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3DB42" w14:textId="1EA5CB0A" w:rsidR="007F475C" w:rsidRPr="007F475C" w:rsidRDefault="00855D24" w:rsidP="007F475C">
      <w:pPr>
        <w:widowControl w:val="0"/>
        <w:autoSpaceDE w:val="0"/>
        <w:autoSpaceDN w:val="0"/>
        <w:spacing w:after="0" w:line="240" w:lineRule="auto"/>
        <w:rPr>
          <w:rFonts w:ascii="Times New Roman" w:eastAsia="Franklin Gothic Book" w:hAnsi="Franklin Gothic Book" w:cs="Franklin Gothic Book"/>
          <w:color w:val="171717"/>
          <w:kern w:val="0"/>
          <w:sz w:val="17"/>
          <w:lang w:bidi="en-US"/>
          <w14:ligatures w14:val="none"/>
        </w:rPr>
      </w:pPr>
      <w:r>
        <w:rPr>
          <w:rFonts w:ascii="Times New Roman" w:eastAsia="Franklin Gothic Book" w:hAnsi="Franklin Gothic Book" w:cs="Franklin Gothic Book"/>
          <w:noProof/>
          <w:color w:val="171717"/>
          <w:kern w:val="0"/>
          <w:sz w:val="17"/>
          <w:lang w:bidi="en-US"/>
        </w:rPr>
        <mc:AlternateContent>
          <mc:Choice Requires="wps">
            <w:drawing>
              <wp:anchor distT="0" distB="0" distL="114300" distR="114300" simplePos="0" relativeHeight="251657218" behindDoc="1" locked="0" layoutInCell="1" allowOverlap="1" wp14:anchorId="6B0132BE" wp14:editId="18CBB48D">
                <wp:simplePos x="0" y="0"/>
                <wp:positionH relativeFrom="column">
                  <wp:posOffset>-558800</wp:posOffset>
                </wp:positionH>
                <wp:positionV relativeFrom="paragraph">
                  <wp:posOffset>-444500</wp:posOffset>
                </wp:positionV>
                <wp:extent cx="3264222" cy="10060357"/>
                <wp:effectExtent l="0" t="0" r="0" b="0"/>
                <wp:wrapNone/>
                <wp:docPr id="12" name="Freeform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64222" cy="10060357"/>
                        </a:xfrm>
                        <a:custGeom>
                          <a:avLst/>
                          <a:gdLst>
                            <a:gd name="T0" fmla="*/ 5139 w 5140"/>
                            <a:gd name="T1" fmla="*/ 15839 h 15840"/>
                            <a:gd name="T2" fmla="*/ 5137 w 5140"/>
                            <a:gd name="T3" fmla="*/ 15764 h 15840"/>
                            <a:gd name="T4" fmla="*/ 5130 w 5140"/>
                            <a:gd name="T5" fmla="*/ 15689 h 15840"/>
                            <a:gd name="T6" fmla="*/ 5120 w 5140"/>
                            <a:gd name="T7" fmla="*/ 15616 h 15840"/>
                            <a:gd name="T8" fmla="*/ 5105 w 5140"/>
                            <a:gd name="T9" fmla="*/ 15544 h 15840"/>
                            <a:gd name="T10" fmla="*/ 5086 w 5140"/>
                            <a:gd name="T11" fmla="*/ 15474 h 15840"/>
                            <a:gd name="T12" fmla="*/ 5063 w 5140"/>
                            <a:gd name="T13" fmla="*/ 15405 h 15840"/>
                            <a:gd name="T14" fmla="*/ 5036 w 5140"/>
                            <a:gd name="T15" fmla="*/ 15338 h 15840"/>
                            <a:gd name="T16" fmla="*/ 5006 w 5140"/>
                            <a:gd name="T17" fmla="*/ 15273 h 15840"/>
                            <a:gd name="T18" fmla="*/ 4972 w 5140"/>
                            <a:gd name="T19" fmla="*/ 15210 h 15840"/>
                            <a:gd name="T20" fmla="*/ 4935 w 5140"/>
                            <a:gd name="T21" fmla="*/ 15149 h 15840"/>
                            <a:gd name="T22" fmla="*/ 4895 w 5140"/>
                            <a:gd name="T23" fmla="*/ 15090 h 15840"/>
                            <a:gd name="T24" fmla="*/ 4851 w 5140"/>
                            <a:gd name="T25" fmla="*/ 15034 h 15840"/>
                            <a:gd name="T26" fmla="*/ 4805 w 5140"/>
                            <a:gd name="T27" fmla="*/ 14980 h 15840"/>
                            <a:gd name="T28" fmla="*/ 4755 w 5140"/>
                            <a:gd name="T29" fmla="*/ 14928 h 15840"/>
                            <a:gd name="T30" fmla="*/ 4703 w 5140"/>
                            <a:gd name="T31" fmla="*/ 14880 h 15840"/>
                            <a:gd name="T32" fmla="*/ 4648 w 5140"/>
                            <a:gd name="T33" fmla="*/ 14834 h 15840"/>
                            <a:gd name="T34" fmla="*/ 4591 w 5140"/>
                            <a:gd name="T35" fmla="*/ 14791 h 15840"/>
                            <a:gd name="T36" fmla="*/ 4531 w 5140"/>
                            <a:gd name="T37" fmla="*/ 14752 h 15840"/>
                            <a:gd name="T38" fmla="*/ 4469 w 5140"/>
                            <a:gd name="T39" fmla="*/ 14715 h 15840"/>
                            <a:gd name="T40" fmla="*/ 4405 w 5140"/>
                            <a:gd name="T41" fmla="*/ 14682 h 15840"/>
                            <a:gd name="T42" fmla="*/ 4339 w 5140"/>
                            <a:gd name="T43" fmla="*/ 14652 h 15840"/>
                            <a:gd name="T44" fmla="*/ 4271 w 5140"/>
                            <a:gd name="T45" fmla="*/ 14626 h 15840"/>
                            <a:gd name="T46" fmla="*/ 4201 w 5140"/>
                            <a:gd name="T47" fmla="*/ 14604 h 15840"/>
                            <a:gd name="T48" fmla="*/ 4129 w 5140"/>
                            <a:gd name="T49" fmla="*/ 14585 h 15840"/>
                            <a:gd name="T50" fmla="*/ 4056 w 5140"/>
                            <a:gd name="T51" fmla="*/ 14571 h 15840"/>
                            <a:gd name="T52" fmla="*/ 3982 w 5140"/>
                            <a:gd name="T53" fmla="*/ 14560 h 15840"/>
                            <a:gd name="T54" fmla="*/ 3906 w 5140"/>
                            <a:gd name="T55" fmla="*/ 14553 h 15840"/>
                            <a:gd name="T56" fmla="*/ 3840 w 5140"/>
                            <a:gd name="T57" fmla="*/ 14552 h 15840"/>
                            <a:gd name="T58" fmla="*/ 3840 w 5140"/>
                            <a:gd name="T59" fmla="*/ 0 h 15840"/>
                            <a:gd name="T60" fmla="*/ 0 w 5140"/>
                            <a:gd name="T61" fmla="*/ 0 h 15840"/>
                            <a:gd name="T62" fmla="*/ 0 w 5140"/>
                            <a:gd name="T63" fmla="*/ 15840 h 15840"/>
                            <a:gd name="T64" fmla="*/ 3840 w 5140"/>
                            <a:gd name="T65" fmla="*/ 15840 h 15840"/>
                            <a:gd name="T66" fmla="*/ 3840 w 5140"/>
                            <a:gd name="T67" fmla="*/ 15839 h 15840"/>
                            <a:gd name="T68" fmla="*/ 5139 w 5140"/>
                            <a:gd name="T69" fmla="*/ 15839 h 158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5140" h="15840">
                              <a:moveTo>
                                <a:pt x="5139" y="15839"/>
                              </a:moveTo>
                              <a:lnTo>
                                <a:pt x="5137" y="15764"/>
                              </a:lnTo>
                              <a:lnTo>
                                <a:pt x="5130" y="15689"/>
                              </a:lnTo>
                              <a:lnTo>
                                <a:pt x="5120" y="15616"/>
                              </a:lnTo>
                              <a:lnTo>
                                <a:pt x="5105" y="15544"/>
                              </a:lnTo>
                              <a:lnTo>
                                <a:pt x="5086" y="15474"/>
                              </a:lnTo>
                              <a:lnTo>
                                <a:pt x="5063" y="15405"/>
                              </a:lnTo>
                              <a:lnTo>
                                <a:pt x="5036" y="15338"/>
                              </a:lnTo>
                              <a:lnTo>
                                <a:pt x="5006" y="15273"/>
                              </a:lnTo>
                              <a:lnTo>
                                <a:pt x="4972" y="15210"/>
                              </a:lnTo>
                              <a:lnTo>
                                <a:pt x="4935" y="15149"/>
                              </a:lnTo>
                              <a:lnTo>
                                <a:pt x="4895" y="15090"/>
                              </a:lnTo>
                              <a:lnTo>
                                <a:pt x="4851" y="15034"/>
                              </a:lnTo>
                              <a:lnTo>
                                <a:pt x="4805" y="14980"/>
                              </a:lnTo>
                              <a:lnTo>
                                <a:pt x="4755" y="14928"/>
                              </a:lnTo>
                              <a:lnTo>
                                <a:pt x="4703" y="14880"/>
                              </a:lnTo>
                              <a:lnTo>
                                <a:pt x="4648" y="14834"/>
                              </a:lnTo>
                              <a:lnTo>
                                <a:pt x="4591" y="14791"/>
                              </a:lnTo>
                              <a:lnTo>
                                <a:pt x="4531" y="14752"/>
                              </a:lnTo>
                              <a:lnTo>
                                <a:pt x="4469" y="14715"/>
                              </a:lnTo>
                              <a:lnTo>
                                <a:pt x="4405" y="14682"/>
                              </a:lnTo>
                              <a:lnTo>
                                <a:pt x="4339" y="14652"/>
                              </a:lnTo>
                              <a:lnTo>
                                <a:pt x="4271" y="14626"/>
                              </a:lnTo>
                              <a:lnTo>
                                <a:pt x="4201" y="14604"/>
                              </a:lnTo>
                              <a:lnTo>
                                <a:pt x="4129" y="14585"/>
                              </a:lnTo>
                              <a:lnTo>
                                <a:pt x="4056" y="14571"/>
                              </a:lnTo>
                              <a:lnTo>
                                <a:pt x="3982" y="14560"/>
                              </a:lnTo>
                              <a:lnTo>
                                <a:pt x="3906" y="14553"/>
                              </a:lnTo>
                              <a:lnTo>
                                <a:pt x="3840" y="14552"/>
                              </a:lnTo>
                              <a:lnTo>
                                <a:pt x="3840" y="0"/>
                              </a:lnTo>
                              <a:lnTo>
                                <a:pt x="0" y="0"/>
                              </a:lnTo>
                              <a:lnTo>
                                <a:pt x="0" y="15840"/>
                              </a:lnTo>
                              <a:lnTo>
                                <a:pt x="3840" y="15840"/>
                              </a:lnTo>
                              <a:lnTo>
                                <a:pt x="3840" y="15839"/>
                              </a:lnTo>
                              <a:lnTo>
                                <a:pt x="5139" y="15839"/>
                              </a:lnTo>
                            </a:path>
                          </a:pathLst>
                        </a:custGeom>
                        <a:solidFill>
                          <a:srgbClr val="CEE5F6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29951249" id="Freeform 45" o:spid="_x0000_s1026" style="position:absolute;margin-left:-44pt;margin-top:-35pt;width:257.05pt;height:792.15pt;z-index:-25165926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140,15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" path="m5139,15839r-2,-75l5130,15689r-10,-73l5105,15544r-19,-70l5063,15405r-27,-67l5006,15273r-34,-63l4935,15149r-40,-59l4851,15034r-46,-54l4755,14928r-52,-48l4648,14834r-57,-43l4531,14752r-62,-37l4405,14682r-66,-30l4271,14626r-70,-22l4129,14585r-73,-14l3982,14560r-76,-7l3840,14552,3840,,,,,15840r3840,l3840,15839r1299,e" fillcolor="#cee5f6" stroked="f">
                <v:path arrowok="t" o:connecttype="custom" o:connectlocs="3263587,10059722;3262317,10012088;3257871,9964453;3251521,9918089;3241995,9872360;3229929,9827902;3215322,9784078;3198175,9741525;3179124,9700242;3157531,9660229;3134034,9621487;3108632,9584014;3080689,9548447;3051476,9514151;3019723,9481124;2986700,9450638;2951771,9421423;2915573,9394112;2877469,9369343;2838095,9345843;2797451,9324884;2755537,9305830;2712353,9289317;2667898,9275344;2622174,9263277;2575814,9254385;2528819,9247399;2480555,9242953;2438641,9242318;2438641,0;0,0;0,10060357;2438641,10060357;2438641,10059722;3263587,10059722" o:connectangles="0,0,0,0,0,0,0,0,0,0,0,0,0,0,0,0,0,0,0,0,0,0,0,0,0,0,0,0,0,0,0,0,0,0,0"/>
              </v:shape>
            </w:pict>
          </mc:Fallback>
        </mc:AlternateContent>
      </w:r>
      <w:r w:rsidR="003B3053" w:rsidRPr="007F475C">
        <w:rPr>
          <w:rFonts w:ascii="Times New Roman" w:eastAsia="Franklin Gothic Book" w:hAnsi="Franklin Gothic Book" w:cs="Franklin Gothic Book"/>
          <w:noProof/>
          <w:color w:val="171717"/>
          <w:kern w:val="0"/>
          <w:sz w:val="17"/>
          <w:lang w:bidi="en-US"/>
          <w14:ligatures w14:val="none"/>
        </w:rPr>
        <w:drawing>
          <wp:anchor distT="0" distB="0" distL="114300" distR="114300" simplePos="0" relativeHeight="251660310" behindDoc="0" locked="0" layoutInCell="1" allowOverlap="1" wp14:anchorId="0B0AAF5B" wp14:editId="03A5EF13">
            <wp:simplePos x="0" y="0"/>
            <wp:positionH relativeFrom="column">
              <wp:posOffset>-307280</wp:posOffset>
            </wp:positionH>
            <wp:positionV relativeFrom="paragraph">
              <wp:posOffset>-287079</wp:posOffset>
            </wp:positionV>
            <wp:extent cx="2013528" cy="665989"/>
            <wp:effectExtent l="0" t="0" r="0" b="0"/>
            <wp:wrapNone/>
            <wp:docPr id="14" name="Picture 14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2FB52A4-6C1B-24D1-EFA1-AF6031B4DEE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A2FB52A4-6C1B-24D1-EFA1-AF6031B4DEE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4" r="51845"/>
                    <a:stretch/>
                  </pic:blipFill>
                  <pic:spPr bwMode="auto">
                    <a:xfrm>
                      <a:off x="0" y="0"/>
                      <a:ext cx="2013528" cy="6659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BF4DB6" w14:textId="5CD83011" w:rsidR="007F475C" w:rsidRPr="007F475C" w:rsidRDefault="003B3053" w:rsidP="007F475C">
      <w:pPr>
        <w:widowControl w:val="0"/>
        <w:autoSpaceDE w:val="0"/>
        <w:autoSpaceDN w:val="0"/>
        <w:spacing w:after="0" w:line="240" w:lineRule="auto"/>
        <w:rPr>
          <w:rFonts w:ascii="Franklin Gothic Book" w:eastAsia="Franklin Gothic Book" w:hAnsi="Franklin Gothic Book" w:cs="Franklin Gothic Book"/>
          <w:color w:val="171717"/>
          <w:kern w:val="0"/>
          <w:sz w:val="10"/>
          <w:lang w:bidi="en-US"/>
          <w14:ligatures w14:val="none"/>
        </w:rPr>
      </w:pPr>
      <w:r w:rsidRPr="007F475C">
        <w:rPr>
          <w:rFonts w:ascii="Times New Roman" w:eastAsia="Franklin Gothic Book" w:hAnsi="Franklin Gothic Book" w:cs="Franklin Gothic Book"/>
          <w:noProof/>
          <w:color w:val="171717"/>
          <w:kern w:val="0"/>
          <w:sz w:val="17"/>
          <w:lang w:bidi="en-US"/>
          <w14:ligatures w14:val="none"/>
        </w:rPr>
        <w:drawing>
          <wp:anchor distT="0" distB="0" distL="114300" distR="114300" simplePos="0" relativeHeight="251661334" behindDoc="0" locked="0" layoutInCell="1" allowOverlap="1" wp14:anchorId="7DB66B4C" wp14:editId="1E0DEC16">
            <wp:simplePos x="0" y="0"/>
            <wp:positionH relativeFrom="column">
              <wp:posOffset>-124400</wp:posOffset>
            </wp:positionH>
            <wp:positionV relativeFrom="paragraph">
              <wp:posOffset>335856</wp:posOffset>
            </wp:positionV>
            <wp:extent cx="1828800" cy="532993"/>
            <wp:effectExtent l="0" t="0" r="0" b="0"/>
            <wp:wrapNone/>
            <wp:docPr id="102839221" name="Picture 102839221">
              <a:extLst xmlns:a="http://schemas.openxmlformats.org/drawingml/2006/main">
                <a:ext uri="{FF2B5EF4-FFF2-40B4-BE49-F238E27FC236}">
                  <a16:creationId xmlns:a16="http://schemas.microsoft.com/office/drawing/2014/main" id="{A2FB52A4-6C1B-24D1-EFA1-AF6031B4DEE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39221" name="Picture 102839221">
                      <a:extLst>
                        <a:ext uri="{FF2B5EF4-FFF2-40B4-BE49-F238E27FC236}">
                          <a16:creationId xmlns:a16="http://schemas.microsoft.com/office/drawing/2014/main" id="{A2FB52A4-6C1B-24D1-EFA1-AF6031B4DEE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562" r="540" b="14228"/>
                    <a:stretch/>
                  </pic:blipFill>
                  <pic:spPr bwMode="auto">
                    <a:xfrm>
                      <a:off x="0" y="0"/>
                      <a:ext cx="1828800" cy="5329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5C85">
        <w:rPr>
          <w:noProof/>
        </w:rPr>
        <mc:AlternateContent>
          <mc:Choice Requires="wps">
            <w:drawing>
              <wp:anchor distT="0" distB="0" distL="114300" distR="114300" simplePos="0" relativeHeight="251657221" behindDoc="0" locked="0" layoutInCell="1" allowOverlap="1" wp14:anchorId="70DE28D6" wp14:editId="58FDC878">
                <wp:simplePos x="0" y="0"/>
                <wp:positionH relativeFrom="column">
                  <wp:posOffset>-560705</wp:posOffset>
                </wp:positionH>
                <wp:positionV relativeFrom="paragraph">
                  <wp:posOffset>6325870</wp:posOffset>
                </wp:positionV>
                <wp:extent cx="2430145" cy="3164840"/>
                <wp:effectExtent l="0" t="0" r="0" b="0"/>
                <wp:wrapNone/>
                <wp:docPr id="15" name="Freeform: 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0800000">
                          <a:off x="0" y="0"/>
                          <a:ext cx="2430145" cy="3164840"/>
                        </a:xfrm>
                        <a:custGeom>
                          <a:avLst/>
                          <a:gdLst>
                            <a:gd name="T0" fmla="+- 0 3761 13"/>
                            <a:gd name="T1" fmla="*/ T0 w 3828"/>
                            <a:gd name="T2" fmla="*/ 2 h 4985"/>
                            <a:gd name="T3" fmla="+- 0 1507 13"/>
                            <a:gd name="T4" fmla="*/ T3 w 3828"/>
                            <a:gd name="T5" fmla="*/ 2473 h 4985"/>
                            <a:gd name="T6" fmla="+- 0 1792 13"/>
                            <a:gd name="T7" fmla="*/ T6 w 3828"/>
                            <a:gd name="T8" fmla="*/ 2388 h 4985"/>
                            <a:gd name="T9" fmla="+- 0 2045 13"/>
                            <a:gd name="T10" fmla="*/ T9 w 3828"/>
                            <a:gd name="T11" fmla="*/ 2244 h 4985"/>
                            <a:gd name="T12" fmla="+- 0 2257 13"/>
                            <a:gd name="T13" fmla="*/ T12 w 3828"/>
                            <a:gd name="T14" fmla="*/ 2050 h 4985"/>
                            <a:gd name="T15" fmla="+- 0 2419 13"/>
                            <a:gd name="T16" fmla="*/ T15 w 3828"/>
                            <a:gd name="T17" fmla="*/ 1813 h 4985"/>
                            <a:gd name="T18" fmla="+- 0 2522 13"/>
                            <a:gd name="T19" fmla="*/ T18 w 3828"/>
                            <a:gd name="T20" fmla="*/ 1543 h 4985"/>
                            <a:gd name="T21" fmla="+- 0 2558 13"/>
                            <a:gd name="T22" fmla="*/ T21 w 3828"/>
                            <a:gd name="T23" fmla="*/ 1247 h 4985"/>
                            <a:gd name="T24" fmla="+- 0 2595 13"/>
                            <a:gd name="T25" fmla="*/ T24 w 3828"/>
                            <a:gd name="T26" fmla="*/ 1543 h 4985"/>
                            <a:gd name="T27" fmla="+- 0 2698 13"/>
                            <a:gd name="T28" fmla="*/ T27 w 3828"/>
                            <a:gd name="T29" fmla="*/ 1813 h 4985"/>
                            <a:gd name="T30" fmla="+- 0 2860 13"/>
                            <a:gd name="T31" fmla="*/ T30 w 3828"/>
                            <a:gd name="T32" fmla="*/ 2050 h 4985"/>
                            <a:gd name="T33" fmla="+- 0 3071 13"/>
                            <a:gd name="T34" fmla="*/ T33 w 3828"/>
                            <a:gd name="T35" fmla="*/ 2244 h 4985"/>
                            <a:gd name="T36" fmla="+- 0 3324 13"/>
                            <a:gd name="T37" fmla="*/ T36 w 3828"/>
                            <a:gd name="T38" fmla="*/ 2388 h 4985"/>
                            <a:gd name="T39" fmla="+- 0 3610 13"/>
                            <a:gd name="T40" fmla="*/ T39 w 3828"/>
                            <a:gd name="T41" fmla="*/ 2473 h 4985"/>
                            <a:gd name="T42" fmla="+- 0 3685 13"/>
                            <a:gd name="T43" fmla="*/ T42 w 3828"/>
                            <a:gd name="T44" fmla="*/ 9 h 4985"/>
                            <a:gd name="T45" fmla="+- 0 3393 13"/>
                            <a:gd name="T46" fmla="*/ T45 w 3828"/>
                            <a:gd name="T47" fmla="*/ 78 h 4985"/>
                            <a:gd name="T48" fmla="+- 0 3131 13"/>
                            <a:gd name="T49" fmla="*/ T48 w 3828"/>
                            <a:gd name="T50" fmla="*/ 208 h 4985"/>
                            <a:gd name="T51" fmla="+- 0 2908 13"/>
                            <a:gd name="T52" fmla="*/ T51 w 3828"/>
                            <a:gd name="T53" fmla="*/ 391 h 4985"/>
                            <a:gd name="T54" fmla="+- 0 2733 13"/>
                            <a:gd name="T55" fmla="*/ T54 w 3828"/>
                            <a:gd name="T56" fmla="*/ 618 h 4985"/>
                            <a:gd name="T57" fmla="+- 0 2614 13"/>
                            <a:gd name="T58" fmla="*/ T57 w 3828"/>
                            <a:gd name="T59" fmla="*/ 880 h 4985"/>
                            <a:gd name="T60" fmla="+- 0 2561 13"/>
                            <a:gd name="T61" fmla="*/ T60 w 3828"/>
                            <a:gd name="T62" fmla="*/ 1171 h 4985"/>
                            <a:gd name="T63" fmla="+- 0 2538 13"/>
                            <a:gd name="T64" fmla="*/ T63 w 3828"/>
                            <a:gd name="T65" fmla="*/ 1023 h 4985"/>
                            <a:gd name="T66" fmla="+- 0 2450 13"/>
                            <a:gd name="T67" fmla="*/ T66 w 3828"/>
                            <a:gd name="T68" fmla="*/ 745 h 4985"/>
                            <a:gd name="T69" fmla="+- 0 2302 13"/>
                            <a:gd name="T70" fmla="*/ T69 w 3828"/>
                            <a:gd name="T71" fmla="*/ 499 h 4985"/>
                            <a:gd name="T72" fmla="+- 0 2102 13"/>
                            <a:gd name="T73" fmla="*/ T72 w 3828"/>
                            <a:gd name="T74" fmla="*/ 293 h 4985"/>
                            <a:gd name="T75" fmla="+- 0 1859 13"/>
                            <a:gd name="T76" fmla="*/ T75 w 3828"/>
                            <a:gd name="T77" fmla="*/ 136 h 4985"/>
                            <a:gd name="T78" fmla="+- 0 1581 13"/>
                            <a:gd name="T79" fmla="*/ T78 w 3828"/>
                            <a:gd name="T80" fmla="*/ 35 h 4985"/>
                            <a:gd name="T81" fmla="+- 0 1301 13"/>
                            <a:gd name="T82" fmla="*/ T81 w 3828"/>
                            <a:gd name="T83" fmla="*/ 1 h 4985"/>
                            <a:gd name="T84" fmla="+- 0 88 13"/>
                            <a:gd name="T85" fmla="*/ T84 w 3828"/>
                            <a:gd name="T86" fmla="*/ 1308 h 4985"/>
                            <a:gd name="T87" fmla="+- 0 378 13"/>
                            <a:gd name="T88" fmla="*/ T87 w 3828"/>
                            <a:gd name="T89" fmla="*/ 1257 h 4985"/>
                            <a:gd name="T90" fmla="+- 0 642 13"/>
                            <a:gd name="T91" fmla="*/ T90 w 3828"/>
                            <a:gd name="T92" fmla="*/ 1143 h 4985"/>
                            <a:gd name="T93" fmla="+- 0 872 13"/>
                            <a:gd name="T94" fmla="*/ T93 w 3828"/>
                            <a:gd name="T95" fmla="*/ 976 h 4985"/>
                            <a:gd name="T96" fmla="+- 0 1061 13"/>
                            <a:gd name="T97" fmla="*/ T96 w 3828"/>
                            <a:gd name="T98" fmla="*/ 762 h 4985"/>
                            <a:gd name="T99" fmla="+- 0 1200 13"/>
                            <a:gd name="T100" fmla="*/ T99 w 3828"/>
                            <a:gd name="T101" fmla="*/ 510 h 4985"/>
                            <a:gd name="T102" fmla="+- 0 1277 13"/>
                            <a:gd name="T103" fmla="*/ T102 w 3828"/>
                            <a:gd name="T104" fmla="*/ 252 h 4985"/>
                            <a:gd name="T105" fmla="+- 0 91 13"/>
                            <a:gd name="T106" fmla="*/ T105 w 3828"/>
                            <a:gd name="T107" fmla="*/ 3736 h 4985"/>
                            <a:gd name="T108" fmla="+- 0 390 13"/>
                            <a:gd name="T109" fmla="*/ T108 w 3828"/>
                            <a:gd name="T110" fmla="*/ 3683 h 4985"/>
                            <a:gd name="T111" fmla="+- 0 660 13"/>
                            <a:gd name="T112" fmla="*/ T111 w 3828"/>
                            <a:gd name="T113" fmla="*/ 3568 h 4985"/>
                            <a:gd name="T114" fmla="+- 0 893 13"/>
                            <a:gd name="T115" fmla="*/ T114 w 3828"/>
                            <a:gd name="T116" fmla="*/ 3397 h 4985"/>
                            <a:gd name="T117" fmla="+- 0 1081 13"/>
                            <a:gd name="T118" fmla="*/ T117 w 3828"/>
                            <a:gd name="T119" fmla="*/ 3181 h 4985"/>
                            <a:gd name="T120" fmla="+- 0 1214 13"/>
                            <a:gd name="T121" fmla="*/ T120 w 3828"/>
                            <a:gd name="T122" fmla="*/ 2926 h 4985"/>
                            <a:gd name="T123" fmla="+- 0 1277 13"/>
                            <a:gd name="T124" fmla="*/ T123 w 3828"/>
                            <a:gd name="T125" fmla="*/ 2699 h 4985"/>
                            <a:gd name="T126" fmla="+- 0 1214 13"/>
                            <a:gd name="T127" fmla="*/ T126 w 3828"/>
                            <a:gd name="T128" fmla="*/ 4550 h 4985"/>
                            <a:gd name="T129" fmla="+- 0 1081 13"/>
                            <a:gd name="T130" fmla="*/ T129 w 3828"/>
                            <a:gd name="T131" fmla="*/ 4295 h 4985"/>
                            <a:gd name="T132" fmla="+- 0 893 13"/>
                            <a:gd name="T133" fmla="*/ T132 w 3828"/>
                            <a:gd name="T134" fmla="*/ 4078 h 4985"/>
                            <a:gd name="T135" fmla="+- 0 660 13"/>
                            <a:gd name="T136" fmla="*/ T135 w 3828"/>
                            <a:gd name="T137" fmla="*/ 3908 h 4985"/>
                            <a:gd name="T138" fmla="+- 0 390 13"/>
                            <a:gd name="T139" fmla="*/ T138 w 3828"/>
                            <a:gd name="T140" fmla="*/ 3793 h 4985"/>
                            <a:gd name="T141" fmla="+- 0 91 13"/>
                            <a:gd name="T142" fmla="*/ T141 w 3828"/>
                            <a:gd name="T143" fmla="*/ 3740 h 4985"/>
                            <a:gd name="T144" fmla="+- 0 1295 13"/>
                            <a:gd name="T145" fmla="*/ T144 w 3828"/>
                            <a:gd name="T146" fmla="*/ 4985 h 4985"/>
                            <a:gd name="T147" fmla="+- 0 1506 13"/>
                            <a:gd name="T148" fmla="*/ T147 w 3828"/>
                            <a:gd name="T149" fmla="*/ 4975 h 4985"/>
                            <a:gd name="T150" fmla="+- 0 1802 13"/>
                            <a:gd name="T151" fmla="*/ T150 w 3828"/>
                            <a:gd name="T152" fmla="*/ 4932 h 4985"/>
                            <a:gd name="T153" fmla="+- 0 2087 13"/>
                            <a:gd name="T154" fmla="*/ T153 w 3828"/>
                            <a:gd name="T155" fmla="*/ 4858 h 4985"/>
                            <a:gd name="T156" fmla="+- 0 2357 13"/>
                            <a:gd name="T157" fmla="*/ T156 w 3828"/>
                            <a:gd name="T158" fmla="*/ 4753 h 4985"/>
                            <a:gd name="T159" fmla="+- 0 2612 13"/>
                            <a:gd name="T160" fmla="*/ T159 w 3828"/>
                            <a:gd name="T161" fmla="*/ 4620 h 4985"/>
                            <a:gd name="T162" fmla="+- 0 2848 13"/>
                            <a:gd name="T163" fmla="*/ T162 w 3828"/>
                            <a:gd name="T164" fmla="*/ 4462 h 4985"/>
                            <a:gd name="T165" fmla="+- 0 3064 13"/>
                            <a:gd name="T166" fmla="*/ T165 w 3828"/>
                            <a:gd name="T167" fmla="*/ 4279 h 4985"/>
                            <a:gd name="T168" fmla="+- 0 3257 13"/>
                            <a:gd name="T169" fmla="*/ T168 w 3828"/>
                            <a:gd name="T170" fmla="*/ 4074 h 4985"/>
                            <a:gd name="T171" fmla="+- 0 3427 13"/>
                            <a:gd name="T172" fmla="*/ T171 w 3828"/>
                            <a:gd name="T173" fmla="*/ 3849 h 4985"/>
                            <a:gd name="T174" fmla="+- 0 3570 13"/>
                            <a:gd name="T175" fmla="*/ T174 w 3828"/>
                            <a:gd name="T176" fmla="*/ 3606 h 4985"/>
                            <a:gd name="T177" fmla="+- 0 3685 13"/>
                            <a:gd name="T178" fmla="*/ T177 w 3828"/>
                            <a:gd name="T179" fmla="*/ 3346 h 4985"/>
                            <a:gd name="T180" fmla="+- 0 3770 13"/>
                            <a:gd name="T181" fmla="*/ T180 w 3828"/>
                            <a:gd name="T182" fmla="*/ 3073 h 4985"/>
                            <a:gd name="T183" fmla="+- 0 3822 13"/>
                            <a:gd name="T184" fmla="*/ T183 w 3828"/>
                            <a:gd name="T185" fmla="*/ 2787 h 4985"/>
                            <a:gd name="T186" fmla="+- 0 3840 13"/>
                            <a:gd name="T187" fmla="*/ T186 w 3828"/>
                            <a:gd name="T188" fmla="*/ 2493 h 4985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  <a:cxn ang="0">
                              <a:pos x="T19" y="T20"/>
                            </a:cxn>
                            <a:cxn ang="0">
                              <a:pos x="T22" y="T23"/>
                            </a:cxn>
                            <a:cxn ang="0">
                              <a:pos x="T25" y="T26"/>
                            </a:cxn>
                            <a:cxn ang="0">
                              <a:pos x="T28" y="T29"/>
                            </a:cxn>
                            <a:cxn ang="0">
                              <a:pos x="T31" y="T32"/>
                            </a:cxn>
                            <a:cxn ang="0">
                              <a:pos x="T34" y="T35"/>
                            </a:cxn>
                            <a:cxn ang="0">
                              <a:pos x="T37" y="T38"/>
                            </a:cxn>
                            <a:cxn ang="0">
                              <a:pos x="T40" y="T41"/>
                            </a:cxn>
                            <a:cxn ang="0">
                              <a:pos x="T43" y="T44"/>
                            </a:cxn>
                            <a:cxn ang="0">
                              <a:pos x="T46" y="T47"/>
                            </a:cxn>
                            <a:cxn ang="0">
                              <a:pos x="T49" y="T50"/>
                            </a:cxn>
                            <a:cxn ang="0">
                              <a:pos x="T52" y="T53"/>
                            </a:cxn>
                            <a:cxn ang="0">
                              <a:pos x="T55" y="T56"/>
                            </a:cxn>
                            <a:cxn ang="0">
                              <a:pos x="T58" y="T59"/>
                            </a:cxn>
                            <a:cxn ang="0">
                              <a:pos x="T61" y="T62"/>
                            </a:cxn>
                            <a:cxn ang="0">
                              <a:pos x="T64" y="T65"/>
                            </a:cxn>
                            <a:cxn ang="0">
                              <a:pos x="T67" y="T68"/>
                            </a:cxn>
                            <a:cxn ang="0">
                              <a:pos x="T70" y="T71"/>
                            </a:cxn>
                            <a:cxn ang="0">
                              <a:pos x="T73" y="T74"/>
                            </a:cxn>
                            <a:cxn ang="0">
                              <a:pos x="T76" y="T77"/>
                            </a:cxn>
                            <a:cxn ang="0">
                              <a:pos x="T79" y="T80"/>
                            </a:cxn>
                            <a:cxn ang="0">
                              <a:pos x="T82" y="T83"/>
                            </a:cxn>
                            <a:cxn ang="0">
                              <a:pos x="T85" y="T86"/>
                            </a:cxn>
                            <a:cxn ang="0">
                              <a:pos x="T88" y="T89"/>
                            </a:cxn>
                            <a:cxn ang="0">
                              <a:pos x="T91" y="T92"/>
                            </a:cxn>
                            <a:cxn ang="0">
                              <a:pos x="T94" y="T95"/>
                            </a:cxn>
                            <a:cxn ang="0">
                              <a:pos x="T97" y="T98"/>
                            </a:cxn>
                            <a:cxn ang="0">
                              <a:pos x="T100" y="T101"/>
                            </a:cxn>
                            <a:cxn ang="0">
                              <a:pos x="T103" y="T104"/>
                            </a:cxn>
                            <a:cxn ang="0">
                              <a:pos x="T106" y="T107"/>
                            </a:cxn>
                            <a:cxn ang="0">
                              <a:pos x="T109" y="T110"/>
                            </a:cxn>
                            <a:cxn ang="0">
                              <a:pos x="T112" y="T113"/>
                            </a:cxn>
                            <a:cxn ang="0">
                              <a:pos x="T115" y="T116"/>
                            </a:cxn>
                            <a:cxn ang="0">
                              <a:pos x="T118" y="T119"/>
                            </a:cxn>
                            <a:cxn ang="0">
                              <a:pos x="T121" y="T122"/>
                            </a:cxn>
                            <a:cxn ang="0">
                              <a:pos x="T124" y="T125"/>
                            </a:cxn>
                            <a:cxn ang="0">
                              <a:pos x="T127" y="T128"/>
                            </a:cxn>
                            <a:cxn ang="0">
                              <a:pos x="T130" y="T131"/>
                            </a:cxn>
                            <a:cxn ang="0">
                              <a:pos x="T133" y="T134"/>
                            </a:cxn>
                            <a:cxn ang="0">
                              <a:pos x="T136" y="T137"/>
                            </a:cxn>
                            <a:cxn ang="0">
                              <a:pos x="T139" y="T140"/>
                            </a:cxn>
                            <a:cxn ang="0">
                              <a:pos x="T142" y="T143"/>
                            </a:cxn>
                            <a:cxn ang="0">
                              <a:pos x="T145" y="T146"/>
                            </a:cxn>
                            <a:cxn ang="0">
                              <a:pos x="T148" y="T149"/>
                            </a:cxn>
                            <a:cxn ang="0">
                              <a:pos x="T151" y="T152"/>
                            </a:cxn>
                            <a:cxn ang="0">
                              <a:pos x="T154" y="T155"/>
                            </a:cxn>
                            <a:cxn ang="0">
                              <a:pos x="T157" y="T158"/>
                            </a:cxn>
                            <a:cxn ang="0">
                              <a:pos x="T160" y="T161"/>
                            </a:cxn>
                            <a:cxn ang="0">
                              <a:pos x="T163" y="T164"/>
                            </a:cxn>
                            <a:cxn ang="0">
                              <a:pos x="T166" y="T167"/>
                            </a:cxn>
                            <a:cxn ang="0">
                              <a:pos x="T169" y="T170"/>
                            </a:cxn>
                            <a:cxn ang="0">
                              <a:pos x="T172" y="T173"/>
                            </a:cxn>
                            <a:cxn ang="0">
                              <a:pos x="T175" y="T176"/>
                            </a:cxn>
                            <a:cxn ang="0">
                              <a:pos x="T178" y="T179"/>
                            </a:cxn>
                            <a:cxn ang="0">
                              <a:pos x="T181" y="T182"/>
                            </a:cxn>
                            <a:cxn ang="0">
                              <a:pos x="T184" y="T185"/>
                            </a:cxn>
                            <a:cxn ang="0">
                              <a:pos x="T187" y="T188"/>
                            </a:cxn>
                          </a:cxnLst>
                          <a:rect l="0" t="0" r="r" b="b"/>
                          <a:pathLst>
                            <a:path w="3828" h="4985">
                              <a:moveTo>
                                <a:pt x="3827" y="2491"/>
                              </a:moveTo>
                              <a:lnTo>
                                <a:pt x="3827" y="0"/>
                              </a:lnTo>
                              <a:lnTo>
                                <a:pt x="3749" y="2"/>
                              </a:lnTo>
                              <a:lnTo>
                                <a:pt x="3748" y="2"/>
                              </a:lnTo>
                              <a:lnTo>
                                <a:pt x="3748" y="2491"/>
                              </a:lnTo>
                              <a:lnTo>
                                <a:pt x="1342" y="2491"/>
                              </a:lnTo>
                              <a:lnTo>
                                <a:pt x="1418" y="2484"/>
                              </a:lnTo>
                              <a:lnTo>
                                <a:pt x="1494" y="2473"/>
                              </a:lnTo>
                              <a:lnTo>
                                <a:pt x="1568" y="2458"/>
                              </a:lnTo>
                              <a:lnTo>
                                <a:pt x="1640" y="2439"/>
                              </a:lnTo>
                              <a:lnTo>
                                <a:pt x="1711" y="2415"/>
                              </a:lnTo>
                              <a:lnTo>
                                <a:pt x="1779" y="2388"/>
                              </a:lnTo>
                              <a:lnTo>
                                <a:pt x="1846" y="2358"/>
                              </a:lnTo>
                              <a:lnTo>
                                <a:pt x="1910" y="2323"/>
                              </a:lnTo>
                              <a:lnTo>
                                <a:pt x="1973" y="2286"/>
                              </a:lnTo>
                              <a:lnTo>
                                <a:pt x="2032" y="2244"/>
                              </a:lnTo>
                              <a:lnTo>
                                <a:pt x="2089" y="2200"/>
                              </a:lnTo>
                              <a:lnTo>
                                <a:pt x="2144" y="2153"/>
                              </a:lnTo>
                              <a:lnTo>
                                <a:pt x="2195" y="2103"/>
                              </a:lnTo>
                              <a:lnTo>
                                <a:pt x="2244" y="2050"/>
                              </a:lnTo>
                              <a:lnTo>
                                <a:pt x="2289" y="1994"/>
                              </a:lnTo>
                              <a:lnTo>
                                <a:pt x="2331" y="1936"/>
                              </a:lnTo>
                              <a:lnTo>
                                <a:pt x="2370" y="1876"/>
                              </a:lnTo>
                              <a:lnTo>
                                <a:pt x="2406" y="1813"/>
                              </a:lnTo>
                              <a:lnTo>
                                <a:pt x="2437" y="1749"/>
                              </a:lnTo>
                              <a:lnTo>
                                <a:pt x="2465" y="1682"/>
                              </a:lnTo>
                              <a:lnTo>
                                <a:pt x="2489" y="1613"/>
                              </a:lnTo>
                              <a:lnTo>
                                <a:pt x="2509" y="1543"/>
                              </a:lnTo>
                              <a:lnTo>
                                <a:pt x="2525" y="1471"/>
                              </a:lnTo>
                              <a:lnTo>
                                <a:pt x="2536" y="1397"/>
                              </a:lnTo>
                              <a:lnTo>
                                <a:pt x="2543" y="1323"/>
                              </a:lnTo>
                              <a:lnTo>
                                <a:pt x="2545" y="1247"/>
                              </a:lnTo>
                              <a:lnTo>
                                <a:pt x="2548" y="1323"/>
                              </a:lnTo>
                              <a:lnTo>
                                <a:pt x="2555" y="1397"/>
                              </a:lnTo>
                              <a:lnTo>
                                <a:pt x="2566" y="1471"/>
                              </a:lnTo>
                              <a:lnTo>
                                <a:pt x="2582" y="1543"/>
                              </a:lnTo>
                              <a:lnTo>
                                <a:pt x="2601" y="1613"/>
                              </a:lnTo>
                              <a:lnTo>
                                <a:pt x="2625" y="1682"/>
                              </a:lnTo>
                              <a:lnTo>
                                <a:pt x="2653" y="1749"/>
                              </a:lnTo>
                              <a:lnTo>
                                <a:pt x="2685" y="1813"/>
                              </a:lnTo>
                              <a:lnTo>
                                <a:pt x="2720" y="1876"/>
                              </a:lnTo>
                              <a:lnTo>
                                <a:pt x="2759" y="1936"/>
                              </a:lnTo>
                              <a:lnTo>
                                <a:pt x="2801" y="1994"/>
                              </a:lnTo>
                              <a:lnTo>
                                <a:pt x="2847" y="2050"/>
                              </a:lnTo>
                              <a:lnTo>
                                <a:pt x="2895" y="2103"/>
                              </a:lnTo>
                              <a:lnTo>
                                <a:pt x="2947" y="2153"/>
                              </a:lnTo>
                              <a:lnTo>
                                <a:pt x="3001" y="2200"/>
                              </a:lnTo>
                              <a:lnTo>
                                <a:pt x="3058" y="2244"/>
                              </a:lnTo>
                              <a:lnTo>
                                <a:pt x="3118" y="2286"/>
                              </a:lnTo>
                              <a:lnTo>
                                <a:pt x="3180" y="2323"/>
                              </a:lnTo>
                              <a:lnTo>
                                <a:pt x="3244" y="2358"/>
                              </a:lnTo>
                              <a:lnTo>
                                <a:pt x="3311" y="2388"/>
                              </a:lnTo>
                              <a:lnTo>
                                <a:pt x="3380" y="2415"/>
                              </a:lnTo>
                              <a:lnTo>
                                <a:pt x="3450" y="2439"/>
                              </a:lnTo>
                              <a:lnTo>
                                <a:pt x="3523" y="2458"/>
                              </a:lnTo>
                              <a:lnTo>
                                <a:pt x="3597" y="2473"/>
                              </a:lnTo>
                              <a:lnTo>
                                <a:pt x="3672" y="2484"/>
                              </a:lnTo>
                              <a:lnTo>
                                <a:pt x="3748" y="2491"/>
                              </a:lnTo>
                              <a:lnTo>
                                <a:pt x="3748" y="2"/>
                              </a:lnTo>
                              <a:lnTo>
                                <a:pt x="3672" y="9"/>
                              </a:lnTo>
                              <a:lnTo>
                                <a:pt x="3597" y="20"/>
                              </a:lnTo>
                              <a:lnTo>
                                <a:pt x="3523" y="35"/>
                              </a:lnTo>
                              <a:lnTo>
                                <a:pt x="3450" y="55"/>
                              </a:lnTo>
                              <a:lnTo>
                                <a:pt x="3380" y="78"/>
                              </a:lnTo>
                              <a:lnTo>
                                <a:pt x="3311" y="105"/>
                              </a:lnTo>
                              <a:lnTo>
                                <a:pt x="3244" y="136"/>
                              </a:lnTo>
                              <a:lnTo>
                                <a:pt x="3180" y="170"/>
                              </a:lnTo>
                              <a:lnTo>
                                <a:pt x="3118" y="208"/>
                              </a:lnTo>
                              <a:lnTo>
                                <a:pt x="3058" y="249"/>
                              </a:lnTo>
                              <a:lnTo>
                                <a:pt x="3001" y="293"/>
                              </a:lnTo>
                              <a:lnTo>
                                <a:pt x="2947" y="340"/>
                              </a:lnTo>
                              <a:lnTo>
                                <a:pt x="2895" y="391"/>
                              </a:lnTo>
                              <a:lnTo>
                                <a:pt x="2847" y="443"/>
                              </a:lnTo>
                              <a:lnTo>
                                <a:pt x="2801" y="499"/>
                              </a:lnTo>
                              <a:lnTo>
                                <a:pt x="2759" y="557"/>
                              </a:lnTo>
                              <a:lnTo>
                                <a:pt x="2720" y="618"/>
                              </a:lnTo>
                              <a:lnTo>
                                <a:pt x="2685" y="680"/>
                              </a:lnTo>
                              <a:lnTo>
                                <a:pt x="2653" y="745"/>
                              </a:lnTo>
                              <a:lnTo>
                                <a:pt x="2625" y="812"/>
                              </a:lnTo>
                              <a:lnTo>
                                <a:pt x="2601" y="880"/>
                              </a:lnTo>
                              <a:lnTo>
                                <a:pt x="2582" y="951"/>
                              </a:lnTo>
                              <a:lnTo>
                                <a:pt x="2566" y="1023"/>
                              </a:lnTo>
                              <a:lnTo>
                                <a:pt x="2555" y="1096"/>
                              </a:lnTo>
                              <a:lnTo>
                                <a:pt x="2548" y="1171"/>
                              </a:lnTo>
                              <a:lnTo>
                                <a:pt x="2545" y="1246"/>
                              </a:lnTo>
                              <a:lnTo>
                                <a:pt x="2543" y="1171"/>
                              </a:lnTo>
                              <a:lnTo>
                                <a:pt x="2536" y="1096"/>
                              </a:lnTo>
                              <a:lnTo>
                                <a:pt x="2525" y="1023"/>
                              </a:lnTo>
                              <a:lnTo>
                                <a:pt x="2509" y="951"/>
                              </a:lnTo>
                              <a:lnTo>
                                <a:pt x="2489" y="880"/>
                              </a:lnTo>
                              <a:lnTo>
                                <a:pt x="2465" y="812"/>
                              </a:lnTo>
                              <a:lnTo>
                                <a:pt x="2437" y="745"/>
                              </a:lnTo>
                              <a:lnTo>
                                <a:pt x="2406" y="680"/>
                              </a:lnTo>
                              <a:lnTo>
                                <a:pt x="2370" y="617"/>
                              </a:lnTo>
                              <a:lnTo>
                                <a:pt x="2331" y="557"/>
                              </a:lnTo>
                              <a:lnTo>
                                <a:pt x="2289" y="499"/>
                              </a:lnTo>
                              <a:lnTo>
                                <a:pt x="2244" y="443"/>
                              </a:lnTo>
                              <a:lnTo>
                                <a:pt x="2195" y="391"/>
                              </a:lnTo>
                              <a:lnTo>
                                <a:pt x="2144" y="340"/>
                              </a:lnTo>
                              <a:lnTo>
                                <a:pt x="2089" y="293"/>
                              </a:lnTo>
                              <a:lnTo>
                                <a:pt x="2032" y="249"/>
                              </a:lnTo>
                              <a:lnTo>
                                <a:pt x="1973" y="208"/>
                              </a:lnTo>
                              <a:lnTo>
                                <a:pt x="1910" y="170"/>
                              </a:lnTo>
                              <a:lnTo>
                                <a:pt x="1846" y="136"/>
                              </a:lnTo>
                              <a:lnTo>
                                <a:pt x="1779" y="105"/>
                              </a:lnTo>
                              <a:lnTo>
                                <a:pt x="1711" y="78"/>
                              </a:lnTo>
                              <a:lnTo>
                                <a:pt x="1640" y="55"/>
                              </a:lnTo>
                              <a:lnTo>
                                <a:pt x="1568" y="35"/>
                              </a:lnTo>
                              <a:lnTo>
                                <a:pt x="1494" y="20"/>
                              </a:lnTo>
                              <a:lnTo>
                                <a:pt x="1418" y="9"/>
                              </a:lnTo>
                              <a:lnTo>
                                <a:pt x="1342" y="2"/>
                              </a:lnTo>
                              <a:lnTo>
                                <a:pt x="1288" y="1"/>
                              </a:lnTo>
                              <a:lnTo>
                                <a:pt x="1288" y="0"/>
                              </a:lnTo>
                              <a:lnTo>
                                <a:pt x="0" y="0"/>
                              </a:lnTo>
                              <a:lnTo>
                                <a:pt x="0" y="1310"/>
                              </a:lnTo>
                              <a:lnTo>
                                <a:pt x="75" y="1308"/>
                              </a:lnTo>
                              <a:lnTo>
                                <a:pt x="150" y="1302"/>
                              </a:lnTo>
                              <a:lnTo>
                                <a:pt x="223" y="1291"/>
                              </a:lnTo>
                              <a:lnTo>
                                <a:pt x="295" y="1276"/>
                              </a:lnTo>
                              <a:lnTo>
                                <a:pt x="365" y="1257"/>
                              </a:lnTo>
                              <a:lnTo>
                                <a:pt x="434" y="1234"/>
                              </a:lnTo>
                              <a:lnTo>
                                <a:pt x="501" y="1207"/>
                              </a:lnTo>
                              <a:lnTo>
                                <a:pt x="566" y="1177"/>
                              </a:lnTo>
                              <a:lnTo>
                                <a:pt x="629" y="1143"/>
                              </a:lnTo>
                              <a:lnTo>
                                <a:pt x="690" y="1106"/>
                              </a:lnTo>
                              <a:lnTo>
                                <a:pt x="749" y="1066"/>
                              </a:lnTo>
                              <a:lnTo>
                                <a:pt x="805" y="1023"/>
                              </a:lnTo>
                              <a:lnTo>
                                <a:pt x="859" y="976"/>
                              </a:lnTo>
                              <a:lnTo>
                                <a:pt x="911" y="927"/>
                              </a:lnTo>
                              <a:lnTo>
                                <a:pt x="959" y="874"/>
                              </a:lnTo>
                              <a:lnTo>
                                <a:pt x="1005" y="820"/>
                              </a:lnTo>
                              <a:lnTo>
                                <a:pt x="1048" y="762"/>
                              </a:lnTo>
                              <a:lnTo>
                                <a:pt x="1087" y="702"/>
                              </a:lnTo>
                              <a:lnTo>
                                <a:pt x="1124" y="640"/>
                              </a:lnTo>
                              <a:lnTo>
                                <a:pt x="1157" y="576"/>
                              </a:lnTo>
                              <a:lnTo>
                                <a:pt x="1187" y="510"/>
                              </a:lnTo>
                              <a:lnTo>
                                <a:pt x="1213" y="442"/>
                              </a:lnTo>
                              <a:lnTo>
                                <a:pt x="1235" y="372"/>
                              </a:lnTo>
                              <a:lnTo>
                                <a:pt x="1254" y="300"/>
                              </a:lnTo>
                              <a:lnTo>
                                <a:pt x="1264" y="252"/>
                              </a:lnTo>
                              <a:lnTo>
                                <a:pt x="1264" y="2491"/>
                              </a:lnTo>
                              <a:lnTo>
                                <a:pt x="0" y="2491"/>
                              </a:lnTo>
                              <a:lnTo>
                                <a:pt x="0" y="3738"/>
                              </a:lnTo>
                              <a:lnTo>
                                <a:pt x="78" y="3736"/>
                              </a:lnTo>
                              <a:lnTo>
                                <a:pt x="155" y="3729"/>
                              </a:lnTo>
                              <a:lnTo>
                                <a:pt x="230" y="3718"/>
                              </a:lnTo>
                              <a:lnTo>
                                <a:pt x="304" y="3703"/>
                              </a:lnTo>
                              <a:lnTo>
                                <a:pt x="377" y="3683"/>
                              </a:lnTo>
                              <a:lnTo>
                                <a:pt x="447" y="3660"/>
                              </a:lnTo>
                              <a:lnTo>
                                <a:pt x="516" y="3633"/>
                              </a:lnTo>
                              <a:lnTo>
                                <a:pt x="582" y="3602"/>
                              </a:lnTo>
                              <a:lnTo>
                                <a:pt x="647" y="3568"/>
                              </a:lnTo>
                              <a:lnTo>
                                <a:pt x="709" y="3530"/>
                              </a:lnTo>
                              <a:lnTo>
                                <a:pt x="769" y="3489"/>
                              </a:lnTo>
                              <a:lnTo>
                                <a:pt x="826" y="3445"/>
                              </a:lnTo>
                              <a:lnTo>
                                <a:pt x="880" y="3397"/>
                              </a:lnTo>
                              <a:lnTo>
                                <a:pt x="932" y="3347"/>
                              </a:lnTo>
                              <a:lnTo>
                                <a:pt x="980" y="3294"/>
                              </a:lnTo>
                              <a:lnTo>
                                <a:pt x="1026" y="3239"/>
                              </a:lnTo>
                              <a:lnTo>
                                <a:pt x="1068" y="3181"/>
                              </a:lnTo>
                              <a:lnTo>
                                <a:pt x="1107" y="3120"/>
                              </a:lnTo>
                              <a:lnTo>
                                <a:pt x="1142" y="3058"/>
                              </a:lnTo>
                              <a:lnTo>
                                <a:pt x="1174" y="2993"/>
                              </a:lnTo>
                              <a:lnTo>
                                <a:pt x="1201" y="2926"/>
                              </a:lnTo>
                              <a:lnTo>
                                <a:pt x="1225" y="2858"/>
                              </a:lnTo>
                              <a:lnTo>
                                <a:pt x="1245" y="2787"/>
                              </a:lnTo>
                              <a:lnTo>
                                <a:pt x="1261" y="2715"/>
                              </a:lnTo>
                              <a:lnTo>
                                <a:pt x="1264" y="2699"/>
                              </a:lnTo>
                              <a:lnTo>
                                <a:pt x="1264" y="4777"/>
                              </a:lnTo>
                              <a:lnTo>
                                <a:pt x="1245" y="4689"/>
                              </a:lnTo>
                              <a:lnTo>
                                <a:pt x="1225" y="4618"/>
                              </a:lnTo>
                              <a:lnTo>
                                <a:pt x="1201" y="4550"/>
                              </a:lnTo>
                              <a:lnTo>
                                <a:pt x="1174" y="4483"/>
                              </a:lnTo>
                              <a:lnTo>
                                <a:pt x="1142" y="4418"/>
                              </a:lnTo>
                              <a:lnTo>
                                <a:pt x="1107" y="4355"/>
                              </a:lnTo>
                              <a:lnTo>
                                <a:pt x="1068" y="4295"/>
                              </a:lnTo>
                              <a:lnTo>
                                <a:pt x="1026" y="4237"/>
                              </a:lnTo>
                              <a:lnTo>
                                <a:pt x="980" y="4181"/>
                              </a:lnTo>
                              <a:lnTo>
                                <a:pt x="932" y="4129"/>
                              </a:lnTo>
                              <a:lnTo>
                                <a:pt x="880" y="4078"/>
                              </a:lnTo>
                              <a:lnTo>
                                <a:pt x="826" y="4031"/>
                              </a:lnTo>
                              <a:lnTo>
                                <a:pt x="769" y="3987"/>
                              </a:lnTo>
                              <a:lnTo>
                                <a:pt x="709" y="3946"/>
                              </a:lnTo>
                              <a:lnTo>
                                <a:pt x="647" y="3908"/>
                              </a:lnTo>
                              <a:lnTo>
                                <a:pt x="582" y="3874"/>
                              </a:lnTo>
                              <a:lnTo>
                                <a:pt x="516" y="3843"/>
                              </a:lnTo>
                              <a:lnTo>
                                <a:pt x="447" y="3816"/>
                              </a:lnTo>
                              <a:lnTo>
                                <a:pt x="377" y="3793"/>
                              </a:lnTo>
                              <a:lnTo>
                                <a:pt x="304" y="3773"/>
                              </a:lnTo>
                              <a:lnTo>
                                <a:pt x="230" y="3758"/>
                              </a:lnTo>
                              <a:lnTo>
                                <a:pt x="155" y="3747"/>
                              </a:lnTo>
                              <a:lnTo>
                                <a:pt x="78" y="3740"/>
                              </a:lnTo>
                              <a:lnTo>
                                <a:pt x="0" y="3738"/>
                              </a:lnTo>
                              <a:lnTo>
                                <a:pt x="0" y="4985"/>
                              </a:lnTo>
                              <a:lnTo>
                                <a:pt x="1264" y="4985"/>
                              </a:lnTo>
                              <a:lnTo>
                                <a:pt x="1282" y="4985"/>
                              </a:lnTo>
                              <a:lnTo>
                                <a:pt x="1282" y="4984"/>
                              </a:lnTo>
                              <a:lnTo>
                                <a:pt x="1340" y="4984"/>
                              </a:lnTo>
                              <a:lnTo>
                                <a:pt x="1417" y="4980"/>
                              </a:lnTo>
                              <a:lnTo>
                                <a:pt x="1493" y="4975"/>
                              </a:lnTo>
                              <a:lnTo>
                                <a:pt x="1568" y="4967"/>
                              </a:lnTo>
                              <a:lnTo>
                                <a:pt x="1642" y="4958"/>
                              </a:lnTo>
                              <a:lnTo>
                                <a:pt x="1716" y="4946"/>
                              </a:lnTo>
                              <a:lnTo>
                                <a:pt x="1789" y="4932"/>
                              </a:lnTo>
                              <a:lnTo>
                                <a:pt x="1862" y="4916"/>
                              </a:lnTo>
                              <a:lnTo>
                                <a:pt x="1933" y="4899"/>
                              </a:lnTo>
                              <a:lnTo>
                                <a:pt x="2004" y="4879"/>
                              </a:lnTo>
                              <a:lnTo>
                                <a:pt x="2074" y="4858"/>
                              </a:lnTo>
                              <a:lnTo>
                                <a:pt x="2143" y="4834"/>
                              </a:lnTo>
                              <a:lnTo>
                                <a:pt x="2211" y="4809"/>
                              </a:lnTo>
                              <a:lnTo>
                                <a:pt x="2278" y="4782"/>
                              </a:lnTo>
                              <a:lnTo>
                                <a:pt x="2344" y="4753"/>
                              </a:lnTo>
                              <a:lnTo>
                                <a:pt x="2409" y="4722"/>
                              </a:lnTo>
                              <a:lnTo>
                                <a:pt x="2474" y="4690"/>
                              </a:lnTo>
                              <a:lnTo>
                                <a:pt x="2537" y="4656"/>
                              </a:lnTo>
                              <a:lnTo>
                                <a:pt x="2599" y="4620"/>
                              </a:lnTo>
                              <a:lnTo>
                                <a:pt x="2659" y="4583"/>
                              </a:lnTo>
                              <a:lnTo>
                                <a:pt x="2719" y="4544"/>
                              </a:lnTo>
                              <a:lnTo>
                                <a:pt x="2777" y="4504"/>
                              </a:lnTo>
                              <a:lnTo>
                                <a:pt x="2835" y="4462"/>
                              </a:lnTo>
                              <a:lnTo>
                                <a:pt x="2891" y="4418"/>
                              </a:lnTo>
                              <a:lnTo>
                                <a:pt x="2945" y="4373"/>
                              </a:lnTo>
                              <a:lnTo>
                                <a:pt x="2999" y="4327"/>
                              </a:lnTo>
                              <a:lnTo>
                                <a:pt x="3051" y="4279"/>
                              </a:lnTo>
                              <a:lnTo>
                                <a:pt x="3101" y="4230"/>
                              </a:lnTo>
                              <a:lnTo>
                                <a:pt x="3150" y="4179"/>
                              </a:lnTo>
                              <a:lnTo>
                                <a:pt x="3198" y="4127"/>
                              </a:lnTo>
                              <a:lnTo>
                                <a:pt x="3244" y="4074"/>
                              </a:lnTo>
                              <a:lnTo>
                                <a:pt x="3289" y="4019"/>
                              </a:lnTo>
                              <a:lnTo>
                                <a:pt x="3332" y="3964"/>
                              </a:lnTo>
                              <a:lnTo>
                                <a:pt x="3374" y="3907"/>
                              </a:lnTo>
                              <a:lnTo>
                                <a:pt x="3414" y="3849"/>
                              </a:lnTo>
                              <a:lnTo>
                                <a:pt x="3452" y="3790"/>
                              </a:lnTo>
                              <a:lnTo>
                                <a:pt x="3489" y="3729"/>
                              </a:lnTo>
                              <a:lnTo>
                                <a:pt x="3524" y="3668"/>
                              </a:lnTo>
                              <a:lnTo>
                                <a:pt x="3557" y="3606"/>
                              </a:lnTo>
                              <a:lnTo>
                                <a:pt x="3589" y="3542"/>
                              </a:lnTo>
                              <a:lnTo>
                                <a:pt x="3618" y="3478"/>
                              </a:lnTo>
                              <a:lnTo>
                                <a:pt x="3646" y="3413"/>
                              </a:lnTo>
                              <a:lnTo>
                                <a:pt x="3672" y="3346"/>
                              </a:lnTo>
                              <a:lnTo>
                                <a:pt x="3696" y="3279"/>
                              </a:lnTo>
                              <a:lnTo>
                                <a:pt x="3718" y="3211"/>
                              </a:lnTo>
                              <a:lnTo>
                                <a:pt x="3739" y="3143"/>
                              </a:lnTo>
                              <a:lnTo>
                                <a:pt x="3757" y="3073"/>
                              </a:lnTo>
                              <a:lnTo>
                                <a:pt x="3773" y="3003"/>
                              </a:lnTo>
                              <a:lnTo>
                                <a:pt x="3787" y="2931"/>
                              </a:lnTo>
                              <a:lnTo>
                                <a:pt x="3799" y="2860"/>
                              </a:lnTo>
                              <a:lnTo>
                                <a:pt x="3809" y="2787"/>
                              </a:lnTo>
                              <a:lnTo>
                                <a:pt x="3817" y="2714"/>
                              </a:lnTo>
                              <a:lnTo>
                                <a:pt x="3822" y="2640"/>
                              </a:lnTo>
                              <a:lnTo>
                                <a:pt x="3826" y="2566"/>
                              </a:lnTo>
                              <a:lnTo>
                                <a:pt x="3827" y="2493"/>
                              </a:lnTo>
                              <a:lnTo>
                                <a:pt x="3827" y="2491"/>
                              </a:lnTo>
                            </a:path>
                          </a:pathLst>
                        </a:custGeom>
                        <a:solidFill>
                          <a:srgbClr val="008ED1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65C34C2E" id="Freeform: Shape 15" o:spid="_x0000_s1026" style="position:absolute;margin-left:-44.15pt;margin-top:498.1pt;width:191.35pt;height:249.2pt;rotation:180;z-index:25165722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3828,49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" path="m3827,2491l3827,r-78,2l3748,2r,2489l1342,2491r76,-7l1494,2473r74,-15l1640,2439r71,-24l1779,2388r67,-30l1910,2323r63,-37l2032,2244r57,-44l2144,2153r51,-50l2244,2050r45,-56l2331,1936r39,-60l2406,1813r31,-64l2465,1682r24,-69l2509,1543r16,-72l2536,1397r7,-74l2545,1247r3,76l2555,1397r11,74l2582,1543r19,70l2625,1682r28,67l2685,1813r35,63l2759,1936r42,58l2847,2050r48,53l2947,2153r54,47l3058,2244r60,42l3180,2323r64,35l3311,2388r69,27l3450,2439r73,19l3597,2473r75,11l3748,2491,3748,2r-76,7l3597,20r-74,15l3450,55r-70,23l3311,105r-67,31l3180,170r-62,38l3058,249r-57,44l2947,340r-52,51l2847,443r-46,56l2759,557r-39,61l2685,680r-32,65l2625,812r-24,68l2582,951r-16,72l2555,1096r-7,75l2545,1246r-2,-75l2536,1096r-11,-73l2509,951r-20,-71l2465,812r-28,-67l2406,680r-36,-63l2331,557r-42,-58l2244,443r-49,-52l2144,340r-55,-47l2032,249r-59,-41l1910,170r-64,-34l1779,105,1711,78,1640,55,1568,35,1494,20,1418,9,1342,2,1288,1r,-1l,,,1310r75,-2l150,1302r73,-11l295,1276r70,-19l434,1234r67,-27l566,1177r63,-34l690,1106r59,-40l805,1023r54,-47l911,927r48,-53l1005,820r43,-58l1087,702r37,-62l1157,576r30,-66l1213,442r22,-70l1254,300r10,-48l1264,2491,,2491,,3738r78,-2l155,3729r75,-11l304,3703r73,-20l447,3660r69,-27l582,3602r65,-34l709,3530r60,-41l826,3445r54,-48l932,3347r48,-53l1026,3239r42,-58l1107,3120r35,-62l1174,2993r27,-67l1225,2858r20,-71l1261,2715r3,-16l1264,4777r-19,-88l1225,4618r-24,-68l1174,4483r-32,-65l1107,4355r-39,-60l1026,4237r-46,-56l932,4129r-52,-51l826,4031r-57,-44l709,3946r-62,-38l582,3874r-66,-31l447,3816r-70,-23l304,3773r-74,-15l155,3747r-77,-7l,3738,,4985r1264,l1282,4985r,-1l1340,4984r77,-4l1493,4975r75,-8l1642,4958r74,-12l1789,4932r73,-16l1933,4899r71,-20l2074,4858r69,-24l2211,4809r67,-27l2344,4753r65,-31l2474,4690r63,-34l2599,4620r60,-37l2719,4544r58,-40l2835,4462r56,-44l2945,4373r54,-46l3051,4279r50,-49l3150,4179r48,-52l3244,4074r45,-55l3332,3964r42,-57l3414,3849r38,-59l3489,3729r35,-61l3557,3606r32,-64l3618,3478r28,-65l3672,3346r24,-67l3718,3211r21,-68l3757,3073r16,-70l3787,2931r12,-71l3809,2787r8,-73l3822,2640r4,-74l3827,2493r,-2e" fillcolor="#008ed1" stroked="f">
                <v:path arrowok="t" o:connecttype="custom" o:connectlocs="2379358,1270;948442,1570040;1129370,1516076;1289983,1424654;1424568,1301489;1527411,1151024;1592799,979608;1615653,791686;1639142,979608;1704530,1151024;1807373,1301489;1941323,1424654;2101936,1516076;2283498,1570040;2331111,5714;2145739,49520;1979413,132054;1837845,248235;1726749,392351;1651204,558688;1617557,743436;1602956,649475;1547091,472980;1453135,316801;1326168,186018;1171904,86343;995420,22221;817666,635;47613,830413;231714,798035;399311,725659;545323,619636;665306,483773;753548,323785;802430,159988;49517,2371884;239332,2338236;410738,2265226;558654,2156662;678003,2019530;762436,1857637;802430,1713521;762436,2888670;678003,2726778;558654,2589011;410738,2481082;239332,2408072;49517,2374424;813857,3164840;947807,3158491;1135718,3131192;1316646,3084211;1488051,3017550;1649934,2933111;1799755,2832802;1936879,2716620;2059402,2586471;2167324,2443625;2258105,2289351;2331111,2124284;2385072,1950964;2418083,1769390;2429510,1582737" o:connectangles="0,0,0,0,0,0,0,0,0,0,0,0,0,0,0,0,0,0,0,0,0,0,0,0,0,0,0,0,0,0,0,0,0,0,0,0,0,0,0,0,0,0,0,0,0,0,0,0,0,0,0,0,0,0,0,0,0,0,0,0,0,0,0"/>
              </v:shape>
            </w:pict>
          </mc:Fallback>
        </mc:AlternateContent>
      </w:r>
    </w:p>
    <w:tbl>
      <w:tblPr>
        <w:tblW w:w="11042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13"/>
        <w:gridCol w:w="946"/>
        <w:gridCol w:w="7583"/>
      </w:tblGrid>
      <w:tr w:rsidR="007F475C" w:rsidRPr="00C74A58" w14:paraId="27211F88" w14:textId="77777777" w:rsidTr="00AE63B7">
        <w:tc>
          <w:tcPr>
            <w:tcW w:w="2513" w:type="dxa"/>
          </w:tcPr>
          <w:p w14:paraId="02153E0D" w14:textId="77CAE010" w:rsidR="007F475C" w:rsidRPr="007F475C" w:rsidRDefault="007F475C" w:rsidP="007F475C">
            <w:pPr>
              <w:widowControl w:val="0"/>
              <w:autoSpaceDE w:val="0"/>
              <w:autoSpaceDN w:val="0"/>
              <w:spacing w:before="240" w:after="0" w:line="269" w:lineRule="auto"/>
              <w:rPr>
                <w:rFonts w:ascii="Times New Roman" w:eastAsia="Franklin Gothic Book" w:hAnsi="Franklin Gothic Book" w:cs="Franklin Gothic Book"/>
                <w:color w:val="171717"/>
                <w:kern w:val="0"/>
                <w:sz w:val="17"/>
                <w:lang w:bidi="en-US"/>
                <w14:ligatures w14:val="none"/>
              </w:rPr>
            </w:pPr>
          </w:p>
        </w:tc>
        <w:tc>
          <w:tcPr>
            <w:tcW w:w="946" w:type="dxa"/>
          </w:tcPr>
          <w:p w14:paraId="03FA20D0" w14:textId="77777777" w:rsidR="007F475C" w:rsidRPr="007F475C" w:rsidRDefault="007F475C" w:rsidP="007F475C">
            <w:pPr>
              <w:widowControl w:val="0"/>
              <w:autoSpaceDE w:val="0"/>
              <w:autoSpaceDN w:val="0"/>
              <w:spacing w:before="240" w:after="0" w:line="269" w:lineRule="auto"/>
              <w:rPr>
                <w:rFonts w:ascii="Times New Roman" w:eastAsia="Franklin Gothic Book" w:hAnsi="Franklin Gothic Book" w:cs="Franklin Gothic Book"/>
                <w:color w:val="171717"/>
                <w:kern w:val="0"/>
                <w:sz w:val="17"/>
                <w:lang w:bidi="en-US"/>
                <w14:ligatures w14:val="none"/>
              </w:rPr>
            </w:pPr>
          </w:p>
        </w:tc>
        <w:tc>
          <w:tcPr>
            <w:tcW w:w="7583" w:type="dxa"/>
          </w:tcPr>
          <w:p w14:paraId="16144499" w14:textId="77777777" w:rsidR="00024827" w:rsidRDefault="003B3053" w:rsidP="007F475C">
            <w:pPr>
              <w:widowControl w:val="0"/>
              <w:autoSpaceDE w:val="0"/>
              <w:autoSpaceDN w:val="0"/>
              <w:spacing w:before="241" w:after="0" w:line="269" w:lineRule="auto"/>
              <w:ind w:left="20"/>
              <w:rPr>
                <w:rFonts w:ascii="Franklin Gothic Demi" w:eastAsia="Times New Roman" w:hAnsi="Franklin Gothic Demi"/>
                <w:color w:val="004768"/>
                <w:sz w:val="36"/>
                <w:lang w:val="es-419"/>
              </w:rPr>
            </w:pPr>
            <w:r w:rsidRPr="00981308">
              <w:rPr>
                <w:rFonts w:ascii="Franklin Gothic Demi" w:eastAsia="Times New Roman" w:hAnsi="Franklin Gothic Demi"/>
                <w:color w:val="004768"/>
                <w:sz w:val="36"/>
                <w:lang w:val="es-419"/>
              </w:rPr>
              <w:t>Concientización de la competencia</w:t>
            </w:r>
            <w:r w:rsidRPr="00981308">
              <w:rPr>
                <w:rFonts w:ascii="Franklin Gothic Demi" w:eastAsia="Times New Roman" w:hAnsi="Franklin Gothic Demi"/>
                <w:color w:val="004768"/>
                <w:sz w:val="36"/>
                <w:lang w:val="es-419"/>
              </w:rPr>
              <w:br/>
              <w:t xml:space="preserve">cultural </w:t>
            </w:r>
          </w:p>
          <w:p w14:paraId="2DC985DC" w14:textId="0F744A6C" w:rsidR="007F475C" w:rsidRPr="00981308" w:rsidRDefault="00024827" w:rsidP="007F475C">
            <w:pPr>
              <w:widowControl w:val="0"/>
              <w:autoSpaceDE w:val="0"/>
              <w:autoSpaceDN w:val="0"/>
              <w:spacing w:before="241" w:after="0" w:line="269" w:lineRule="auto"/>
              <w:ind w:left="20"/>
              <w:rPr>
                <w:rFonts w:ascii="Franklin Gothic Demi" w:eastAsia="Franklin Gothic Book" w:hAnsi="Franklin Gothic Demi" w:cs="Franklin Gothic Book"/>
                <w:color w:val="004768"/>
                <w:kern w:val="0"/>
                <w:sz w:val="36"/>
                <w:szCs w:val="6"/>
                <w:lang w:val="es-419" w:bidi="en-US"/>
                <w14:ligatures w14:val="none"/>
              </w:rPr>
            </w:pPr>
            <w:r>
              <w:rPr>
                <w:rFonts w:ascii="Franklin Gothic Demi" w:eastAsia="Times New Roman" w:hAnsi="Franklin Gothic Demi"/>
                <w:color w:val="004768"/>
                <w:sz w:val="36"/>
                <w:lang w:val="es-419"/>
              </w:rPr>
              <w:t>A</w:t>
            </w:r>
            <w:r w:rsidR="003B3053" w:rsidRPr="00981308">
              <w:rPr>
                <w:rFonts w:ascii="Franklin Gothic Demi" w:eastAsia="Times New Roman" w:hAnsi="Franklin Gothic Demi"/>
                <w:color w:val="004768"/>
                <w:sz w:val="36"/>
                <w:lang w:val="es-419"/>
              </w:rPr>
              <w:t>utoevaluación</w:t>
            </w:r>
          </w:p>
        </w:tc>
      </w:tr>
      <w:tr w:rsidR="007F475C" w:rsidRPr="00C74A58" w14:paraId="4C73CEF6" w14:textId="77777777" w:rsidTr="00AE63B7">
        <w:trPr>
          <w:trHeight w:val="869"/>
        </w:trPr>
        <w:tc>
          <w:tcPr>
            <w:tcW w:w="2513" w:type="dxa"/>
          </w:tcPr>
          <w:p w14:paraId="3CC36E19" w14:textId="6714CE33" w:rsidR="007F475C" w:rsidRPr="00981308" w:rsidRDefault="007F475C" w:rsidP="007F47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s-419"/>
                <w14:ligatures w14:val="none"/>
              </w:rPr>
            </w:pPr>
          </w:p>
          <w:p w14:paraId="3063946E" w14:textId="77777777" w:rsidR="007F475C" w:rsidRPr="00981308" w:rsidRDefault="007F475C" w:rsidP="007F475C">
            <w:pPr>
              <w:widowControl w:val="0"/>
              <w:autoSpaceDE w:val="0"/>
              <w:autoSpaceDN w:val="0"/>
              <w:spacing w:before="240" w:after="0" w:line="269" w:lineRule="auto"/>
              <w:rPr>
                <w:rFonts w:ascii="Times New Roman" w:eastAsia="Franklin Gothic Book" w:hAnsi="Franklin Gothic Book" w:cs="Franklin Gothic Book"/>
                <w:color w:val="171717"/>
                <w:kern w:val="0"/>
                <w:sz w:val="17"/>
                <w:lang w:val="es-419" w:bidi="en-US"/>
                <w14:ligatures w14:val="none"/>
              </w:rPr>
            </w:pPr>
          </w:p>
        </w:tc>
        <w:tc>
          <w:tcPr>
            <w:tcW w:w="946" w:type="dxa"/>
          </w:tcPr>
          <w:p w14:paraId="77420BEF" w14:textId="304EDC34" w:rsidR="007F475C" w:rsidRPr="00981308" w:rsidRDefault="007F475C" w:rsidP="007F475C">
            <w:pPr>
              <w:widowControl w:val="0"/>
              <w:autoSpaceDE w:val="0"/>
              <w:autoSpaceDN w:val="0"/>
              <w:spacing w:before="240" w:after="0" w:line="269" w:lineRule="auto"/>
              <w:rPr>
                <w:rFonts w:ascii="Times New Roman" w:eastAsia="Franklin Gothic Book" w:hAnsi="Franklin Gothic Book" w:cs="Franklin Gothic Book"/>
                <w:color w:val="171717"/>
                <w:kern w:val="0"/>
                <w:sz w:val="17"/>
                <w:lang w:val="es-419" w:bidi="en-US"/>
                <w14:ligatures w14:val="none"/>
              </w:rPr>
            </w:pPr>
          </w:p>
          <w:p w14:paraId="3BD0D712" w14:textId="77777777" w:rsidR="007F475C" w:rsidRPr="00981308" w:rsidRDefault="007F475C" w:rsidP="007F475C">
            <w:pPr>
              <w:widowControl w:val="0"/>
              <w:autoSpaceDE w:val="0"/>
              <w:autoSpaceDN w:val="0"/>
              <w:spacing w:before="240" w:after="0" w:line="269" w:lineRule="auto"/>
              <w:rPr>
                <w:rFonts w:ascii="Times New Roman" w:eastAsia="Franklin Gothic Book" w:hAnsi="Franklin Gothic Book" w:cs="Franklin Gothic Book"/>
                <w:color w:val="171717"/>
                <w:kern w:val="0"/>
                <w:sz w:val="17"/>
                <w:lang w:val="es-419" w:bidi="en-US"/>
                <w14:ligatures w14:val="none"/>
              </w:rPr>
            </w:pPr>
          </w:p>
        </w:tc>
        <w:tc>
          <w:tcPr>
            <w:tcW w:w="7583" w:type="dxa"/>
          </w:tcPr>
          <w:p w14:paraId="55D7A222" w14:textId="41E3DEED" w:rsidR="007F475C" w:rsidRPr="00981308" w:rsidRDefault="007F475C" w:rsidP="007F475C">
            <w:pPr>
              <w:widowControl w:val="0"/>
              <w:autoSpaceDE w:val="0"/>
              <w:autoSpaceDN w:val="0"/>
              <w:spacing w:before="240" w:after="0" w:line="269" w:lineRule="auto"/>
              <w:rPr>
                <w:rFonts w:ascii="Times New Roman" w:eastAsia="Franklin Gothic Book" w:hAnsi="Franklin Gothic Book" w:cs="Franklin Gothic Book"/>
                <w:color w:val="171717"/>
                <w:kern w:val="0"/>
                <w:sz w:val="17"/>
                <w:lang w:val="es-419" w:bidi="en-US"/>
                <w14:ligatures w14:val="none"/>
              </w:rPr>
            </w:pPr>
          </w:p>
        </w:tc>
      </w:tr>
      <w:tr w:rsidR="007F475C" w:rsidRPr="00C74A58" w14:paraId="5A005634" w14:textId="77777777" w:rsidTr="00AE63B7">
        <w:tc>
          <w:tcPr>
            <w:tcW w:w="2513" w:type="dxa"/>
            <w:vAlign w:val="bottom"/>
          </w:tcPr>
          <w:p w14:paraId="11D7A0B1" w14:textId="77777777" w:rsidR="007F475C" w:rsidRPr="00981308" w:rsidRDefault="007F475C" w:rsidP="007F475C">
            <w:pPr>
              <w:widowControl w:val="0"/>
              <w:autoSpaceDE w:val="0"/>
              <w:autoSpaceDN w:val="0"/>
              <w:spacing w:before="66" w:after="120" w:line="269" w:lineRule="auto"/>
              <w:ind w:left="14"/>
              <w:rPr>
                <w:rFonts w:ascii="Franklin Gothic Demi" w:eastAsia="Franklin Gothic Book" w:hAnsi="Franklin Gothic Demi" w:cs="Franklin Gothic Book"/>
                <w:color w:val="007236"/>
                <w:kern w:val="0"/>
                <w:sz w:val="26"/>
                <w:lang w:val="es-419" w:bidi="en-US"/>
                <w14:ligatures w14:val="none"/>
              </w:rPr>
            </w:pPr>
          </w:p>
          <w:p w14:paraId="5E61180F" w14:textId="77777777" w:rsidR="007F475C" w:rsidRPr="00981308" w:rsidRDefault="007F475C" w:rsidP="007F475C">
            <w:pPr>
              <w:widowControl w:val="0"/>
              <w:autoSpaceDE w:val="0"/>
              <w:autoSpaceDN w:val="0"/>
              <w:spacing w:before="66" w:after="120" w:line="269" w:lineRule="auto"/>
              <w:rPr>
                <w:rFonts w:ascii="Franklin Gothic Demi" w:eastAsia="Franklin Gothic Book" w:hAnsi="Franklin Gothic Demi" w:cs="Franklin Gothic Book"/>
                <w:color w:val="007236"/>
                <w:kern w:val="0"/>
                <w:sz w:val="26"/>
                <w:lang w:val="es-419" w:bidi="en-US"/>
                <w14:ligatures w14:val="none"/>
              </w:rPr>
            </w:pPr>
          </w:p>
          <w:p w14:paraId="5F99A5E8" w14:textId="4E6A37E8" w:rsidR="007F475C" w:rsidRPr="00981308" w:rsidRDefault="007F475C" w:rsidP="007F475C">
            <w:pPr>
              <w:widowControl w:val="0"/>
              <w:autoSpaceDE w:val="0"/>
              <w:autoSpaceDN w:val="0"/>
              <w:spacing w:after="0" w:line="276" w:lineRule="auto"/>
              <w:ind w:left="14" w:right="14"/>
              <w:rPr>
                <w:rFonts w:ascii="Franklin Gothic Book" w:eastAsia="Franklin Gothic Book" w:hAnsi="Franklin Gothic Book" w:cs="Franklin Gothic Book"/>
                <w:color w:val="171717"/>
                <w:kern w:val="0"/>
                <w:sz w:val="20"/>
                <w:lang w:val="es-419" w:bidi="en-US"/>
                <w14:ligatures w14:val="none"/>
              </w:rPr>
            </w:pPr>
          </w:p>
          <w:p w14:paraId="108D3A8D" w14:textId="77777777" w:rsidR="0013036D" w:rsidRPr="00981308" w:rsidRDefault="0013036D" w:rsidP="007F475C">
            <w:pPr>
              <w:widowControl w:val="0"/>
              <w:autoSpaceDE w:val="0"/>
              <w:autoSpaceDN w:val="0"/>
              <w:spacing w:after="0" w:line="276" w:lineRule="auto"/>
              <w:ind w:left="14" w:right="14"/>
              <w:rPr>
                <w:rFonts w:ascii="Franklin Gothic Book" w:eastAsia="Franklin Gothic Book" w:hAnsi="Franklin Gothic Book" w:cs="Franklin Gothic Book"/>
                <w:color w:val="171717"/>
                <w:kern w:val="0"/>
                <w:sz w:val="20"/>
                <w:lang w:val="es-419" w:bidi="en-US"/>
                <w14:ligatures w14:val="none"/>
              </w:rPr>
            </w:pPr>
          </w:p>
          <w:p w14:paraId="05590A4C" w14:textId="77777777" w:rsidR="0013036D" w:rsidRPr="00981308" w:rsidRDefault="0013036D" w:rsidP="007F475C">
            <w:pPr>
              <w:widowControl w:val="0"/>
              <w:autoSpaceDE w:val="0"/>
              <w:autoSpaceDN w:val="0"/>
              <w:spacing w:after="0" w:line="276" w:lineRule="auto"/>
              <w:ind w:left="14" w:right="14"/>
              <w:rPr>
                <w:rFonts w:ascii="Franklin Gothic Book" w:eastAsia="Franklin Gothic Book" w:hAnsi="Franklin Gothic Book" w:cs="Franklin Gothic Book"/>
                <w:color w:val="171717"/>
                <w:kern w:val="0"/>
                <w:sz w:val="20"/>
                <w:lang w:val="es-419" w:bidi="en-US"/>
                <w14:ligatures w14:val="none"/>
              </w:rPr>
            </w:pPr>
          </w:p>
          <w:p w14:paraId="6B8DF246" w14:textId="77777777" w:rsidR="0013036D" w:rsidRPr="00981308" w:rsidRDefault="0013036D" w:rsidP="007F475C">
            <w:pPr>
              <w:widowControl w:val="0"/>
              <w:autoSpaceDE w:val="0"/>
              <w:autoSpaceDN w:val="0"/>
              <w:spacing w:after="0" w:line="276" w:lineRule="auto"/>
              <w:ind w:left="14" w:right="14"/>
              <w:rPr>
                <w:rFonts w:ascii="Franklin Gothic Book" w:eastAsia="Franklin Gothic Book" w:hAnsi="Franklin Gothic Book" w:cs="Franklin Gothic Book"/>
                <w:color w:val="171717"/>
                <w:kern w:val="0"/>
                <w:sz w:val="20"/>
                <w:lang w:val="es-419" w:bidi="en-US"/>
                <w14:ligatures w14:val="none"/>
              </w:rPr>
            </w:pPr>
          </w:p>
          <w:p w14:paraId="396CF9A4" w14:textId="77777777" w:rsidR="0013036D" w:rsidRPr="00981308" w:rsidRDefault="0013036D" w:rsidP="007F475C">
            <w:pPr>
              <w:widowControl w:val="0"/>
              <w:autoSpaceDE w:val="0"/>
              <w:autoSpaceDN w:val="0"/>
              <w:spacing w:after="0" w:line="276" w:lineRule="auto"/>
              <w:ind w:left="14" w:right="14"/>
              <w:rPr>
                <w:rFonts w:ascii="Franklin Gothic Book" w:eastAsia="Franklin Gothic Book" w:hAnsi="Franklin Gothic Book" w:cs="Franklin Gothic Book"/>
                <w:color w:val="171717"/>
                <w:kern w:val="0"/>
                <w:sz w:val="20"/>
                <w:lang w:val="es-419" w:bidi="en-US"/>
                <w14:ligatures w14:val="none"/>
              </w:rPr>
            </w:pPr>
          </w:p>
          <w:p w14:paraId="53963F17" w14:textId="77777777" w:rsidR="0013036D" w:rsidRPr="00981308" w:rsidRDefault="0013036D" w:rsidP="007F475C">
            <w:pPr>
              <w:widowControl w:val="0"/>
              <w:autoSpaceDE w:val="0"/>
              <w:autoSpaceDN w:val="0"/>
              <w:spacing w:after="0" w:line="276" w:lineRule="auto"/>
              <w:ind w:left="14" w:right="14"/>
              <w:rPr>
                <w:rFonts w:ascii="Franklin Gothic Book" w:eastAsia="Franklin Gothic Book" w:hAnsi="Franklin Gothic Book" w:cs="Franklin Gothic Book"/>
                <w:color w:val="171717"/>
                <w:kern w:val="0"/>
                <w:sz w:val="20"/>
                <w:lang w:val="es-419" w:bidi="en-US"/>
                <w14:ligatures w14:val="none"/>
              </w:rPr>
            </w:pPr>
          </w:p>
          <w:p w14:paraId="6BA82CFA" w14:textId="369C98B3" w:rsidR="0013036D" w:rsidRPr="00981308" w:rsidRDefault="0013036D" w:rsidP="007F475C">
            <w:pPr>
              <w:widowControl w:val="0"/>
              <w:autoSpaceDE w:val="0"/>
              <w:autoSpaceDN w:val="0"/>
              <w:spacing w:after="0" w:line="276" w:lineRule="auto"/>
              <w:ind w:left="14" w:right="14"/>
              <w:rPr>
                <w:rFonts w:ascii="Franklin Gothic Book" w:eastAsia="Franklin Gothic Book" w:hAnsi="Franklin Gothic Book" w:cs="Franklin Gothic Book"/>
                <w:color w:val="171717"/>
                <w:kern w:val="0"/>
                <w:sz w:val="20"/>
                <w:lang w:val="es-419" w:bidi="en-US"/>
                <w14:ligatures w14:val="none"/>
              </w:rPr>
            </w:pPr>
          </w:p>
          <w:p w14:paraId="7C9F29FE" w14:textId="3F95546E" w:rsidR="0013036D" w:rsidRPr="00981308" w:rsidRDefault="0013036D" w:rsidP="007F475C">
            <w:pPr>
              <w:widowControl w:val="0"/>
              <w:autoSpaceDE w:val="0"/>
              <w:autoSpaceDN w:val="0"/>
              <w:spacing w:after="0" w:line="276" w:lineRule="auto"/>
              <w:ind w:left="14" w:right="14"/>
              <w:rPr>
                <w:rFonts w:ascii="Franklin Gothic Book" w:eastAsia="Franklin Gothic Book" w:hAnsi="Franklin Gothic Book" w:cs="Franklin Gothic Book"/>
                <w:color w:val="171717"/>
                <w:kern w:val="0"/>
                <w:sz w:val="20"/>
                <w:lang w:val="es-419" w:bidi="en-US"/>
                <w14:ligatures w14:val="none"/>
              </w:rPr>
            </w:pPr>
          </w:p>
          <w:p w14:paraId="247E8EBF" w14:textId="5A03E6A6" w:rsidR="007F475C" w:rsidRPr="00981308" w:rsidRDefault="007F475C" w:rsidP="007F475C">
            <w:pPr>
              <w:widowControl w:val="0"/>
              <w:autoSpaceDE w:val="0"/>
              <w:autoSpaceDN w:val="0"/>
              <w:spacing w:after="0" w:line="276" w:lineRule="auto"/>
              <w:ind w:left="14" w:right="14"/>
              <w:rPr>
                <w:rFonts w:ascii="Franklin Gothic Book" w:eastAsia="Franklin Gothic Book" w:hAnsi="Franklin Gothic Book" w:cs="Franklin Gothic Book"/>
                <w:color w:val="171717"/>
                <w:kern w:val="0"/>
                <w:sz w:val="20"/>
                <w:lang w:val="es-419" w:bidi="en-US"/>
                <w14:ligatures w14:val="none"/>
              </w:rPr>
            </w:pPr>
            <w:r w:rsidRPr="00981308">
              <w:rPr>
                <w:rFonts w:ascii="Franklin Gothic Book" w:eastAsia="Franklin Gothic Book" w:hAnsi="Franklin Gothic Book" w:cs="Franklin Gothic Book"/>
                <w:color w:val="171717"/>
                <w:kern w:val="0"/>
                <w:sz w:val="20"/>
                <w:lang w:val="es-419" w:bidi="en-US"/>
                <w14:ligatures w14:val="none"/>
              </w:rPr>
              <w:t xml:space="preserve"> </w:t>
            </w:r>
          </w:p>
          <w:p w14:paraId="26370A95" w14:textId="5FC83A1A" w:rsidR="007F475C" w:rsidRPr="00981308" w:rsidRDefault="007F475C" w:rsidP="007F475C">
            <w:pPr>
              <w:widowControl w:val="0"/>
              <w:autoSpaceDE w:val="0"/>
              <w:autoSpaceDN w:val="0"/>
              <w:spacing w:after="0" w:line="276" w:lineRule="auto"/>
              <w:ind w:left="14" w:right="14"/>
              <w:rPr>
                <w:rFonts w:ascii="Franklin Gothic Book" w:eastAsia="Franklin Gothic Book" w:hAnsi="Franklin Gothic Book" w:cs="Franklin Gothic Book"/>
                <w:color w:val="171717"/>
                <w:kern w:val="0"/>
                <w:sz w:val="20"/>
                <w:lang w:val="es-419" w:bidi="en-US"/>
                <w14:ligatures w14:val="none"/>
              </w:rPr>
            </w:pPr>
            <w:r w:rsidRPr="00981308">
              <w:rPr>
                <w:rFonts w:ascii="Franklin Gothic Book" w:eastAsia="Franklin Gothic Book" w:hAnsi="Franklin Gothic Book" w:cs="Franklin Gothic Book"/>
                <w:color w:val="171717"/>
                <w:kern w:val="0"/>
                <w:sz w:val="20"/>
                <w:lang w:val="es-419" w:bidi="en-US"/>
                <w14:ligatures w14:val="none"/>
              </w:rPr>
              <w:t xml:space="preserve"> </w:t>
            </w:r>
          </w:p>
        </w:tc>
        <w:tc>
          <w:tcPr>
            <w:tcW w:w="946" w:type="dxa"/>
          </w:tcPr>
          <w:p w14:paraId="289DBDC3" w14:textId="77777777" w:rsidR="007F475C" w:rsidRPr="00981308" w:rsidRDefault="007F475C" w:rsidP="007F475C">
            <w:pPr>
              <w:widowControl w:val="0"/>
              <w:autoSpaceDE w:val="0"/>
              <w:autoSpaceDN w:val="0"/>
              <w:spacing w:before="240" w:after="0" w:line="269" w:lineRule="auto"/>
              <w:rPr>
                <w:rFonts w:ascii="Times New Roman" w:eastAsia="Franklin Gothic Book" w:hAnsi="Franklin Gothic Book" w:cs="Franklin Gothic Book"/>
                <w:color w:val="171717"/>
                <w:kern w:val="0"/>
                <w:sz w:val="17"/>
                <w:lang w:val="es-419" w:bidi="en-US"/>
                <w14:ligatures w14:val="none"/>
              </w:rPr>
            </w:pPr>
          </w:p>
        </w:tc>
        <w:tc>
          <w:tcPr>
            <w:tcW w:w="7583" w:type="dxa"/>
          </w:tcPr>
          <w:p w14:paraId="4685AE31" w14:textId="5C629719" w:rsidR="007F475C" w:rsidRPr="00981308" w:rsidRDefault="00071D05" w:rsidP="007F475C">
            <w:pPr>
              <w:widowControl w:val="0"/>
              <w:autoSpaceDE w:val="0"/>
              <w:autoSpaceDN w:val="0"/>
              <w:spacing w:after="0" w:line="269" w:lineRule="auto"/>
              <w:rPr>
                <w:rFonts w:ascii="Franklin Gothic Book" w:eastAsia="Franklin Gothic Book" w:hAnsi="Franklin Gothic Book" w:cs="Franklin Gothic Book"/>
                <w:color w:val="171717"/>
                <w:kern w:val="0"/>
                <w:lang w:val="es-419" w:bidi="en-US"/>
                <w14:ligatures w14:val="none"/>
              </w:rPr>
            </w:pPr>
            <w:r w:rsidRPr="007F475C">
              <w:rPr>
                <w:rFonts w:ascii="Times New Roman" w:eastAsia="Franklin Gothic Book" w:hAnsi="Franklin Gothic Book" w:cs="Franklin Gothic Book"/>
                <w:noProof/>
                <w:color w:val="171717"/>
                <w:kern w:val="0"/>
                <w:sz w:val="17"/>
                <w:lang w:bidi="en-US"/>
                <w14:ligatures w14:val="none"/>
              </w:rPr>
              <w:drawing>
                <wp:anchor distT="0" distB="0" distL="114300" distR="114300" simplePos="0" relativeHeight="251656193" behindDoc="0" locked="0" layoutInCell="1" allowOverlap="1" wp14:anchorId="7D7468D5" wp14:editId="093FAB35">
                  <wp:simplePos x="0" y="0"/>
                  <wp:positionH relativeFrom="column">
                    <wp:posOffset>636</wp:posOffset>
                  </wp:positionH>
                  <wp:positionV relativeFrom="paragraph">
                    <wp:posOffset>-573404</wp:posOffset>
                  </wp:positionV>
                  <wp:extent cx="4800600" cy="3206842"/>
                  <wp:effectExtent l="0" t="0" r="0" b="635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10106" cy="32131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1786B2A" w14:textId="77777777" w:rsidR="007F475C" w:rsidRPr="00981308" w:rsidRDefault="007F475C" w:rsidP="007F475C">
            <w:pPr>
              <w:widowControl w:val="0"/>
              <w:autoSpaceDE w:val="0"/>
              <w:autoSpaceDN w:val="0"/>
              <w:spacing w:after="0" w:line="269" w:lineRule="auto"/>
              <w:rPr>
                <w:rFonts w:ascii="Franklin Gothic Book" w:eastAsia="Franklin Gothic Book" w:hAnsi="Franklin Gothic Book" w:cs="Franklin Gothic Book"/>
                <w:color w:val="171717"/>
                <w:kern w:val="0"/>
                <w:lang w:val="es-419" w:bidi="en-US"/>
                <w14:ligatures w14:val="none"/>
              </w:rPr>
            </w:pPr>
          </w:p>
          <w:p w14:paraId="53B3EA2C" w14:textId="77777777" w:rsidR="007F475C" w:rsidRPr="00981308" w:rsidRDefault="007F475C" w:rsidP="007F475C">
            <w:pPr>
              <w:widowControl w:val="0"/>
              <w:autoSpaceDE w:val="0"/>
              <w:autoSpaceDN w:val="0"/>
              <w:spacing w:after="0" w:line="269" w:lineRule="auto"/>
              <w:rPr>
                <w:rFonts w:ascii="Franklin Gothic Book" w:eastAsia="Franklin Gothic Book" w:hAnsi="Franklin Gothic Book" w:cs="Franklin Gothic Book"/>
                <w:color w:val="171717"/>
                <w:kern w:val="0"/>
                <w:lang w:val="es-419" w:bidi="en-US"/>
                <w14:ligatures w14:val="none"/>
              </w:rPr>
            </w:pPr>
          </w:p>
          <w:p w14:paraId="382B7180" w14:textId="77777777" w:rsidR="007F475C" w:rsidRPr="00981308" w:rsidRDefault="007F475C" w:rsidP="007F475C">
            <w:pPr>
              <w:widowControl w:val="0"/>
              <w:autoSpaceDE w:val="0"/>
              <w:autoSpaceDN w:val="0"/>
              <w:spacing w:after="0" w:line="269" w:lineRule="auto"/>
              <w:rPr>
                <w:rFonts w:ascii="Franklin Gothic Book" w:eastAsia="Franklin Gothic Book" w:hAnsi="Franklin Gothic Book" w:cs="Franklin Gothic Book"/>
                <w:color w:val="171717"/>
                <w:kern w:val="0"/>
                <w:lang w:val="es-419" w:bidi="en-US"/>
                <w14:ligatures w14:val="none"/>
              </w:rPr>
            </w:pPr>
          </w:p>
          <w:p w14:paraId="75AE1B55" w14:textId="77777777" w:rsidR="007F475C" w:rsidRPr="00981308" w:rsidRDefault="007F475C" w:rsidP="007F475C">
            <w:pPr>
              <w:widowControl w:val="0"/>
              <w:autoSpaceDE w:val="0"/>
              <w:autoSpaceDN w:val="0"/>
              <w:spacing w:after="0" w:line="269" w:lineRule="auto"/>
              <w:rPr>
                <w:rFonts w:ascii="Franklin Gothic Book" w:eastAsia="Franklin Gothic Book" w:hAnsi="Franklin Gothic Book" w:cs="Franklin Gothic Book"/>
                <w:color w:val="171717"/>
                <w:kern w:val="0"/>
                <w:lang w:val="es-419" w:bidi="en-US"/>
                <w14:ligatures w14:val="none"/>
              </w:rPr>
            </w:pPr>
          </w:p>
          <w:p w14:paraId="335B71EF" w14:textId="77777777" w:rsidR="007F475C" w:rsidRPr="00981308" w:rsidRDefault="007F475C" w:rsidP="007F475C">
            <w:pPr>
              <w:widowControl w:val="0"/>
              <w:autoSpaceDE w:val="0"/>
              <w:autoSpaceDN w:val="0"/>
              <w:spacing w:after="0" w:line="269" w:lineRule="auto"/>
              <w:rPr>
                <w:rFonts w:ascii="Franklin Gothic Book" w:eastAsia="Franklin Gothic Book" w:hAnsi="Franklin Gothic Book" w:cs="Franklin Gothic Book"/>
                <w:color w:val="171717"/>
                <w:kern w:val="0"/>
                <w:lang w:val="es-419" w:bidi="en-US"/>
                <w14:ligatures w14:val="none"/>
              </w:rPr>
            </w:pPr>
          </w:p>
          <w:p w14:paraId="562EA096" w14:textId="77777777" w:rsidR="007F475C" w:rsidRPr="00981308" w:rsidRDefault="007F475C" w:rsidP="007F475C">
            <w:pPr>
              <w:widowControl w:val="0"/>
              <w:autoSpaceDE w:val="0"/>
              <w:autoSpaceDN w:val="0"/>
              <w:spacing w:after="0" w:line="269" w:lineRule="auto"/>
              <w:rPr>
                <w:rFonts w:ascii="Franklin Gothic Book" w:eastAsia="Franklin Gothic Book" w:hAnsi="Franklin Gothic Book" w:cs="Franklin Gothic Book"/>
                <w:color w:val="171717"/>
                <w:kern w:val="0"/>
                <w:lang w:val="es-419" w:bidi="en-US"/>
                <w14:ligatures w14:val="none"/>
              </w:rPr>
            </w:pPr>
          </w:p>
          <w:p w14:paraId="55D36E43" w14:textId="77777777" w:rsidR="007F475C" w:rsidRPr="00981308" w:rsidRDefault="007F475C" w:rsidP="007F475C">
            <w:pPr>
              <w:widowControl w:val="0"/>
              <w:autoSpaceDE w:val="0"/>
              <w:autoSpaceDN w:val="0"/>
              <w:spacing w:after="0" w:line="269" w:lineRule="auto"/>
              <w:rPr>
                <w:rFonts w:ascii="Franklin Gothic Book" w:eastAsia="Franklin Gothic Book" w:hAnsi="Franklin Gothic Book" w:cs="Franklin Gothic Book"/>
                <w:color w:val="171717"/>
                <w:kern w:val="0"/>
                <w:lang w:val="es-419" w:bidi="en-US"/>
                <w14:ligatures w14:val="none"/>
              </w:rPr>
            </w:pPr>
          </w:p>
          <w:p w14:paraId="2B39DD07" w14:textId="77777777" w:rsidR="007F475C" w:rsidRPr="00981308" w:rsidRDefault="007F475C" w:rsidP="007F475C">
            <w:pPr>
              <w:widowControl w:val="0"/>
              <w:autoSpaceDE w:val="0"/>
              <w:autoSpaceDN w:val="0"/>
              <w:spacing w:after="0" w:line="269" w:lineRule="auto"/>
              <w:rPr>
                <w:rFonts w:ascii="Franklin Gothic Book" w:eastAsia="Franklin Gothic Book" w:hAnsi="Franklin Gothic Book" w:cs="Franklin Gothic Book"/>
                <w:color w:val="171717"/>
                <w:kern w:val="0"/>
                <w:lang w:val="es-419" w:bidi="en-US"/>
                <w14:ligatures w14:val="none"/>
              </w:rPr>
            </w:pPr>
          </w:p>
          <w:p w14:paraId="65E12377" w14:textId="77777777" w:rsidR="007F475C" w:rsidRPr="00981308" w:rsidRDefault="007F475C" w:rsidP="007F475C">
            <w:pPr>
              <w:widowControl w:val="0"/>
              <w:autoSpaceDE w:val="0"/>
              <w:autoSpaceDN w:val="0"/>
              <w:spacing w:after="0" w:line="269" w:lineRule="auto"/>
              <w:rPr>
                <w:rFonts w:ascii="Franklin Gothic Book" w:eastAsia="Franklin Gothic Book" w:hAnsi="Franklin Gothic Book" w:cs="Franklin Gothic Book"/>
                <w:color w:val="171717"/>
                <w:kern w:val="0"/>
                <w:lang w:val="es-419" w:bidi="en-US"/>
                <w14:ligatures w14:val="none"/>
              </w:rPr>
            </w:pPr>
          </w:p>
          <w:p w14:paraId="091A88D7" w14:textId="77777777" w:rsidR="007F475C" w:rsidRPr="00981308" w:rsidRDefault="007F475C" w:rsidP="007F475C">
            <w:pPr>
              <w:widowControl w:val="0"/>
              <w:autoSpaceDE w:val="0"/>
              <w:autoSpaceDN w:val="0"/>
              <w:spacing w:after="0" w:line="269" w:lineRule="auto"/>
              <w:rPr>
                <w:rFonts w:ascii="Franklin Gothic Book" w:eastAsia="Franklin Gothic Book" w:hAnsi="Franklin Gothic Book" w:cs="Franklin Gothic Book"/>
                <w:color w:val="171717"/>
                <w:kern w:val="0"/>
                <w:lang w:val="es-419" w:bidi="en-US"/>
                <w14:ligatures w14:val="none"/>
              </w:rPr>
            </w:pPr>
          </w:p>
        </w:tc>
      </w:tr>
      <w:tr w:rsidR="007F475C" w:rsidRPr="00C74A58" w14:paraId="2CB93C9C" w14:textId="77777777" w:rsidTr="00AE63B7">
        <w:trPr>
          <w:gridAfter w:val="1"/>
          <w:wAfter w:w="7583" w:type="dxa"/>
          <w:trHeight w:val="288"/>
        </w:trPr>
        <w:tc>
          <w:tcPr>
            <w:tcW w:w="2513" w:type="dxa"/>
          </w:tcPr>
          <w:p w14:paraId="59F7E846" w14:textId="30D0DFD6" w:rsidR="007F475C" w:rsidRPr="00981308" w:rsidRDefault="007F475C" w:rsidP="007F475C">
            <w:pPr>
              <w:widowControl w:val="0"/>
              <w:autoSpaceDE w:val="0"/>
              <w:autoSpaceDN w:val="0"/>
              <w:spacing w:after="0" w:line="269" w:lineRule="auto"/>
              <w:rPr>
                <w:rFonts w:ascii="Times New Roman" w:eastAsia="Franklin Gothic Book" w:hAnsi="Franklin Gothic Book" w:cs="Franklin Gothic Book"/>
                <w:color w:val="171717"/>
                <w:kern w:val="0"/>
                <w:sz w:val="17"/>
                <w:lang w:val="es-419" w:bidi="en-US"/>
                <w14:ligatures w14:val="none"/>
              </w:rPr>
            </w:pPr>
          </w:p>
        </w:tc>
        <w:tc>
          <w:tcPr>
            <w:tcW w:w="946" w:type="dxa"/>
          </w:tcPr>
          <w:p w14:paraId="1696A80A" w14:textId="77777777" w:rsidR="007F475C" w:rsidRPr="00981308" w:rsidRDefault="007F475C" w:rsidP="007F475C">
            <w:pPr>
              <w:widowControl w:val="0"/>
              <w:autoSpaceDE w:val="0"/>
              <w:autoSpaceDN w:val="0"/>
              <w:spacing w:after="0" w:line="269" w:lineRule="auto"/>
              <w:rPr>
                <w:rFonts w:ascii="Times New Roman" w:eastAsia="Franklin Gothic Book" w:hAnsi="Franklin Gothic Book" w:cs="Franklin Gothic Book"/>
                <w:color w:val="171717"/>
                <w:kern w:val="0"/>
                <w:sz w:val="17"/>
                <w:lang w:val="es-419" w:bidi="en-US"/>
                <w14:ligatures w14:val="none"/>
              </w:rPr>
            </w:pPr>
          </w:p>
        </w:tc>
      </w:tr>
    </w:tbl>
    <w:p w14:paraId="025DAAC7" w14:textId="1C5898A7" w:rsidR="009155C8" w:rsidRPr="00981308" w:rsidRDefault="00592B57">
      <w:pPr>
        <w:rPr>
          <w:lang w:val="es-419"/>
        </w:rPr>
      </w:pPr>
      <w:r>
        <w:rPr>
          <w:rFonts w:ascii="Franklin Gothic Book" w:eastAsia="Franklin Gothic Book" w:hAnsi="Franklin Gothic Book" w:cs="Franklin Gothic Book"/>
          <w:noProof/>
          <w:color w:val="171717"/>
          <w:kern w:val="0"/>
          <w:lang w:bidi="en-US"/>
        </w:rPr>
        <mc:AlternateContent>
          <mc:Choice Requires="wps">
            <w:drawing>
              <wp:anchor distT="0" distB="0" distL="114300" distR="114300" simplePos="0" relativeHeight="251657225" behindDoc="0" locked="0" layoutInCell="1" allowOverlap="1" wp14:anchorId="2D2497FC" wp14:editId="26FB9B25">
                <wp:simplePos x="0" y="0"/>
                <wp:positionH relativeFrom="column">
                  <wp:posOffset>2561549</wp:posOffset>
                </wp:positionH>
                <wp:positionV relativeFrom="paragraph">
                  <wp:posOffset>5170375</wp:posOffset>
                </wp:positionV>
                <wp:extent cx="3744595" cy="299884"/>
                <wp:effectExtent l="0" t="0" r="0" b="508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4595" cy="29988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8AEB05" w14:textId="77777777" w:rsidR="002841F6" w:rsidRPr="000E14B8" w:rsidRDefault="002841F6" w:rsidP="002841F6">
                            <w:pPr>
                              <w:pStyle w:val="FootnoteText"/>
                              <w:rPr>
                                <w:rFonts w:ascii="Franklin Gothic Book" w:hAnsi="Franklin Gothic Book" w:cs="Arial"/>
                                <w:sz w:val="18"/>
                                <w:szCs w:val="18"/>
                              </w:rPr>
                            </w:pPr>
                            <w:r w:rsidRPr="000E14B8">
                              <w:rPr>
                                <w:rStyle w:val="FootnoteReference"/>
                                <w:rFonts w:ascii="Franklin Gothic Book" w:hAnsi="Franklin Gothic Book" w:cs="Arial"/>
                                <w:sz w:val="18"/>
                                <w:szCs w:val="18"/>
                              </w:rPr>
                              <w:footnoteRef/>
                            </w:r>
                            <w:r w:rsidRPr="000E14B8">
                              <w:rPr>
                                <w:rFonts w:ascii="Franklin Gothic Book" w:hAnsi="Franklin Gothic Book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4" w:history="1">
                              <w:r w:rsidRPr="000E14B8">
                                <w:rPr>
                                  <w:rStyle w:val="Hyperlink"/>
                                  <w:rFonts w:ascii="Franklin Gothic Book" w:hAnsi="Franklin Gothic Book" w:cs="Arial"/>
                                  <w:sz w:val="18"/>
                                  <w:szCs w:val="18"/>
                                </w:rPr>
                                <w:t>https://nccc.georgetown.edu/curricula/culturalcompetence.html</w:t>
                              </w:r>
                            </w:hyperlink>
                            <w:r w:rsidRPr="000E14B8">
                              <w:rPr>
                                <w:rFonts w:ascii="Franklin Gothic Book" w:hAnsi="Franklin Gothic Book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FF0183A" w14:textId="408AADBC" w:rsidR="00D621F1" w:rsidRPr="000E14B8" w:rsidRDefault="002841F6" w:rsidP="002841F6">
                            <w:pPr>
                              <w:rPr>
                                <w:rFonts w:ascii="Franklin Gothic Book" w:hAnsi="Franklin Gothic Book"/>
                                <w:sz w:val="18"/>
                                <w:szCs w:val="18"/>
                              </w:rPr>
                            </w:pPr>
                            <w:r w:rsidRPr="000E14B8">
                              <w:rPr>
                                <w:rFonts w:ascii="Franklin Gothic Book" w:hAnsi="Franklin Gothic Book"/>
                                <w:sz w:val="18"/>
                                <w:szCs w:val="18"/>
                                <w:vertAlign w:val="superscript"/>
                              </w:rPr>
                              <w:t xml:space="preserve">2 </w:t>
                            </w:r>
                            <w:hyperlink r:id="rId15" w:history="1">
                              <w:r w:rsidRPr="000E14B8">
                                <w:rPr>
                                  <w:rStyle w:val="Hyperlink"/>
                                  <w:rFonts w:ascii="Franklin Gothic Book" w:hAnsi="Franklin Gothic Book" w:cs="Arial"/>
                                  <w:sz w:val="18"/>
                                  <w:szCs w:val="18"/>
                                </w:rPr>
                                <w:t>https://www.cvims.org/community/cultural-competency/</w:t>
                              </w:r>
                            </w:hyperlink>
                            <w:r w:rsidRPr="000E14B8">
                              <w:rPr>
                                <w:rStyle w:val="Hyperlink"/>
                                <w:rFonts w:ascii="Franklin Gothic Book" w:hAnsi="Franklin Gothic Book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2D2497FC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201.7pt;margin-top:407.1pt;width:294.85pt;height:23.6pt;z-index:25165722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" filled="f" stroked="f" strokeweight=".5pt">
                <v:textbox>
                  <w:txbxContent>
                    <w:p w14:paraId="368AEB05" w14:textId="77777777" w:rsidR="002841F6" w:rsidRPr="000E14B8" w:rsidRDefault="002841F6" w:rsidP="002841F6">
                      <w:pPr>
                        <w:pStyle w:val="FootnoteText"/>
                        <w:rPr>
                          <w:rFonts w:ascii="Franklin Gothic Book" w:hAnsi="Franklin Gothic Book" w:cs="Arial"/>
                          <w:sz w:val="18"/>
                          <w:szCs w:val="18"/>
                        </w:rPr>
                      </w:pPr>
                      <w:r w:rsidRPr="000E14B8">
                        <w:rPr>
                          <w:rStyle w:val="FootnoteReference"/>
                          <w:rFonts w:ascii="Franklin Gothic Book" w:hAnsi="Franklin Gothic Book" w:cs="Arial"/>
                          <w:sz w:val="18"/>
                          <w:szCs w:val="18"/>
                        </w:rPr>
                        <w:footnoteRef/>
                      </w:r>
                      <w:r w:rsidRPr="000E14B8">
                        <w:rPr>
                          <w:rFonts w:ascii="Franklin Gothic Book" w:hAnsi="Franklin Gothic Book" w:cs="Arial"/>
                          <w:sz w:val="18"/>
                          <w:szCs w:val="18"/>
                        </w:rPr>
                        <w:t xml:space="preserve"> </w:t>
                      </w:r>
                      <w:hyperlink r:id="rId20" w:history="1">
                        <w:r w:rsidRPr="000E14B8">
                          <w:rPr>
                            <w:rStyle w:val="Hyperlink"/>
                            <w:rFonts w:ascii="Franklin Gothic Book" w:hAnsi="Franklin Gothic Book" w:cs="Arial"/>
                            <w:sz w:val="18"/>
                            <w:szCs w:val="18"/>
                          </w:rPr>
                          <w:t>https://nccc.georgetown.edu/curricula/culturalcompetence.html</w:t>
                        </w:r>
                      </w:hyperlink>
                      <w:r w:rsidRPr="000E14B8">
                        <w:rPr>
                          <w:rFonts w:ascii="Franklin Gothic Book" w:hAnsi="Franklin Gothic Book" w:cs="Arial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FF0183A" w14:textId="408AADBC" w:rsidR="00D621F1" w:rsidRPr="000E14B8" w:rsidRDefault="002841F6" w:rsidP="002841F6">
                      <w:pPr>
                        <w:rPr>
                          <w:rFonts w:ascii="Franklin Gothic Book" w:hAnsi="Franklin Gothic Book"/>
                          <w:sz w:val="18"/>
                          <w:szCs w:val="18"/>
                        </w:rPr>
                      </w:pPr>
                      <w:r w:rsidRPr="000E14B8">
                        <w:rPr>
                          <w:rFonts w:ascii="Franklin Gothic Book" w:hAnsi="Franklin Gothic Book"/>
                          <w:sz w:val="18"/>
                          <w:szCs w:val="18"/>
                          <w:vertAlign w:val="superscript"/>
                        </w:rPr>
                        <w:t xml:space="preserve">2 </w:t>
                      </w:r>
                      <w:hyperlink r:id="rId21" w:history="1">
                        <w:r w:rsidRPr="000E14B8">
                          <w:rPr>
                            <w:rStyle w:val="Hyperlink"/>
                            <w:rFonts w:ascii="Franklin Gothic Book" w:hAnsi="Franklin Gothic Book" w:cs="Arial"/>
                            <w:sz w:val="18"/>
                            <w:szCs w:val="18"/>
                          </w:rPr>
                          <w:t>https://www.cvims.org/community/cultural-competency/</w:t>
                        </w:r>
                      </w:hyperlink>
                      <w:r w:rsidRPr="000E14B8">
                        <w:rPr>
                          <w:rStyle w:val="Hyperlink"/>
                          <w:rFonts w:ascii="Franklin Gothic Book" w:hAnsi="Franklin Gothic Book" w:cs="Arial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1155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330"/>
        <w:gridCol w:w="180"/>
        <w:gridCol w:w="8040"/>
      </w:tblGrid>
      <w:tr w:rsidR="007F475C" w:rsidRPr="00C74A58" w14:paraId="1CD93AB3" w14:textId="77777777" w:rsidTr="00197890">
        <w:trPr>
          <w:trHeight w:val="5211"/>
        </w:trPr>
        <w:tc>
          <w:tcPr>
            <w:tcW w:w="3330" w:type="dxa"/>
            <w:vAlign w:val="center"/>
          </w:tcPr>
          <w:p w14:paraId="5956F042" w14:textId="309AE504" w:rsidR="007F475C" w:rsidRPr="00981308" w:rsidRDefault="0013036D" w:rsidP="007F475C">
            <w:pPr>
              <w:widowControl w:val="0"/>
              <w:autoSpaceDE w:val="0"/>
              <w:autoSpaceDN w:val="0"/>
              <w:spacing w:before="66" w:after="120" w:line="269" w:lineRule="auto"/>
              <w:ind w:left="14"/>
              <w:rPr>
                <w:rFonts w:ascii="Franklin Gothic Demi" w:eastAsia="Franklin Gothic Book" w:hAnsi="Franklin Gothic Demi" w:cs="Franklin Gothic Book"/>
                <w:color w:val="007236"/>
                <w:kern w:val="0"/>
                <w:sz w:val="26"/>
                <w:lang w:val="es-419" w:bidi="en-US"/>
                <w14:ligatures w14:val="none"/>
              </w:rPr>
            </w:pPr>
            <w:r>
              <w:rPr>
                <w:rFonts w:ascii="Franklin Gothic Book" w:eastAsia="Franklin Gothic Book" w:hAnsi="Franklin Gothic Book" w:cs="Franklin Gothic Book"/>
                <w:noProof/>
                <w:color w:val="171717"/>
                <w:kern w:val="0"/>
                <w:lang w:bidi="en-US"/>
              </w:rPr>
              <mc:AlternateContent>
                <mc:Choice Requires="wps">
                  <w:drawing>
                    <wp:anchor distT="0" distB="0" distL="114300" distR="114300" simplePos="0" relativeHeight="251657236" behindDoc="0" locked="0" layoutInCell="1" allowOverlap="1" wp14:anchorId="0D720B9C" wp14:editId="55D793BB">
                      <wp:simplePos x="0" y="0"/>
                      <wp:positionH relativeFrom="column">
                        <wp:posOffset>-149225</wp:posOffset>
                      </wp:positionH>
                      <wp:positionV relativeFrom="paragraph">
                        <wp:posOffset>-1567815</wp:posOffset>
                      </wp:positionV>
                      <wp:extent cx="1853565" cy="2063115"/>
                      <wp:effectExtent l="0" t="0" r="0" b="0"/>
                      <wp:wrapNone/>
                      <wp:docPr id="30" name="Text Box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53565" cy="206311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FAF6AE1" w14:textId="56C1D03E" w:rsidR="003B3053" w:rsidRPr="00A10932" w:rsidRDefault="003B3053" w:rsidP="003B3053">
                                  <w:pPr>
                                    <w:spacing w:after="0" w:line="240" w:lineRule="auto"/>
                                    <w:rPr>
                                      <w:rFonts w:ascii="Franklin Gothic Demi" w:eastAsia="Times New Roman" w:hAnsi="Franklin Gothic Demi"/>
                                      <w:color w:val="1F4E79"/>
                                      <w:sz w:val="28"/>
                                      <w:lang w:val="es-ES"/>
                                    </w:rPr>
                                  </w:pPr>
                                  <w:r w:rsidRPr="00A10932">
                                    <w:rPr>
                                      <w:rFonts w:ascii="Franklin Gothic Demi" w:eastAsia="Times New Roman" w:hAnsi="Franklin Gothic Demi"/>
                                      <w:color w:val="1F4E79"/>
                                      <w:sz w:val="28"/>
                                      <w:lang w:val="es-ES"/>
                                    </w:rPr>
                                    <w:t>Herramientas de participación comunitaria para comunidades y colaboradores</w:t>
                                  </w:r>
                                </w:p>
                                <w:p w14:paraId="7F7EE069" w14:textId="5E64E4EE" w:rsidR="00FD737B" w:rsidRPr="00981308" w:rsidRDefault="00FD737B" w:rsidP="003F569A">
                                  <w:pPr>
                                    <w:rPr>
                                      <w:rFonts w:ascii="Franklin Gothic Demi" w:hAnsi="Franklin Gothic Demi"/>
                                      <w:color w:val="1F4E79" w:themeColor="accent5" w:themeShade="80"/>
                                      <w:sz w:val="28"/>
                                      <w:szCs w:val="28"/>
                                      <w:lang w:val="es-419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D720B9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0" o:spid="_x0000_s1027" type="#_x0000_t202" style="position:absolute;left:0;text-align:left;margin-left:-11.75pt;margin-top:-123.45pt;width:145.95pt;height:162.45pt;z-index:2516572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" filled="f" stroked="f" strokeweight=".5pt">
                      <v:textbox>
                        <w:txbxContent>
                          <w:p w14:paraId="5FAF6AE1" w14:textId="56C1D03E" w:rsidR="003B3053" w:rsidRPr="00A10932" w:rsidRDefault="003B3053" w:rsidP="003B3053">
                            <w:pPr>
                              <w:spacing w:after="0" w:line="240" w:lineRule="auto"/>
                              <w:rPr>
                                <w:rFonts w:ascii="Franklin Gothic Demi" w:eastAsia="Times New Roman" w:hAnsi="Franklin Gothic Demi"/>
                                <w:color w:val="1F4E79"/>
                                <w:sz w:val="28"/>
                                <w:lang w:val="es-ES"/>
                              </w:rPr>
                            </w:pPr>
                            <w:r w:rsidRPr="00A10932">
                              <w:rPr>
                                <w:rFonts w:ascii="Franklin Gothic Demi" w:eastAsia="Times New Roman" w:hAnsi="Franklin Gothic Demi"/>
                                <w:color w:val="1F4E79"/>
                                <w:sz w:val="28"/>
                                <w:lang w:val="es-ES"/>
                              </w:rPr>
                              <w:t>Herramientas de participación comunitaria para comunidades y colaboradores</w:t>
                            </w:r>
                          </w:p>
                          <w:p w14:paraId="7F7EE069" w14:textId="5E64E4EE" w:rsidR="00FD737B" w:rsidRPr="00981308" w:rsidRDefault="00FD737B" w:rsidP="003F569A">
                            <w:pPr>
                              <w:rPr>
                                <w:rFonts w:ascii="Franklin Gothic Demi" w:hAnsi="Franklin Gothic Demi"/>
                                <w:color w:val="1F4E79" w:themeColor="accent5" w:themeShade="80"/>
                                <w:sz w:val="28"/>
                                <w:szCs w:val="28"/>
                                <w:lang w:val="es-419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74BE7AB" w14:textId="4B78FD63" w:rsidR="007F475C" w:rsidRPr="00981308" w:rsidRDefault="007F475C" w:rsidP="007F475C">
            <w:pPr>
              <w:widowControl w:val="0"/>
              <w:autoSpaceDE w:val="0"/>
              <w:autoSpaceDN w:val="0"/>
              <w:spacing w:after="0" w:line="276" w:lineRule="auto"/>
              <w:ind w:right="14"/>
              <w:rPr>
                <w:rFonts w:ascii="Franklin Gothic Book" w:eastAsia="Franklin Gothic Book" w:hAnsi="Franklin Gothic Book" w:cs="Franklin Gothic Book"/>
                <w:color w:val="171717"/>
                <w:kern w:val="0"/>
                <w:sz w:val="20"/>
                <w:lang w:val="es-419" w:bidi="en-US"/>
                <w14:ligatures w14:val="none"/>
              </w:rPr>
            </w:pPr>
          </w:p>
          <w:p w14:paraId="36038734" w14:textId="77777777" w:rsidR="007F475C" w:rsidRPr="00981308" w:rsidRDefault="007F475C" w:rsidP="007F475C">
            <w:pPr>
              <w:widowControl w:val="0"/>
              <w:autoSpaceDE w:val="0"/>
              <w:autoSpaceDN w:val="0"/>
              <w:spacing w:after="0" w:line="276" w:lineRule="auto"/>
              <w:ind w:left="14" w:right="14"/>
              <w:rPr>
                <w:rFonts w:ascii="Franklin Gothic Book" w:eastAsia="Franklin Gothic Book" w:hAnsi="Franklin Gothic Book" w:cs="Franklin Gothic Book"/>
                <w:color w:val="171717"/>
                <w:kern w:val="0"/>
                <w:sz w:val="20"/>
                <w:lang w:val="es-419" w:bidi="en-US"/>
                <w14:ligatures w14:val="none"/>
              </w:rPr>
            </w:pPr>
          </w:p>
          <w:p w14:paraId="4066A7F0" w14:textId="77777777" w:rsidR="007F475C" w:rsidRPr="00981308" w:rsidRDefault="007F475C" w:rsidP="007F475C">
            <w:pPr>
              <w:widowControl w:val="0"/>
              <w:autoSpaceDE w:val="0"/>
              <w:autoSpaceDN w:val="0"/>
              <w:spacing w:after="0" w:line="276" w:lineRule="auto"/>
              <w:ind w:left="14" w:right="14"/>
              <w:rPr>
                <w:rFonts w:ascii="Franklin Gothic Book" w:eastAsia="Franklin Gothic Book" w:hAnsi="Franklin Gothic Book" w:cs="Franklin Gothic Book"/>
                <w:color w:val="171717"/>
                <w:kern w:val="0"/>
                <w:sz w:val="20"/>
                <w:lang w:val="es-419" w:bidi="en-US"/>
                <w14:ligatures w14:val="none"/>
              </w:rPr>
            </w:pPr>
          </w:p>
          <w:p w14:paraId="3D45780E" w14:textId="77777777" w:rsidR="007F475C" w:rsidRPr="00981308" w:rsidRDefault="007F475C" w:rsidP="007F475C">
            <w:pPr>
              <w:widowControl w:val="0"/>
              <w:autoSpaceDE w:val="0"/>
              <w:autoSpaceDN w:val="0"/>
              <w:spacing w:after="0" w:line="276" w:lineRule="auto"/>
              <w:ind w:left="14" w:right="14"/>
              <w:rPr>
                <w:rFonts w:ascii="Franklin Gothic Book" w:eastAsia="Franklin Gothic Book" w:hAnsi="Franklin Gothic Book" w:cs="Franklin Gothic Book"/>
                <w:color w:val="171717"/>
                <w:kern w:val="0"/>
                <w:sz w:val="20"/>
                <w:lang w:val="es-419" w:bidi="en-US"/>
                <w14:ligatures w14:val="none"/>
              </w:rPr>
            </w:pPr>
          </w:p>
          <w:p w14:paraId="2D1B9112" w14:textId="77777777" w:rsidR="007F475C" w:rsidRPr="00981308" w:rsidRDefault="007F475C" w:rsidP="007F475C">
            <w:pPr>
              <w:widowControl w:val="0"/>
              <w:autoSpaceDE w:val="0"/>
              <w:autoSpaceDN w:val="0"/>
              <w:spacing w:after="0" w:line="276" w:lineRule="auto"/>
              <w:ind w:left="14" w:right="14"/>
              <w:rPr>
                <w:rFonts w:ascii="Franklin Gothic Book" w:eastAsia="Franklin Gothic Book" w:hAnsi="Franklin Gothic Book" w:cs="Franklin Gothic Book"/>
                <w:color w:val="171717"/>
                <w:kern w:val="0"/>
                <w:sz w:val="20"/>
                <w:lang w:val="es-419" w:bidi="en-US"/>
                <w14:ligatures w14:val="none"/>
              </w:rPr>
            </w:pPr>
          </w:p>
          <w:p w14:paraId="15992D2B" w14:textId="77777777" w:rsidR="007F475C" w:rsidRPr="00981308" w:rsidRDefault="007F475C" w:rsidP="007F475C">
            <w:pPr>
              <w:widowControl w:val="0"/>
              <w:autoSpaceDE w:val="0"/>
              <w:autoSpaceDN w:val="0"/>
              <w:spacing w:after="0" w:line="276" w:lineRule="auto"/>
              <w:ind w:left="14" w:right="14"/>
              <w:rPr>
                <w:rFonts w:ascii="Franklin Gothic Book" w:eastAsia="Franklin Gothic Book" w:hAnsi="Franklin Gothic Book" w:cs="Franklin Gothic Book"/>
                <w:color w:val="171717"/>
                <w:kern w:val="0"/>
                <w:sz w:val="20"/>
                <w:lang w:val="es-419" w:bidi="en-US"/>
                <w14:ligatures w14:val="none"/>
              </w:rPr>
            </w:pPr>
          </w:p>
          <w:p w14:paraId="306684FE" w14:textId="1087A1E0" w:rsidR="007F475C" w:rsidRPr="00981308" w:rsidRDefault="007F475C" w:rsidP="007F475C">
            <w:pPr>
              <w:widowControl w:val="0"/>
              <w:autoSpaceDE w:val="0"/>
              <w:autoSpaceDN w:val="0"/>
              <w:spacing w:after="0" w:line="276" w:lineRule="auto"/>
              <w:ind w:left="14" w:right="14"/>
              <w:rPr>
                <w:rFonts w:ascii="Franklin Gothic Book" w:hAnsi="Franklin Gothic Book"/>
                <w:kern w:val="0"/>
                <w:lang w:val="es-419" w:bidi="en-US"/>
                <w14:ligatures w14:val="none"/>
              </w:rPr>
            </w:pPr>
          </w:p>
          <w:p w14:paraId="6808CADB" w14:textId="7AF1E47E" w:rsidR="007F475C" w:rsidRPr="00981308" w:rsidRDefault="005B5F9B" w:rsidP="007F475C">
            <w:pPr>
              <w:widowControl w:val="0"/>
              <w:autoSpaceDE w:val="0"/>
              <w:autoSpaceDN w:val="0"/>
              <w:spacing w:after="0" w:line="276" w:lineRule="auto"/>
              <w:ind w:left="14" w:right="14"/>
              <w:rPr>
                <w:rFonts w:ascii="Franklin Gothic Book" w:eastAsia="Franklin Gothic Book" w:hAnsi="Franklin Gothic Book" w:cs="Franklin Gothic Book"/>
                <w:color w:val="171717"/>
                <w:kern w:val="0"/>
                <w:sz w:val="20"/>
                <w:lang w:val="es-419" w:bidi="en-US"/>
                <w14:ligatures w14:val="none"/>
              </w:rPr>
            </w:pPr>
            <w:r w:rsidRPr="00197890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7912BD78" wp14:editId="5D0DB86C">
                      <wp:simplePos x="0" y="0"/>
                      <wp:positionH relativeFrom="column">
                        <wp:posOffset>-864993</wp:posOffset>
                      </wp:positionH>
                      <wp:positionV relativeFrom="paragraph">
                        <wp:posOffset>4011397</wp:posOffset>
                      </wp:positionV>
                      <wp:extent cx="830826" cy="9681763"/>
                      <wp:effectExtent l="0" t="0" r="7620" b="0"/>
                      <wp:wrapNone/>
                      <wp:docPr id="34" name="Freeform: Shape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830826" cy="9681763"/>
                              </a:xfrm>
                              <a:custGeom>
                                <a:avLst/>
                                <a:gdLst>
                                  <a:gd name="T0" fmla="*/ 5139 w 5140"/>
                                  <a:gd name="T1" fmla="*/ 15839 h 15840"/>
                                  <a:gd name="T2" fmla="*/ 5137 w 5140"/>
                                  <a:gd name="T3" fmla="*/ 15764 h 15840"/>
                                  <a:gd name="T4" fmla="*/ 5130 w 5140"/>
                                  <a:gd name="T5" fmla="*/ 15689 h 15840"/>
                                  <a:gd name="T6" fmla="*/ 5120 w 5140"/>
                                  <a:gd name="T7" fmla="*/ 15616 h 15840"/>
                                  <a:gd name="T8" fmla="*/ 5105 w 5140"/>
                                  <a:gd name="T9" fmla="*/ 15544 h 15840"/>
                                  <a:gd name="T10" fmla="*/ 5086 w 5140"/>
                                  <a:gd name="T11" fmla="*/ 15474 h 15840"/>
                                  <a:gd name="T12" fmla="*/ 5063 w 5140"/>
                                  <a:gd name="T13" fmla="*/ 15405 h 15840"/>
                                  <a:gd name="T14" fmla="*/ 5036 w 5140"/>
                                  <a:gd name="T15" fmla="*/ 15338 h 15840"/>
                                  <a:gd name="T16" fmla="*/ 5006 w 5140"/>
                                  <a:gd name="T17" fmla="*/ 15273 h 15840"/>
                                  <a:gd name="T18" fmla="*/ 4972 w 5140"/>
                                  <a:gd name="T19" fmla="*/ 15210 h 15840"/>
                                  <a:gd name="T20" fmla="*/ 4935 w 5140"/>
                                  <a:gd name="T21" fmla="*/ 15149 h 15840"/>
                                  <a:gd name="T22" fmla="*/ 4895 w 5140"/>
                                  <a:gd name="T23" fmla="*/ 15090 h 15840"/>
                                  <a:gd name="T24" fmla="*/ 4851 w 5140"/>
                                  <a:gd name="T25" fmla="*/ 15034 h 15840"/>
                                  <a:gd name="T26" fmla="*/ 4805 w 5140"/>
                                  <a:gd name="T27" fmla="*/ 14980 h 15840"/>
                                  <a:gd name="T28" fmla="*/ 4755 w 5140"/>
                                  <a:gd name="T29" fmla="*/ 14928 h 15840"/>
                                  <a:gd name="T30" fmla="*/ 4703 w 5140"/>
                                  <a:gd name="T31" fmla="*/ 14880 h 15840"/>
                                  <a:gd name="T32" fmla="*/ 4648 w 5140"/>
                                  <a:gd name="T33" fmla="*/ 14834 h 15840"/>
                                  <a:gd name="T34" fmla="*/ 4591 w 5140"/>
                                  <a:gd name="T35" fmla="*/ 14791 h 15840"/>
                                  <a:gd name="T36" fmla="*/ 4531 w 5140"/>
                                  <a:gd name="T37" fmla="*/ 14752 h 15840"/>
                                  <a:gd name="T38" fmla="*/ 4469 w 5140"/>
                                  <a:gd name="T39" fmla="*/ 14715 h 15840"/>
                                  <a:gd name="T40" fmla="*/ 4405 w 5140"/>
                                  <a:gd name="T41" fmla="*/ 14682 h 15840"/>
                                  <a:gd name="T42" fmla="*/ 4339 w 5140"/>
                                  <a:gd name="T43" fmla="*/ 14652 h 15840"/>
                                  <a:gd name="T44" fmla="*/ 4271 w 5140"/>
                                  <a:gd name="T45" fmla="*/ 14626 h 15840"/>
                                  <a:gd name="T46" fmla="*/ 4201 w 5140"/>
                                  <a:gd name="T47" fmla="*/ 14604 h 15840"/>
                                  <a:gd name="T48" fmla="*/ 4129 w 5140"/>
                                  <a:gd name="T49" fmla="*/ 14585 h 15840"/>
                                  <a:gd name="T50" fmla="*/ 4056 w 5140"/>
                                  <a:gd name="T51" fmla="*/ 14571 h 15840"/>
                                  <a:gd name="T52" fmla="*/ 3982 w 5140"/>
                                  <a:gd name="T53" fmla="*/ 14560 h 15840"/>
                                  <a:gd name="T54" fmla="*/ 3906 w 5140"/>
                                  <a:gd name="T55" fmla="*/ 14553 h 15840"/>
                                  <a:gd name="T56" fmla="*/ 3840 w 5140"/>
                                  <a:gd name="T57" fmla="*/ 14552 h 15840"/>
                                  <a:gd name="T58" fmla="*/ 3840 w 5140"/>
                                  <a:gd name="T59" fmla="*/ 0 h 15840"/>
                                  <a:gd name="T60" fmla="*/ 0 w 5140"/>
                                  <a:gd name="T61" fmla="*/ 0 h 15840"/>
                                  <a:gd name="T62" fmla="*/ 0 w 5140"/>
                                  <a:gd name="T63" fmla="*/ 15840 h 15840"/>
                                  <a:gd name="T64" fmla="*/ 3840 w 5140"/>
                                  <a:gd name="T65" fmla="*/ 15840 h 15840"/>
                                  <a:gd name="T66" fmla="*/ 3840 w 5140"/>
                                  <a:gd name="T67" fmla="*/ 15839 h 15840"/>
                                  <a:gd name="T68" fmla="*/ 5139 w 5140"/>
                                  <a:gd name="T69" fmla="*/ 15839 h 1584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</a:cxnLst>
                                <a:rect l="0" t="0" r="r" b="b"/>
                                <a:pathLst>
                                  <a:path w="5140" h="15840">
                                    <a:moveTo>
                                      <a:pt x="5139" y="15839"/>
                                    </a:moveTo>
                                    <a:lnTo>
                                      <a:pt x="5137" y="15764"/>
                                    </a:lnTo>
                                    <a:lnTo>
                                      <a:pt x="5130" y="15689"/>
                                    </a:lnTo>
                                    <a:lnTo>
                                      <a:pt x="5120" y="15616"/>
                                    </a:lnTo>
                                    <a:lnTo>
                                      <a:pt x="5105" y="15544"/>
                                    </a:lnTo>
                                    <a:lnTo>
                                      <a:pt x="5086" y="15474"/>
                                    </a:lnTo>
                                    <a:lnTo>
                                      <a:pt x="5063" y="15405"/>
                                    </a:lnTo>
                                    <a:lnTo>
                                      <a:pt x="5036" y="15338"/>
                                    </a:lnTo>
                                    <a:lnTo>
                                      <a:pt x="5006" y="15273"/>
                                    </a:lnTo>
                                    <a:lnTo>
                                      <a:pt x="4972" y="15210"/>
                                    </a:lnTo>
                                    <a:lnTo>
                                      <a:pt x="4935" y="15149"/>
                                    </a:lnTo>
                                    <a:lnTo>
                                      <a:pt x="4895" y="15090"/>
                                    </a:lnTo>
                                    <a:lnTo>
                                      <a:pt x="4851" y="15034"/>
                                    </a:lnTo>
                                    <a:lnTo>
                                      <a:pt x="4805" y="14980"/>
                                    </a:lnTo>
                                    <a:lnTo>
                                      <a:pt x="4755" y="14928"/>
                                    </a:lnTo>
                                    <a:lnTo>
                                      <a:pt x="4703" y="14880"/>
                                    </a:lnTo>
                                    <a:lnTo>
                                      <a:pt x="4648" y="14834"/>
                                    </a:lnTo>
                                    <a:lnTo>
                                      <a:pt x="4591" y="14791"/>
                                    </a:lnTo>
                                    <a:lnTo>
                                      <a:pt x="4531" y="14752"/>
                                    </a:lnTo>
                                    <a:lnTo>
                                      <a:pt x="4469" y="14715"/>
                                    </a:lnTo>
                                    <a:lnTo>
                                      <a:pt x="4405" y="14682"/>
                                    </a:lnTo>
                                    <a:lnTo>
                                      <a:pt x="4339" y="14652"/>
                                    </a:lnTo>
                                    <a:lnTo>
                                      <a:pt x="4271" y="14626"/>
                                    </a:lnTo>
                                    <a:lnTo>
                                      <a:pt x="4201" y="14604"/>
                                    </a:lnTo>
                                    <a:lnTo>
                                      <a:pt x="4129" y="14585"/>
                                    </a:lnTo>
                                    <a:lnTo>
                                      <a:pt x="4056" y="14571"/>
                                    </a:lnTo>
                                    <a:lnTo>
                                      <a:pt x="3982" y="14560"/>
                                    </a:lnTo>
                                    <a:lnTo>
                                      <a:pt x="3906" y="14553"/>
                                    </a:lnTo>
                                    <a:lnTo>
                                      <a:pt x="3840" y="14552"/>
                                    </a:lnTo>
                                    <a:lnTo>
                                      <a:pt x="384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15840"/>
                                    </a:lnTo>
                                    <a:lnTo>
                                      <a:pt x="3840" y="15840"/>
                                    </a:lnTo>
                                    <a:lnTo>
                                      <a:pt x="3840" y="15839"/>
                                    </a:lnTo>
                                    <a:lnTo>
                                      <a:pt x="5139" y="15839"/>
                                    </a:lnTo>
                                  </a:path>
                                </a:pathLst>
                              </a:custGeom>
                              <a:solidFill>
                                <a:srgbClr val="CEE5F6"/>
                              </a:solidFill>
                              <a:ln>
                                <a:noFill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0B2960CD" id="Freeform: Shape 34" o:spid="_x0000_s1026" style="position:absolute;margin-left:-68.1pt;margin-top:315.85pt;width:65.4pt;height:762.3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5140,15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" path="m5139,15839r-2,-75l5130,15689r-10,-73l5105,15544r-19,-70l5063,15405r-27,-67l5006,15273r-34,-63l4935,15149r-40,-59l4851,15034r-46,-54l4755,14928r-52,-48l4648,14834r-57,-43l4531,14752r-62,-37l4405,14682r-66,-30l4271,14626r-70,-22l4129,14585r-73,-14l3982,14560r-76,-7l3840,14552,3840,,,,,15840r3840,l3840,15839r1299,e" fillcolor="#cee5f6" stroked="f">
                      <v:path arrowok="t" o:connecttype="custom" o:connectlocs="830664,9681152;830341,9635310;829210,9589468;827593,9544849;825169,9500841;822097,9458056;818380,9415881;814016,9374929;809166,9335200;803671,9296693;797690,9259408;791224,9223346;784112,9189118;776677,9156112;768595,9124328;760190,9094989;751299,9066873;742086,9040591;732388,9016753;722366,8994138;712021,8973967;701353,8955631;690361,8939739;679047,8926292;667409,8914679;655609,8906122;643648,8899398;631363,8895120;620695,8894509;620695,0;0,0;0,9681763;620695,9681763;620695,9681152;830664,9681152" o:connectangles="0,0,0,0,0,0,0,0,0,0,0,0,0,0,0,0,0,0,0,0,0,0,0,0,0,0,0,0,0,0,0,0,0,0,0"/>
                    </v:shape>
                  </w:pict>
                </mc:Fallback>
              </mc:AlternateContent>
            </w:r>
          </w:p>
        </w:tc>
        <w:tc>
          <w:tcPr>
            <w:tcW w:w="180" w:type="dxa"/>
          </w:tcPr>
          <w:p w14:paraId="345B1172" w14:textId="77777777" w:rsidR="007F475C" w:rsidRPr="00981308" w:rsidRDefault="007F475C" w:rsidP="007F475C">
            <w:pPr>
              <w:widowControl w:val="0"/>
              <w:autoSpaceDE w:val="0"/>
              <w:autoSpaceDN w:val="0"/>
              <w:spacing w:before="240" w:after="0" w:line="269" w:lineRule="auto"/>
              <w:rPr>
                <w:rFonts w:ascii="Times New Roman" w:eastAsia="Franklin Gothic Book" w:hAnsi="Franklin Gothic Book" w:cs="Franklin Gothic Book"/>
                <w:color w:val="171717"/>
                <w:kern w:val="0"/>
                <w:sz w:val="17"/>
                <w:lang w:val="es-419" w:bidi="en-US"/>
                <w14:ligatures w14:val="none"/>
              </w:rPr>
            </w:pPr>
          </w:p>
        </w:tc>
        <w:tc>
          <w:tcPr>
            <w:tcW w:w="8040" w:type="dxa"/>
            <w:tcMar>
              <w:right w:w="288" w:type="dxa"/>
            </w:tcMar>
          </w:tcPr>
          <w:p w14:paraId="58F695D3" w14:textId="77777777" w:rsidR="00197890" w:rsidRPr="00981308" w:rsidRDefault="00197890" w:rsidP="00197890">
            <w:pPr>
              <w:spacing w:before="105" w:after="0" w:line="269" w:lineRule="auto"/>
              <w:rPr>
                <w:rFonts w:ascii="Franklin Gothic Book" w:eastAsia="Times New Roman" w:hAnsi="Franklin Gothic Book"/>
                <w:b/>
                <w:color w:val="171717"/>
                <w:lang w:val="es-419"/>
              </w:rPr>
            </w:pPr>
            <w:r w:rsidRPr="00981308">
              <w:rPr>
                <w:rFonts w:ascii="Franklin Gothic Book" w:eastAsia="Times New Roman" w:hAnsi="Franklin Gothic Book"/>
                <w:b/>
                <w:color w:val="171717"/>
                <w:lang w:val="es-419"/>
              </w:rPr>
              <w:t>Información general</w:t>
            </w:r>
          </w:p>
          <w:p w14:paraId="06DE99A5" w14:textId="73A06F13" w:rsidR="00197890" w:rsidRPr="00981308" w:rsidRDefault="00197890" w:rsidP="00197890">
            <w:pPr>
              <w:spacing w:before="240" w:after="0" w:line="269" w:lineRule="auto"/>
              <w:rPr>
                <w:rFonts w:ascii="Franklin Gothic Book" w:eastAsia="Times New Roman" w:hAnsi="Franklin Gothic Book"/>
                <w:color w:val="171717"/>
                <w:sz w:val="20"/>
                <w:szCs w:val="20"/>
                <w:lang w:val="es-419"/>
              </w:rPr>
            </w:pPr>
            <w:r w:rsidRPr="00981308">
              <w:rPr>
                <w:rFonts w:ascii="Franklin Gothic Book" w:eastAsia="Times New Roman" w:hAnsi="Franklin Gothic Book"/>
                <w:color w:val="171717"/>
                <w:sz w:val="20"/>
                <w:szCs w:val="20"/>
                <w:lang w:val="es-419"/>
              </w:rPr>
              <w:t xml:space="preserve">El Departamento de Salud y Servicios Humanos de Carolina del Norte (NCDHHS) administra la prestación de servicios de salud y </w:t>
            </w:r>
            <w:r w:rsidR="00227BDF">
              <w:rPr>
                <w:rFonts w:ascii="Franklin Gothic Book" w:eastAsia="Times New Roman" w:hAnsi="Franklin Gothic Book"/>
                <w:color w:val="171717"/>
                <w:sz w:val="20"/>
                <w:szCs w:val="20"/>
                <w:lang w:val="es-419"/>
              </w:rPr>
              <w:t>servicios</w:t>
            </w:r>
            <w:r w:rsidRPr="00981308">
              <w:rPr>
                <w:rFonts w:ascii="Franklin Gothic Book" w:eastAsia="Times New Roman" w:hAnsi="Franklin Gothic Book"/>
                <w:color w:val="171717"/>
                <w:sz w:val="20"/>
                <w:szCs w:val="20"/>
                <w:lang w:val="es-419"/>
              </w:rPr>
              <w:t xml:space="preserve"> humano</w:t>
            </w:r>
            <w:r w:rsidR="00227BDF">
              <w:rPr>
                <w:rFonts w:ascii="Franklin Gothic Book" w:eastAsia="Times New Roman" w:hAnsi="Franklin Gothic Book"/>
                <w:color w:val="171717"/>
                <w:sz w:val="20"/>
                <w:szCs w:val="20"/>
                <w:lang w:val="es-419"/>
              </w:rPr>
              <w:t>s</w:t>
            </w:r>
            <w:r w:rsidRPr="00981308">
              <w:rPr>
                <w:rFonts w:ascii="Franklin Gothic Book" w:eastAsia="Times New Roman" w:hAnsi="Franklin Gothic Book"/>
                <w:color w:val="171717"/>
                <w:sz w:val="20"/>
                <w:szCs w:val="20"/>
                <w:lang w:val="es-419"/>
              </w:rPr>
              <w:t xml:space="preserve"> para todos los habitantes de Carolina del Norte, especialmente nuestros habitantes más vulnerables: niños, ancianos, discapacitados y familias de bajos ingresos. Nuestra misión es trabajar en colaboración con socios para mejorar la salud, la seguridad y el bienestar de todos los habitantes de Carolina del Norte.</w:t>
            </w:r>
          </w:p>
          <w:p w14:paraId="24B90830" w14:textId="77777777" w:rsidR="00197890" w:rsidRPr="00981308" w:rsidRDefault="00197890" w:rsidP="00197890">
            <w:pPr>
              <w:spacing w:before="240" w:after="0" w:line="269" w:lineRule="auto"/>
              <w:rPr>
                <w:rFonts w:ascii="Franklin Gothic Book" w:eastAsia="Times New Roman" w:hAnsi="Franklin Gothic Book"/>
                <w:color w:val="171717"/>
                <w:sz w:val="20"/>
                <w:szCs w:val="20"/>
                <w:lang w:val="es-419"/>
              </w:rPr>
            </w:pPr>
            <w:r w:rsidRPr="00981308">
              <w:rPr>
                <w:rFonts w:ascii="Franklin Gothic Book" w:eastAsia="Times New Roman" w:hAnsi="Franklin Gothic Book"/>
                <w:color w:val="171717"/>
                <w:sz w:val="20"/>
                <w:szCs w:val="20"/>
                <w:lang w:val="es-419"/>
              </w:rPr>
              <w:t>Mejorar los resultados de salud requiere comunidad, asociación, compromiso, colaboración y otros factores. Un componente clave para los compromisos y asociaciones exitosos de la comunidad incluye la participación de personas culturalmente competentes y que muestren humildad cultural.</w:t>
            </w:r>
          </w:p>
          <w:p w14:paraId="697BEA95" w14:textId="77777777" w:rsidR="00197890" w:rsidRPr="000A091C" w:rsidRDefault="00197890" w:rsidP="00197890">
            <w:pPr>
              <w:spacing w:before="240" w:after="0" w:line="269" w:lineRule="auto"/>
              <w:rPr>
                <w:rFonts w:ascii="Franklin Gothic Book" w:eastAsia="Times New Roman" w:hAnsi="Franklin Gothic Book"/>
                <w:b/>
                <w:color w:val="171717"/>
              </w:rPr>
            </w:pPr>
            <w:proofErr w:type="spellStart"/>
            <w:r>
              <w:rPr>
                <w:rFonts w:ascii="Franklin Gothic Book" w:eastAsia="Times New Roman" w:hAnsi="Franklin Gothic Book"/>
                <w:b/>
                <w:color w:val="171717"/>
              </w:rPr>
              <w:t>D</w:t>
            </w:r>
            <w:r w:rsidRPr="000A091C">
              <w:rPr>
                <w:rFonts w:ascii="Franklin Gothic Book" w:eastAsia="Times New Roman" w:hAnsi="Franklin Gothic Book"/>
                <w:b/>
                <w:color w:val="171717"/>
              </w:rPr>
              <w:t>efiniciones</w:t>
            </w:r>
            <w:proofErr w:type="spellEnd"/>
            <w:r>
              <w:rPr>
                <w:rFonts w:ascii="Franklin Gothic Book" w:eastAsia="Times New Roman" w:hAnsi="Franklin Gothic Book"/>
                <w:b/>
                <w:color w:val="171717"/>
              </w:rPr>
              <w:t xml:space="preserve"> </w:t>
            </w:r>
            <w:proofErr w:type="spellStart"/>
            <w:r>
              <w:rPr>
                <w:rFonts w:ascii="Franklin Gothic Book" w:eastAsia="Times New Roman" w:hAnsi="Franklin Gothic Book"/>
                <w:b/>
                <w:color w:val="171717"/>
              </w:rPr>
              <w:t>p</w:t>
            </w:r>
            <w:r w:rsidRPr="000A091C">
              <w:rPr>
                <w:rFonts w:ascii="Franklin Gothic Book" w:eastAsia="Times New Roman" w:hAnsi="Franklin Gothic Book"/>
                <w:b/>
                <w:color w:val="171717"/>
              </w:rPr>
              <w:t>rincipales</w:t>
            </w:r>
            <w:proofErr w:type="spellEnd"/>
            <w:r w:rsidRPr="000A091C">
              <w:rPr>
                <w:rFonts w:ascii="Franklin Gothic Book" w:eastAsia="Times New Roman" w:hAnsi="Franklin Gothic Book"/>
                <w:b/>
                <w:color w:val="171717"/>
              </w:rPr>
              <w:t>:</w:t>
            </w:r>
          </w:p>
          <w:p w14:paraId="51E34B77" w14:textId="77777777" w:rsidR="00197890" w:rsidRPr="00981308" w:rsidRDefault="00197890" w:rsidP="00197890">
            <w:pPr>
              <w:widowControl w:val="0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before="240" w:after="0" w:line="269" w:lineRule="auto"/>
              <w:ind w:left="720" w:hanging="360"/>
              <w:rPr>
                <w:rFonts w:ascii="Franklin Gothic Book" w:eastAsia="Times New Roman" w:hAnsi="Franklin Gothic Book" w:cs="Times New Roman (Body CS)"/>
                <w:color w:val="171717"/>
                <w:spacing w:val="-5"/>
                <w:sz w:val="20"/>
                <w:lang w:val="es-419"/>
              </w:rPr>
            </w:pPr>
            <w:r w:rsidRPr="00981308">
              <w:rPr>
                <w:rFonts w:ascii="Franklin Gothic Book" w:eastAsia="Times New Roman" w:hAnsi="Franklin Gothic Book" w:cs="Times New Roman (Body CS)"/>
                <w:b/>
                <w:color w:val="171717"/>
                <w:spacing w:val="-5"/>
                <w:sz w:val="20"/>
                <w:lang w:val="es-419"/>
              </w:rPr>
              <w:t xml:space="preserve">Competencia cultural: </w:t>
            </w:r>
            <w:r w:rsidRPr="00981308">
              <w:rPr>
                <w:rFonts w:ascii="Franklin Gothic Book" w:eastAsia="Times New Roman" w:hAnsi="Franklin Gothic Book" w:cs="Times New Roman (Body CS)"/>
                <w:color w:val="171717"/>
                <w:spacing w:val="-5"/>
                <w:sz w:val="20"/>
                <w:lang w:val="es-419"/>
              </w:rPr>
              <w:t>La competencia cultural se puede definir como la capacidad de un individuo para comprender y respetar los valores, actitudes y creencias de diferentes culturas y comprender cómo abordar las diferencias de manera adecuada en las políticas, programas, prácticas y calidad de los servicios. La competencia cultural incluye adquirir las habilidades que permiten servicios efectivos y equitativos para diversas poblaciones.</w:t>
            </w:r>
            <w:r w:rsidRPr="00981308">
              <w:rPr>
                <w:rFonts w:ascii="Franklin Gothic Book" w:eastAsia="Times New Roman" w:hAnsi="Franklin Gothic Book" w:cs="Times New Roman (Body CS)"/>
                <w:color w:val="171717"/>
                <w:spacing w:val="-5"/>
                <w:sz w:val="20"/>
                <w:vertAlign w:val="superscript"/>
                <w:lang w:val="es-419"/>
              </w:rPr>
              <w:t>1</w:t>
            </w:r>
            <w:r w:rsidRPr="00981308">
              <w:rPr>
                <w:rFonts w:ascii="Franklin Gothic Book" w:eastAsia="Times New Roman" w:hAnsi="Franklin Gothic Book" w:cs="Times New Roman (Body CS)"/>
                <w:color w:val="171717"/>
                <w:spacing w:val="-5"/>
                <w:sz w:val="20"/>
                <w:lang w:val="es-419"/>
              </w:rPr>
              <w:t xml:space="preserve"> La competencia cultural es un proceso continuo de curiosidad intelectual, aprendizaje intencional y pensamiento crítico.</w:t>
            </w:r>
            <w:r w:rsidRPr="00981308">
              <w:rPr>
                <w:rFonts w:ascii="Franklin Gothic Book" w:eastAsia="Times New Roman" w:hAnsi="Franklin Gothic Book" w:cs="Times New Roman (Body CS)"/>
                <w:color w:val="171717"/>
                <w:spacing w:val="-5"/>
                <w:sz w:val="20"/>
                <w:vertAlign w:val="superscript"/>
                <w:lang w:val="es-419"/>
              </w:rPr>
              <w:t>2</w:t>
            </w:r>
          </w:p>
          <w:p w14:paraId="17D2FF4E" w14:textId="77777777" w:rsidR="00197890" w:rsidRPr="00981308" w:rsidRDefault="00197890" w:rsidP="00197890">
            <w:pPr>
              <w:widowControl w:val="0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before="240" w:after="0" w:line="269" w:lineRule="auto"/>
              <w:ind w:left="720" w:hanging="360"/>
              <w:rPr>
                <w:rFonts w:ascii="Franklin Gothic Book" w:eastAsia="Times New Roman" w:hAnsi="Franklin Gothic Book"/>
                <w:color w:val="171717"/>
                <w:sz w:val="20"/>
                <w:lang w:val="es-419"/>
              </w:rPr>
            </w:pPr>
            <w:r w:rsidRPr="00981308">
              <w:rPr>
                <w:rFonts w:ascii="Franklin Gothic Book" w:eastAsia="Times New Roman" w:hAnsi="Franklin Gothic Book"/>
                <w:b/>
                <w:color w:val="171717"/>
                <w:sz w:val="20"/>
                <w:lang w:val="es-419"/>
              </w:rPr>
              <w:t xml:space="preserve">Participación de la comunidad y los colaboradores: </w:t>
            </w:r>
            <w:r w:rsidRPr="00981308">
              <w:rPr>
                <w:rFonts w:ascii="Franklin Gothic Book" w:eastAsia="Times New Roman" w:hAnsi="Franklin Gothic Book"/>
                <w:color w:val="171717"/>
                <w:sz w:val="20"/>
                <w:lang w:val="es-419"/>
              </w:rPr>
              <w:t xml:space="preserve">La participación de la comunidad y los colaboradores se puede definir como un intercambio mutuo y útil de experiencias vividas, habilidades adquiridas y confianza genuina entre los </w:t>
            </w:r>
            <w:r w:rsidRPr="00981308">
              <w:rPr>
                <w:rFonts w:ascii="Franklin Gothic Book" w:eastAsia="Times New Roman" w:hAnsi="Franklin Gothic Book"/>
                <w:color w:val="171717"/>
                <w:sz w:val="20"/>
                <w:lang w:val="es-419"/>
              </w:rPr>
              <w:lastRenderedPageBreak/>
              <w:t>socios y las comunidades que trabajan juntos para lograr un objetivo común (</w:t>
            </w:r>
            <w:hyperlink r:id="rId22" w:history="1">
              <w:r w:rsidRPr="00981308">
                <w:rPr>
                  <w:rFonts w:ascii="Franklin Gothic Book" w:eastAsia="Times New Roman" w:hAnsi="Franklin Gothic Book"/>
                  <w:color w:val="171717"/>
                  <w:sz w:val="20"/>
                  <w:u w:val="single"/>
                  <w:lang w:val="es-419"/>
                </w:rPr>
                <w:t>Guía de participación de la comunidad y los socios de NCDHHS</w:t>
              </w:r>
            </w:hyperlink>
            <w:r w:rsidRPr="00981308">
              <w:rPr>
                <w:rFonts w:ascii="Franklin Gothic Book" w:eastAsia="Times New Roman" w:hAnsi="Franklin Gothic Book"/>
                <w:color w:val="171717"/>
                <w:sz w:val="20"/>
                <w:lang w:val="es-419"/>
              </w:rPr>
              <w:t>, página 5).</w:t>
            </w:r>
          </w:p>
          <w:p w14:paraId="7F7196A4" w14:textId="0FD7F8B9" w:rsidR="005B5F9B" w:rsidRDefault="000C3B16" w:rsidP="000C3B16">
            <w:pPr>
              <w:widowControl w:val="0"/>
              <w:autoSpaceDE w:val="0"/>
              <w:autoSpaceDN w:val="0"/>
              <w:spacing w:before="240" w:after="0" w:line="269" w:lineRule="auto"/>
              <w:rPr>
                <w:rFonts w:ascii="Franklin Gothic Book" w:eastAsia="Times New Roman" w:hAnsi="Franklin Gothic Book"/>
                <w:b/>
                <w:sz w:val="20"/>
                <w:szCs w:val="20"/>
                <w:lang w:val="es-419"/>
              </w:rPr>
            </w:pPr>
            <w:r w:rsidRPr="00197890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7237" behindDoc="0" locked="0" layoutInCell="1" allowOverlap="1" wp14:anchorId="648CF47E" wp14:editId="63B6AB42">
                      <wp:simplePos x="0" y="0"/>
                      <wp:positionH relativeFrom="column">
                        <wp:posOffset>-2759075</wp:posOffset>
                      </wp:positionH>
                      <wp:positionV relativeFrom="paragraph">
                        <wp:posOffset>-437515</wp:posOffset>
                      </wp:positionV>
                      <wp:extent cx="2430145" cy="3164840"/>
                      <wp:effectExtent l="0" t="0" r="8255" b="0"/>
                      <wp:wrapNone/>
                      <wp:docPr id="33" name="Freeform: Shap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2430145" cy="3164840"/>
                              </a:xfrm>
                              <a:custGeom>
                                <a:avLst/>
                                <a:gdLst>
                                  <a:gd name="T0" fmla="+- 0 3761 13"/>
                                  <a:gd name="T1" fmla="*/ T0 w 3828"/>
                                  <a:gd name="T2" fmla="*/ 2 h 4985"/>
                                  <a:gd name="T3" fmla="+- 0 1507 13"/>
                                  <a:gd name="T4" fmla="*/ T3 w 3828"/>
                                  <a:gd name="T5" fmla="*/ 2473 h 4985"/>
                                  <a:gd name="T6" fmla="+- 0 1792 13"/>
                                  <a:gd name="T7" fmla="*/ T6 w 3828"/>
                                  <a:gd name="T8" fmla="*/ 2388 h 4985"/>
                                  <a:gd name="T9" fmla="+- 0 2045 13"/>
                                  <a:gd name="T10" fmla="*/ T9 w 3828"/>
                                  <a:gd name="T11" fmla="*/ 2244 h 4985"/>
                                  <a:gd name="T12" fmla="+- 0 2257 13"/>
                                  <a:gd name="T13" fmla="*/ T12 w 3828"/>
                                  <a:gd name="T14" fmla="*/ 2050 h 4985"/>
                                  <a:gd name="T15" fmla="+- 0 2419 13"/>
                                  <a:gd name="T16" fmla="*/ T15 w 3828"/>
                                  <a:gd name="T17" fmla="*/ 1813 h 4985"/>
                                  <a:gd name="T18" fmla="+- 0 2522 13"/>
                                  <a:gd name="T19" fmla="*/ T18 w 3828"/>
                                  <a:gd name="T20" fmla="*/ 1543 h 4985"/>
                                  <a:gd name="T21" fmla="+- 0 2558 13"/>
                                  <a:gd name="T22" fmla="*/ T21 w 3828"/>
                                  <a:gd name="T23" fmla="*/ 1247 h 4985"/>
                                  <a:gd name="T24" fmla="+- 0 2595 13"/>
                                  <a:gd name="T25" fmla="*/ T24 w 3828"/>
                                  <a:gd name="T26" fmla="*/ 1543 h 4985"/>
                                  <a:gd name="T27" fmla="+- 0 2698 13"/>
                                  <a:gd name="T28" fmla="*/ T27 w 3828"/>
                                  <a:gd name="T29" fmla="*/ 1813 h 4985"/>
                                  <a:gd name="T30" fmla="+- 0 2860 13"/>
                                  <a:gd name="T31" fmla="*/ T30 w 3828"/>
                                  <a:gd name="T32" fmla="*/ 2050 h 4985"/>
                                  <a:gd name="T33" fmla="+- 0 3071 13"/>
                                  <a:gd name="T34" fmla="*/ T33 w 3828"/>
                                  <a:gd name="T35" fmla="*/ 2244 h 4985"/>
                                  <a:gd name="T36" fmla="+- 0 3324 13"/>
                                  <a:gd name="T37" fmla="*/ T36 w 3828"/>
                                  <a:gd name="T38" fmla="*/ 2388 h 4985"/>
                                  <a:gd name="T39" fmla="+- 0 3610 13"/>
                                  <a:gd name="T40" fmla="*/ T39 w 3828"/>
                                  <a:gd name="T41" fmla="*/ 2473 h 4985"/>
                                  <a:gd name="T42" fmla="+- 0 3685 13"/>
                                  <a:gd name="T43" fmla="*/ T42 w 3828"/>
                                  <a:gd name="T44" fmla="*/ 9 h 4985"/>
                                  <a:gd name="T45" fmla="+- 0 3393 13"/>
                                  <a:gd name="T46" fmla="*/ T45 w 3828"/>
                                  <a:gd name="T47" fmla="*/ 78 h 4985"/>
                                  <a:gd name="T48" fmla="+- 0 3131 13"/>
                                  <a:gd name="T49" fmla="*/ T48 w 3828"/>
                                  <a:gd name="T50" fmla="*/ 208 h 4985"/>
                                  <a:gd name="T51" fmla="+- 0 2908 13"/>
                                  <a:gd name="T52" fmla="*/ T51 w 3828"/>
                                  <a:gd name="T53" fmla="*/ 391 h 4985"/>
                                  <a:gd name="T54" fmla="+- 0 2733 13"/>
                                  <a:gd name="T55" fmla="*/ T54 w 3828"/>
                                  <a:gd name="T56" fmla="*/ 618 h 4985"/>
                                  <a:gd name="T57" fmla="+- 0 2614 13"/>
                                  <a:gd name="T58" fmla="*/ T57 w 3828"/>
                                  <a:gd name="T59" fmla="*/ 880 h 4985"/>
                                  <a:gd name="T60" fmla="+- 0 2561 13"/>
                                  <a:gd name="T61" fmla="*/ T60 w 3828"/>
                                  <a:gd name="T62" fmla="*/ 1171 h 4985"/>
                                  <a:gd name="T63" fmla="+- 0 2538 13"/>
                                  <a:gd name="T64" fmla="*/ T63 w 3828"/>
                                  <a:gd name="T65" fmla="*/ 1023 h 4985"/>
                                  <a:gd name="T66" fmla="+- 0 2450 13"/>
                                  <a:gd name="T67" fmla="*/ T66 w 3828"/>
                                  <a:gd name="T68" fmla="*/ 745 h 4985"/>
                                  <a:gd name="T69" fmla="+- 0 2302 13"/>
                                  <a:gd name="T70" fmla="*/ T69 w 3828"/>
                                  <a:gd name="T71" fmla="*/ 499 h 4985"/>
                                  <a:gd name="T72" fmla="+- 0 2102 13"/>
                                  <a:gd name="T73" fmla="*/ T72 w 3828"/>
                                  <a:gd name="T74" fmla="*/ 293 h 4985"/>
                                  <a:gd name="T75" fmla="+- 0 1859 13"/>
                                  <a:gd name="T76" fmla="*/ T75 w 3828"/>
                                  <a:gd name="T77" fmla="*/ 136 h 4985"/>
                                  <a:gd name="T78" fmla="+- 0 1581 13"/>
                                  <a:gd name="T79" fmla="*/ T78 w 3828"/>
                                  <a:gd name="T80" fmla="*/ 35 h 4985"/>
                                  <a:gd name="T81" fmla="+- 0 1301 13"/>
                                  <a:gd name="T82" fmla="*/ T81 w 3828"/>
                                  <a:gd name="T83" fmla="*/ 1 h 4985"/>
                                  <a:gd name="T84" fmla="+- 0 88 13"/>
                                  <a:gd name="T85" fmla="*/ T84 w 3828"/>
                                  <a:gd name="T86" fmla="*/ 1308 h 4985"/>
                                  <a:gd name="T87" fmla="+- 0 378 13"/>
                                  <a:gd name="T88" fmla="*/ T87 w 3828"/>
                                  <a:gd name="T89" fmla="*/ 1257 h 4985"/>
                                  <a:gd name="T90" fmla="+- 0 642 13"/>
                                  <a:gd name="T91" fmla="*/ T90 w 3828"/>
                                  <a:gd name="T92" fmla="*/ 1143 h 4985"/>
                                  <a:gd name="T93" fmla="+- 0 872 13"/>
                                  <a:gd name="T94" fmla="*/ T93 w 3828"/>
                                  <a:gd name="T95" fmla="*/ 976 h 4985"/>
                                  <a:gd name="T96" fmla="+- 0 1061 13"/>
                                  <a:gd name="T97" fmla="*/ T96 w 3828"/>
                                  <a:gd name="T98" fmla="*/ 762 h 4985"/>
                                  <a:gd name="T99" fmla="+- 0 1200 13"/>
                                  <a:gd name="T100" fmla="*/ T99 w 3828"/>
                                  <a:gd name="T101" fmla="*/ 510 h 4985"/>
                                  <a:gd name="T102" fmla="+- 0 1277 13"/>
                                  <a:gd name="T103" fmla="*/ T102 w 3828"/>
                                  <a:gd name="T104" fmla="*/ 252 h 4985"/>
                                  <a:gd name="T105" fmla="+- 0 91 13"/>
                                  <a:gd name="T106" fmla="*/ T105 w 3828"/>
                                  <a:gd name="T107" fmla="*/ 3736 h 4985"/>
                                  <a:gd name="T108" fmla="+- 0 390 13"/>
                                  <a:gd name="T109" fmla="*/ T108 w 3828"/>
                                  <a:gd name="T110" fmla="*/ 3683 h 4985"/>
                                  <a:gd name="T111" fmla="+- 0 660 13"/>
                                  <a:gd name="T112" fmla="*/ T111 w 3828"/>
                                  <a:gd name="T113" fmla="*/ 3568 h 4985"/>
                                  <a:gd name="T114" fmla="+- 0 893 13"/>
                                  <a:gd name="T115" fmla="*/ T114 w 3828"/>
                                  <a:gd name="T116" fmla="*/ 3397 h 4985"/>
                                  <a:gd name="T117" fmla="+- 0 1081 13"/>
                                  <a:gd name="T118" fmla="*/ T117 w 3828"/>
                                  <a:gd name="T119" fmla="*/ 3181 h 4985"/>
                                  <a:gd name="T120" fmla="+- 0 1214 13"/>
                                  <a:gd name="T121" fmla="*/ T120 w 3828"/>
                                  <a:gd name="T122" fmla="*/ 2926 h 4985"/>
                                  <a:gd name="T123" fmla="+- 0 1277 13"/>
                                  <a:gd name="T124" fmla="*/ T123 w 3828"/>
                                  <a:gd name="T125" fmla="*/ 2699 h 4985"/>
                                  <a:gd name="T126" fmla="+- 0 1214 13"/>
                                  <a:gd name="T127" fmla="*/ T126 w 3828"/>
                                  <a:gd name="T128" fmla="*/ 4550 h 4985"/>
                                  <a:gd name="T129" fmla="+- 0 1081 13"/>
                                  <a:gd name="T130" fmla="*/ T129 w 3828"/>
                                  <a:gd name="T131" fmla="*/ 4295 h 4985"/>
                                  <a:gd name="T132" fmla="+- 0 893 13"/>
                                  <a:gd name="T133" fmla="*/ T132 w 3828"/>
                                  <a:gd name="T134" fmla="*/ 4078 h 4985"/>
                                  <a:gd name="T135" fmla="+- 0 660 13"/>
                                  <a:gd name="T136" fmla="*/ T135 w 3828"/>
                                  <a:gd name="T137" fmla="*/ 3908 h 4985"/>
                                  <a:gd name="T138" fmla="+- 0 390 13"/>
                                  <a:gd name="T139" fmla="*/ T138 w 3828"/>
                                  <a:gd name="T140" fmla="*/ 3793 h 4985"/>
                                  <a:gd name="T141" fmla="+- 0 91 13"/>
                                  <a:gd name="T142" fmla="*/ T141 w 3828"/>
                                  <a:gd name="T143" fmla="*/ 3740 h 4985"/>
                                  <a:gd name="T144" fmla="+- 0 1295 13"/>
                                  <a:gd name="T145" fmla="*/ T144 w 3828"/>
                                  <a:gd name="T146" fmla="*/ 4985 h 4985"/>
                                  <a:gd name="T147" fmla="+- 0 1506 13"/>
                                  <a:gd name="T148" fmla="*/ T147 w 3828"/>
                                  <a:gd name="T149" fmla="*/ 4975 h 4985"/>
                                  <a:gd name="T150" fmla="+- 0 1802 13"/>
                                  <a:gd name="T151" fmla="*/ T150 w 3828"/>
                                  <a:gd name="T152" fmla="*/ 4932 h 4985"/>
                                  <a:gd name="T153" fmla="+- 0 2087 13"/>
                                  <a:gd name="T154" fmla="*/ T153 w 3828"/>
                                  <a:gd name="T155" fmla="*/ 4858 h 4985"/>
                                  <a:gd name="T156" fmla="+- 0 2357 13"/>
                                  <a:gd name="T157" fmla="*/ T156 w 3828"/>
                                  <a:gd name="T158" fmla="*/ 4753 h 4985"/>
                                  <a:gd name="T159" fmla="+- 0 2612 13"/>
                                  <a:gd name="T160" fmla="*/ T159 w 3828"/>
                                  <a:gd name="T161" fmla="*/ 4620 h 4985"/>
                                  <a:gd name="T162" fmla="+- 0 2848 13"/>
                                  <a:gd name="T163" fmla="*/ T162 w 3828"/>
                                  <a:gd name="T164" fmla="*/ 4462 h 4985"/>
                                  <a:gd name="T165" fmla="+- 0 3064 13"/>
                                  <a:gd name="T166" fmla="*/ T165 w 3828"/>
                                  <a:gd name="T167" fmla="*/ 4279 h 4985"/>
                                  <a:gd name="T168" fmla="+- 0 3257 13"/>
                                  <a:gd name="T169" fmla="*/ T168 w 3828"/>
                                  <a:gd name="T170" fmla="*/ 4074 h 4985"/>
                                  <a:gd name="T171" fmla="+- 0 3427 13"/>
                                  <a:gd name="T172" fmla="*/ T171 w 3828"/>
                                  <a:gd name="T173" fmla="*/ 3849 h 4985"/>
                                  <a:gd name="T174" fmla="+- 0 3570 13"/>
                                  <a:gd name="T175" fmla="*/ T174 w 3828"/>
                                  <a:gd name="T176" fmla="*/ 3606 h 4985"/>
                                  <a:gd name="T177" fmla="+- 0 3685 13"/>
                                  <a:gd name="T178" fmla="*/ T177 w 3828"/>
                                  <a:gd name="T179" fmla="*/ 3346 h 4985"/>
                                  <a:gd name="T180" fmla="+- 0 3770 13"/>
                                  <a:gd name="T181" fmla="*/ T180 w 3828"/>
                                  <a:gd name="T182" fmla="*/ 3073 h 4985"/>
                                  <a:gd name="T183" fmla="+- 0 3822 13"/>
                                  <a:gd name="T184" fmla="*/ T183 w 3828"/>
                                  <a:gd name="T185" fmla="*/ 2787 h 4985"/>
                                  <a:gd name="T186" fmla="+- 0 3840 13"/>
                                  <a:gd name="T187" fmla="*/ T186 w 3828"/>
                                  <a:gd name="T188" fmla="*/ 2493 h 4985"/>
                                </a:gdLst>
                                <a:ahLst/>
                                <a:cxnLst>
                                  <a:cxn ang="0">
                                    <a:pos x="T1" y="T2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7" y="T8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3" y="T14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9" y="T20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5" y="T26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1" y="T32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7" y="T38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3" y="T44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9" y="T50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5" y="T56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1" y="T62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7" y="T68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3" y="T74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9" y="T80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5" y="T86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1" y="T92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7" y="T98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3" y="T104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9" y="T110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5" y="T116"/>
                                  </a:cxn>
                                  <a:cxn ang="0">
                                    <a:pos x="T118" y="T119"/>
                                  </a:cxn>
                                  <a:cxn ang="0">
                                    <a:pos x="T121" y="T122"/>
                                  </a:cxn>
                                  <a:cxn ang="0">
                                    <a:pos x="T124" y="T125"/>
                                  </a:cxn>
                                  <a:cxn ang="0">
                                    <a:pos x="T127" y="T128"/>
                                  </a:cxn>
                                  <a:cxn ang="0">
                                    <a:pos x="T130" y="T131"/>
                                  </a:cxn>
                                  <a:cxn ang="0">
                                    <a:pos x="T133" y="T134"/>
                                  </a:cxn>
                                  <a:cxn ang="0">
                                    <a:pos x="T136" y="T137"/>
                                  </a:cxn>
                                  <a:cxn ang="0">
                                    <a:pos x="T139" y="T140"/>
                                  </a:cxn>
                                  <a:cxn ang="0">
                                    <a:pos x="T142" y="T143"/>
                                  </a:cxn>
                                  <a:cxn ang="0">
                                    <a:pos x="T145" y="T146"/>
                                  </a:cxn>
                                  <a:cxn ang="0">
                                    <a:pos x="T148" y="T149"/>
                                  </a:cxn>
                                  <a:cxn ang="0">
                                    <a:pos x="T151" y="T152"/>
                                  </a:cxn>
                                  <a:cxn ang="0">
                                    <a:pos x="T154" y="T155"/>
                                  </a:cxn>
                                  <a:cxn ang="0">
                                    <a:pos x="T157" y="T158"/>
                                  </a:cxn>
                                  <a:cxn ang="0">
                                    <a:pos x="T160" y="T161"/>
                                  </a:cxn>
                                  <a:cxn ang="0">
                                    <a:pos x="T163" y="T164"/>
                                  </a:cxn>
                                  <a:cxn ang="0">
                                    <a:pos x="T166" y="T167"/>
                                  </a:cxn>
                                  <a:cxn ang="0">
                                    <a:pos x="T169" y="T170"/>
                                  </a:cxn>
                                  <a:cxn ang="0">
                                    <a:pos x="T172" y="T173"/>
                                  </a:cxn>
                                  <a:cxn ang="0">
                                    <a:pos x="T175" y="T176"/>
                                  </a:cxn>
                                  <a:cxn ang="0">
                                    <a:pos x="T178" y="T179"/>
                                  </a:cxn>
                                  <a:cxn ang="0">
                                    <a:pos x="T181" y="T182"/>
                                  </a:cxn>
                                  <a:cxn ang="0">
                                    <a:pos x="T184" y="T185"/>
                                  </a:cxn>
                                  <a:cxn ang="0">
                                    <a:pos x="T187" y="T188"/>
                                  </a:cxn>
                                </a:cxnLst>
                                <a:rect l="0" t="0" r="r" b="b"/>
                                <a:pathLst>
                                  <a:path w="3828" h="4985">
                                    <a:moveTo>
                                      <a:pt x="3827" y="2491"/>
                                    </a:moveTo>
                                    <a:lnTo>
                                      <a:pt x="3827" y="0"/>
                                    </a:lnTo>
                                    <a:lnTo>
                                      <a:pt x="3749" y="2"/>
                                    </a:lnTo>
                                    <a:lnTo>
                                      <a:pt x="3748" y="2"/>
                                    </a:lnTo>
                                    <a:lnTo>
                                      <a:pt x="3748" y="2491"/>
                                    </a:lnTo>
                                    <a:lnTo>
                                      <a:pt x="1342" y="2491"/>
                                    </a:lnTo>
                                    <a:lnTo>
                                      <a:pt x="1418" y="2484"/>
                                    </a:lnTo>
                                    <a:lnTo>
                                      <a:pt x="1494" y="2473"/>
                                    </a:lnTo>
                                    <a:lnTo>
                                      <a:pt x="1568" y="2458"/>
                                    </a:lnTo>
                                    <a:lnTo>
                                      <a:pt x="1640" y="2439"/>
                                    </a:lnTo>
                                    <a:lnTo>
                                      <a:pt x="1711" y="2415"/>
                                    </a:lnTo>
                                    <a:lnTo>
                                      <a:pt x="1779" y="2388"/>
                                    </a:lnTo>
                                    <a:lnTo>
                                      <a:pt x="1846" y="2358"/>
                                    </a:lnTo>
                                    <a:lnTo>
                                      <a:pt x="1910" y="2323"/>
                                    </a:lnTo>
                                    <a:lnTo>
                                      <a:pt x="1973" y="2286"/>
                                    </a:lnTo>
                                    <a:lnTo>
                                      <a:pt x="2032" y="2244"/>
                                    </a:lnTo>
                                    <a:lnTo>
                                      <a:pt x="2089" y="2200"/>
                                    </a:lnTo>
                                    <a:lnTo>
                                      <a:pt x="2144" y="2153"/>
                                    </a:lnTo>
                                    <a:lnTo>
                                      <a:pt x="2195" y="2103"/>
                                    </a:lnTo>
                                    <a:lnTo>
                                      <a:pt x="2244" y="2050"/>
                                    </a:lnTo>
                                    <a:lnTo>
                                      <a:pt x="2289" y="1994"/>
                                    </a:lnTo>
                                    <a:lnTo>
                                      <a:pt x="2331" y="1936"/>
                                    </a:lnTo>
                                    <a:lnTo>
                                      <a:pt x="2370" y="1876"/>
                                    </a:lnTo>
                                    <a:lnTo>
                                      <a:pt x="2406" y="1813"/>
                                    </a:lnTo>
                                    <a:lnTo>
                                      <a:pt x="2437" y="1749"/>
                                    </a:lnTo>
                                    <a:lnTo>
                                      <a:pt x="2465" y="1682"/>
                                    </a:lnTo>
                                    <a:lnTo>
                                      <a:pt x="2489" y="1613"/>
                                    </a:lnTo>
                                    <a:lnTo>
                                      <a:pt x="2509" y="1543"/>
                                    </a:lnTo>
                                    <a:lnTo>
                                      <a:pt x="2525" y="1471"/>
                                    </a:lnTo>
                                    <a:lnTo>
                                      <a:pt x="2536" y="1397"/>
                                    </a:lnTo>
                                    <a:lnTo>
                                      <a:pt x="2543" y="1323"/>
                                    </a:lnTo>
                                    <a:lnTo>
                                      <a:pt x="2545" y="1247"/>
                                    </a:lnTo>
                                    <a:lnTo>
                                      <a:pt x="2548" y="1323"/>
                                    </a:lnTo>
                                    <a:lnTo>
                                      <a:pt x="2555" y="1397"/>
                                    </a:lnTo>
                                    <a:lnTo>
                                      <a:pt x="2566" y="1471"/>
                                    </a:lnTo>
                                    <a:lnTo>
                                      <a:pt x="2582" y="1543"/>
                                    </a:lnTo>
                                    <a:lnTo>
                                      <a:pt x="2601" y="1613"/>
                                    </a:lnTo>
                                    <a:lnTo>
                                      <a:pt x="2625" y="1682"/>
                                    </a:lnTo>
                                    <a:lnTo>
                                      <a:pt x="2653" y="1749"/>
                                    </a:lnTo>
                                    <a:lnTo>
                                      <a:pt x="2685" y="1813"/>
                                    </a:lnTo>
                                    <a:lnTo>
                                      <a:pt x="2720" y="1876"/>
                                    </a:lnTo>
                                    <a:lnTo>
                                      <a:pt x="2759" y="1936"/>
                                    </a:lnTo>
                                    <a:lnTo>
                                      <a:pt x="2801" y="1994"/>
                                    </a:lnTo>
                                    <a:lnTo>
                                      <a:pt x="2847" y="2050"/>
                                    </a:lnTo>
                                    <a:lnTo>
                                      <a:pt x="2895" y="2103"/>
                                    </a:lnTo>
                                    <a:lnTo>
                                      <a:pt x="2947" y="2153"/>
                                    </a:lnTo>
                                    <a:lnTo>
                                      <a:pt x="3001" y="2200"/>
                                    </a:lnTo>
                                    <a:lnTo>
                                      <a:pt x="3058" y="2244"/>
                                    </a:lnTo>
                                    <a:lnTo>
                                      <a:pt x="3118" y="2286"/>
                                    </a:lnTo>
                                    <a:lnTo>
                                      <a:pt x="3180" y="2323"/>
                                    </a:lnTo>
                                    <a:lnTo>
                                      <a:pt x="3244" y="2358"/>
                                    </a:lnTo>
                                    <a:lnTo>
                                      <a:pt x="3311" y="2388"/>
                                    </a:lnTo>
                                    <a:lnTo>
                                      <a:pt x="3380" y="2415"/>
                                    </a:lnTo>
                                    <a:lnTo>
                                      <a:pt x="3450" y="2439"/>
                                    </a:lnTo>
                                    <a:lnTo>
                                      <a:pt x="3523" y="2458"/>
                                    </a:lnTo>
                                    <a:lnTo>
                                      <a:pt x="3597" y="2473"/>
                                    </a:lnTo>
                                    <a:lnTo>
                                      <a:pt x="3672" y="2484"/>
                                    </a:lnTo>
                                    <a:lnTo>
                                      <a:pt x="3748" y="2491"/>
                                    </a:lnTo>
                                    <a:lnTo>
                                      <a:pt x="3748" y="2"/>
                                    </a:lnTo>
                                    <a:lnTo>
                                      <a:pt x="3672" y="9"/>
                                    </a:lnTo>
                                    <a:lnTo>
                                      <a:pt x="3597" y="20"/>
                                    </a:lnTo>
                                    <a:lnTo>
                                      <a:pt x="3523" y="35"/>
                                    </a:lnTo>
                                    <a:lnTo>
                                      <a:pt x="3450" y="55"/>
                                    </a:lnTo>
                                    <a:lnTo>
                                      <a:pt x="3380" y="78"/>
                                    </a:lnTo>
                                    <a:lnTo>
                                      <a:pt x="3311" y="105"/>
                                    </a:lnTo>
                                    <a:lnTo>
                                      <a:pt x="3244" y="136"/>
                                    </a:lnTo>
                                    <a:lnTo>
                                      <a:pt x="3180" y="170"/>
                                    </a:lnTo>
                                    <a:lnTo>
                                      <a:pt x="3118" y="208"/>
                                    </a:lnTo>
                                    <a:lnTo>
                                      <a:pt x="3058" y="249"/>
                                    </a:lnTo>
                                    <a:lnTo>
                                      <a:pt x="3001" y="293"/>
                                    </a:lnTo>
                                    <a:lnTo>
                                      <a:pt x="2947" y="340"/>
                                    </a:lnTo>
                                    <a:lnTo>
                                      <a:pt x="2895" y="391"/>
                                    </a:lnTo>
                                    <a:lnTo>
                                      <a:pt x="2847" y="443"/>
                                    </a:lnTo>
                                    <a:lnTo>
                                      <a:pt x="2801" y="499"/>
                                    </a:lnTo>
                                    <a:lnTo>
                                      <a:pt x="2759" y="557"/>
                                    </a:lnTo>
                                    <a:lnTo>
                                      <a:pt x="2720" y="618"/>
                                    </a:lnTo>
                                    <a:lnTo>
                                      <a:pt x="2685" y="680"/>
                                    </a:lnTo>
                                    <a:lnTo>
                                      <a:pt x="2653" y="745"/>
                                    </a:lnTo>
                                    <a:lnTo>
                                      <a:pt x="2625" y="812"/>
                                    </a:lnTo>
                                    <a:lnTo>
                                      <a:pt x="2601" y="880"/>
                                    </a:lnTo>
                                    <a:lnTo>
                                      <a:pt x="2582" y="951"/>
                                    </a:lnTo>
                                    <a:lnTo>
                                      <a:pt x="2566" y="1023"/>
                                    </a:lnTo>
                                    <a:lnTo>
                                      <a:pt x="2555" y="1096"/>
                                    </a:lnTo>
                                    <a:lnTo>
                                      <a:pt x="2548" y="1171"/>
                                    </a:lnTo>
                                    <a:lnTo>
                                      <a:pt x="2545" y="1246"/>
                                    </a:lnTo>
                                    <a:lnTo>
                                      <a:pt x="2543" y="1171"/>
                                    </a:lnTo>
                                    <a:lnTo>
                                      <a:pt x="2536" y="1096"/>
                                    </a:lnTo>
                                    <a:lnTo>
                                      <a:pt x="2525" y="1023"/>
                                    </a:lnTo>
                                    <a:lnTo>
                                      <a:pt x="2509" y="951"/>
                                    </a:lnTo>
                                    <a:lnTo>
                                      <a:pt x="2489" y="880"/>
                                    </a:lnTo>
                                    <a:lnTo>
                                      <a:pt x="2465" y="812"/>
                                    </a:lnTo>
                                    <a:lnTo>
                                      <a:pt x="2437" y="745"/>
                                    </a:lnTo>
                                    <a:lnTo>
                                      <a:pt x="2406" y="680"/>
                                    </a:lnTo>
                                    <a:lnTo>
                                      <a:pt x="2370" y="617"/>
                                    </a:lnTo>
                                    <a:lnTo>
                                      <a:pt x="2331" y="557"/>
                                    </a:lnTo>
                                    <a:lnTo>
                                      <a:pt x="2289" y="499"/>
                                    </a:lnTo>
                                    <a:lnTo>
                                      <a:pt x="2244" y="443"/>
                                    </a:lnTo>
                                    <a:lnTo>
                                      <a:pt x="2195" y="391"/>
                                    </a:lnTo>
                                    <a:lnTo>
                                      <a:pt x="2144" y="340"/>
                                    </a:lnTo>
                                    <a:lnTo>
                                      <a:pt x="2089" y="293"/>
                                    </a:lnTo>
                                    <a:lnTo>
                                      <a:pt x="2032" y="249"/>
                                    </a:lnTo>
                                    <a:lnTo>
                                      <a:pt x="1973" y="208"/>
                                    </a:lnTo>
                                    <a:lnTo>
                                      <a:pt x="1910" y="170"/>
                                    </a:lnTo>
                                    <a:lnTo>
                                      <a:pt x="1846" y="136"/>
                                    </a:lnTo>
                                    <a:lnTo>
                                      <a:pt x="1779" y="105"/>
                                    </a:lnTo>
                                    <a:lnTo>
                                      <a:pt x="1711" y="78"/>
                                    </a:lnTo>
                                    <a:lnTo>
                                      <a:pt x="1640" y="55"/>
                                    </a:lnTo>
                                    <a:lnTo>
                                      <a:pt x="1568" y="35"/>
                                    </a:lnTo>
                                    <a:lnTo>
                                      <a:pt x="1494" y="20"/>
                                    </a:lnTo>
                                    <a:lnTo>
                                      <a:pt x="1418" y="9"/>
                                    </a:lnTo>
                                    <a:lnTo>
                                      <a:pt x="1342" y="2"/>
                                    </a:lnTo>
                                    <a:lnTo>
                                      <a:pt x="1288" y="1"/>
                                    </a:lnTo>
                                    <a:lnTo>
                                      <a:pt x="1288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1310"/>
                                    </a:lnTo>
                                    <a:lnTo>
                                      <a:pt x="75" y="1308"/>
                                    </a:lnTo>
                                    <a:lnTo>
                                      <a:pt x="150" y="1302"/>
                                    </a:lnTo>
                                    <a:lnTo>
                                      <a:pt x="223" y="1291"/>
                                    </a:lnTo>
                                    <a:lnTo>
                                      <a:pt x="295" y="1276"/>
                                    </a:lnTo>
                                    <a:lnTo>
                                      <a:pt x="365" y="1257"/>
                                    </a:lnTo>
                                    <a:lnTo>
                                      <a:pt x="434" y="1234"/>
                                    </a:lnTo>
                                    <a:lnTo>
                                      <a:pt x="501" y="1207"/>
                                    </a:lnTo>
                                    <a:lnTo>
                                      <a:pt x="566" y="1177"/>
                                    </a:lnTo>
                                    <a:lnTo>
                                      <a:pt x="629" y="1143"/>
                                    </a:lnTo>
                                    <a:lnTo>
                                      <a:pt x="690" y="1106"/>
                                    </a:lnTo>
                                    <a:lnTo>
                                      <a:pt x="749" y="1066"/>
                                    </a:lnTo>
                                    <a:lnTo>
                                      <a:pt x="805" y="1023"/>
                                    </a:lnTo>
                                    <a:lnTo>
                                      <a:pt x="859" y="976"/>
                                    </a:lnTo>
                                    <a:lnTo>
                                      <a:pt x="911" y="927"/>
                                    </a:lnTo>
                                    <a:lnTo>
                                      <a:pt x="959" y="874"/>
                                    </a:lnTo>
                                    <a:lnTo>
                                      <a:pt x="1005" y="820"/>
                                    </a:lnTo>
                                    <a:lnTo>
                                      <a:pt x="1048" y="762"/>
                                    </a:lnTo>
                                    <a:lnTo>
                                      <a:pt x="1087" y="702"/>
                                    </a:lnTo>
                                    <a:lnTo>
                                      <a:pt x="1124" y="640"/>
                                    </a:lnTo>
                                    <a:lnTo>
                                      <a:pt x="1157" y="576"/>
                                    </a:lnTo>
                                    <a:lnTo>
                                      <a:pt x="1187" y="510"/>
                                    </a:lnTo>
                                    <a:lnTo>
                                      <a:pt x="1213" y="442"/>
                                    </a:lnTo>
                                    <a:lnTo>
                                      <a:pt x="1235" y="372"/>
                                    </a:lnTo>
                                    <a:lnTo>
                                      <a:pt x="1254" y="300"/>
                                    </a:lnTo>
                                    <a:lnTo>
                                      <a:pt x="1264" y="252"/>
                                    </a:lnTo>
                                    <a:lnTo>
                                      <a:pt x="1264" y="2491"/>
                                    </a:lnTo>
                                    <a:lnTo>
                                      <a:pt x="0" y="2491"/>
                                    </a:lnTo>
                                    <a:lnTo>
                                      <a:pt x="0" y="3738"/>
                                    </a:lnTo>
                                    <a:lnTo>
                                      <a:pt x="78" y="3736"/>
                                    </a:lnTo>
                                    <a:lnTo>
                                      <a:pt x="155" y="3729"/>
                                    </a:lnTo>
                                    <a:lnTo>
                                      <a:pt x="230" y="3718"/>
                                    </a:lnTo>
                                    <a:lnTo>
                                      <a:pt x="304" y="3703"/>
                                    </a:lnTo>
                                    <a:lnTo>
                                      <a:pt x="377" y="3683"/>
                                    </a:lnTo>
                                    <a:lnTo>
                                      <a:pt x="447" y="3660"/>
                                    </a:lnTo>
                                    <a:lnTo>
                                      <a:pt x="516" y="3633"/>
                                    </a:lnTo>
                                    <a:lnTo>
                                      <a:pt x="582" y="3602"/>
                                    </a:lnTo>
                                    <a:lnTo>
                                      <a:pt x="647" y="3568"/>
                                    </a:lnTo>
                                    <a:lnTo>
                                      <a:pt x="709" y="3530"/>
                                    </a:lnTo>
                                    <a:lnTo>
                                      <a:pt x="769" y="3489"/>
                                    </a:lnTo>
                                    <a:lnTo>
                                      <a:pt x="826" y="3445"/>
                                    </a:lnTo>
                                    <a:lnTo>
                                      <a:pt x="880" y="3397"/>
                                    </a:lnTo>
                                    <a:lnTo>
                                      <a:pt x="932" y="3347"/>
                                    </a:lnTo>
                                    <a:lnTo>
                                      <a:pt x="980" y="3294"/>
                                    </a:lnTo>
                                    <a:lnTo>
                                      <a:pt x="1026" y="3239"/>
                                    </a:lnTo>
                                    <a:lnTo>
                                      <a:pt x="1068" y="3181"/>
                                    </a:lnTo>
                                    <a:lnTo>
                                      <a:pt x="1107" y="3120"/>
                                    </a:lnTo>
                                    <a:lnTo>
                                      <a:pt x="1142" y="3058"/>
                                    </a:lnTo>
                                    <a:lnTo>
                                      <a:pt x="1174" y="2993"/>
                                    </a:lnTo>
                                    <a:lnTo>
                                      <a:pt x="1201" y="2926"/>
                                    </a:lnTo>
                                    <a:lnTo>
                                      <a:pt x="1225" y="2858"/>
                                    </a:lnTo>
                                    <a:lnTo>
                                      <a:pt x="1245" y="2787"/>
                                    </a:lnTo>
                                    <a:lnTo>
                                      <a:pt x="1261" y="2715"/>
                                    </a:lnTo>
                                    <a:lnTo>
                                      <a:pt x="1264" y="2699"/>
                                    </a:lnTo>
                                    <a:lnTo>
                                      <a:pt x="1264" y="4777"/>
                                    </a:lnTo>
                                    <a:lnTo>
                                      <a:pt x="1245" y="4689"/>
                                    </a:lnTo>
                                    <a:lnTo>
                                      <a:pt x="1225" y="4618"/>
                                    </a:lnTo>
                                    <a:lnTo>
                                      <a:pt x="1201" y="4550"/>
                                    </a:lnTo>
                                    <a:lnTo>
                                      <a:pt x="1174" y="4483"/>
                                    </a:lnTo>
                                    <a:lnTo>
                                      <a:pt x="1142" y="4418"/>
                                    </a:lnTo>
                                    <a:lnTo>
                                      <a:pt x="1107" y="4355"/>
                                    </a:lnTo>
                                    <a:lnTo>
                                      <a:pt x="1068" y="4295"/>
                                    </a:lnTo>
                                    <a:lnTo>
                                      <a:pt x="1026" y="4237"/>
                                    </a:lnTo>
                                    <a:lnTo>
                                      <a:pt x="980" y="4181"/>
                                    </a:lnTo>
                                    <a:lnTo>
                                      <a:pt x="932" y="4129"/>
                                    </a:lnTo>
                                    <a:lnTo>
                                      <a:pt x="880" y="4078"/>
                                    </a:lnTo>
                                    <a:lnTo>
                                      <a:pt x="826" y="4031"/>
                                    </a:lnTo>
                                    <a:lnTo>
                                      <a:pt x="769" y="3987"/>
                                    </a:lnTo>
                                    <a:lnTo>
                                      <a:pt x="709" y="3946"/>
                                    </a:lnTo>
                                    <a:lnTo>
                                      <a:pt x="647" y="3908"/>
                                    </a:lnTo>
                                    <a:lnTo>
                                      <a:pt x="582" y="3874"/>
                                    </a:lnTo>
                                    <a:lnTo>
                                      <a:pt x="516" y="3843"/>
                                    </a:lnTo>
                                    <a:lnTo>
                                      <a:pt x="447" y="3816"/>
                                    </a:lnTo>
                                    <a:lnTo>
                                      <a:pt x="377" y="3793"/>
                                    </a:lnTo>
                                    <a:lnTo>
                                      <a:pt x="304" y="3773"/>
                                    </a:lnTo>
                                    <a:lnTo>
                                      <a:pt x="230" y="3758"/>
                                    </a:lnTo>
                                    <a:lnTo>
                                      <a:pt x="155" y="3747"/>
                                    </a:lnTo>
                                    <a:lnTo>
                                      <a:pt x="78" y="3740"/>
                                    </a:lnTo>
                                    <a:lnTo>
                                      <a:pt x="0" y="3738"/>
                                    </a:lnTo>
                                    <a:lnTo>
                                      <a:pt x="0" y="4985"/>
                                    </a:lnTo>
                                    <a:lnTo>
                                      <a:pt x="1264" y="4985"/>
                                    </a:lnTo>
                                    <a:lnTo>
                                      <a:pt x="1282" y="4985"/>
                                    </a:lnTo>
                                    <a:lnTo>
                                      <a:pt x="1282" y="4984"/>
                                    </a:lnTo>
                                    <a:lnTo>
                                      <a:pt x="1340" y="4984"/>
                                    </a:lnTo>
                                    <a:lnTo>
                                      <a:pt x="1417" y="4980"/>
                                    </a:lnTo>
                                    <a:lnTo>
                                      <a:pt x="1493" y="4975"/>
                                    </a:lnTo>
                                    <a:lnTo>
                                      <a:pt x="1568" y="4967"/>
                                    </a:lnTo>
                                    <a:lnTo>
                                      <a:pt x="1642" y="4958"/>
                                    </a:lnTo>
                                    <a:lnTo>
                                      <a:pt x="1716" y="4946"/>
                                    </a:lnTo>
                                    <a:lnTo>
                                      <a:pt x="1789" y="4932"/>
                                    </a:lnTo>
                                    <a:lnTo>
                                      <a:pt x="1862" y="4916"/>
                                    </a:lnTo>
                                    <a:lnTo>
                                      <a:pt x="1933" y="4899"/>
                                    </a:lnTo>
                                    <a:lnTo>
                                      <a:pt x="2004" y="4879"/>
                                    </a:lnTo>
                                    <a:lnTo>
                                      <a:pt x="2074" y="4858"/>
                                    </a:lnTo>
                                    <a:lnTo>
                                      <a:pt x="2143" y="4834"/>
                                    </a:lnTo>
                                    <a:lnTo>
                                      <a:pt x="2211" y="4809"/>
                                    </a:lnTo>
                                    <a:lnTo>
                                      <a:pt x="2278" y="4782"/>
                                    </a:lnTo>
                                    <a:lnTo>
                                      <a:pt x="2344" y="4753"/>
                                    </a:lnTo>
                                    <a:lnTo>
                                      <a:pt x="2409" y="4722"/>
                                    </a:lnTo>
                                    <a:lnTo>
                                      <a:pt x="2474" y="4690"/>
                                    </a:lnTo>
                                    <a:lnTo>
                                      <a:pt x="2537" y="4656"/>
                                    </a:lnTo>
                                    <a:lnTo>
                                      <a:pt x="2599" y="4620"/>
                                    </a:lnTo>
                                    <a:lnTo>
                                      <a:pt x="2659" y="4583"/>
                                    </a:lnTo>
                                    <a:lnTo>
                                      <a:pt x="2719" y="4544"/>
                                    </a:lnTo>
                                    <a:lnTo>
                                      <a:pt x="2777" y="4504"/>
                                    </a:lnTo>
                                    <a:lnTo>
                                      <a:pt x="2835" y="4462"/>
                                    </a:lnTo>
                                    <a:lnTo>
                                      <a:pt x="2891" y="4418"/>
                                    </a:lnTo>
                                    <a:lnTo>
                                      <a:pt x="2945" y="4373"/>
                                    </a:lnTo>
                                    <a:lnTo>
                                      <a:pt x="2999" y="4327"/>
                                    </a:lnTo>
                                    <a:lnTo>
                                      <a:pt x="3051" y="4279"/>
                                    </a:lnTo>
                                    <a:lnTo>
                                      <a:pt x="3101" y="4230"/>
                                    </a:lnTo>
                                    <a:lnTo>
                                      <a:pt x="3150" y="4179"/>
                                    </a:lnTo>
                                    <a:lnTo>
                                      <a:pt x="3198" y="4127"/>
                                    </a:lnTo>
                                    <a:lnTo>
                                      <a:pt x="3244" y="4074"/>
                                    </a:lnTo>
                                    <a:lnTo>
                                      <a:pt x="3289" y="4019"/>
                                    </a:lnTo>
                                    <a:lnTo>
                                      <a:pt x="3332" y="3964"/>
                                    </a:lnTo>
                                    <a:lnTo>
                                      <a:pt x="3374" y="3907"/>
                                    </a:lnTo>
                                    <a:lnTo>
                                      <a:pt x="3414" y="3849"/>
                                    </a:lnTo>
                                    <a:lnTo>
                                      <a:pt x="3452" y="3790"/>
                                    </a:lnTo>
                                    <a:lnTo>
                                      <a:pt x="3489" y="3729"/>
                                    </a:lnTo>
                                    <a:lnTo>
                                      <a:pt x="3524" y="3668"/>
                                    </a:lnTo>
                                    <a:lnTo>
                                      <a:pt x="3557" y="3606"/>
                                    </a:lnTo>
                                    <a:lnTo>
                                      <a:pt x="3589" y="3542"/>
                                    </a:lnTo>
                                    <a:lnTo>
                                      <a:pt x="3618" y="3478"/>
                                    </a:lnTo>
                                    <a:lnTo>
                                      <a:pt x="3646" y="3413"/>
                                    </a:lnTo>
                                    <a:lnTo>
                                      <a:pt x="3672" y="3346"/>
                                    </a:lnTo>
                                    <a:lnTo>
                                      <a:pt x="3696" y="3279"/>
                                    </a:lnTo>
                                    <a:lnTo>
                                      <a:pt x="3718" y="3211"/>
                                    </a:lnTo>
                                    <a:lnTo>
                                      <a:pt x="3739" y="3143"/>
                                    </a:lnTo>
                                    <a:lnTo>
                                      <a:pt x="3757" y="3073"/>
                                    </a:lnTo>
                                    <a:lnTo>
                                      <a:pt x="3773" y="3003"/>
                                    </a:lnTo>
                                    <a:lnTo>
                                      <a:pt x="3787" y="2931"/>
                                    </a:lnTo>
                                    <a:lnTo>
                                      <a:pt x="3799" y="2860"/>
                                    </a:lnTo>
                                    <a:lnTo>
                                      <a:pt x="3809" y="2787"/>
                                    </a:lnTo>
                                    <a:lnTo>
                                      <a:pt x="3817" y="2714"/>
                                    </a:lnTo>
                                    <a:lnTo>
                                      <a:pt x="3822" y="2640"/>
                                    </a:lnTo>
                                    <a:lnTo>
                                      <a:pt x="3826" y="2566"/>
                                    </a:lnTo>
                                    <a:lnTo>
                                      <a:pt x="3827" y="2493"/>
                                    </a:lnTo>
                                    <a:lnTo>
                                      <a:pt x="3827" y="2491"/>
                                    </a:lnTo>
                                  </a:path>
                                </a:pathLst>
                              </a:custGeom>
                              <a:solidFill>
                                <a:srgbClr val="008ED1"/>
                              </a:solidFill>
                              <a:ln>
                                <a:noFill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du="http://schemas.microsoft.com/office/word/2023/wordml/word16du">
                  <w:pict>
                    <v:shape w14:anchorId="637BCF1B" id="Freeform: Shape 33" o:spid="_x0000_s1026" style="position:absolute;margin-left:-217.25pt;margin-top:-34.45pt;width:191.35pt;height:249.2pt;z-index:25165723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828,49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" path="m3827,2491l3827,r-78,2l3748,2r,2489l1342,2491r76,-7l1494,2473r74,-15l1640,2439r71,-24l1779,2388r67,-30l1910,2323r63,-37l2032,2244r57,-44l2144,2153r51,-50l2244,2050r45,-56l2331,1936r39,-60l2406,1813r31,-64l2465,1682r24,-69l2509,1543r16,-72l2536,1397r7,-74l2545,1247r3,76l2555,1397r11,74l2582,1543r19,70l2625,1682r28,67l2685,1813r35,63l2759,1936r42,58l2847,2050r48,53l2947,2153r54,47l3058,2244r60,42l3180,2323r64,35l3311,2388r69,27l3450,2439r73,19l3597,2473r75,11l3748,2491,3748,2r-76,7l3597,20r-74,15l3450,55r-70,23l3311,105r-67,31l3180,170r-62,38l3058,249r-57,44l2947,340r-52,51l2847,443r-46,56l2759,557r-39,61l2685,680r-32,65l2625,812r-24,68l2582,951r-16,72l2555,1096r-7,75l2545,1246r-2,-75l2536,1096r-11,-73l2509,951r-20,-71l2465,812r-28,-67l2406,680r-36,-63l2331,557r-42,-58l2244,443r-49,-52l2144,340r-55,-47l2032,249r-59,-41l1910,170r-64,-34l1779,105,1711,78,1640,55,1568,35,1494,20,1418,9,1342,2,1288,1r,-1l,,,1310r75,-2l150,1302r73,-11l295,1276r70,-19l434,1234r67,-27l566,1177r63,-34l690,1106r59,-40l805,1023r54,-47l911,927r48,-53l1005,820r43,-58l1087,702r37,-62l1157,576r30,-66l1213,442r22,-70l1254,300r10,-48l1264,2491,,2491,,3738r78,-2l155,3729r75,-11l304,3703r73,-20l447,3660r69,-27l582,3602r65,-34l709,3530r60,-41l826,3445r54,-48l932,3347r48,-53l1026,3239r42,-58l1107,3120r35,-62l1174,2993r27,-67l1225,2858r20,-71l1261,2715r3,-16l1264,4777r-19,-88l1225,4618r-24,-68l1174,4483r-32,-65l1107,4355r-39,-60l1026,4237r-46,-56l932,4129r-52,-51l826,4031r-57,-44l709,3946r-62,-38l582,3874r-66,-31l447,3816r-70,-23l304,3773r-74,-15l155,3747r-77,-7l,3738,,4985r1264,l1282,4985r,-1l1340,4984r77,-4l1493,4975r75,-8l1642,4958r74,-12l1789,4932r73,-16l1933,4899r71,-20l2074,4858r69,-24l2211,4809r67,-27l2344,4753r65,-31l2474,4690r63,-34l2599,4620r60,-37l2719,4544r58,-40l2835,4462r56,-44l2945,4373r54,-46l3051,4279r50,-49l3150,4179r48,-52l3244,4074r45,-55l3332,3964r42,-57l3414,3849r38,-59l3489,3729r35,-61l3557,3606r32,-64l3618,3478r28,-65l3672,3346r24,-67l3718,3211r21,-68l3757,3073r16,-70l3787,2931r12,-71l3809,2787r8,-73l3822,2640r4,-74l3827,2493r,-2e" fillcolor="#008ed1" stroked="f">
                      <v:path arrowok="t" o:connecttype="custom" o:connectlocs="2379358,1270;948442,1570040;1129370,1516076;1289983,1424654;1424568,1301489;1527411,1151024;1592799,979608;1615653,791686;1639142,979608;1704530,1151024;1807373,1301489;1941323,1424654;2101936,1516076;2283498,1570040;2331111,5714;2145739,49520;1979413,132054;1837845,248235;1726749,392351;1651204,558688;1617557,743436;1602956,649475;1547091,472980;1453135,316801;1326168,186018;1171904,86343;995420,22221;817666,635;47613,830413;231714,798035;399311,725659;545323,619636;665306,483773;753548,323785;802430,159988;49517,2371884;239332,2338236;410738,2265226;558654,2156662;678003,2019530;762436,1857637;802430,1713521;762436,2888670;678003,2726778;558654,2589011;410738,2481082;239332,2408072;49517,2374424;813857,3164840;947807,3158491;1135718,3131192;1316646,3084211;1488051,3017550;1649934,2933111;1799755,2832802;1936879,2716620;2059402,2586471;2167324,2443625;2258105,2289351;2331111,2124284;2385072,1950964;2418083,1769390;2429510,1582737" o:connectangles="0,0,0,0,0,0,0,0,0,0,0,0,0,0,0,0,0,0,0,0,0,0,0,0,0,0,0,0,0,0,0,0,0,0,0,0,0,0,0,0,0,0,0,0,0,0,0,0,0,0,0,0,0,0,0,0,0,0,0,0,0,0,0"/>
                    </v:shape>
                  </w:pict>
                </mc:Fallback>
              </mc:AlternateContent>
            </w:r>
            <w:r w:rsidR="00855D24">
              <w:rPr>
                <w:rFonts w:ascii="Times New Roman" w:eastAsia="Franklin Gothic Book" w:hAnsi="Franklin Gothic Book" w:cs="Franklin Gothic Book"/>
                <w:noProof/>
                <w:color w:val="171717"/>
                <w:kern w:val="0"/>
                <w:sz w:val="17"/>
                <w:lang w:bidi="en-US"/>
              </w:rPr>
              <mc:AlternateContent>
                <mc:Choice Requires="wps">
                  <w:drawing>
                    <wp:anchor distT="0" distB="0" distL="114300" distR="114300" simplePos="0" relativeHeight="251671574" behindDoc="1" locked="0" layoutInCell="1" allowOverlap="1" wp14:anchorId="6B3B60A0" wp14:editId="3E6E4627">
                      <wp:simplePos x="0" y="0"/>
                      <wp:positionH relativeFrom="column">
                        <wp:posOffset>-2752725</wp:posOffset>
                      </wp:positionH>
                      <wp:positionV relativeFrom="paragraph">
                        <wp:posOffset>-431165</wp:posOffset>
                      </wp:positionV>
                      <wp:extent cx="3264222" cy="10060357"/>
                      <wp:effectExtent l="0" t="0" r="0" b="0"/>
                      <wp:wrapNone/>
                      <wp:docPr id="948189190" name="Freeform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3264222" cy="10060357"/>
                              </a:xfrm>
                              <a:custGeom>
                                <a:avLst/>
                                <a:gdLst>
                                  <a:gd name="T0" fmla="*/ 5139 w 5140"/>
                                  <a:gd name="T1" fmla="*/ 15839 h 15840"/>
                                  <a:gd name="T2" fmla="*/ 5137 w 5140"/>
                                  <a:gd name="T3" fmla="*/ 15764 h 15840"/>
                                  <a:gd name="T4" fmla="*/ 5130 w 5140"/>
                                  <a:gd name="T5" fmla="*/ 15689 h 15840"/>
                                  <a:gd name="T6" fmla="*/ 5120 w 5140"/>
                                  <a:gd name="T7" fmla="*/ 15616 h 15840"/>
                                  <a:gd name="T8" fmla="*/ 5105 w 5140"/>
                                  <a:gd name="T9" fmla="*/ 15544 h 15840"/>
                                  <a:gd name="T10" fmla="*/ 5086 w 5140"/>
                                  <a:gd name="T11" fmla="*/ 15474 h 15840"/>
                                  <a:gd name="T12" fmla="*/ 5063 w 5140"/>
                                  <a:gd name="T13" fmla="*/ 15405 h 15840"/>
                                  <a:gd name="T14" fmla="*/ 5036 w 5140"/>
                                  <a:gd name="T15" fmla="*/ 15338 h 15840"/>
                                  <a:gd name="T16" fmla="*/ 5006 w 5140"/>
                                  <a:gd name="T17" fmla="*/ 15273 h 15840"/>
                                  <a:gd name="T18" fmla="*/ 4972 w 5140"/>
                                  <a:gd name="T19" fmla="*/ 15210 h 15840"/>
                                  <a:gd name="T20" fmla="*/ 4935 w 5140"/>
                                  <a:gd name="T21" fmla="*/ 15149 h 15840"/>
                                  <a:gd name="T22" fmla="*/ 4895 w 5140"/>
                                  <a:gd name="T23" fmla="*/ 15090 h 15840"/>
                                  <a:gd name="T24" fmla="*/ 4851 w 5140"/>
                                  <a:gd name="T25" fmla="*/ 15034 h 15840"/>
                                  <a:gd name="T26" fmla="*/ 4805 w 5140"/>
                                  <a:gd name="T27" fmla="*/ 14980 h 15840"/>
                                  <a:gd name="T28" fmla="*/ 4755 w 5140"/>
                                  <a:gd name="T29" fmla="*/ 14928 h 15840"/>
                                  <a:gd name="T30" fmla="*/ 4703 w 5140"/>
                                  <a:gd name="T31" fmla="*/ 14880 h 15840"/>
                                  <a:gd name="T32" fmla="*/ 4648 w 5140"/>
                                  <a:gd name="T33" fmla="*/ 14834 h 15840"/>
                                  <a:gd name="T34" fmla="*/ 4591 w 5140"/>
                                  <a:gd name="T35" fmla="*/ 14791 h 15840"/>
                                  <a:gd name="T36" fmla="*/ 4531 w 5140"/>
                                  <a:gd name="T37" fmla="*/ 14752 h 15840"/>
                                  <a:gd name="T38" fmla="*/ 4469 w 5140"/>
                                  <a:gd name="T39" fmla="*/ 14715 h 15840"/>
                                  <a:gd name="T40" fmla="*/ 4405 w 5140"/>
                                  <a:gd name="T41" fmla="*/ 14682 h 15840"/>
                                  <a:gd name="T42" fmla="*/ 4339 w 5140"/>
                                  <a:gd name="T43" fmla="*/ 14652 h 15840"/>
                                  <a:gd name="T44" fmla="*/ 4271 w 5140"/>
                                  <a:gd name="T45" fmla="*/ 14626 h 15840"/>
                                  <a:gd name="T46" fmla="*/ 4201 w 5140"/>
                                  <a:gd name="T47" fmla="*/ 14604 h 15840"/>
                                  <a:gd name="T48" fmla="*/ 4129 w 5140"/>
                                  <a:gd name="T49" fmla="*/ 14585 h 15840"/>
                                  <a:gd name="T50" fmla="*/ 4056 w 5140"/>
                                  <a:gd name="T51" fmla="*/ 14571 h 15840"/>
                                  <a:gd name="T52" fmla="*/ 3982 w 5140"/>
                                  <a:gd name="T53" fmla="*/ 14560 h 15840"/>
                                  <a:gd name="T54" fmla="*/ 3906 w 5140"/>
                                  <a:gd name="T55" fmla="*/ 14553 h 15840"/>
                                  <a:gd name="T56" fmla="*/ 3840 w 5140"/>
                                  <a:gd name="T57" fmla="*/ 14552 h 15840"/>
                                  <a:gd name="T58" fmla="*/ 3840 w 5140"/>
                                  <a:gd name="T59" fmla="*/ 0 h 15840"/>
                                  <a:gd name="T60" fmla="*/ 0 w 5140"/>
                                  <a:gd name="T61" fmla="*/ 0 h 15840"/>
                                  <a:gd name="T62" fmla="*/ 0 w 5140"/>
                                  <a:gd name="T63" fmla="*/ 15840 h 15840"/>
                                  <a:gd name="T64" fmla="*/ 3840 w 5140"/>
                                  <a:gd name="T65" fmla="*/ 15840 h 15840"/>
                                  <a:gd name="T66" fmla="*/ 3840 w 5140"/>
                                  <a:gd name="T67" fmla="*/ 15839 h 15840"/>
                                  <a:gd name="T68" fmla="*/ 5139 w 5140"/>
                                  <a:gd name="T69" fmla="*/ 15839 h 1584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</a:cxnLst>
                                <a:rect l="0" t="0" r="r" b="b"/>
                                <a:pathLst>
                                  <a:path w="5140" h="15840">
                                    <a:moveTo>
                                      <a:pt x="5139" y="15839"/>
                                    </a:moveTo>
                                    <a:lnTo>
                                      <a:pt x="5137" y="15764"/>
                                    </a:lnTo>
                                    <a:lnTo>
                                      <a:pt x="5130" y="15689"/>
                                    </a:lnTo>
                                    <a:lnTo>
                                      <a:pt x="5120" y="15616"/>
                                    </a:lnTo>
                                    <a:lnTo>
                                      <a:pt x="5105" y="15544"/>
                                    </a:lnTo>
                                    <a:lnTo>
                                      <a:pt x="5086" y="15474"/>
                                    </a:lnTo>
                                    <a:lnTo>
                                      <a:pt x="5063" y="15405"/>
                                    </a:lnTo>
                                    <a:lnTo>
                                      <a:pt x="5036" y="15338"/>
                                    </a:lnTo>
                                    <a:lnTo>
                                      <a:pt x="5006" y="15273"/>
                                    </a:lnTo>
                                    <a:lnTo>
                                      <a:pt x="4972" y="15210"/>
                                    </a:lnTo>
                                    <a:lnTo>
                                      <a:pt x="4935" y="15149"/>
                                    </a:lnTo>
                                    <a:lnTo>
                                      <a:pt x="4895" y="15090"/>
                                    </a:lnTo>
                                    <a:lnTo>
                                      <a:pt x="4851" y="15034"/>
                                    </a:lnTo>
                                    <a:lnTo>
                                      <a:pt x="4805" y="14980"/>
                                    </a:lnTo>
                                    <a:lnTo>
                                      <a:pt x="4755" y="14928"/>
                                    </a:lnTo>
                                    <a:lnTo>
                                      <a:pt x="4703" y="14880"/>
                                    </a:lnTo>
                                    <a:lnTo>
                                      <a:pt x="4648" y="14834"/>
                                    </a:lnTo>
                                    <a:lnTo>
                                      <a:pt x="4591" y="14791"/>
                                    </a:lnTo>
                                    <a:lnTo>
                                      <a:pt x="4531" y="14752"/>
                                    </a:lnTo>
                                    <a:lnTo>
                                      <a:pt x="4469" y="14715"/>
                                    </a:lnTo>
                                    <a:lnTo>
                                      <a:pt x="4405" y="14682"/>
                                    </a:lnTo>
                                    <a:lnTo>
                                      <a:pt x="4339" y="14652"/>
                                    </a:lnTo>
                                    <a:lnTo>
                                      <a:pt x="4271" y="14626"/>
                                    </a:lnTo>
                                    <a:lnTo>
                                      <a:pt x="4201" y="14604"/>
                                    </a:lnTo>
                                    <a:lnTo>
                                      <a:pt x="4129" y="14585"/>
                                    </a:lnTo>
                                    <a:lnTo>
                                      <a:pt x="4056" y="14571"/>
                                    </a:lnTo>
                                    <a:lnTo>
                                      <a:pt x="3982" y="14560"/>
                                    </a:lnTo>
                                    <a:lnTo>
                                      <a:pt x="3906" y="14553"/>
                                    </a:lnTo>
                                    <a:lnTo>
                                      <a:pt x="3840" y="14552"/>
                                    </a:lnTo>
                                    <a:lnTo>
                                      <a:pt x="384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15840"/>
                                    </a:lnTo>
                                    <a:lnTo>
                                      <a:pt x="3840" y="15840"/>
                                    </a:lnTo>
                                    <a:lnTo>
                                      <a:pt x="3840" y="15839"/>
                                    </a:lnTo>
                                    <a:lnTo>
                                      <a:pt x="5139" y="15839"/>
                                    </a:lnTo>
                                  </a:path>
                                </a:pathLst>
                              </a:custGeom>
                              <a:solidFill>
                                <a:srgbClr val="CEE5F6"/>
                              </a:solidFill>
                              <a:ln>
                                <a:noFill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du="http://schemas.microsoft.com/office/word/2023/wordml/word16du">
                  <w:pict>
                    <v:shape w14:anchorId="1833F5AD" id="Freeform 45" o:spid="_x0000_s1026" style="position:absolute;margin-left:-216.75pt;margin-top:-33.95pt;width:257.05pt;height:792.15pt;z-index:-25164490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140,15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" path="m5139,15839r-2,-75l5130,15689r-10,-73l5105,15544r-19,-70l5063,15405r-27,-67l5006,15273r-34,-63l4935,15149r-40,-59l4851,15034r-46,-54l4755,14928r-52,-48l4648,14834r-57,-43l4531,14752r-62,-37l4405,14682r-66,-30l4271,14626r-70,-22l4129,14585r-73,-14l3982,14560r-76,-7l3840,14552,3840,,,,,15840r3840,l3840,15839r1299,e" fillcolor="#cee5f6" stroked="f">
                      <v:path arrowok="t" o:connecttype="custom" o:connectlocs="3263587,10059722;3262317,10012088;3257871,9964453;3251521,9918089;3241995,9872360;3229929,9827902;3215322,9784078;3198175,9741525;3179124,9700242;3157531,9660229;3134034,9621487;3108632,9584014;3080689,9548447;3051476,9514151;3019723,9481124;2986700,9450638;2951771,9421423;2915573,9394112;2877469,9369343;2838095,9345843;2797451,9324884;2755537,9305830;2712353,9289317;2667898,9275344;2622174,9263277;2575814,9254385;2528819,9247399;2480555,9242953;2438641,9242318;2438641,0;0,0;0,10060357;2438641,10060357;2438641,10059722;3263587,10059722" o:connectangles="0,0,0,0,0,0,0,0,0,0,0,0,0,0,0,0,0,0,0,0,0,0,0,0,0,0,0,0,0,0,0,0,0,0,0"/>
                    </v:shape>
                  </w:pict>
                </mc:Fallback>
              </mc:AlternateContent>
            </w:r>
          </w:p>
          <w:p w14:paraId="244D5DDA" w14:textId="0E75C740" w:rsidR="00197890" w:rsidRPr="00981308" w:rsidRDefault="00825522" w:rsidP="00197890">
            <w:pPr>
              <w:tabs>
                <w:tab w:val="left" w:pos="1032"/>
              </w:tabs>
              <w:rPr>
                <w:rFonts w:ascii="Franklin Gothic Book" w:eastAsia="Times New Roman" w:hAnsi="Franklin Gothic Book"/>
                <w:sz w:val="20"/>
                <w:szCs w:val="20"/>
                <w:lang w:val="es-419"/>
              </w:rPr>
            </w:pPr>
            <w:r w:rsidRPr="00197890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7230" behindDoc="0" locked="0" layoutInCell="1" allowOverlap="1" wp14:anchorId="30C14D4A" wp14:editId="4E9F0C1A">
                      <wp:simplePos x="0" y="0"/>
                      <wp:positionH relativeFrom="column">
                        <wp:posOffset>-2756571</wp:posOffset>
                      </wp:positionH>
                      <wp:positionV relativeFrom="paragraph">
                        <wp:posOffset>-452443</wp:posOffset>
                      </wp:positionV>
                      <wp:extent cx="9525" cy="7888657"/>
                      <wp:effectExtent l="0" t="0" r="28575" b="0"/>
                      <wp:wrapNone/>
                      <wp:docPr id="17" name="Freeform: Shap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9525" cy="7888657"/>
                              </a:xfrm>
                              <a:custGeom>
                                <a:avLst/>
                                <a:gdLst>
                                  <a:gd name="T0" fmla="*/ 5139 w 5140"/>
                                  <a:gd name="T1" fmla="*/ 15839 h 15840"/>
                                  <a:gd name="T2" fmla="*/ 5137 w 5140"/>
                                  <a:gd name="T3" fmla="*/ 15764 h 15840"/>
                                  <a:gd name="T4" fmla="*/ 5130 w 5140"/>
                                  <a:gd name="T5" fmla="*/ 15689 h 15840"/>
                                  <a:gd name="T6" fmla="*/ 5120 w 5140"/>
                                  <a:gd name="T7" fmla="*/ 15616 h 15840"/>
                                  <a:gd name="T8" fmla="*/ 5105 w 5140"/>
                                  <a:gd name="T9" fmla="*/ 15544 h 15840"/>
                                  <a:gd name="T10" fmla="*/ 5086 w 5140"/>
                                  <a:gd name="T11" fmla="*/ 15474 h 15840"/>
                                  <a:gd name="T12" fmla="*/ 5063 w 5140"/>
                                  <a:gd name="T13" fmla="*/ 15405 h 15840"/>
                                  <a:gd name="T14" fmla="*/ 5036 w 5140"/>
                                  <a:gd name="T15" fmla="*/ 15338 h 15840"/>
                                  <a:gd name="T16" fmla="*/ 5006 w 5140"/>
                                  <a:gd name="T17" fmla="*/ 15273 h 15840"/>
                                  <a:gd name="T18" fmla="*/ 4972 w 5140"/>
                                  <a:gd name="T19" fmla="*/ 15210 h 15840"/>
                                  <a:gd name="T20" fmla="*/ 4935 w 5140"/>
                                  <a:gd name="T21" fmla="*/ 15149 h 15840"/>
                                  <a:gd name="T22" fmla="*/ 4895 w 5140"/>
                                  <a:gd name="T23" fmla="*/ 15090 h 15840"/>
                                  <a:gd name="T24" fmla="*/ 4851 w 5140"/>
                                  <a:gd name="T25" fmla="*/ 15034 h 15840"/>
                                  <a:gd name="T26" fmla="*/ 4805 w 5140"/>
                                  <a:gd name="T27" fmla="*/ 14980 h 15840"/>
                                  <a:gd name="T28" fmla="*/ 4755 w 5140"/>
                                  <a:gd name="T29" fmla="*/ 14928 h 15840"/>
                                  <a:gd name="T30" fmla="*/ 4703 w 5140"/>
                                  <a:gd name="T31" fmla="*/ 14880 h 15840"/>
                                  <a:gd name="T32" fmla="*/ 4648 w 5140"/>
                                  <a:gd name="T33" fmla="*/ 14834 h 15840"/>
                                  <a:gd name="T34" fmla="*/ 4591 w 5140"/>
                                  <a:gd name="T35" fmla="*/ 14791 h 15840"/>
                                  <a:gd name="T36" fmla="*/ 4531 w 5140"/>
                                  <a:gd name="T37" fmla="*/ 14752 h 15840"/>
                                  <a:gd name="T38" fmla="*/ 4469 w 5140"/>
                                  <a:gd name="T39" fmla="*/ 14715 h 15840"/>
                                  <a:gd name="T40" fmla="*/ 4405 w 5140"/>
                                  <a:gd name="T41" fmla="*/ 14682 h 15840"/>
                                  <a:gd name="T42" fmla="*/ 4339 w 5140"/>
                                  <a:gd name="T43" fmla="*/ 14652 h 15840"/>
                                  <a:gd name="T44" fmla="*/ 4271 w 5140"/>
                                  <a:gd name="T45" fmla="*/ 14626 h 15840"/>
                                  <a:gd name="T46" fmla="*/ 4201 w 5140"/>
                                  <a:gd name="T47" fmla="*/ 14604 h 15840"/>
                                  <a:gd name="T48" fmla="*/ 4129 w 5140"/>
                                  <a:gd name="T49" fmla="*/ 14585 h 15840"/>
                                  <a:gd name="T50" fmla="*/ 4056 w 5140"/>
                                  <a:gd name="T51" fmla="*/ 14571 h 15840"/>
                                  <a:gd name="T52" fmla="*/ 3982 w 5140"/>
                                  <a:gd name="T53" fmla="*/ 14560 h 15840"/>
                                  <a:gd name="T54" fmla="*/ 3906 w 5140"/>
                                  <a:gd name="T55" fmla="*/ 14553 h 15840"/>
                                  <a:gd name="T56" fmla="*/ 3840 w 5140"/>
                                  <a:gd name="T57" fmla="*/ 14552 h 15840"/>
                                  <a:gd name="T58" fmla="*/ 3840 w 5140"/>
                                  <a:gd name="T59" fmla="*/ 0 h 15840"/>
                                  <a:gd name="T60" fmla="*/ 0 w 5140"/>
                                  <a:gd name="T61" fmla="*/ 0 h 15840"/>
                                  <a:gd name="T62" fmla="*/ 0 w 5140"/>
                                  <a:gd name="T63" fmla="*/ 15840 h 15840"/>
                                  <a:gd name="T64" fmla="*/ 3840 w 5140"/>
                                  <a:gd name="T65" fmla="*/ 15840 h 15840"/>
                                  <a:gd name="T66" fmla="*/ 3840 w 5140"/>
                                  <a:gd name="T67" fmla="*/ 15839 h 15840"/>
                                  <a:gd name="T68" fmla="*/ 5139 w 5140"/>
                                  <a:gd name="T69" fmla="*/ 15839 h 1584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</a:cxnLst>
                                <a:rect l="0" t="0" r="r" b="b"/>
                                <a:pathLst>
                                  <a:path w="5140" h="15840">
                                    <a:moveTo>
                                      <a:pt x="5139" y="15839"/>
                                    </a:moveTo>
                                    <a:lnTo>
                                      <a:pt x="5137" y="15764"/>
                                    </a:lnTo>
                                    <a:lnTo>
                                      <a:pt x="5130" y="15689"/>
                                    </a:lnTo>
                                    <a:lnTo>
                                      <a:pt x="5120" y="15616"/>
                                    </a:lnTo>
                                    <a:lnTo>
                                      <a:pt x="5105" y="15544"/>
                                    </a:lnTo>
                                    <a:lnTo>
                                      <a:pt x="5086" y="15474"/>
                                    </a:lnTo>
                                    <a:lnTo>
                                      <a:pt x="5063" y="15405"/>
                                    </a:lnTo>
                                    <a:lnTo>
                                      <a:pt x="5036" y="15338"/>
                                    </a:lnTo>
                                    <a:lnTo>
                                      <a:pt x="5006" y="15273"/>
                                    </a:lnTo>
                                    <a:lnTo>
                                      <a:pt x="4972" y="15210"/>
                                    </a:lnTo>
                                    <a:lnTo>
                                      <a:pt x="4935" y="15149"/>
                                    </a:lnTo>
                                    <a:lnTo>
                                      <a:pt x="4895" y="15090"/>
                                    </a:lnTo>
                                    <a:lnTo>
                                      <a:pt x="4851" y="15034"/>
                                    </a:lnTo>
                                    <a:lnTo>
                                      <a:pt x="4805" y="14980"/>
                                    </a:lnTo>
                                    <a:lnTo>
                                      <a:pt x="4755" y="14928"/>
                                    </a:lnTo>
                                    <a:lnTo>
                                      <a:pt x="4703" y="14880"/>
                                    </a:lnTo>
                                    <a:lnTo>
                                      <a:pt x="4648" y="14834"/>
                                    </a:lnTo>
                                    <a:lnTo>
                                      <a:pt x="4591" y="14791"/>
                                    </a:lnTo>
                                    <a:lnTo>
                                      <a:pt x="4531" y="14752"/>
                                    </a:lnTo>
                                    <a:lnTo>
                                      <a:pt x="4469" y="14715"/>
                                    </a:lnTo>
                                    <a:lnTo>
                                      <a:pt x="4405" y="14682"/>
                                    </a:lnTo>
                                    <a:lnTo>
                                      <a:pt x="4339" y="14652"/>
                                    </a:lnTo>
                                    <a:lnTo>
                                      <a:pt x="4271" y="14626"/>
                                    </a:lnTo>
                                    <a:lnTo>
                                      <a:pt x="4201" y="14604"/>
                                    </a:lnTo>
                                    <a:lnTo>
                                      <a:pt x="4129" y="14585"/>
                                    </a:lnTo>
                                    <a:lnTo>
                                      <a:pt x="4056" y="14571"/>
                                    </a:lnTo>
                                    <a:lnTo>
                                      <a:pt x="3982" y="14560"/>
                                    </a:lnTo>
                                    <a:lnTo>
                                      <a:pt x="3906" y="14553"/>
                                    </a:lnTo>
                                    <a:lnTo>
                                      <a:pt x="3840" y="14552"/>
                                    </a:lnTo>
                                    <a:lnTo>
                                      <a:pt x="384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15840"/>
                                    </a:lnTo>
                                    <a:lnTo>
                                      <a:pt x="3840" y="15840"/>
                                    </a:lnTo>
                                    <a:lnTo>
                                      <a:pt x="3840" y="15839"/>
                                    </a:lnTo>
                                    <a:lnTo>
                                      <a:pt x="5139" y="15839"/>
                                    </a:lnTo>
                                  </a:path>
                                </a:pathLst>
                              </a:custGeom>
                              <a:solidFill>
                                <a:srgbClr val="CEE5F6"/>
                              </a:solidFill>
                              <a:ln>
                                <a:noFill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du="http://schemas.microsoft.com/office/word/2023/wordml/word16du">
                  <w:pict>
                    <v:shape w14:anchorId="7094F034" id="Freeform: Shape 17" o:spid="_x0000_s1026" style="position:absolute;margin-left:-217.05pt;margin-top:-35.65pt;width:.75pt;height:621.15pt;z-index:25165723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140,15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" path="m5139,15839r-2,-75l5130,15689r-10,-73l5105,15544r-19,-70l5063,15405r-27,-67l5006,15273r-34,-63l4935,15149r-40,-59l4851,15034r-46,-54l4755,14928r-52,-48l4648,14834r-57,-43l4531,14752r-62,-37l4405,14682r-66,-30l4271,14626r-70,-22l4129,14585r-73,-14l3982,14560r-76,-7l3840,14552,3840,,,,,15840r3840,l3840,15839r1299,e" fillcolor="#cee5f6" stroked="f">
                      <v:path arrowok="t" o:connecttype="custom" o:connectlocs="9523,7888159;9519,7850807;9506,7813456;9488,7777100;9460,7741243;9425,7706381;9382,7672018;9332,7638650;9277,7606279;9214,7574904;9145,7544524;9071,7515141;8989,7487252;8904,7460359;8812,7434462;8715,7410557;8613,7387648;8508,7366233;8396,7346810;8282,7328383;8163,7311948;8041,7297008;7915,7284059;7785,7273103;7652,7263640;7516,7256668;7379,7251190;7238,7247704;7116,7247206;7116,0;0,0;0,7888657;7116,7888657;7116,7888159;9523,7888159" o:connectangles="0,0,0,0,0,0,0,0,0,0,0,0,0,0,0,0,0,0,0,0,0,0,0,0,0,0,0,0,0,0,0,0,0,0,0"/>
                    </v:shape>
                  </w:pict>
                </mc:Fallback>
              </mc:AlternateContent>
            </w:r>
            <w:r w:rsidR="00197890" w:rsidRPr="00197890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7478" behindDoc="0" locked="0" layoutInCell="1" allowOverlap="1" wp14:anchorId="1115F577" wp14:editId="6BD48CD5">
                      <wp:simplePos x="0" y="0"/>
                      <wp:positionH relativeFrom="column">
                        <wp:posOffset>-2756535</wp:posOffset>
                      </wp:positionH>
                      <wp:positionV relativeFrom="paragraph">
                        <wp:posOffset>-452755</wp:posOffset>
                      </wp:positionV>
                      <wp:extent cx="9525" cy="7888605"/>
                      <wp:effectExtent l="0" t="0" r="0" b="0"/>
                      <wp:wrapNone/>
                      <wp:docPr id="1085498182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525" cy="78886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CEE5F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0F9E7DEC" id="Rectangle 12" o:spid="_x0000_s1026" style="position:absolute;margin-left:-217.05pt;margin-top:-35.65pt;width:.75pt;height:621.15pt;z-index:25166747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" fillcolor="#cee5f6" stroked="f"/>
                  </w:pict>
                </mc:Fallback>
              </mc:AlternateContent>
            </w:r>
            <w:r w:rsidR="00197890" w:rsidRPr="00981308">
              <w:rPr>
                <w:rFonts w:ascii="Franklin Gothic Book" w:eastAsia="Times New Roman" w:hAnsi="Franklin Gothic Book"/>
                <w:b/>
                <w:sz w:val="20"/>
                <w:szCs w:val="20"/>
                <w:lang w:val="es-419"/>
              </w:rPr>
              <w:t>Propósito:</w:t>
            </w:r>
            <w:r w:rsidR="00197890" w:rsidRPr="00981308">
              <w:rPr>
                <w:rFonts w:ascii="Franklin Gothic Book" w:eastAsia="Times New Roman" w:hAnsi="Franklin Gothic Book"/>
                <w:sz w:val="20"/>
                <w:szCs w:val="20"/>
                <w:lang w:val="es-419"/>
              </w:rPr>
              <w:t xml:space="preserve"> La competencia cultural es un proceso continuo de curiosidad intelectual, aprendizaje intencional y pensamiento crítico.</w:t>
            </w:r>
            <w:r w:rsidR="00197890" w:rsidRPr="00981308">
              <w:rPr>
                <w:rFonts w:ascii="Franklin Gothic Book" w:eastAsia="Times New Roman" w:hAnsi="Franklin Gothic Book"/>
                <w:sz w:val="20"/>
                <w:szCs w:val="20"/>
                <w:vertAlign w:val="superscript"/>
                <w:lang w:val="es-419"/>
              </w:rPr>
              <w:t>3</w:t>
            </w:r>
            <w:r w:rsidR="00197890" w:rsidRPr="00981308">
              <w:rPr>
                <w:rFonts w:ascii="Franklin Gothic Book" w:eastAsia="Times New Roman" w:hAnsi="Franklin Gothic Book"/>
                <w:sz w:val="20"/>
                <w:szCs w:val="20"/>
                <w:lang w:val="es-419"/>
              </w:rPr>
              <w:t xml:space="preserve"> Esta autoevaluación es una herramienta que mide un área de competencia cultural: la concientización. Esto no es una prueba, sino más bien una herramienta para ayudar a las organizaciones comunitarias a identificar fortalezas y oportunidades para su desarrollo individual y profesional.</w:t>
            </w:r>
          </w:p>
          <w:p w14:paraId="3AC083E1" w14:textId="7B4BBC1A" w:rsidR="00197890" w:rsidRPr="00981308" w:rsidRDefault="00197890" w:rsidP="00197890">
            <w:pPr>
              <w:tabs>
                <w:tab w:val="left" w:pos="1032"/>
              </w:tabs>
              <w:spacing w:after="0" w:line="240" w:lineRule="auto"/>
              <w:rPr>
                <w:rFonts w:ascii="Franklin Gothic Book" w:eastAsia="Times New Roman" w:hAnsi="Franklin Gothic Book"/>
                <w:b/>
                <w:sz w:val="20"/>
                <w:szCs w:val="20"/>
                <w:lang w:val="es-419"/>
              </w:rPr>
            </w:pPr>
          </w:p>
          <w:p w14:paraId="47163AB4" w14:textId="24426CA2" w:rsidR="00197890" w:rsidRPr="00981308" w:rsidRDefault="00197890" w:rsidP="00197890">
            <w:pPr>
              <w:tabs>
                <w:tab w:val="left" w:pos="1032"/>
              </w:tabs>
              <w:spacing w:after="0" w:line="240" w:lineRule="auto"/>
              <w:rPr>
                <w:rFonts w:ascii="Franklin Gothic Book" w:eastAsia="Times New Roman" w:hAnsi="Franklin Gothic Book"/>
                <w:b/>
                <w:sz w:val="20"/>
                <w:szCs w:val="20"/>
                <w:lang w:val="es-419"/>
              </w:rPr>
            </w:pPr>
            <w:r w:rsidRPr="00981308">
              <w:rPr>
                <w:rFonts w:ascii="Franklin Gothic Book" w:eastAsia="Times New Roman" w:hAnsi="Franklin Gothic Book"/>
                <w:b/>
                <w:sz w:val="20"/>
                <w:szCs w:val="20"/>
                <w:lang w:val="es-419"/>
              </w:rPr>
              <w:t xml:space="preserve">Tiempo: </w:t>
            </w:r>
            <w:r w:rsidRPr="00981308">
              <w:rPr>
                <w:rFonts w:ascii="Franklin Gothic Book" w:eastAsia="Times New Roman" w:hAnsi="Franklin Gothic Book"/>
                <w:sz w:val="20"/>
                <w:szCs w:val="20"/>
                <w:lang w:val="es-419"/>
              </w:rPr>
              <w:t>Se recomienda una autoevaluación trimestral. Las personas pueden usar esto como una actividad para medir su nivel de competencia cultural.</w:t>
            </w:r>
            <w:r w:rsidRPr="00981308">
              <w:rPr>
                <w:rFonts w:ascii="Franklin Gothic Book" w:eastAsia="Times New Roman" w:hAnsi="Franklin Gothic Book"/>
                <w:b/>
                <w:sz w:val="20"/>
                <w:szCs w:val="20"/>
                <w:lang w:val="es-419"/>
              </w:rPr>
              <w:t xml:space="preserve"> </w:t>
            </w:r>
          </w:p>
          <w:p w14:paraId="3B27E5D0" w14:textId="4DD7EF8F" w:rsidR="00197890" w:rsidRPr="00981308" w:rsidRDefault="00197890" w:rsidP="00197890">
            <w:pPr>
              <w:tabs>
                <w:tab w:val="left" w:pos="1032"/>
              </w:tabs>
              <w:spacing w:after="0" w:line="240" w:lineRule="auto"/>
              <w:rPr>
                <w:rFonts w:ascii="Franklin Gothic Book" w:eastAsia="Times New Roman" w:hAnsi="Franklin Gothic Book"/>
                <w:b/>
                <w:sz w:val="20"/>
                <w:szCs w:val="20"/>
                <w:lang w:val="es-419"/>
              </w:rPr>
            </w:pPr>
          </w:p>
          <w:p w14:paraId="3AD6E24F" w14:textId="273BC601" w:rsidR="00197890" w:rsidRPr="00981308" w:rsidRDefault="00197890" w:rsidP="00197890">
            <w:pPr>
              <w:tabs>
                <w:tab w:val="left" w:pos="1032"/>
              </w:tabs>
              <w:spacing w:after="0" w:line="240" w:lineRule="auto"/>
              <w:rPr>
                <w:rFonts w:ascii="Franklin Gothic Book" w:eastAsia="Times New Roman" w:hAnsi="Franklin Gothic Book"/>
                <w:b/>
                <w:sz w:val="20"/>
                <w:szCs w:val="20"/>
                <w:lang w:val="es-419"/>
              </w:rPr>
            </w:pPr>
            <w:r w:rsidRPr="00981308">
              <w:rPr>
                <w:rFonts w:ascii="Franklin Gothic Book" w:eastAsia="Times New Roman" w:hAnsi="Franklin Gothic Book"/>
                <w:b/>
                <w:sz w:val="20"/>
                <w:szCs w:val="20"/>
                <w:lang w:val="es-419"/>
              </w:rPr>
              <w:t xml:space="preserve">Objetivo: </w:t>
            </w:r>
            <w:r w:rsidRPr="00981308">
              <w:rPr>
                <w:rFonts w:ascii="Franklin Gothic Book" w:eastAsia="Times New Roman" w:hAnsi="Franklin Gothic Book"/>
                <w:sz w:val="20"/>
                <w:szCs w:val="20"/>
                <w:lang w:val="es-419"/>
              </w:rPr>
              <w:t>Este documento ayudará a las personas a considerar sus habilidades, conocimientos y autoconciencia al trabajar con otros.</w:t>
            </w:r>
            <w:r w:rsidRPr="00981308">
              <w:rPr>
                <w:rFonts w:ascii="Franklin Gothic Book" w:eastAsia="Times New Roman" w:hAnsi="Franklin Gothic Book"/>
                <w:b/>
                <w:sz w:val="20"/>
                <w:szCs w:val="20"/>
                <w:lang w:val="es-419"/>
              </w:rPr>
              <w:t xml:space="preserve"> </w:t>
            </w:r>
          </w:p>
          <w:p w14:paraId="4108A3F3" w14:textId="4B1DE825" w:rsidR="00197890" w:rsidRPr="00981308" w:rsidRDefault="00197890" w:rsidP="00197890">
            <w:pPr>
              <w:tabs>
                <w:tab w:val="left" w:pos="1032"/>
              </w:tabs>
              <w:spacing w:after="0" w:line="240" w:lineRule="auto"/>
              <w:rPr>
                <w:rFonts w:ascii="Franklin Gothic Book" w:eastAsia="Times New Roman" w:hAnsi="Franklin Gothic Book"/>
                <w:b/>
                <w:sz w:val="20"/>
                <w:szCs w:val="20"/>
                <w:lang w:val="es-419"/>
              </w:rPr>
            </w:pPr>
          </w:p>
          <w:p w14:paraId="60B4BF26" w14:textId="03E96923" w:rsidR="00197890" w:rsidRPr="00981308" w:rsidRDefault="00197890" w:rsidP="00197890">
            <w:pPr>
              <w:tabs>
                <w:tab w:val="left" w:pos="1032"/>
              </w:tabs>
              <w:spacing w:after="0" w:line="240" w:lineRule="auto"/>
              <w:rPr>
                <w:rFonts w:ascii="Franklin Gothic Book" w:eastAsia="Times New Roman" w:hAnsi="Franklin Gothic Book"/>
                <w:sz w:val="20"/>
                <w:szCs w:val="20"/>
                <w:lang w:val="es-419"/>
              </w:rPr>
            </w:pPr>
            <w:r w:rsidRPr="00981308">
              <w:rPr>
                <w:rFonts w:ascii="Franklin Gothic Book" w:eastAsia="Times New Roman" w:hAnsi="Franklin Gothic Book"/>
                <w:b/>
                <w:sz w:val="20"/>
                <w:szCs w:val="20"/>
                <w:lang w:val="es-419"/>
              </w:rPr>
              <w:t xml:space="preserve">Instrucciones: </w:t>
            </w:r>
            <w:r w:rsidRPr="00981308">
              <w:rPr>
                <w:rFonts w:ascii="Franklin Gothic Book" w:eastAsia="Times New Roman" w:hAnsi="Franklin Gothic Book"/>
                <w:sz w:val="20"/>
                <w:szCs w:val="20"/>
                <w:lang w:val="es-419"/>
              </w:rPr>
              <w:t xml:space="preserve">Lee cada declaración y coloca una </w:t>
            </w:r>
            <w:r w:rsidRPr="00981308">
              <w:rPr>
                <w:rFonts w:ascii="Franklin Gothic Book" w:eastAsia="Times New Roman" w:hAnsi="Franklin Gothic Book"/>
                <w:b/>
                <w:sz w:val="20"/>
                <w:szCs w:val="20"/>
                <w:lang w:val="es-419"/>
              </w:rPr>
              <w:t>"X"</w:t>
            </w:r>
            <w:r w:rsidRPr="00981308">
              <w:rPr>
                <w:rFonts w:ascii="Franklin Gothic Book" w:eastAsia="Times New Roman" w:hAnsi="Franklin Gothic Book"/>
                <w:sz w:val="20"/>
                <w:szCs w:val="20"/>
                <w:lang w:val="es-419"/>
              </w:rPr>
              <w:t xml:space="preserve"> en la columna que se alinee contigo. Recuerda, la competencia cultural es un proceso, y el aprendizaje se produce de forma continua y durante toda la vida. A medida que completes esta evaluación, mantente en contacto con tus emociones y recuerda que el aprendizaje es un viaje. </w:t>
            </w:r>
          </w:p>
          <w:p w14:paraId="56C5C0FF" w14:textId="792411AA" w:rsidR="00197890" w:rsidRPr="00981308" w:rsidRDefault="00CF2B24" w:rsidP="00303779">
            <w:pPr>
              <w:tabs>
                <w:tab w:val="left" w:pos="1032"/>
              </w:tabs>
              <w:rPr>
                <w:rFonts w:ascii="Franklin Gothic Book" w:hAnsi="Franklin Gothic Book"/>
                <w:lang w:val="es-419"/>
              </w:rPr>
            </w:pPr>
            <w:r>
              <w:rPr>
                <w:rFonts w:ascii="Franklin Gothic Book" w:eastAsia="Franklin Gothic Book" w:hAnsi="Franklin Gothic Book" w:cs="Franklin Gothic Book"/>
                <w:noProof/>
                <w:color w:val="171717"/>
                <w:kern w:val="0"/>
                <w:lang w:bidi="en-US"/>
              </w:rPr>
              <mc:AlternateContent>
                <mc:Choice Requires="wps">
                  <w:drawing>
                    <wp:anchor distT="0" distB="0" distL="114300" distR="114300" simplePos="0" relativeHeight="251657228" behindDoc="0" locked="0" layoutInCell="1" allowOverlap="1" wp14:anchorId="2397016F" wp14:editId="18F1F4B5">
                      <wp:simplePos x="0" y="0"/>
                      <wp:positionH relativeFrom="column">
                        <wp:posOffset>-22860</wp:posOffset>
                      </wp:positionH>
                      <wp:positionV relativeFrom="page">
                        <wp:posOffset>3044190</wp:posOffset>
                      </wp:positionV>
                      <wp:extent cx="4640580" cy="241300"/>
                      <wp:effectExtent l="0" t="0" r="0" b="0"/>
                      <wp:wrapNone/>
                      <wp:docPr id="2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40580" cy="2413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5CD58E9" w14:textId="059F6810" w:rsidR="00C56428" w:rsidRPr="00AD7BE3" w:rsidRDefault="00FC2B7C" w:rsidP="00AD7BE3">
                                  <w:pPr>
                                    <w:spacing w:after="0"/>
                                    <w:rPr>
                                      <w:rFonts w:ascii="Franklin Gothic Book" w:hAnsi="Franklin Gothic Book"/>
                                      <w:sz w:val="18"/>
                                      <w:szCs w:val="18"/>
                                    </w:rPr>
                                  </w:pPr>
                                  <w:r w:rsidRPr="00AD7BE3">
                                    <w:rPr>
                                      <w:rFonts w:ascii="Franklin Gothic Book" w:hAnsi="Franklin Gothic Book"/>
                                      <w:sz w:val="18"/>
                                      <w:szCs w:val="18"/>
                                      <w:vertAlign w:val="superscript"/>
                                    </w:rPr>
                                    <w:t xml:space="preserve">3 </w:t>
                                  </w:r>
                                  <w:r w:rsidR="00AD7BE3" w:rsidRPr="00AD7BE3">
                                    <w:rPr>
                                      <w:rFonts w:ascii="Franklin Gothic Book" w:hAnsi="Franklin Gothic Book" w:cs="Arial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hyperlink r:id="rId23" w:history="1">
                                    <w:r w:rsidR="00AD7BE3" w:rsidRPr="00AD7BE3">
                                      <w:rPr>
                                        <w:rStyle w:val="Hyperlink"/>
                                        <w:rFonts w:ascii="Franklin Gothic Book" w:hAnsi="Franklin Gothic Book" w:cs="Arial"/>
                                        <w:sz w:val="18"/>
                                        <w:szCs w:val="18"/>
                                      </w:rPr>
                                      <w:t>https://www.cvims.org/community/cultural-competency/</w:t>
                                    </w:r>
                                  </w:hyperlink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2397016F" id="Text Box 21" o:spid="_x0000_s1028" type="#_x0000_t202" style="position:absolute;margin-left:-1.8pt;margin-top:239.7pt;width:365.4pt;height:19pt;z-index:2516572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" filled="f" stroked="f" strokeweight=".5pt">
                      <v:textbox>
                        <w:txbxContent>
                          <w:p w14:paraId="75CD58E9" w14:textId="059F6810" w:rsidR="00C56428" w:rsidRPr="00AD7BE3" w:rsidRDefault="00FC2B7C" w:rsidP="00AD7BE3">
                            <w:pPr>
                              <w:spacing w:after="0"/>
                              <w:rPr>
                                <w:rFonts w:ascii="Franklin Gothic Book" w:hAnsi="Franklin Gothic Book"/>
                                <w:sz w:val="18"/>
                                <w:szCs w:val="18"/>
                              </w:rPr>
                            </w:pPr>
                            <w:r w:rsidRPr="00AD7BE3">
                              <w:rPr>
                                <w:rFonts w:ascii="Franklin Gothic Book" w:hAnsi="Franklin Gothic Book"/>
                                <w:sz w:val="18"/>
                                <w:szCs w:val="18"/>
                                <w:vertAlign w:val="superscript"/>
                              </w:rPr>
                              <w:t xml:space="preserve">3 </w:t>
                            </w:r>
                            <w:r w:rsidR="00AD7BE3" w:rsidRPr="00AD7BE3">
                              <w:rPr>
                                <w:rFonts w:ascii="Franklin Gothic Book" w:hAnsi="Franklin Gothic Book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4" w:history="1">
                              <w:r w:rsidR="00AD7BE3" w:rsidRPr="00AD7BE3">
                                <w:rPr>
                                  <w:rStyle w:val="Hyperlink"/>
                                  <w:rFonts w:ascii="Franklin Gothic Book" w:hAnsi="Franklin Gothic Book" w:cs="Arial"/>
                                  <w:sz w:val="18"/>
                                  <w:szCs w:val="18"/>
                                </w:rPr>
                                <w:t>https://www.cvims.org/community/cultural-competency/</w:t>
                              </w:r>
                            </w:hyperlink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</w:p>
          <w:p w14:paraId="71C4C1D8" w14:textId="74CF64A8" w:rsidR="00197890" w:rsidRPr="00981308" w:rsidRDefault="00197890" w:rsidP="00303779">
            <w:pPr>
              <w:tabs>
                <w:tab w:val="left" w:pos="1032"/>
              </w:tabs>
              <w:rPr>
                <w:rFonts w:ascii="Franklin Gothic Book" w:hAnsi="Franklin Gothic Book"/>
                <w:lang w:val="es-419"/>
              </w:rPr>
            </w:pPr>
          </w:p>
          <w:p w14:paraId="3C3E9614" w14:textId="167AB160" w:rsidR="00197890" w:rsidRPr="00981308" w:rsidRDefault="00CF2B24" w:rsidP="00197890">
            <w:pPr>
              <w:tabs>
                <w:tab w:val="left" w:pos="1032"/>
              </w:tabs>
              <w:spacing w:after="0" w:line="240" w:lineRule="auto"/>
              <w:rPr>
                <w:rFonts w:ascii="Franklin Gothic Demi" w:eastAsia="Times New Roman" w:hAnsi="Franklin Gothic Demi"/>
                <w:color w:val="004768"/>
                <w:sz w:val="26"/>
                <w:lang w:val="es-419"/>
              </w:rPr>
            </w:pPr>
            <w:r w:rsidRPr="00981308">
              <w:rPr>
                <w:rFonts w:ascii="Franklin Gothic Demi" w:eastAsia="Franklin Gothic Book" w:hAnsi="Franklin Gothic Demi" w:cs="Franklin Gothic Book"/>
                <w:color w:val="004768"/>
                <w:kern w:val="0"/>
                <w:sz w:val="26"/>
                <w:szCs w:val="26"/>
                <w:lang w:val="es-419" w:bidi="en-US"/>
                <w14:ligatures w14:val="none"/>
              </w:rPr>
              <w:br/>
            </w:r>
            <w:r w:rsidR="00197890" w:rsidRPr="00981308">
              <w:rPr>
                <w:rFonts w:ascii="Franklin Gothic Demi" w:eastAsia="Times New Roman" w:hAnsi="Franklin Gothic Demi"/>
                <w:color w:val="004768"/>
                <w:sz w:val="26"/>
                <w:lang w:val="es-419"/>
              </w:rPr>
              <w:t>Autoreflexión para el conocimiento sobre la competencia cultural (en la página siguiente)</w:t>
            </w:r>
          </w:p>
          <w:p w14:paraId="48119A6B" w14:textId="481047BF" w:rsidR="00C715C5" w:rsidRPr="00981308" w:rsidRDefault="00C715C5" w:rsidP="00FB78F1">
            <w:pPr>
              <w:tabs>
                <w:tab w:val="left" w:pos="1032"/>
              </w:tabs>
              <w:rPr>
                <w:rFonts w:ascii="Franklin Gothic Demi" w:eastAsia="Franklin Gothic Book" w:hAnsi="Franklin Gothic Demi" w:cs="Franklin Gothic Book"/>
                <w:color w:val="004768"/>
                <w:kern w:val="0"/>
                <w:sz w:val="26"/>
                <w:szCs w:val="26"/>
                <w:lang w:val="es-419" w:bidi="en-US"/>
                <w14:ligatures w14:val="none"/>
              </w:rPr>
            </w:pPr>
          </w:p>
          <w:p w14:paraId="77F8BF8B" w14:textId="3FC38FBB" w:rsidR="00FC2B7C" w:rsidRPr="00981308" w:rsidRDefault="00FC2B7C" w:rsidP="00FC2B7C">
            <w:pPr>
              <w:widowControl w:val="0"/>
              <w:autoSpaceDE w:val="0"/>
              <w:autoSpaceDN w:val="0"/>
              <w:spacing w:before="240" w:after="0" w:line="269" w:lineRule="auto"/>
              <w:rPr>
                <w:rFonts w:ascii="Franklin Gothic Book" w:eastAsia="Franklin Gothic Book" w:hAnsi="Franklin Gothic Book" w:cs="Franklin Gothic Book"/>
                <w:color w:val="171717"/>
                <w:kern w:val="0"/>
                <w:lang w:val="es-419" w:bidi="en-US"/>
                <w14:ligatures w14:val="none"/>
              </w:rPr>
            </w:pPr>
          </w:p>
        </w:tc>
      </w:tr>
    </w:tbl>
    <w:p w14:paraId="54AD9A9A" w14:textId="382BE554" w:rsidR="007F475C" w:rsidRPr="00981308" w:rsidRDefault="000C3B16" w:rsidP="00FC2B7C">
      <w:pPr>
        <w:widowControl w:val="0"/>
        <w:autoSpaceDE w:val="0"/>
        <w:autoSpaceDN w:val="0"/>
        <w:spacing w:after="0" w:line="269" w:lineRule="auto"/>
        <w:ind w:left="4320"/>
        <w:rPr>
          <w:rFonts w:ascii="Franklin Gothic Book" w:eastAsia="Franklin Gothic Book" w:hAnsi="Franklin Gothic Book" w:cs="Franklin Gothic Book"/>
          <w:color w:val="171717"/>
          <w:kern w:val="0"/>
          <w:lang w:val="es-419" w:bidi="en-US"/>
          <w14:ligatures w14:val="none"/>
        </w:rPr>
        <w:sectPr w:rsidR="007F475C" w:rsidRPr="00981308" w:rsidSect="00EE7EC5">
          <w:type w:val="continuous"/>
          <w:pgSz w:w="12240" w:h="15840" w:code="1"/>
          <w:pgMar w:top="720" w:right="720" w:bottom="720" w:left="720" w:header="720" w:footer="288" w:gutter="0"/>
          <w:cols w:space="720"/>
          <w:docGrid w:linePitch="299"/>
        </w:sectPr>
      </w:pPr>
      <w:r>
        <w:rPr>
          <w:rFonts w:ascii="Franklin Gothic Book" w:hAnsi="Franklin Gothic Book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23" behindDoc="0" locked="0" layoutInCell="1" allowOverlap="1" wp14:anchorId="0DE60B2B" wp14:editId="5462814E">
                <wp:simplePos x="0" y="0"/>
                <wp:positionH relativeFrom="column">
                  <wp:posOffset>2142490</wp:posOffset>
                </wp:positionH>
                <wp:positionV relativeFrom="page">
                  <wp:posOffset>7223760</wp:posOffset>
                </wp:positionV>
                <wp:extent cx="4703835" cy="1917290"/>
                <wp:effectExtent l="0" t="0" r="0" b="698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03835" cy="1917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E29AB0" w14:textId="5C393C66" w:rsidR="007F475C" w:rsidRPr="00592B57" w:rsidRDefault="00197890">
                            <w:pPr>
                              <w:rPr>
                                <w:rFonts w:ascii="Franklin Gothic Demi" w:eastAsia="Franklin Gothic Book" w:hAnsi="Franklin Gothic Demi" w:cs="Franklin Gothic Book"/>
                                <w:color w:val="004768"/>
                                <w:kern w:val="0"/>
                                <w:sz w:val="28"/>
                                <w:szCs w:val="28"/>
                                <w:lang w:bidi="en-US"/>
                                <w14:ligatures w14:val="none"/>
                              </w:rPr>
                            </w:pPr>
                            <w:proofErr w:type="spellStart"/>
                            <w:r>
                              <w:rPr>
                                <w:rFonts w:ascii="Franklin Gothic Demi" w:eastAsia="Times New Roman" w:hAnsi="Franklin Gothic Demi"/>
                                <w:color w:val="004768"/>
                                <w:sz w:val="28"/>
                              </w:rPr>
                              <w:t>Recursos</w:t>
                            </w:r>
                            <w:proofErr w:type="spellEnd"/>
                            <w:r>
                              <w:rPr>
                                <w:rFonts w:ascii="Franklin Gothic Demi" w:eastAsia="Times New Roman" w:hAnsi="Franklin Gothic Demi"/>
                                <w:color w:val="004768"/>
                                <w:sz w:val="28"/>
                              </w:rPr>
                              <w:t xml:space="preserve"> de </w:t>
                            </w:r>
                            <w:proofErr w:type="spellStart"/>
                            <w:r>
                              <w:rPr>
                                <w:rFonts w:ascii="Franklin Gothic Demi" w:eastAsia="Times New Roman" w:hAnsi="Franklin Gothic Demi"/>
                                <w:color w:val="004768"/>
                                <w:sz w:val="28"/>
                              </w:rPr>
                              <w:t>competencia</w:t>
                            </w:r>
                            <w:proofErr w:type="spellEnd"/>
                            <w:r>
                              <w:rPr>
                                <w:rFonts w:ascii="Franklin Gothic Demi" w:eastAsia="Times New Roman" w:hAnsi="Franklin Gothic Demi"/>
                                <w:color w:val="004768"/>
                                <w:sz w:val="28"/>
                              </w:rPr>
                              <w:t xml:space="preserve"> cultural</w:t>
                            </w:r>
                            <w:r w:rsidR="007F475C" w:rsidRPr="00592B57">
                              <w:rPr>
                                <w:rFonts w:ascii="Franklin Gothic Demi" w:eastAsia="Franklin Gothic Book" w:hAnsi="Franklin Gothic Demi" w:cs="Franklin Gothic Book"/>
                                <w:color w:val="004768"/>
                                <w:kern w:val="0"/>
                                <w:sz w:val="28"/>
                                <w:szCs w:val="28"/>
                                <w:lang w:bidi="en-US"/>
                                <w14:ligatures w14:val="none"/>
                              </w:rPr>
                              <w:t xml:space="preserve">: </w:t>
                            </w:r>
                          </w:p>
                          <w:p w14:paraId="39044988" w14:textId="77777777" w:rsidR="000871C5" w:rsidRPr="000871C5" w:rsidRDefault="000268B7" w:rsidP="000871C5">
                            <w:pPr>
                              <w:numPr>
                                <w:ilvl w:val="0"/>
                                <w:numId w:val="19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Franklin Gothic Book" w:eastAsia="Times New Roman" w:hAnsi="Franklin Gothic Book"/>
                                <w:lang w:val="es-419"/>
                              </w:rPr>
                            </w:pPr>
                            <w:hyperlink r:id="rId25" w:history="1">
                              <w:r w:rsidR="000871C5" w:rsidRPr="000871C5">
                                <w:rPr>
                                  <w:rStyle w:val="Hyperlink"/>
                                  <w:rFonts w:ascii="Franklin Gothic Book" w:eastAsia="Times New Roman" w:hAnsi="Franklin Gothic Book" w:cs="Franklin Gothic Book"/>
                                  <w:lang w:val="es-419"/>
                                </w:rPr>
                                <w:t xml:space="preserve">CLAS, </w:t>
                              </w:r>
                              <w:proofErr w:type="gramStart"/>
                              <w:r w:rsidR="000871C5" w:rsidRPr="000871C5">
                                <w:rPr>
                                  <w:rStyle w:val="Hyperlink"/>
                                  <w:rFonts w:ascii="Franklin Gothic Book" w:eastAsia="Times New Roman" w:hAnsi="Franklin Gothic Book" w:cs="Franklin Gothic Book"/>
                                  <w:lang w:val="es-419"/>
                                </w:rPr>
                                <w:t>competencia cultural y humildad cultural</w:t>
                              </w:r>
                              <w:proofErr w:type="gramEnd"/>
                            </w:hyperlink>
                            <w:r w:rsidR="000871C5" w:rsidRPr="000871C5">
                              <w:rPr>
                                <w:rFonts w:ascii="Franklin Gothic Book" w:eastAsia="Times New Roman" w:hAnsi="Franklin Gothic Book"/>
                                <w:lang w:val="es-419"/>
                              </w:rPr>
                              <w:t xml:space="preserve"> </w:t>
                            </w:r>
                          </w:p>
                          <w:p w14:paraId="7485B11B" w14:textId="77777777" w:rsidR="000871C5" w:rsidRPr="000871C5" w:rsidRDefault="000268B7" w:rsidP="000871C5">
                            <w:pPr>
                              <w:numPr>
                                <w:ilvl w:val="0"/>
                                <w:numId w:val="19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Franklin Gothic Book" w:eastAsia="Times New Roman" w:hAnsi="Franklin Gothic Book"/>
                                <w:lang w:val="es-419"/>
                              </w:rPr>
                            </w:pPr>
                            <w:hyperlink r:id="rId26" w:history="1">
                              <w:r w:rsidR="000871C5" w:rsidRPr="000871C5">
                                <w:rPr>
                                  <w:rStyle w:val="Hyperlink"/>
                                  <w:rFonts w:ascii="Franklin Gothic Book" w:eastAsia="Times New Roman" w:hAnsi="Franklin Gothic Book"/>
                                  <w:lang w:val="es-419"/>
                                </w:rPr>
                                <w:t>Habilidades efectivas de comunicación intercultural (hhs.gov)</w:t>
                              </w:r>
                            </w:hyperlink>
                          </w:p>
                          <w:p w14:paraId="47E85CAF" w14:textId="77777777" w:rsidR="000871C5" w:rsidRPr="000871C5" w:rsidRDefault="000268B7" w:rsidP="000871C5">
                            <w:pPr>
                              <w:numPr>
                                <w:ilvl w:val="0"/>
                                <w:numId w:val="19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Franklin Gothic Book" w:eastAsia="Times New Roman" w:hAnsi="Franklin Gothic Book"/>
                                <w:lang w:val="es-419"/>
                              </w:rPr>
                            </w:pPr>
                            <w:hyperlink r:id="rId27">
                              <w:r w:rsidR="000871C5" w:rsidRPr="000871C5">
                                <w:rPr>
                                  <w:rStyle w:val="Hyperlink"/>
                                  <w:rFonts w:ascii="Franklin Gothic Book" w:eastAsia="Times New Roman" w:hAnsi="Franklin Gothic Book"/>
                                  <w:lang w:val="es-419"/>
                                </w:rPr>
                                <w:t>Cómo entender mejor las diferentes identidades sociales (hhs.gov)</w:t>
                              </w:r>
                            </w:hyperlink>
                          </w:p>
                          <w:p w14:paraId="3838736D" w14:textId="22BE087D" w:rsidR="000871C5" w:rsidRDefault="00495FDB" w:rsidP="000871C5">
                            <w:pPr>
                              <w:numPr>
                                <w:ilvl w:val="0"/>
                                <w:numId w:val="19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Franklin Gothic Book" w:eastAsia="Times New Roman" w:hAnsi="Franklin Gothic Book"/>
                              </w:rPr>
                            </w:pPr>
                            <w:hyperlink r:id="rId28">
                              <w:r w:rsidR="000871C5" w:rsidRPr="000871C5">
                                <w:rPr>
                                  <w:rStyle w:val="Hyperlink"/>
                                  <w:rFonts w:ascii="Franklin Gothic Book" w:eastAsia="Times New Roman" w:hAnsi="Franklin Gothic Book"/>
                                  <w:lang w:val="es-419"/>
                                </w:rPr>
                                <w:t>Evalú</w:t>
                              </w:r>
                              <w:r w:rsidR="00227BDF">
                                <w:rPr>
                                  <w:rStyle w:val="Hyperlink"/>
                                  <w:rFonts w:ascii="Franklin Gothic Book" w:eastAsia="Times New Roman" w:hAnsi="Franklin Gothic Book"/>
                                  <w:lang w:val="es-419"/>
                                </w:rPr>
                                <w:t>a</w:t>
                              </w:r>
                              <w:r w:rsidR="000871C5" w:rsidRPr="000871C5">
                                <w:rPr>
                                  <w:rStyle w:val="Hyperlink"/>
                                  <w:rFonts w:ascii="Franklin Gothic Book" w:eastAsia="Times New Roman" w:hAnsi="Franklin Gothic Book"/>
                                  <w:lang w:val="es-419"/>
                                </w:rPr>
                                <w:t xml:space="preserve"> la preparación de </w:t>
                              </w:r>
                              <w:r w:rsidR="00227BDF">
                                <w:rPr>
                                  <w:rStyle w:val="Hyperlink"/>
                                  <w:rFonts w:ascii="Franklin Gothic Book" w:eastAsia="Times New Roman" w:hAnsi="Franklin Gothic Book"/>
                                  <w:lang w:val="es-419"/>
                                </w:rPr>
                                <w:t>t</w:t>
                              </w:r>
                              <w:r w:rsidR="000871C5" w:rsidRPr="000871C5">
                                <w:rPr>
                                  <w:rStyle w:val="Hyperlink"/>
                                  <w:rFonts w:ascii="Franklin Gothic Book" w:eastAsia="Times New Roman" w:hAnsi="Franklin Gothic Book"/>
                                  <w:lang w:val="es-419"/>
                                </w:rPr>
                                <w:t xml:space="preserve">u organización para implementar y promover la equidad en salud. </w:t>
                              </w:r>
                              <w:proofErr w:type="spellStart"/>
                              <w:r w:rsidR="000871C5">
                                <w:rPr>
                                  <w:rStyle w:val="Hyperlink"/>
                                  <w:rFonts w:ascii="Franklin Gothic Book" w:eastAsia="Times New Roman" w:hAnsi="Franklin Gothic Book"/>
                                </w:rPr>
                                <w:t>Consejo</w:t>
                              </w:r>
                              <w:proofErr w:type="spellEnd"/>
                              <w:r w:rsidR="000871C5">
                                <w:rPr>
                                  <w:rStyle w:val="Hyperlink"/>
                                  <w:rFonts w:ascii="Franklin Gothic Book" w:eastAsia="Times New Roman" w:hAnsi="Franklin Gothic Book"/>
                                </w:rPr>
                                <w:t xml:space="preserve"> Nacional para </w:t>
                              </w:r>
                              <w:proofErr w:type="spellStart"/>
                              <w:r w:rsidR="000871C5">
                                <w:rPr>
                                  <w:rStyle w:val="Hyperlink"/>
                                  <w:rFonts w:ascii="Franklin Gothic Book" w:eastAsia="Times New Roman" w:hAnsi="Franklin Gothic Book"/>
                                </w:rPr>
                                <w:t>el</w:t>
                              </w:r>
                              <w:proofErr w:type="spellEnd"/>
                              <w:r w:rsidR="000871C5">
                                <w:rPr>
                                  <w:rStyle w:val="Hyperlink"/>
                                  <w:rFonts w:ascii="Franklin Gothic Book" w:eastAsia="Times New Roman" w:hAnsi="Franklin Gothic Book"/>
                                </w:rPr>
                                <w:t xml:space="preserve"> </w:t>
                              </w:r>
                              <w:proofErr w:type="spellStart"/>
                              <w:r w:rsidR="000871C5">
                                <w:rPr>
                                  <w:rStyle w:val="Hyperlink"/>
                                  <w:rFonts w:ascii="Franklin Gothic Book" w:eastAsia="Times New Roman" w:hAnsi="Franklin Gothic Book"/>
                                </w:rPr>
                                <w:t>Bienestar</w:t>
                              </w:r>
                              <w:proofErr w:type="spellEnd"/>
                              <w:r w:rsidR="000871C5">
                                <w:rPr>
                                  <w:rStyle w:val="Hyperlink"/>
                                  <w:rFonts w:ascii="Franklin Gothic Book" w:eastAsia="Times New Roman" w:hAnsi="Franklin Gothic Book"/>
                                </w:rPr>
                                <w:t xml:space="preserve"> Mental</w:t>
                              </w:r>
                            </w:hyperlink>
                          </w:p>
                          <w:p w14:paraId="2E0965E8" w14:textId="7341EE19" w:rsidR="007F475C" w:rsidRPr="00592B57" w:rsidRDefault="007F475C" w:rsidP="004C5CE9">
                            <w:pPr>
                              <w:rPr>
                                <w:rFonts w:ascii="Franklin Gothic Book" w:hAnsi="Franklin Gothic Book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E60B2B" id="Text Box 4" o:spid="_x0000_s1029" type="#_x0000_t202" style="position:absolute;left:0;text-align:left;margin-left:168.7pt;margin-top:568.8pt;width:370.4pt;height:150.95pt;z-index:2516572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" filled="f" stroked="f">
                <v:textbox>
                  <w:txbxContent>
                    <w:p w14:paraId="44E29AB0" w14:textId="5C393C66" w:rsidR="007F475C" w:rsidRPr="00592B57" w:rsidRDefault="00197890">
                      <w:pPr>
                        <w:rPr>
                          <w:rFonts w:ascii="Franklin Gothic Demi" w:eastAsia="Franklin Gothic Book" w:hAnsi="Franklin Gothic Demi" w:cs="Franklin Gothic Book"/>
                          <w:color w:val="004768"/>
                          <w:kern w:val="0"/>
                          <w:sz w:val="28"/>
                          <w:szCs w:val="28"/>
                          <w:lang w:bidi="en-US"/>
                          <w14:ligatures w14:val="none"/>
                        </w:rPr>
                      </w:pPr>
                      <w:proofErr w:type="spellStart"/>
                      <w:r>
                        <w:rPr>
                          <w:rFonts w:ascii="Franklin Gothic Demi" w:eastAsia="Times New Roman" w:hAnsi="Franklin Gothic Demi"/>
                          <w:color w:val="004768"/>
                          <w:sz w:val="28"/>
                        </w:rPr>
                        <w:t>Recursos</w:t>
                      </w:r>
                      <w:proofErr w:type="spellEnd"/>
                      <w:r>
                        <w:rPr>
                          <w:rFonts w:ascii="Franklin Gothic Demi" w:eastAsia="Times New Roman" w:hAnsi="Franklin Gothic Demi"/>
                          <w:color w:val="004768"/>
                          <w:sz w:val="28"/>
                        </w:rPr>
                        <w:t xml:space="preserve"> de </w:t>
                      </w:r>
                      <w:proofErr w:type="spellStart"/>
                      <w:r>
                        <w:rPr>
                          <w:rFonts w:ascii="Franklin Gothic Demi" w:eastAsia="Times New Roman" w:hAnsi="Franklin Gothic Demi"/>
                          <w:color w:val="004768"/>
                          <w:sz w:val="28"/>
                        </w:rPr>
                        <w:t>competencia</w:t>
                      </w:r>
                      <w:proofErr w:type="spellEnd"/>
                      <w:r>
                        <w:rPr>
                          <w:rFonts w:ascii="Franklin Gothic Demi" w:eastAsia="Times New Roman" w:hAnsi="Franklin Gothic Demi"/>
                          <w:color w:val="004768"/>
                          <w:sz w:val="28"/>
                        </w:rPr>
                        <w:t xml:space="preserve"> cultural</w:t>
                      </w:r>
                      <w:r w:rsidR="007F475C" w:rsidRPr="00592B57">
                        <w:rPr>
                          <w:rFonts w:ascii="Franklin Gothic Demi" w:eastAsia="Franklin Gothic Book" w:hAnsi="Franklin Gothic Demi" w:cs="Franklin Gothic Book"/>
                          <w:color w:val="004768"/>
                          <w:kern w:val="0"/>
                          <w:sz w:val="28"/>
                          <w:szCs w:val="28"/>
                          <w:lang w:bidi="en-US"/>
                          <w14:ligatures w14:val="none"/>
                        </w:rPr>
                        <w:t xml:space="preserve">: </w:t>
                      </w:r>
                    </w:p>
                    <w:p w14:paraId="39044988" w14:textId="77777777" w:rsidR="000871C5" w:rsidRPr="000871C5" w:rsidRDefault="000268B7" w:rsidP="000871C5">
                      <w:pPr>
                        <w:numPr>
                          <w:ilvl w:val="0"/>
                          <w:numId w:val="19"/>
                        </w:numPr>
                        <w:autoSpaceDE w:val="0"/>
                        <w:autoSpaceDN w:val="0"/>
                        <w:adjustRightInd w:val="0"/>
                        <w:rPr>
                          <w:rFonts w:ascii="Franklin Gothic Book" w:eastAsia="Times New Roman" w:hAnsi="Franklin Gothic Book"/>
                          <w:lang w:val="es-419"/>
                        </w:rPr>
                      </w:pPr>
                      <w:hyperlink r:id="rId29" w:history="1">
                        <w:r w:rsidR="000871C5" w:rsidRPr="000871C5">
                          <w:rPr>
                            <w:rStyle w:val="Hyperlink"/>
                            <w:rFonts w:ascii="Franklin Gothic Book" w:eastAsia="Times New Roman" w:hAnsi="Franklin Gothic Book" w:cs="Franklin Gothic Book"/>
                            <w:lang w:val="es-419"/>
                          </w:rPr>
                          <w:t xml:space="preserve">CLAS, </w:t>
                        </w:r>
                        <w:proofErr w:type="gramStart"/>
                        <w:r w:rsidR="000871C5" w:rsidRPr="000871C5">
                          <w:rPr>
                            <w:rStyle w:val="Hyperlink"/>
                            <w:rFonts w:ascii="Franklin Gothic Book" w:eastAsia="Times New Roman" w:hAnsi="Franklin Gothic Book" w:cs="Franklin Gothic Book"/>
                            <w:lang w:val="es-419"/>
                          </w:rPr>
                          <w:t>competencia cultural y humildad cultural</w:t>
                        </w:r>
                        <w:proofErr w:type="gramEnd"/>
                      </w:hyperlink>
                      <w:r w:rsidR="000871C5" w:rsidRPr="000871C5">
                        <w:rPr>
                          <w:rFonts w:ascii="Franklin Gothic Book" w:eastAsia="Times New Roman" w:hAnsi="Franklin Gothic Book"/>
                          <w:lang w:val="es-419"/>
                        </w:rPr>
                        <w:t xml:space="preserve"> </w:t>
                      </w:r>
                    </w:p>
                    <w:p w14:paraId="7485B11B" w14:textId="77777777" w:rsidR="000871C5" w:rsidRPr="000871C5" w:rsidRDefault="000268B7" w:rsidP="000871C5">
                      <w:pPr>
                        <w:numPr>
                          <w:ilvl w:val="0"/>
                          <w:numId w:val="19"/>
                        </w:numPr>
                        <w:autoSpaceDE w:val="0"/>
                        <w:autoSpaceDN w:val="0"/>
                        <w:adjustRightInd w:val="0"/>
                        <w:rPr>
                          <w:rFonts w:ascii="Franklin Gothic Book" w:eastAsia="Times New Roman" w:hAnsi="Franklin Gothic Book"/>
                          <w:lang w:val="es-419"/>
                        </w:rPr>
                      </w:pPr>
                      <w:hyperlink r:id="rId30" w:history="1">
                        <w:r w:rsidR="000871C5" w:rsidRPr="000871C5">
                          <w:rPr>
                            <w:rStyle w:val="Hyperlink"/>
                            <w:rFonts w:ascii="Franklin Gothic Book" w:eastAsia="Times New Roman" w:hAnsi="Franklin Gothic Book"/>
                            <w:lang w:val="es-419"/>
                          </w:rPr>
                          <w:t>Habilidades efectivas de comunicación intercultural (hhs.gov)</w:t>
                        </w:r>
                      </w:hyperlink>
                    </w:p>
                    <w:p w14:paraId="47E85CAF" w14:textId="77777777" w:rsidR="000871C5" w:rsidRPr="000871C5" w:rsidRDefault="000268B7" w:rsidP="000871C5">
                      <w:pPr>
                        <w:numPr>
                          <w:ilvl w:val="0"/>
                          <w:numId w:val="19"/>
                        </w:numPr>
                        <w:autoSpaceDE w:val="0"/>
                        <w:autoSpaceDN w:val="0"/>
                        <w:adjustRightInd w:val="0"/>
                        <w:rPr>
                          <w:rFonts w:ascii="Franklin Gothic Book" w:eastAsia="Times New Roman" w:hAnsi="Franklin Gothic Book"/>
                          <w:lang w:val="es-419"/>
                        </w:rPr>
                      </w:pPr>
                      <w:hyperlink r:id="rId31">
                        <w:r w:rsidR="000871C5" w:rsidRPr="000871C5">
                          <w:rPr>
                            <w:rStyle w:val="Hyperlink"/>
                            <w:rFonts w:ascii="Franklin Gothic Book" w:eastAsia="Times New Roman" w:hAnsi="Franklin Gothic Book"/>
                            <w:lang w:val="es-419"/>
                          </w:rPr>
                          <w:t>Cómo entender mejor las diferentes identidades sociales (hhs.gov)</w:t>
                        </w:r>
                      </w:hyperlink>
                    </w:p>
                    <w:p w14:paraId="3838736D" w14:textId="22BE087D" w:rsidR="000871C5" w:rsidRDefault="00495FDB" w:rsidP="000871C5">
                      <w:pPr>
                        <w:numPr>
                          <w:ilvl w:val="0"/>
                          <w:numId w:val="19"/>
                        </w:numPr>
                        <w:autoSpaceDE w:val="0"/>
                        <w:autoSpaceDN w:val="0"/>
                        <w:adjustRightInd w:val="0"/>
                        <w:rPr>
                          <w:rFonts w:ascii="Franklin Gothic Book" w:eastAsia="Times New Roman" w:hAnsi="Franklin Gothic Book"/>
                        </w:rPr>
                      </w:pPr>
                      <w:hyperlink r:id="rId32">
                        <w:r w:rsidR="000871C5" w:rsidRPr="000871C5">
                          <w:rPr>
                            <w:rStyle w:val="Hyperlink"/>
                            <w:rFonts w:ascii="Franklin Gothic Book" w:eastAsia="Times New Roman" w:hAnsi="Franklin Gothic Book"/>
                            <w:lang w:val="es-419"/>
                          </w:rPr>
                          <w:t>Evalú</w:t>
                        </w:r>
                        <w:r w:rsidR="00227BDF">
                          <w:rPr>
                            <w:rStyle w:val="Hyperlink"/>
                            <w:rFonts w:ascii="Franklin Gothic Book" w:eastAsia="Times New Roman" w:hAnsi="Franklin Gothic Book"/>
                            <w:lang w:val="es-419"/>
                          </w:rPr>
                          <w:t>a</w:t>
                        </w:r>
                        <w:r w:rsidR="000871C5" w:rsidRPr="000871C5">
                          <w:rPr>
                            <w:rStyle w:val="Hyperlink"/>
                            <w:rFonts w:ascii="Franklin Gothic Book" w:eastAsia="Times New Roman" w:hAnsi="Franklin Gothic Book"/>
                            <w:lang w:val="es-419"/>
                          </w:rPr>
                          <w:t xml:space="preserve"> la preparación de </w:t>
                        </w:r>
                        <w:r w:rsidR="00227BDF">
                          <w:rPr>
                            <w:rStyle w:val="Hyperlink"/>
                            <w:rFonts w:ascii="Franklin Gothic Book" w:eastAsia="Times New Roman" w:hAnsi="Franklin Gothic Book"/>
                            <w:lang w:val="es-419"/>
                          </w:rPr>
                          <w:t>t</w:t>
                        </w:r>
                        <w:r w:rsidR="000871C5" w:rsidRPr="000871C5">
                          <w:rPr>
                            <w:rStyle w:val="Hyperlink"/>
                            <w:rFonts w:ascii="Franklin Gothic Book" w:eastAsia="Times New Roman" w:hAnsi="Franklin Gothic Book"/>
                            <w:lang w:val="es-419"/>
                          </w:rPr>
                          <w:t xml:space="preserve">u organización para implementar y promover la equidad en salud. </w:t>
                        </w:r>
                        <w:proofErr w:type="spellStart"/>
                        <w:r w:rsidR="000871C5">
                          <w:rPr>
                            <w:rStyle w:val="Hyperlink"/>
                            <w:rFonts w:ascii="Franklin Gothic Book" w:eastAsia="Times New Roman" w:hAnsi="Franklin Gothic Book"/>
                          </w:rPr>
                          <w:t>Consejo</w:t>
                        </w:r>
                        <w:proofErr w:type="spellEnd"/>
                        <w:r w:rsidR="000871C5">
                          <w:rPr>
                            <w:rStyle w:val="Hyperlink"/>
                            <w:rFonts w:ascii="Franklin Gothic Book" w:eastAsia="Times New Roman" w:hAnsi="Franklin Gothic Book"/>
                          </w:rPr>
                          <w:t xml:space="preserve"> Nacional para </w:t>
                        </w:r>
                        <w:proofErr w:type="spellStart"/>
                        <w:r w:rsidR="000871C5">
                          <w:rPr>
                            <w:rStyle w:val="Hyperlink"/>
                            <w:rFonts w:ascii="Franklin Gothic Book" w:eastAsia="Times New Roman" w:hAnsi="Franklin Gothic Book"/>
                          </w:rPr>
                          <w:t>el</w:t>
                        </w:r>
                        <w:proofErr w:type="spellEnd"/>
                        <w:r w:rsidR="000871C5">
                          <w:rPr>
                            <w:rStyle w:val="Hyperlink"/>
                            <w:rFonts w:ascii="Franklin Gothic Book" w:eastAsia="Times New Roman" w:hAnsi="Franklin Gothic Book"/>
                          </w:rPr>
                          <w:t xml:space="preserve"> </w:t>
                        </w:r>
                        <w:proofErr w:type="spellStart"/>
                        <w:r w:rsidR="000871C5">
                          <w:rPr>
                            <w:rStyle w:val="Hyperlink"/>
                            <w:rFonts w:ascii="Franklin Gothic Book" w:eastAsia="Times New Roman" w:hAnsi="Franklin Gothic Book"/>
                          </w:rPr>
                          <w:t>Bienestar</w:t>
                        </w:r>
                        <w:proofErr w:type="spellEnd"/>
                        <w:r w:rsidR="000871C5">
                          <w:rPr>
                            <w:rStyle w:val="Hyperlink"/>
                            <w:rFonts w:ascii="Franklin Gothic Book" w:eastAsia="Times New Roman" w:hAnsi="Franklin Gothic Book"/>
                          </w:rPr>
                          <w:t xml:space="preserve"> Mental</w:t>
                        </w:r>
                      </w:hyperlink>
                    </w:p>
                    <w:p w14:paraId="2E0965E8" w14:textId="7341EE19" w:rsidR="007F475C" w:rsidRPr="00592B57" w:rsidRDefault="007F475C" w:rsidP="004C5CE9">
                      <w:pPr>
                        <w:rPr>
                          <w:rFonts w:ascii="Franklin Gothic Book" w:hAnsi="Franklin Gothic Book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855D24" w:rsidRPr="007F475C">
        <w:rPr>
          <w:rFonts w:ascii="Times New Roman" w:eastAsia="Franklin Gothic Book" w:hAnsi="Franklin Gothic Book" w:cs="Franklin Gothic Book"/>
          <w:noProof/>
          <w:color w:val="171717"/>
          <w:kern w:val="0"/>
          <w:sz w:val="17"/>
          <w:lang w:bidi="en-US"/>
          <w14:ligatures w14:val="none"/>
        </w:rPr>
        <w:drawing>
          <wp:anchor distT="0" distB="0" distL="114300" distR="114300" simplePos="0" relativeHeight="251669526" behindDoc="0" locked="0" layoutInCell="1" allowOverlap="1" wp14:anchorId="4B174120" wp14:editId="109ABA8E">
            <wp:simplePos x="0" y="0"/>
            <wp:positionH relativeFrom="column">
              <wp:posOffset>-358140</wp:posOffset>
            </wp:positionH>
            <wp:positionV relativeFrom="paragraph">
              <wp:posOffset>4266565</wp:posOffset>
            </wp:positionV>
            <wp:extent cx="2463151" cy="814705"/>
            <wp:effectExtent l="0" t="0" r="0" b="0"/>
            <wp:wrapNone/>
            <wp:docPr id="1131154383" name="Picture 1131154383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2FB52A4-6C1B-24D1-EFA1-AF6031B4DEE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166139" name="Picture 1687166139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A2FB52A4-6C1B-24D1-EFA1-AF6031B4DEE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4" r="51845"/>
                    <a:stretch/>
                  </pic:blipFill>
                  <pic:spPr bwMode="auto">
                    <a:xfrm>
                      <a:off x="0" y="0"/>
                      <a:ext cx="2463151" cy="814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C99">
        <w:rPr>
          <w:rFonts w:ascii="Franklin Gothic Demi" w:eastAsia="Franklin Gothic Book" w:hAnsi="Franklin Gothic Demi" w:cs="Franklin Gothic Book"/>
          <w:noProof/>
          <w:color w:val="004768"/>
          <w:kern w:val="0"/>
          <w:sz w:val="26"/>
          <w:szCs w:val="26"/>
          <w:lang w:bidi="en-US"/>
          <w14:ligatures w14:val="none"/>
        </w:rPr>
        <w:drawing>
          <wp:anchor distT="0" distB="0" distL="114300" distR="114300" simplePos="0" relativeHeight="251657235" behindDoc="0" locked="0" layoutInCell="1" allowOverlap="1" wp14:anchorId="3B0C00E4" wp14:editId="34137A1D">
            <wp:simplePos x="0" y="0"/>
            <wp:positionH relativeFrom="column">
              <wp:posOffset>2207588</wp:posOffset>
            </wp:positionH>
            <wp:positionV relativeFrom="paragraph">
              <wp:posOffset>-484443</wp:posOffset>
            </wp:positionV>
            <wp:extent cx="4786014" cy="2418736"/>
            <wp:effectExtent l="0" t="0" r="0" b="635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931" cy="24389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5522">
        <w:rPr>
          <w:noProof/>
        </w:rPr>
        <mc:AlternateContent>
          <mc:Choice Requires="wps">
            <w:drawing>
              <wp:anchor distT="0" distB="0" distL="114300" distR="114300" simplePos="0" relativeHeight="251657232" behindDoc="0" locked="0" layoutInCell="1" allowOverlap="1" wp14:anchorId="7B66F400" wp14:editId="08D6ED87">
                <wp:simplePos x="0" y="0"/>
                <wp:positionH relativeFrom="column">
                  <wp:posOffset>4839419</wp:posOffset>
                </wp:positionH>
                <wp:positionV relativeFrom="paragraph">
                  <wp:posOffset>5473688</wp:posOffset>
                </wp:positionV>
                <wp:extent cx="2465313" cy="825661"/>
                <wp:effectExtent l="0" t="0" r="0" b="0"/>
                <wp:wrapNone/>
                <wp:docPr id="23" name="Freeform: 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65313" cy="825661"/>
                        </a:xfrm>
                        <a:custGeom>
                          <a:avLst/>
                          <a:gdLst>
                            <a:gd name="T0" fmla="+- 0 8358 8358"/>
                            <a:gd name="T1" fmla="*/ T0 w 3882"/>
                            <a:gd name="T2" fmla="+- 0 14540 14540"/>
                            <a:gd name="T3" fmla="*/ 14540 h 1300"/>
                            <a:gd name="T4" fmla="+- 0 8366 8358"/>
                            <a:gd name="T5" fmla="*/ T4 w 3882"/>
                            <a:gd name="T6" fmla="+- 0 14689 14540"/>
                            <a:gd name="T7" fmla="*/ 14689 h 1300"/>
                            <a:gd name="T8" fmla="+- 0 8391 8358"/>
                            <a:gd name="T9" fmla="*/ T8 w 3882"/>
                            <a:gd name="T10" fmla="+- 0 14833 14540"/>
                            <a:gd name="T11" fmla="*/ 14833 h 1300"/>
                            <a:gd name="T12" fmla="+- 0 8430 8358"/>
                            <a:gd name="T13" fmla="*/ T12 w 3882"/>
                            <a:gd name="T14" fmla="+- 0 14971 14540"/>
                            <a:gd name="T15" fmla="*/ 14971 h 1300"/>
                            <a:gd name="T16" fmla="+- 0 8483 8358"/>
                            <a:gd name="T17" fmla="*/ T16 w 3882"/>
                            <a:gd name="T18" fmla="+- 0 15102 14540"/>
                            <a:gd name="T19" fmla="*/ 15102 h 1300"/>
                            <a:gd name="T20" fmla="+- 0 8550 8358"/>
                            <a:gd name="T21" fmla="*/ T20 w 3882"/>
                            <a:gd name="T22" fmla="+- 0 15226 14540"/>
                            <a:gd name="T23" fmla="*/ 15226 h 1300"/>
                            <a:gd name="T24" fmla="+- 0 8630 8358"/>
                            <a:gd name="T25" fmla="*/ T24 w 3882"/>
                            <a:gd name="T26" fmla="+- 0 15342 14540"/>
                            <a:gd name="T27" fmla="*/ 15342 h 1300"/>
                            <a:gd name="T28" fmla="+- 0 8720 8358"/>
                            <a:gd name="T29" fmla="*/ T28 w 3882"/>
                            <a:gd name="T30" fmla="+- 0 15448 14540"/>
                            <a:gd name="T31" fmla="*/ 15448 h 1300"/>
                            <a:gd name="T32" fmla="+- 0 8822 8358"/>
                            <a:gd name="T33" fmla="*/ T32 w 3882"/>
                            <a:gd name="T34" fmla="+- 0 15545 14540"/>
                            <a:gd name="T35" fmla="*/ 15545 h 1300"/>
                            <a:gd name="T36" fmla="+- 0 8933 8358"/>
                            <a:gd name="T37" fmla="*/ T36 w 3882"/>
                            <a:gd name="T38" fmla="+- 0 15630 14540"/>
                            <a:gd name="T39" fmla="*/ 15630 h 1300"/>
                            <a:gd name="T40" fmla="+- 0 9053 8358"/>
                            <a:gd name="T41" fmla="*/ T40 w 3882"/>
                            <a:gd name="T42" fmla="+- 0 15703 14540"/>
                            <a:gd name="T43" fmla="*/ 15703 h 1300"/>
                            <a:gd name="T44" fmla="+- 0 9181 8358"/>
                            <a:gd name="T45" fmla="*/ T44 w 3882"/>
                            <a:gd name="T46" fmla="+- 0 15763 14540"/>
                            <a:gd name="T47" fmla="*/ 15763 h 1300"/>
                            <a:gd name="T48" fmla="+- 0 9316 8358"/>
                            <a:gd name="T49" fmla="*/ T48 w 3882"/>
                            <a:gd name="T50" fmla="+- 0 15810 14540"/>
                            <a:gd name="T51" fmla="*/ 15810 h 1300"/>
                            <a:gd name="T52" fmla="+- 0 9449 8358"/>
                            <a:gd name="T53" fmla="*/ T52 w 3882"/>
                            <a:gd name="T54" fmla="+- 0 15840 14540"/>
                            <a:gd name="T55" fmla="*/ 15840 h 1300"/>
                            <a:gd name="T56" fmla="+- 0 9971 8358"/>
                            <a:gd name="T57" fmla="*/ T56 w 3882"/>
                            <a:gd name="T58" fmla="+- 0 15827 14540"/>
                            <a:gd name="T59" fmla="*/ 15827 h 1300"/>
                            <a:gd name="T60" fmla="+- 0 10109 8358"/>
                            <a:gd name="T61" fmla="*/ T60 w 3882"/>
                            <a:gd name="T62" fmla="+- 0 15788 14540"/>
                            <a:gd name="T63" fmla="*/ 15788 h 1300"/>
                            <a:gd name="T64" fmla="+- 0 10240 8358"/>
                            <a:gd name="T65" fmla="*/ T64 w 3882"/>
                            <a:gd name="T66" fmla="+- 0 15735 14540"/>
                            <a:gd name="T67" fmla="*/ 15735 h 1300"/>
                            <a:gd name="T68" fmla="+- 0 10364 8358"/>
                            <a:gd name="T69" fmla="*/ T68 w 3882"/>
                            <a:gd name="T70" fmla="+- 0 15668 14540"/>
                            <a:gd name="T71" fmla="*/ 15668 h 1300"/>
                            <a:gd name="T72" fmla="+- 0 10480 8358"/>
                            <a:gd name="T73" fmla="*/ T72 w 3882"/>
                            <a:gd name="T74" fmla="+- 0 15589 14540"/>
                            <a:gd name="T75" fmla="*/ 15589 h 1300"/>
                            <a:gd name="T76" fmla="+- 0 10586 8358"/>
                            <a:gd name="T77" fmla="*/ T76 w 3882"/>
                            <a:gd name="T78" fmla="+- 0 15498 14540"/>
                            <a:gd name="T79" fmla="*/ 15498 h 1300"/>
                            <a:gd name="T80" fmla="+- 0 10683 8358"/>
                            <a:gd name="T81" fmla="*/ T80 w 3882"/>
                            <a:gd name="T82" fmla="+- 0 15396 14540"/>
                            <a:gd name="T83" fmla="*/ 15396 h 1300"/>
                            <a:gd name="T84" fmla="+- 0 10768 8358"/>
                            <a:gd name="T85" fmla="*/ T84 w 3882"/>
                            <a:gd name="T86" fmla="+- 0 15285 14540"/>
                            <a:gd name="T87" fmla="*/ 15285 h 1300"/>
                            <a:gd name="T88" fmla="+- 0 10841 8358"/>
                            <a:gd name="T89" fmla="*/ T88 w 3882"/>
                            <a:gd name="T90" fmla="+- 0 15165 14540"/>
                            <a:gd name="T91" fmla="*/ 15165 h 1300"/>
                            <a:gd name="T92" fmla="+- 0 10901 8358"/>
                            <a:gd name="T93" fmla="*/ T92 w 3882"/>
                            <a:gd name="T94" fmla="+- 0 15037 14540"/>
                            <a:gd name="T95" fmla="*/ 15037 h 1300"/>
                            <a:gd name="T96" fmla="+- 0 10948 8358"/>
                            <a:gd name="T97" fmla="*/ T96 w 3882"/>
                            <a:gd name="T98" fmla="+- 0 14902 14540"/>
                            <a:gd name="T99" fmla="*/ 14902 h 1300"/>
                            <a:gd name="T100" fmla="+- 0 10980 8358"/>
                            <a:gd name="T101" fmla="*/ T100 w 3882"/>
                            <a:gd name="T102" fmla="+- 0 14761 14540"/>
                            <a:gd name="T103" fmla="*/ 14761 h 1300"/>
                            <a:gd name="T104" fmla="+- 0 10996 8358"/>
                            <a:gd name="T105" fmla="*/ T104 w 3882"/>
                            <a:gd name="T106" fmla="+- 0 14615 14540"/>
                            <a:gd name="T107" fmla="*/ 14615 h 1300"/>
                            <a:gd name="T108" fmla="+- 0 12240 8358"/>
                            <a:gd name="T109" fmla="*/ T108 w 3882"/>
                            <a:gd name="T110" fmla="+- 0 15836 14540"/>
                            <a:gd name="T111" fmla="*/ 15836 h 1300"/>
                            <a:gd name="T112" fmla="+- 0 12232 8358"/>
                            <a:gd name="T113" fmla="*/ T112 w 3882"/>
                            <a:gd name="T114" fmla="+- 0 15685 14540"/>
                            <a:gd name="T115" fmla="*/ 15685 h 1300"/>
                            <a:gd name="T116" fmla="+- 0 12207 8358"/>
                            <a:gd name="T117" fmla="*/ T116 w 3882"/>
                            <a:gd name="T118" fmla="+- 0 15539 14540"/>
                            <a:gd name="T119" fmla="*/ 15539 h 1300"/>
                            <a:gd name="T120" fmla="+- 0 12168 8358"/>
                            <a:gd name="T121" fmla="*/ T120 w 3882"/>
                            <a:gd name="T122" fmla="+- 0 15399 14540"/>
                            <a:gd name="T123" fmla="*/ 15399 h 1300"/>
                            <a:gd name="T124" fmla="+- 0 12114 8358"/>
                            <a:gd name="T125" fmla="*/ T124 w 3882"/>
                            <a:gd name="T126" fmla="+- 0 15266 14540"/>
                            <a:gd name="T127" fmla="*/ 15266 h 1300"/>
                            <a:gd name="T128" fmla="+- 0 12047 8358"/>
                            <a:gd name="T129" fmla="*/ T128 w 3882"/>
                            <a:gd name="T130" fmla="+- 0 15141 14540"/>
                            <a:gd name="T131" fmla="*/ 15141 h 1300"/>
                            <a:gd name="T132" fmla="+- 0 11967 8358"/>
                            <a:gd name="T133" fmla="*/ T132 w 3882"/>
                            <a:gd name="T134" fmla="+- 0 15025 14540"/>
                            <a:gd name="T135" fmla="*/ 15025 h 1300"/>
                            <a:gd name="T136" fmla="+- 0 11876 8358"/>
                            <a:gd name="T137" fmla="*/ T136 w 3882"/>
                            <a:gd name="T138" fmla="+- 0 14920 14540"/>
                            <a:gd name="T139" fmla="*/ 14920 h 1300"/>
                            <a:gd name="T140" fmla="+- 0 11775 8358"/>
                            <a:gd name="T141" fmla="*/ T140 w 3882"/>
                            <a:gd name="T142" fmla="+- 0 14825 14540"/>
                            <a:gd name="T143" fmla="*/ 14825 h 1300"/>
                            <a:gd name="T144" fmla="+- 0 11664 8358"/>
                            <a:gd name="T145" fmla="*/ T144 w 3882"/>
                            <a:gd name="T146" fmla="+- 0 14742 14540"/>
                            <a:gd name="T147" fmla="*/ 14742 h 1300"/>
                            <a:gd name="T148" fmla="+- 0 11544 8358"/>
                            <a:gd name="T149" fmla="*/ T148 w 3882"/>
                            <a:gd name="T150" fmla="+- 0 14672 14540"/>
                            <a:gd name="T151" fmla="*/ 14672 h 1300"/>
                            <a:gd name="T152" fmla="+- 0 11417 8358"/>
                            <a:gd name="T153" fmla="*/ T152 w 3882"/>
                            <a:gd name="T154" fmla="+- 0 14616 14540"/>
                            <a:gd name="T155" fmla="*/ 14616 h 1300"/>
                            <a:gd name="T156" fmla="+- 0 11283 8358"/>
                            <a:gd name="T157" fmla="*/ T156 w 3882"/>
                            <a:gd name="T158" fmla="+- 0 14574 14540"/>
                            <a:gd name="T159" fmla="*/ 14574 h 1300"/>
                            <a:gd name="T160" fmla="+- 0 11143 8358"/>
                            <a:gd name="T161" fmla="*/ T160 w 3882"/>
                            <a:gd name="T162" fmla="+- 0 14549 14540"/>
                            <a:gd name="T163" fmla="*/ 14549 h 1300"/>
                            <a:gd name="T164" fmla="+- 0 10998 8358"/>
                            <a:gd name="T165" fmla="*/ T164 w 3882"/>
                            <a:gd name="T166" fmla="+- 0 14540 14540"/>
                            <a:gd name="T167" fmla="*/ 14540 h 1300"/>
                            <a:gd name="T168" fmla="+- 0 12240 8358"/>
                            <a:gd name="T169" fmla="*/ T168 w 3882"/>
                            <a:gd name="T170" fmla="+- 0 15836 14540"/>
                            <a:gd name="T171" fmla="*/ 15836 h 130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</a:cxnLst>
                          <a:rect l="0" t="0" r="r" b="b"/>
                          <a:pathLst>
                            <a:path w="3882" h="1300">
                              <a:moveTo>
                                <a:pt x="2640" y="0"/>
                              </a:moveTo>
                              <a:lnTo>
                                <a:pt x="0" y="0"/>
                              </a:lnTo>
                              <a:lnTo>
                                <a:pt x="2" y="75"/>
                              </a:lnTo>
                              <a:lnTo>
                                <a:pt x="8" y="149"/>
                              </a:lnTo>
                              <a:lnTo>
                                <a:pt x="19" y="221"/>
                              </a:lnTo>
                              <a:lnTo>
                                <a:pt x="33" y="293"/>
                              </a:lnTo>
                              <a:lnTo>
                                <a:pt x="50" y="362"/>
                              </a:lnTo>
                              <a:lnTo>
                                <a:pt x="72" y="431"/>
                              </a:lnTo>
                              <a:lnTo>
                                <a:pt x="97" y="497"/>
                              </a:lnTo>
                              <a:lnTo>
                                <a:pt x="125" y="562"/>
                              </a:lnTo>
                              <a:lnTo>
                                <a:pt x="157" y="625"/>
                              </a:lnTo>
                              <a:lnTo>
                                <a:pt x="192" y="686"/>
                              </a:lnTo>
                              <a:lnTo>
                                <a:pt x="230" y="745"/>
                              </a:lnTo>
                              <a:lnTo>
                                <a:pt x="272" y="802"/>
                              </a:lnTo>
                              <a:lnTo>
                                <a:pt x="316" y="856"/>
                              </a:lnTo>
                              <a:lnTo>
                                <a:pt x="362" y="908"/>
                              </a:lnTo>
                              <a:lnTo>
                                <a:pt x="412" y="958"/>
                              </a:lnTo>
                              <a:lnTo>
                                <a:pt x="464" y="1005"/>
                              </a:lnTo>
                              <a:lnTo>
                                <a:pt x="518" y="1049"/>
                              </a:lnTo>
                              <a:lnTo>
                                <a:pt x="575" y="1090"/>
                              </a:lnTo>
                              <a:lnTo>
                                <a:pt x="634" y="1128"/>
                              </a:lnTo>
                              <a:lnTo>
                                <a:pt x="695" y="1163"/>
                              </a:lnTo>
                              <a:lnTo>
                                <a:pt x="758" y="1195"/>
                              </a:lnTo>
                              <a:lnTo>
                                <a:pt x="823" y="1223"/>
                              </a:lnTo>
                              <a:lnTo>
                                <a:pt x="889" y="1248"/>
                              </a:lnTo>
                              <a:lnTo>
                                <a:pt x="958" y="1270"/>
                              </a:lnTo>
                              <a:lnTo>
                                <a:pt x="1027" y="1287"/>
                              </a:lnTo>
                              <a:lnTo>
                                <a:pt x="1091" y="1300"/>
                              </a:lnTo>
                              <a:lnTo>
                                <a:pt x="1549" y="1300"/>
                              </a:lnTo>
                              <a:lnTo>
                                <a:pt x="1613" y="1287"/>
                              </a:lnTo>
                              <a:lnTo>
                                <a:pt x="1682" y="1270"/>
                              </a:lnTo>
                              <a:lnTo>
                                <a:pt x="1751" y="1248"/>
                              </a:lnTo>
                              <a:lnTo>
                                <a:pt x="1817" y="1223"/>
                              </a:lnTo>
                              <a:lnTo>
                                <a:pt x="1882" y="1195"/>
                              </a:lnTo>
                              <a:lnTo>
                                <a:pt x="1945" y="1163"/>
                              </a:lnTo>
                              <a:lnTo>
                                <a:pt x="2006" y="1128"/>
                              </a:lnTo>
                              <a:lnTo>
                                <a:pt x="2065" y="1090"/>
                              </a:lnTo>
                              <a:lnTo>
                                <a:pt x="2122" y="1049"/>
                              </a:lnTo>
                              <a:lnTo>
                                <a:pt x="2176" y="1005"/>
                              </a:lnTo>
                              <a:lnTo>
                                <a:pt x="2228" y="958"/>
                              </a:lnTo>
                              <a:lnTo>
                                <a:pt x="2278" y="908"/>
                              </a:lnTo>
                              <a:lnTo>
                                <a:pt x="2325" y="856"/>
                              </a:lnTo>
                              <a:lnTo>
                                <a:pt x="2369" y="802"/>
                              </a:lnTo>
                              <a:lnTo>
                                <a:pt x="2410" y="745"/>
                              </a:lnTo>
                              <a:lnTo>
                                <a:pt x="2448" y="686"/>
                              </a:lnTo>
                              <a:lnTo>
                                <a:pt x="2483" y="625"/>
                              </a:lnTo>
                              <a:lnTo>
                                <a:pt x="2515" y="562"/>
                              </a:lnTo>
                              <a:lnTo>
                                <a:pt x="2543" y="497"/>
                              </a:lnTo>
                              <a:lnTo>
                                <a:pt x="2568" y="431"/>
                              </a:lnTo>
                              <a:lnTo>
                                <a:pt x="2590" y="362"/>
                              </a:lnTo>
                              <a:lnTo>
                                <a:pt x="2608" y="293"/>
                              </a:lnTo>
                              <a:lnTo>
                                <a:pt x="2622" y="221"/>
                              </a:lnTo>
                              <a:lnTo>
                                <a:pt x="2632" y="149"/>
                              </a:lnTo>
                              <a:lnTo>
                                <a:pt x="2638" y="75"/>
                              </a:lnTo>
                              <a:lnTo>
                                <a:pt x="2640" y="0"/>
                              </a:lnTo>
                              <a:moveTo>
                                <a:pt x="3882" y="1296"/>
                              </a:moveTo>
                              <a:lnTo>
                                <a:pt x="3880" y="1220"/>
                              </a:lnTo>
                              <a:lnTo>
                                <a:pt x="3874" y="1145"/>
                              </a:lnTo>
                              <a:lnTo>
                                <a:pt x="3863" y="1071"/>
                              </a:lnTo>
                              <a:lnTo>
                                <a:pt x="3849" y="999"/>
                              </a:lnTo>
                              <a:lnTo>
                                <a:pt x="3831" y="928"/>
                              </a:lnTo>
                              <a:lnTo>
                                <a:pt x="3810" y="859"/>
                              </a:lnTo>
                              <a:lnTo>
                                <a:pt x="3784" y="792"/>
                              </a:lnTo>
                              <a:lnTo>
                                <a:pt x="3756" y="726"/>
                              </a:lnTo>
                              <a:lnTo>
                                <a:pt x="3724" y="663"/>
                              </a:lnTo>
                              <a:lnTo>
                                <a:pt x="3689" y="601"/>
                              </a:lnTo>
                              <a:lnTo>
                                <a:pt x="3650" y="542"/>
                              </a:lnTo>
                              <a:lnTo>
                                <a:pt x="3609" y="485"/>
                              </a:lnTo>
                              <a:lnTo>
                                <a:pt x="3565" y="431"/>
                              </a:lnTo>
                              <a:lnTo>
                                <a:pt x="3518" y="380"/>
                              </a:lnTo>
                              <a:lnTo>
                                <a:pt x="3469" y="331"/>
                              </a:lnTo>
                              <a:lnTo>
                                <a:pt x="3417" y="285"/>
                              </a:lnTo>
                              <a:lnTo>
                                <a:pt x="3362" y="242"/>
                              </a:lnTo>
                              <a:lnTo>
                                <a:pt x="3306" y="202"/>
                              </a:lnTo>
                              <a:lnTo>
                                <a:pt x="3247" y="165"/>
                              </a:lnTo>
                              <a:lnTo>
                                <a:pt x="3186" y="132"/>
                              </a:lnTo>
                              <a:lnTo>
                                <a:pt x="3123" y="102"/>
                              </a:lnTo>
                              <a:lnTo>
                                <a:pt x="3059" y="76"/>
                              </a:lnTo>
                              <a:lnTo>
                                <a:pt x="2993" y="53"/>
                              </a:lnTo>
                              <a:lnTo>
                                <a:pt x="2925" y="34"/>
                              </a:lnTo>
                              <a:lnTo>
                                <a:pt x="2856" y="19"/>
                              </a:lnTo>
                              <a:lnTo>
                                <a:pt x="2785" y="9"/>
                              </a:lnTo>
                              <a:lnTo>
                                <a:pt x="2713" y="2"/>
                              </a:lnTo>
                              <a:lnTo>
                                <a:pt x="2640" y="0"/>
                              </a:lnTo>
                              <a:lnTo>
                                <a:pt x="2640" y="1296"/>
                              </a:lnTo>
                              <a:lnTo>
                                <a:pt x="3882" y="1296"/>
                              </a:lnTo>
                            </a:path>
                          </a:pathLst>
                        </a:custGeom>
                        <a:solidFill>
                          <a:srgbClr val="CEE5F6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1A03A39A" id="Freeform: Shape 23" o:spid="_x0000_s1026" style="position:absolute;margin-left:381.05pt;margin-top:431pt;width:194.1pt;height:65pt;z-index:251657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882,1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" path="m2640,l,,2,75r6,74l19,221r14,72l50,362r22,69l97,497r28,65l157,625r35,61l230,745r42,57l316,856r46,52l412,958r52,47l518,1049r57,41l634,1128r61,35l758,1195r65,28l889,1248r69,22l1027,1287r64,13l1549,1300r64,-13l1682,1270r69,-22l1817,1223r65,-28l1945,1163r61,-35l2065,1090r57,-41l2176,1005r52,-47l2278,908r47,-52l2369,802r41,-57l2448,686r35,-61l2515,562r28,-65l2568,431r22,-69l2608,293r14,-72l2632,149r6,-74l2640,m3882,1296r-2,-76l3874,1145r-11,-74l3849,999r-18,-71l3810,859r-26,-67l3756,726r-32,-63l3689,601r-39,-59l3609,485r-44,-54l3518,380r-49,-49l3417,285r-55,-43l3306,202r-59,-37l3186,132r-63,-30l3059,76,2993,53,2925,34,2856,19,2785,9,2713,2,2640,r,1296l3882,1296e" fillcolor="#cee5f6" stroked="f">
                <v:path arrowok="t" o:connecttype="custom" o:connectlocs="0,9234701;5081,9329334;20957,9420792;45725,9508439;79383,9591640;121932,9670396;172737,9744070;229893,9811393;294669,9873000;365161,9926986;441369,9973350;522657,10011457;608390,10041308;692853,10060362;1024356,10052105;1111995,10027335;1195188,9993674;1273936,9951120;1347603,9900946;1414919,9843149;1476521,9778367;1530501,9707868;1576860,9631653;1614964,9550357;1644812,9464616;1665134,9375063;1675295,9282335;2465313,10057821;2460232,9961918;2444356,9869189;2419588,9780272;2385295,9695801;2342746,9616410;2291941,9542736;2234150,9476048;2170009,9415711;2099517,9362996;2023309,9318537;1942656,9282970;1857558,9256295;1768649,9240417;1676565,9234701;2465313,10057821" o:connectangles="0,0,0,0,0,0,0,0,0,0,0,0,0,0,0,0,0,0,0,0,0,0,0,0,0,0,0,0,0,0,0,0,0,0,0,0,0,0,0,0,0,0,0"/>
              </v:shape>
            </w:pict>
          </mc:Fallback>
        </mc:AlternateContent>
      </w:r>
    </w:p>
    <w:p w14:paraId="200F24A5" w14:textId="3967E8C4" w:rsidR="00E61083" w:rsidRPr="00981308" w:rsidRDefault="000C3B16" w:rsidP="00E61083">
      <w:pPr>
        <w:tabs>
          <w:tab w:val="left" w:pos="1032"/>
        </w:tabs>
        <w:rPr>
          <w:rFonts w:ascii="Franklin Gothic Demi" w:eastAsia="Times New Roman" w:hAnsi="Franklin Gothic Demi"/>
          <w:color w:val="004768"/>
          <w:sz w:val="26"/>
          <w:lang w:val="es-419"/>
        </w:rPr>
      </w:pPr>
      <w:r w:rsidRPr="00C715C5">
        <w:rPr>
          <w:noProof/>
          <w:sz w:val="26"/>
          <w:szCs w:val="26"/>
        </w:rPr>
        <w:lastRenderedPageBreak/>
        <mc:AlternateContent>
          <mc:Choice Requires="wps">
            <w:drawing>
              <wp:anchor distT="0" distB="0" distL="114300" distR="114300" simplePos="0" relativeHeight="251657234" behindDoc="0" locked="0" layoutInCell="1" allowOverlap="1" wp14:anchorId="4B147DB2" wp14:editId="2023695B">
                <wp:simplePos x="0" y="0"/>
                <wp:positionH relativeFrom="column">
                  <wp:posOffset>-931545</wp:posOffset>
                </wp:positionH>
                <wp:positionV relativeFrom="paragraph">
                  <wp:posOffset>-926465</wp:posOffset>
                </wp:positionV>
                <wp:extent cx="2465313" cy="825661"/>
                <wp:effectExtent l="0" t="0" r="0" b="0"/>
                <wp:wrapNone/>
                <wp:docPr id="26" name="Freeform: 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0800000">
                          <a:off x="0" y="0"/>
                          <a:ext cx="2465313" cy="825661"/>
                        </a:xfrm>
                        <a:custGeom>
                          <a:avLst/>
                          <a:gdLst>
                            <a:gd name="T0" fmla="+- 0 8358 8358"/>
                            <a:gd name="T1" fmla="*/ T0 w 3882"/>
                            <a:gd name="T2" fmla="+- 0 14540 14540"/>
                            <a:gd name="T3" fmla="*/ 14540 h 1300"/>
                            <a:gd name="T4" fmla="+- 0 8366 8358"/>
                            <a:gd name="T5" fmla="*/ T4 w 3882"/>
                            <a:gd name="T6" fmla="+- 0 14689 14540"/>
                            <a:gd name="T7" fmla="*/ 14689 h 1300"/>
                            <a:gd name="T8" fmla="+- 0 8391 8358"/>
                            <a:gd name="T9" fmla="*/ T8 w 3882"/>
                            <a:gd name="T10" fmla="+- 0 14833 14540"/>
                            <a:gd name="T11" fmla="*/ 14833 h 1300"/>
                            <a:gd name="T12" fmla="+- 0 8430 8358"/>
                            <a:gd name="T13" fmla="*/ T12 w 3882"/>
                            <a:gd name="T14" fmla="+- 0 14971 14540"/>
                            <a:gd name="T15" fmla="*/ 14971 h 1300"/>
                            <a:gd name="T16" fmla="+- 0 8483 8358"/>
                            <a:gd name="T17" fmla="*/ T16 w 3882"/>
                            <a:gd name="T18" fmla="+- 0 15102 14540"/>
                            <a:gd name="T19" fmla="*/ 15102 h 1300"/>
                            <a:gd name="T20" fmla="+- 0 8550 8358"/>
                            <a:gd name="T21" fmla="*/ T20 w 3882"/>
                            <a:gd name="T22" fmla="+- 0 15226 14540"/>
                            <a:gd name="T23" fmla="*/ 15226 h 1300"/>
                            <a:gd name="T24" fmla="+- 0 8630 8358"/>
                            <a:gd name="T25" fmla="*/ T24 w 3882"/>
                            <a:gd name="T26" fmla="+- 0 15342 14540"/>
                            <a:gd name="T27" fmla="*/ 15342 h 1300"/>
                            <a:gd name="T28" fmla="+- 0 8720 8358"/>
                            <a:gd name="T29" fmla="*/ T28 w 3882"/>
                            <a:gd name="T30" fmla="+- 0 15448 14540"/>
                            <a:gd name="T31" fmla="*/ 15448 h 1300"/>
                            <a:gd name="T32" fmla="+- 0 8822 8358"/>
                            <a:gd name="T33" fmla="*/ T32 w 3882"/>
                            <a:gd name="T34" fmla="+- 0 15545 14540"/>
                            <a:gd name="T35" fmla="*/ 15545 h 1300"/>
                            <a:gd name="T36" fmla="+- 0 8933 8358"/>
                            <a:gd name="T37" fmla="*/ T36 w 3882"/>
                            <a:gd name="T38" fmla="+- 0 15630 14540"/>
                            <a:gd name="T39" fmla="*/ 15630 h 1300"/>
                            <a:gd name="T40" fmla="+- 0 9053 8358"/>
                            <a:gd name="T41" fmla="*/ T40 w 3882"/>
                            <a:gd name="T42" fmla="+- 0 15703 14540"/>
                            <a:gd name="T43" fmla="*/ 15703 h 1300"/>
                            <a:gd name="T44" fmla="+- 0 9181 8358"/>
                            <a:gd name="T45" fmla="*/ T44 w 3882"/>
                            <a:gd name="T46" fmla="+- 0 15763 14540"/>
                            <a:gd name="T47" fmla="*/ 15763 h 1300"/>
                            <a:gd name="T48" fmla="+- 0 9316 8358"/>
                            <a:gd name="T49" fmla="*/ T48 w 3882"/>
                            <a:gd name="T50" fmla="+- 0 15810 14540"/>
                            <a:gd name="T51" fmla="*/ 15810 h 1300"/>
                            <a:gd name="T52" fmla="+- 0 9449 8358"/>
                            <a:gd name="T53" fmla="*/ T52 w 3882"/>
                            <a:gd name="T54" fmla="+- 0 15840 14540"/>
                            <a:gd name="T55" fmla="*/ 15840 h 1300"/>
                            <a:gd name="T56" fmla="+- 0 9971 8358"/>
                            <a:gd name="T57" fmla="*/ T56 w 3882"/>
                            <a:gd name="T58" fmla="+- 0 15827 14540"/>
                            <a:gd name="T59" fmla="*/ 15827 h 1300"/>
                            <a:gd name="T60" fmla="+- 0 10109 8358"/>
                            <a:gd name="T61" fmla="*/ T60 w 3882"/>
                            <a:gd name="T62" fmla="+- 0 15788 14540"/>
                            <a:gd name="T63" fmla="*/ 15788 h 1300"/>
                            <a:gd name="T64" fmla="+- 0 10240 8358"/>
                            <a:gd name="T65" fmla="*/ T64 w 3882"/>
                            <a:gd name="T66" fmla="+- 0 15735 14540"/>
                            <a:gd name="T67" fmla="*/ 15735 h 1300"/>
                            <a:gd name="T68" fmla="+- 0 10364 8358"/>
                            <a:gd name="T69" fmla="*/ T68 w 3882"/>
                            <a:gd name="T70" fmla="+- 0 15668 14540"/>
                            <a:gd name="T71" fmla="*/ 15668 h 1300"/>
                            <a:gd name="T72" fmla="+- 0 10480 8358"/>
                            <a:gd name="T73" fmla="*/ T72 w 3882"/>
                            <a:gd name="T74" fmla="+- 0 15589 14540"/>
                            <a:gd name="T75" fmla="*/ 15589 h 1300"/>
                            <a:gd name="T76" fmla="+- 0 10586 8358"/>
                            <a:gd name="T77" fmla="*/ T76 w 3882"/>
                            <a:gd name="T78" fmla="+- 0 15498 14540"/>
                            <a:gd name="T79" fmla="*/ 15498 h 1300"/>
                            <a:gd name="T80" fmla="+- 0 10683 8358"/>
                            <a:gd name="T81" fmla="*/ T80 w 3882"/>
                            <a:gd name="T82" fmla="+- 0 15396 14540"/>
                            <a:gd name="T83" fmla="*/ 15396 h 1300"/>
                            <a:gd name="T84" fmla="+- 0 10768 8358"/>
                            <a:gd name="T85" fmla="*/ T84 w 3882"/>
                            <a:gd name="T86" fmla="+- 0 15285 14540"/>
                            <a:gd name="T87" fmla="*/ 15285 h 1300"/>
                            <a:gd name="T88" fmla="+- 0 10841 8358"/>
                            <a:gd name="T89" fmla="*/ T88 w 3882"/>
                            <a:gd name="T90" fmla="+- 0 15165 14540"/>
                            <a:gd name="T91" fmla="*/ 15165 h 1300"/>
                            <a:gd name="T92" fmla="+- 0 10901 8358"/>
                            <a:gd name="T93" fmla="*/ T92 w 3882"/>
                            <a:gd name="T94" fmla="+- 0 15037 14540"/>
                            <a:gd name="T95" fmla="*/ 15037 h 1300"/>
                            <a:gd name="T96" fmla="+- 0 10948 8358"/>
                            <a:gd name="T97" fmla="*/ T96 w 3882"/>
                            <a:gd name="T98" fmla="+- 0 14902 14540"/>
                            <a:gd name="T99" fmla="*/ 14902 h 1300"/>
                            <a:gd name="T100" fmla="+- 0 10980 8358"/>
                            <a:gd name="T101" fmla="*/ T100 w 3882"/>
                            <a:gd name="T102" fmla="+- 0 14761 14540"/>
                            <a:gd name="T103" fmla="*/ 14761 h 1300"/>
                            <a:gd name="T104" fmla="+- 0 10996 8358"/>
                            <a:gd name="T105" fmla="*/ T104 w 3882"/>
                            <a:gd name="T106" fmla="+- 0 14615 14540"/>
                            <a:gd name="T107" fmla="*/ 14615 h 1300"/>
                            <a:gd name="T108" fmla="+- 0 12240 8358"/>
                            <a:gd name="T109" fmla="*/ T108 w 3882"/>
                            <a:gd name="T110" fmla="+- 0 15836 14540"/>
                            <a:gd name="T111" fmla="*/ 15836 h 1300"/>
                            <a:gd name="T112" fmla="+- 0 12232 8358"/>
                            <a:gd name="T113" fmla="*/ T112 w 3882"/>
                            <a:gd name="T114" fmla="+- 0 15685 14540"/>
                            <a:gd name="T115" fmla="*/ 15685 h 1300"/>
                            <a:gd name="T116" fmla="+- 0 12207 8358"/>
                            <a:gd name="T117" fmla="*/ T116 w 3882"/>
                            <a:gd name="T118" fmla="+- 0 15539 14540"/>
                            <a:gd name="T119" fmla="*/ 15539 h 1300"/>
                            <a:gd name="T120" fmla="+- 0 12168 8358"/>
                            <a:gd name="T121" fmla="*/ T120 w 3882"/>
                            <a:gd name="T122" fmla="+- 0 15399 14540"/>
                            <a:gd name="T123" fmla="*/ 15399 h 1300"/>
                            <a:gd name="T124" fmla="+- 0 12114 8358"/>
                            <a:gd name="T125" fmla="*/ T124 w 3882"/>
                            <a:gd name="T126" fmla="+- 0 15266 14540"/>
                            <a:gd name="T127" fmla="*/ 15266 h 1300"/>
                            <a:gd name="T128" fmla="+- 0 12047 8358"/>
                            <a:gd name="T129" fmla="*/ T128 w 3882"/>
                            <a:gd name="T130" fmla="+- 0 15141 14540"/>
                            <a:gd name="T131" fmla="*/ 15141 h 1300"/>
                            <a:gd name="T132" fmla="+- 0 11967 8358"/>
                            <a:gd name="T133" fmla="*/ T132 w 3882"/>
                            <a:gd name="T134" fmla="+- 0 15025 14540"/>
                            <a:gd name="T135" fmla="*/ 15025 h 1300"/>
                            <a:gd name="T136" fmla="+- 0 11876 8358"/>
                            <a:gd name="T137" fmla="*/ T136 w 3882"/>
                            <a:gd name="T138" fmla="+- 0 14920 14540"/>
                            <a:gd name="T139" fmla="*/ 14920 h 1300"/>
                            <a:gd name="T140" fmla="+- 0 11775 8358"/>
                            <a:gd name="T141" fmla="*/ T140 w 3882"/>
                            <a:gd name="T142" fmla="+- 0 14825 14540"/>
                            <a:gd name="T143" fmla="*/ 14825 h 1300"/>
                            <a:gd name="T144" fmla="+- 0 11664 8358"/>
                            <a:gd name="T145" fmla="*/ T144 w 3882"/>
                            <a:gd name="T146" fmla="+- 0 14742 14540"/>
                            <a:gd name="T147" fmla="*/ 14742 h 1300"/>
                            <a:gd name="T148" fmla="+- 0 11544 8358"/>
                            <a:gd name="T149" fmla="*/ T148 w 3882"/>
                            <a:gd name="T150" fmla="+- 0 14672 14540"/>
                            <a:gd name="T151" fmla="*/ 14672 h 1300"/>
                            <a:gd name="T152" fmla="+- 0 11417 8358"/>
                            <a:gd name="T153" fmla="*/ T152 w 3882"/>
                            <a:gd name="T154" fmla="+- 0 14616 14540"/>
                            <a:gd name="T155" fmla="*/ 14616 h 1300"/>
                            <a:gd name="T156" fmla="+- 0 11283 8358"/>
                            <a:gd name="T157" fmla="*/ T156 w 3882"/>
                            <a:gd name="T158" fmla="+- 0 14574 14540"/>
                            <a:gd name="T159" fmla="*/ 14574 h 1300"/>
                            <a:gd name="T160" fmla="+- 0 11143 8358"/>
                            <a:gd name="T161" fmla="*/ T160 w 3882"/>
                            <a:gd name="T162" fmla="+- 0 14549 14540"/>
                            <a:gd name="T163" fmla="*/ 14549 h 1300"/>
                            <a:gd name="T164" fmla="+- 0 10998 8358"/>
                            <a:gd name="T165" fmla="*/ T164 w 3882"/>
                            <a:gd name="T166" fmla="+- 0 14540 14540"/>
                            <a:gd name="T167" fmla="*/ 14540 h 1300"/>
                            <a:gd name="T168" fmla="+- 0 12240 8358"/>
                            <a:gd name="T169" fmla="*/ T168 w 3882"/>
                            <a:gd name="T170" fmla="+- 0 15836 14540"/>
                            <a:gd name="T171" fmla="*/ 15836 h 130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</a:cxnLst>
                          <a:rect l="0" t="0" r="r" b="b"/>
                          <a:pathLst>
                            <a:path w="3882" h="1300">
                              <a:moveTo>
                                <a:pt x="2640" y="0"/>
                              </a:moveTo>
                              <a:lnTo>
                                <a:pt x="0" y="0"/>
                              </a:lnTo>
                              <a:lnTo>
                                <a:pt x="2" y="75"/>
                              </a:lnTo>
                              <a:lnTo>
                                <a:pt x="8" y="149"/>
                              </a:lnTo>
                              <a:lnTo>
                                <a:pt x="19" y="221"/>
                              </a:lnTo>
                              <a:lnTo>
                                <a:pt x="33" y="293"/>
                              </a:lnTo>
                              <a:lnTo>
                                <a:pt x="50" y="362"/>
                              </a:lnTo>
                              <a:lnTo>
                                <a:pt x="72" y="431"/>
                              </a:lnTo>
                              <a:lnTo>
                                <a:pt x="97" y="497"/>
                              </a:lnTo>
                              <a:lnTo>
                                <a:pt x="125" y="562"/>
                              </a:lnTo>
                              <a:lnTo>
                                <a:pt x="157" y="625"/>
                              </a:lnTo>
                              <a:lnTo>
                                <a:pt x="192" y="686"/>
                              </a:lnTo>
                              <a:lnTo>
                                <a:pt x="230" y="745"/>
                              </a:lnTo>
                              <a:lnTo>
                                <a:pt x="272" y="802"/>
                              </a:lnTo>
                              <a:lnTo>
                                <a:pt x="316" y="856"/>
                              </a:lnTo>
                              <a:lnTo>
                                <a:pt x="362" y="908"/>
                              </a:lnTo>
                              <a:lnTo>
                                <a:pt x="412" y="958"/>
                              </a:lnTo>
                              <a:lnTo>
                                <a:pt x="464" y="1005"/>
                              </a:lnTo>
                              <a:lnTo>
                                <a:pt x="518" y="1049"/>
                              </a:lnTo>
                              <a:lnTo>
                                <a:pt x="575" y="1090"/>
                              </a:lnTo>
                              <a:lnTo>
                                <a:pt x="634" y="1128"/>
                              </a:lnTo>
                              <a:lnTo>
                                <a:pt x="695" y="1163"/>
                              </a:lnTo>
                              <a:lnTo>
                                <a:pt x="758" y="1195"/>
                              </a:lnTo>
                              <a:lnTo>
                                <a:pt x="823" y="1223"/>
                              </a:lnTo>
                              <a:lnTo>
                                <a:pt x="889" y="1248"/>
                              </a:lnTo>
                              <a:lnTo>
                                <a:pt x="958" y="1270"/>
                              </a:lnTo>
                              <a:lnTo>
                                <a:pt x="1027" y="1287"/>
                              </a:lnTo>
                              <a:lnTo>
                                <a:pt x="1091" y="1300"/>
                              </a:lnTo>
                              <a:lnTo>
                                <a:pt x="1549" y="1300"/>
                              </a:lnTo>
                              <a:lnTo>
                                <a:pt x="1613" y="1287"/>
                              </a:lnTo>
                              <a:lnTo>
                                <a:pt x="1682" y="1270"/>
                              </a:lnTo>
                              <a:lnTo>
                                <a:pt x="1751" y="1248"/>
                              </a:lnTo>
                              <a:lnTo>
                                <a:pt x="1817" y="1223"/>
                              </a:lnTo>
                              <a:lnTo>
                                <a:pt x="1882" y="1195"/>
                              </a:lnTo>
                              <a:lnTo>
                                <a:pt x="1945" y="1163"/>
                              </a:lnTo>
                              <a:lnTo>
                                <a:pt x="2006" y="1128"/>
                              </a:lnTo>
                              <a:lnTo>
                                <a:pt x="2065" y="1090"/>
                              </a:lnTo>
                              <a:lnTo>
                                <a:pt x="2122" y="1049"/>
                              </a:lnTo>
                              <a:lnTo>
                                <a:pt x="2176" y="1005"/>
                              </a:lnTo>
                              <a:lnTo>
                                <a:pt x="2228" y="958"/>
                              </a:lnTo>
                              <a:lnTo>
                                <a:pt x="2278" y="908"/>
                              </a:lnTo>
                              <a:lnTo>
                                <a:pt x="2325" y="856"/>
                              </a:lnTo>
                              <a:lnTo>
                                <a:pt x="2369" y="802"/>
                              </a:lnTo>
                              <a:lnTo>
                                <a:pt x="2410" y="745"/>
                              </a:lnTo>
                              <a:lnTo>
                                <a:pt x="2448" y="686"/>
                              </a:lnTo>
                              <a:lnTo>
                                <a:pt x="2483" y="625"/>
                              </a:lnTo>
                              <a:lnTo>
                                <a:pt x="2515" y="562"/>
                              </a:lnTo>
                              <a:lnTo>
                                <a:pt x="2543" y="497"/>
                              </a:lnTo>
                              <a:lnTo>
                                <a:pt x="2568" y="431"/>
                              </a:lnTo>
                              <a:lnTo>
                                <a:pt x="2590" y="362"/>
                              </a:lnTo>
                              <a:lnTo>
                                <a:pt x="2608" y="293"/>
                              </a:lnTo>
                              <a:lnTo>
                                <a:pt x="2622" y="221"/>
                              </a:lnTo>
                              <a:lnTo>
                                <a:pt x="2632" y="149"/>
                              </a:lnTo>
                              <a:lnTo>
                                <a:pt x="2638" y="75"/>
                              </a:lnTo>
                              <a:lnTo>
                                <a:pt x="2640" y="0"/>
                              </a:lnTo>
                              <a:moveTo>
                                <a:pt x="3882" y="1296"/>
                              </a:moveTo>
                              <a:lnTo>
                                <a:pt x="3880" y="1220"/>
                              </a:lnTo>
                              <a:lnTo>
                                <a:pt x="3874" y="1145"/>
                              </a:lnTo>
                              <a:lnTo>
                                <a:pt x="3863" y="1071"/>
                              </a:lnTo>
                              <a:lnTo>
                                <a:pt x="3849" y="999"/>
                              </a:lnTo>
                              <a:lnTo>
                                <a:pt x="3831" y="928"/>
                              </a:lnTo>
                              <a:lnTo>
                                <a:pt x="3810" y="859"/>
                              </a:lnTo>
                              <a:lnTo>
                                <a:pt x="3784" y="792"/>
                              </a:lnTo>
                              <a:lnTo>
                                <a:pt x="3756" y="726"/>
                              </a:lnTo>
                              <a:lnTo>
                                <a:pt x="3724" y="663"/>
                              </a:lnTo>
                              <a:lnTo>
                                <a:pt x="3689" y="601"/>
                              </a:lnTo>
                              <a:lnTo>
                                <a:pt x="3650" y="542"/>
                              </a:lnTo>
                              <a:lnTo>
                                <a:pt x="3609" y="485"/>
                              </a:lnTo>
                              <a:lnTo>
                                <a:pt x="3565" y="431"/>
                              </a:lnTo>
                              <a:lnTo>
                                <a:pt x="3518" y="380"/>
                              </a:lnTo>
                              <a:lnTo>
                                <a:pt x="3469" y="331"/>
                              </a:lnTo>
                              <a:lnTo>
                                <a:pt x="3417" y="285"/>
                              </a:lnTo>
                              <a:lnTo>
                                <a:pt x="3362" y="242"/>
                              </a:lnTo>
                              <a:lnTo>
                                <a:pt x="3306" y="202"/>
                              </a:lnTo>
                              <a:lnTo>
                                <a:pt x="3247" y="165"/>
                              </a:lnTo>
                              <a:lnTo>
                                <a:pt x="3186" y="132"/>
                              </a:lnTo>
                              <a:lnTo>
                                <a:pt x="3123" y="102"/>
                              </a:lnTo>
                              <a:lnTo>
                                <a:pt x="3059" y="76"/>
                              </a:lnTo>
                              <a:lnTo>
                                <a:pt x="2993" y="53"/>
                              </a:lnTo>
                              <a:lnTo>
                                <a:pt x="2925" y="34"/>
                              </a:lnTo>
                              <a:lnTo>
                                <a:pt x="2856" y="19"/>
                              </a:lnTo>
                              <a:lnTo>
                                <a:pt x="2785" y="9"/>
                              </a:lnTo>
                              <a:lnTo>
                                <a:pt x="2713" y="2"/>
                              </a:lnTo>
                              <a:lnTo>
                                <a:pt x="2640" y="0"/>
                              </a:lnTo>
                              <a:lnTo>
                                <a:pt x="2640" y="1296"/>
                              </a:lnTo>
                              <a:lnTo>
                                <a:pt x="3882" y="1296"/>
                              </a:lnTo>
                            </a:path>
                          </a:pathLst>
                        </a:custGeom>
                        <a:solidFill>
                          <a:srgbClr val="CEE5F6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0DBD2706" id="Freeform: Shape 26" o:spid="_x0000_s1026" style="position:absolute;margin-left:-73.35pt;margin-top:-72.95pt;width:194.1pt;height:65pt;rotation:180;z-index:25165723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882,1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" path="m2640,l,,2,75r6,74l19,221r14,72l50,362r22,69l97,497r28,65l157,625r35,61l230,745r42,57l316,856r46,52l412,958r52,47l518,1049r57,41l634,1128r61,35l758,1195r65,28l889,1248r69,22l1027,1287r64,13l1549,1300r64,-13l1682,1270r69,-22l1817,1223r65,-28l1945,1163r61,-35l2065,1090r57,-41l2176,1005r52,-47l2278,908r47,-52l2369,802r41,-57l2448,686r35,-61l2515,562r28,-65l2568,431r22,-69l2608,293r14,-72l2632,149r6,-74l2640,m3882,1296r-2,-76l3874,1145r-11,-74l3849,999r-18,-71l3810,859r-26,-67l3756,726r-32,-63l3689,601r-39,-59l3609,485r-44,-54l3518,380r-49,-49l3417,285r-55,-43l3306,202r-59,-37l3186,132r-63,-30l3059,76,2993,53,2925,34,2856,19,2785,9,2713,2,2640,r,1296l3882,1296e" fillcolor="#cee5f6" stroked="f">
                <v:path arrowok="t" o:connecttype="custom" o:connectlocs="0,9234701;5081,9329334;20957,9420792;45725,9508439;79383,9591640;121932,9670396;172737,9744070;229893,9811393;294669,9873000;365161,9926986;441369,9973350;522657,10011457;608390,10041308;692853,10060362;1024356,10052105;1111995,10027335;1195188,9993674;1273936,9951120;1347603,9900946;1414919,9843149;1476521,9778367;1530501,9707868;1576860,9631653;1614964,9550357;1644812,9464616;1665134,9375063;1675295,9282335;2465313,10057821;2460232,9961918;2444356,9869189;2419588,9780272;2385295,9695801;2342746,9616410;2291941,9542736;2234150,9476048;2170009,9415711;2099517,9362996;2023309,9318537;1942656,9282970;1857558,9256295;1768649,9240417;1676565,9234701;2465313,10057821" o:connectangles="0,0,0,0,0,0,0,0,0,0,0,0,0,0,0,0,0,0,0,0,0,0,0,0,0,0,0,0,0,0,0,0,0,0,0,0,0,0,0,0,0,0,0"/>
              </v:shape>
            </w:pict>
          </mc:Fallback>
        </mc:AlternateContent>
      </w:r>
      <w:r w:rsidR="00825522" w:rsidRPr="00C715C5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7233" behindDoc="0" locked="0" layoutInCell="1" allowOverlap="1" wp14:anchorId="6AD1B0DD" wp14:editId="26E886E8">
                <wp:simplePos x="0" y="0"/>
                <wp:positionH relativeFrom="column">
                  <wp:posOffset>4404348</wp:posOffset>
                </wp:positionH>
                <wp:positionV relativeFrom="paragraph">
                  <wp:posOffset>8322969</wp:posOffset>
                </wp:positionV>
                <wp:extent cx="2465313" cy="825661"/>
                <wp:effectExtent l="0" t="0" r="0" b="0"/>
                <wp:wrapNone/>
                <wp:docPr id="24" name="Freeform: 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65313" cy="825661"/>
                        </a:xfrm>
                        <a:custGeom>
                          <a:avLst/>
                          <a:gdLst>
                            <a:gd name="T0" fmla="+- 0 8358 8358"/>
                            <a:gd name="T1" fmla="*/ T0 w 3882"/>
                            <a:gd name="T2" fmla="+- 0 14540 14540"/>
                            <a:gd name="T3" fmla="*/ 14540 h 1300"/>
                            <a:gd name="T4" fmla="+- 0 8366 8358"/>
                            <a:gd name="T5" fmla="*/ T4 w 3882"/>
                            <a:gd name="T6" fmla="+- 0 14689 14540"/>
                            <a:gd name="T7" fmla="*/ 14689 h 1300"/>
                            <a:gd name="T8" fmla="+- 0 8391 8358"/>
                            <a:gd name="T9" fmla="*/ T8 w 3882"/>
                            <a:gd name="T10" fmla="+- 0 14833 14540"/>
                            <a:gd name="T11" fmla="*/ 14833 h 1300"/>
                            <a:gd name="T12" fmla="+- 0 8430 8358"/>
                            <a:gd name="T13" fmla="*/ T12 w 3882"/>
                            <a:gd name="T14" fmla="+- 0 14971 14540"/>
                            <a:gd name="T15" fmla="*/ 14971 h 1300"/>
                            <a:gd name="T16" fmla="+- 0 8483 8358"/>
                            <a:gd name="T17" fmla="*/ T16 w 3882"/>
                            <a:gd name="T18" fmla="+- 0 15102 14540"/>
                            <a:gd name="T19" fmla="*/ 15102 h 1300"/>
                            <a:gd name="T20" fmla="+- 0 8550 8358"/>
                            <a:gd name="T21" fmla="*/ T20 w 3882"/>
                            <a:gd name="T22" fmla="+- 0 15226 14540"/>
                            <a:gd name="T23" fmla="*/ 15226 h 1300"/>
                            <a:gd name="T24" fmla="+- 0 8630 8358"/>
                            <a:gd name="T25" fmla="*/ T24 w 3882"/>
                            <a:gd name="T26" fmla="+- 0 15342 14540"/>
                            <a:gd name="T27" fmla="*/ 15342 h 1300"/>
                            <a:gd name="T28" fmla="+- 0 8720 8358"/>
                            <a:gd name="T29" fmla="*/ T28 w 3882"/>
                            <a:gd name="T30" fmla="+- 0 15448 14540"/>
                            <a:gd name="T31" fmla="*/ 15448 h 1300"/>
                            <a:gd name="T32" fmla="+- 0 8822 8358"/>
                            <a:gd name="T33" fmla="*/ T32 w 3882"/>
                            <a:gd name="T34" fmla="+- 0 15545 14540"/>
                            <a:gd name="T35" fmla="*/ 15545 h 1300"/>
                            <a:gd name="T36" fmla="+- 0 8933 8358"/>
                            <a:gd name="T37" fmla="*/ T36 w 3882"/>
                            <a:gd name="T38" fmla="+- 0 15630 14540"/>
                            <a:gd name="T39" fmla="*/ 15630 h 1300"/>
                            <a:gd name="T40" fmla="+- 0 9053 8358"/>
                            <a:gd name="T41" fmla="*/ T40 w 3882"/>
                            <a:gd name="T42" fmla="+- 0 15703 14540"/>
                            <a:gd name="T43" fmla="*/ 15703 h 1300"/>
                            <a:gd name="T44" fmla="+- 0 9181 8358"/>
                            <a:gd name="T45" fmla="*/ T44 w 3882"/>
                            <a:gd name="T46" fmla="+- 0 15763 14540"/>
                            <a:gd name="T47" fmla="*/ 15763 h 1300"/>
                            <a:gd name="T48" fmla="+- 0 9316 8358"/>
                            <a:gd name="T49" fmla="*/ T48 w 3882"/>
                            <a:gd name="T50" fmla="+- 0 15810 14540"/>
                            <a:gd name="T51" fmla="*/ 15810 h 1300"/>
                            <a:gd name="T52" fmla="+- 0 9449 8358"/>
                            <a:gd name="T53" fmla="*/ T52 w 3882"/>
                            <a:gd name="T54" fmla="+- 0 15840 14540"/>
                            <a:gd name="T55" fmla="*/ 15840 h 1300"/>
                            <a:gd name="T56" fmla="+- 0 9971 8358"/>
                            <a:gd name="T57" fmla="*/ T56 w 3882"/>
                            <a:gd name="T58" fmla="+- 0 15827 14540"/>
                            <a:gd name="T59" fmla="*/ 15827 h 1300"/>
                            <a:gd name="T60" fmla="+- 0 10109 8358"/>
                            <a:gd name="T61" fmla="*/ T60 w 3882"/>
                            <a:gd name="T62" fmla="+- 0 15788 14540"/>
                            <a:gd name="T63" fmla="*/ 15788 h 1300"/>
                            <a:gd name="T64" fmla="+- 0 10240 8358"/>
                            <a:gd name="T65" fmla="*/ T64 w 3882"/>
                            <a:gd name="T66" fmla="+- 0 15735 14540"/>
                            <a:gd name="T67" fmla="*/ 15735 h 1300"/>
                            <a:gd name="T68" fmla="+- 0 10364 8358"/>
                            <a:gd name="T69" fmla="*/ T68 w 3882"/>
                            <a:gd name="T70" fmla="+- 0 15668 14540"/>
                            <a:gd name="T71" fmla="*/ 15668 h 1300"/>
                            <a:gd name="T72" fmla="+- 0 10480 8358"/>
                            <a:gd name="T73" fmla="*/ T72 w 3882"/>
                            <a:gd name="T74" fmla="+- 0 15589 14540"/>
                            <a:gd name="T75" fmla="*/ 15589 h 1300"/>
                            <a:gd name="T76" fmla="+- 0 10586 8358"/>
                            <a:gd name="T77" fmla="*/ T76 w 3882"/>
                            <a:gd name="T78" fmla="+- 0 15498 14540"/>
                            <a:gd name="T79" fmla="*/ 15498 h 1300"/>
                            <a:gd name="T80" fmla="+- 0 10683 8358"/>
                            <a:gd name="T81" fmla="*/ T80 w 3882"/>
                            <a:gd name="T82" fmla="+- 0 15396 14540"/>
                            <a:gd name="T83" fmla="*/ 15396 h 1300"/>
                            <a:gd name="T84" fmla="+- 0 10768 8358"/>
                            <a:gd name="T85" fmla="*/ T84 w 3882"/>
                            <a:gd name="T86" fmla="+- 0 15285 14540"/>
                            <a:gd name="T87" fmla="*/ 15285 h 1300"/>
                            <a:gd name="T88" fmla="+- 0 10841 8358"/>
                            <a:gd name="T89" fmla="*/ T88 w 3882"/>
                            <a:gd name="T90" fmla="+- 0 15165 14540"/>
                            <a:gd name="T91" fmla="*/ 15165 h 1300"/>
                            <a:gd name="T92" fmla="+- 0 10901 8358"/>
                            <a:gd name="T93" fmla="*/ T92 w 3882"/>
                            <a:gd name="T94" fmla="+- 0 15037 14540"/>
                            <a:gd name="T95" fmla="*/ 15037 h 1300"/>
                            <a:gd name="T96" fmla="+- 0 10948 8358"/>
                            <a:gd name="T97" fmla="*/ T96 w 3882"/>
                            <a:gd name="T98" fmla="+- 0 14902 14540"/>
                            <a:gd name="T99" fmla="*/ 14902 h 1300"/>
                            <a:gd name="T100" fmla="+- 0 10980 8358"/>
                            <a:gd name="T101" fmla="*/ T100 w 3882"/>
                            <a:gd name="T102" fmla="+- 0 14761 14540"/>
                            <a:gd name="T103" fmla="*/ 14761 h 1300"/>
                            <a:gd name="T104" fmla="+- 0 10996 8358"/>
                            <a:gd name="T105" fmla="*/ T104 w 3882"/>
                            <a:gd name="T106" fmla="+- 0 14615 14540"/>
                            <a:gd name="T107" fmla="*/ 14615 h 1300"/>
                            <a:gd name="T108" fmla="+- 0 12240 8358"/>
                            <a:gd name="T109" fmla="*/ T108 w 3882"/>
                            <a:gd name="T110" fmla="+- 0 15836 14540"/>
                            <a:gd name="T111" fmla="*/ 15836 h 1300"/>
                            <a:gd name="T112" fmla="+- 0 12232 8358"/>
                            <a:gd name="T113" fmla="*/ T112 w 3882"/>
                            <a:gd name="T114" fmla="+- 0 15685 14540"/>
                            <a:gd name="T115" fmla="*/ 15685 h 1300"/>
                            <a:gd name="T116" fmla="+- 0 12207 8358"/>
                            <a:gd name="T117" fmla="*/ T116 w 3882"/>
                            <a:gd name="T118" fmla="+- 0 15539 14540"/>
                            <a:gd name="T119" fmla="*/ 15539 h 1300"/>
                            <a:gd name="T120" fmla="+- 0 12168 8358"/>
                            <a:gd name="T121" fmla="*/ T120 w 3882"/>
                            <a:gd name="T122" fmla="+- 0 15399 14540"/>
                            <a:gd name="T123" fmla="*/ 15399 h 1300"/>
                            <a:gd name="T124" fmla="+- 0 12114 8358"/>
                            <a:gd name="T125" fmla="*/ T124 w 3882"/>
                            <a:gd name="T126" fmla="+- 0 15266 14540"/>
                            <a:gd name="T127" fmla="*/ 15266 h 1300"/>
                            <a:gd name="T128" fmla="+- 0 12047 8358"/>
                            <a:gd name="T129" fmla="*/ T128 w 3882"/>
                            <a:gd name="T130" fmla="+- 0 15141 14540"/>
                            <a:gd name="T131" fmla="*/ 15141 h 1300"/>
                            <a:gd name="T132" fmla="+- 0 11967 8358"/>
                            <a:gd name="T133" fmla="*/ T132 w 3882"/>
                            <a:gd name="T134" fmla="+- 0 15025 14540"/>
                            <a:gd name="T135" fmla="*/ 15025 h 1300"/>
                            <a:gd name="T136" fmla="+- 0 11876 8358"/>
                            <a:gd name="T137" fmla="*/ T136 w 3882"/>
                            <a:gd name="T138" fmla="+- 0 14920 14540"/>
                            <a:gd name="T139" fmla="*/ 14920 h 1300"/>
                            <a:gd name="T140" fmla="+- 0 11775 8358"/>
                            <a:gd name="T141" fmla="*/ T140 w 3882"/>
                            <a:gd name="T142" fmla="+- 0 14825 14540"/>
                            <a:gd name="T143" fmla="*/ 14825 h 1300"/>
                            <a:gd name="T144" fmla="+- 0 11664 8358"/>
                            <a:gd name="T145" fmla="*/ T144 w 3882"/>
                            <a:gd name="T146" fmla="+- 0 14742 14540"/>
                            <a:gd name="T147" fmla="*/ 14742 h 1300"/>
                            <a:gd name="T148" fmla="+- 0 11544 8358"/>
                            <a:gd name="T149" fmla="*/ T148 w 3882"/>
                            <a:gd name="T150" fmla="+- 0 14672 14540"/>
                            <a:gd name="T151" fmla="*/ 14672 h 1300"/>
                            <a:gd name="T152" fmla="+- 0 11417 8358"/>
                            <a:gd name="T153" fmla="*/ T152 w 3882"/>
                            <a:gd name="T154" fmla="+- 0 14616 14540"/>
                            <a:gd name="T155" fmla="*/ 14616 h 1300"/>
                            <a:gd name="T156" fmla="+- 0 11283 8358"/>
                            <a:gd name="T157" fmla="*/ T156 w 3882"/>
                            <a:gd name="T158" fmla="+- 0 14574 14540"/>
                            <a:gd name="T159" fmla="*/ 14574 h 1300"/>
                            <a:gd name="T160" fmla="+- 0 11143 8358"/>
                            <a:gd name="T161" fmla="*/ T160 w 3882"/>
                            <a:gd name="T162" fmla="+- 0 14549 14540"/>
                            <a:gd name="T163" fmla="*/ 14549 h 1300"/>
                            <a:gd name="T164" fmla="+- 0 10998 8358"/>
                            <a:gd name="T165" fmla="*/ T164 w 3882"/>
                            <a:gd name="T166" fmla="+- 0 14540 14540"/>
                            <a:gd name="T167" fmla="*/ 14540 h 1300"/>
                            <a:gd name="T168" fmla="+- 0 12240 8358"/>
                            <a:gd name="T169" fmla="*/ T168 w 3882"/>
                            <a:gd name="T170" fmla="+- 0 15836 14540"/>
                            <a:gd name="T171" fmla="*/ 15836 h 130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</a:cxnLst>
                          <a:rect l="0" t="0" r="r" b="b"/>
                          <a:pathLst>
                            <a:path w="3882" h="1300">
                              <a:moveTo>
                                <a:pt x="2640" y="0"/>
                              </a:moveTo>
                              <a:lnTo>
                                <a:pt x="0" y="0"/>
                              </a:lnTo>
                              <a:lnTo>
                                <a:pt x="2" y="75"/>
                              </a:lnTo>
                              <a:lnTo>
                                <a:pt x="8" y="149"/>
                              </a:lnTo>
                              <a:lnTo>
                                <a:pt x="19" y="221"/>
                              </a:lnTo>
                              <a:lnTo>
                                <a:pt x="33" y="293"/>
                              </a:lnTo>
                              <a:lnTo>
                                <a:pt x="50" y="362"/>
                              </a:lnTo>
                              <a:lnTo>
                                <a:pt x="72" y="431"/>
                              </a:lnTo>
                              <a:lnTo>
                                <a:pt x="97" y="497"/>
                              </a:lnTo>
                              <a:lnTo>
                                <a:pt x="125" y="562"/>
                              </a:lnTo>
                              <a:lnTo>
                                <a:pt x="157" y="625"/>
                              </a:lnTo>
                              <a:lnTo>
                                <a:pt x="192" y="686"/>
                              </a:lnTo>
                              <a:lnTo>
                                <a:pt x="230" y="745"/>
                              </a:lnTo>
                              <a:lnTo>
                                <a:pt x="272" y="802"/>
                              </a:lnTo>
                              <a:lnTo>
                                <a:pt x="316" y="856"/>
                              </a:lnTo>
                              <a:lnTo>
                                <a:pt x="362" y="908"/>
                              </a:lnTo>
                              <a:lnTo>
                                <a:pt x="412" y="958"/>
                              </a:lnTo>
                              <a:lnTo>
                                <a:pt x="464" y="1005"/>
                              </a:lnTo>
                              <a:lnTo>
                                <a:pt x="518" y="1049"/>
                              </a:lnTo>
                              <a:lnTo>
                                <a:pt x="575" y="1090"/>
                              </a:lnTo>
                              <a:lnTo>
                                <a:pt x="634" y="1128"/>
                              </a:lnTo>
                              <a:lnTo>
                                <a:pt x="695" y="1163"/>
                              </a:lnTo>
                              <a:lnTo>
                                <a:pt x="758" y="1195"/>
                              </a:lnTo>
                              <a:lnTo>
                                <a:pt x="823" y="1223"/>
                              </a:lnTo>
                              <a:lnTo>
                                <a:pt x="889" y="1248"/>
                              </a:lnTo>
                              <a:lnTo>
                                <a:pt x="958" y="1270"/>
                              </a:lnTo>
                              <a:lnTo>
                                <a:pt x="1027" y="1287"/>
                              </a:lnTo>
                              <a:lnTo>
                                <a:pt x="1091" y="1300"/>
                              </a:lnTo>
                              <a:lnTo>
                                <a:pt x="1549" y="1300"/>
                              </a:lnTo>
                              <a:lnTo>
                                <a:pt x="1613" y="1287"/>
                              </a:lnTo>
                              <a:lnTo>
                                <a:pt x="1682" y="1270"/>
                              </a:lnTo>
                              <a:lnTo>
                                <a:pt x="1751" y="1248"/>
                              </a:lnTo>
                              <a:lnTo>
                                <a:pt x="1817" y="1223"/>
                              </a:lnTo>
                              <a:lnTo>
                                <a:pt x="1882" y="1195"/>
                              </a:lnTo>
                              <a:lnTo>
                                <a:pt x="1945" y="1163"/>
                              </a:lnTo>
                              <a:lnTo>
                                <a:pt x="2006" y="1128"/>
                              </a:lnTo>
                              <a:lnTo>
                                <a:pt x="2065" y="1090"/>
                              </a:lnTo>
                              <a:lnTo>
                                <a:pt x="2122" y="1049"/>
                              </a:lnTo>
                              <a:lnTo>
                                <a:pt x="2176" y="1005"/>
                              </a:lnTo>
                              <a:lnTo>
                                <a:pt x="2228" y="958"/>
                              </a:lnTo>
                              <a:lnTo>
                                <a:pt x="2278" y="908"/>
                              </a:lnTo>
                              <a:lnTo>
                                <a:pt x="2325" y="856"/>
                              </a:lnTo>
                              <a:lnTo>
                                <a:pt x="2369" y="802"/>
                              </a:lnTo>
                              <a:lnTo>
                                <a:pt x="2410" y="745"/>
                              </a:lnTo>
                              <a:lnTo>
                                <a:pt x="2448" y="686"/>
                              </a:lnTo>
                              <a:lnTo>
                                <a:pt x="2483" y="625"/>
                              </a:lnTo>
                              <a:lnTo>
                                <a:pt x="2515" y="562"/>
                              </a:lnTo>
                              <a:lnTo>
                                <a:pt x="2543" y="497"/>
                              </a:lnTo>
                              <a:lnTo>
                                <a:pt x="2568" y="431"/>
                              </a:lnTo>
                              <a:lnTo>
                                <a:pt x="2590" y="362"/>
                              </a:lnTo>
                              <a:lnTo>
                                <a:pt x="2608" y="293"/>
                              </a:lnTo>
                              <a:lnTo>
                                <a:pt x="2622" y="221"/>
                              </a:lnTo>
                              <a:lnTo>
                                <a:pt x="2632" y="149"/>
                              </a:lnTo>
                              <a:lnTo>
                                <a:pt x="2638" y="75"/>
                              </a:lnTo>
                              <a:lnTo>
                                <a:pt x="2640" y="0"/>
                              </a:lnTo>
                              <a:moveTo>
                                <a:pt x="3882" y="1296"/>
                              </a:moveTo>
                              <a:lnTo>
                                <a:pt x="3880" y="1220"/>
                              </a:lnTo>
                              <a:lnTo>
                                <a:pt x="3874" y="1145"/>
                              </a:lnTo>
                              <a:lnTo>
                                <a:pt x="3863" y="1071"/>
                              </a:lnTo>
                              <a:lnTo>
                                <a:pt x="3849" y="999"/>
                              </a:lnTo>
                              <a:lnTo>
                                <a:pt x="3831" y="928"/>
                              </a:lnTo>
                              <a:lnTo>
                                <a:pt x="3810" y="859"/>
                              </a:lnTo>
                              <a:lnTo>
                                <a:pt x="3784" y="792"/>
                              </a:lnTo>
                              <a:lnTo>
                                <a:pt x="3756" y="726"/>
                              </a:lnTo>
                              <a:lnTo>
                                <a:pt x="3724" y="663"/>
                              </a:lnTo>
                              <a:lnTo>
                                <a:pt x="3689" y="601"/>
                              </a:lnTo>
                              <a:lnTo>
                                <a:pt x="3650" y="542"/>
                              </a:lnTo>
                              <a:lnTo>
                                <a:pt x="3609" y="485"/>
                              </a:lnTo>
                              <a:lnTo>
                                <a:pt x="3565" y="431"/>
                              </a:lnTo>
                              <a:lnTo>
                                <a:pt x="3518" y="380"/>
                              </a:lnTo>
                              <a:lnTo>
                                <a:pt x="3469" y="331"/>
                              </a:lnTo>
                              <a:lnTo>
                                <a:pt x="3417" y="285"/>
                              </a:lnTo>
                              <a:lnTo>
                                <a:pt x="3362" y="242"/>
                              </a:lnTo>
                              <a:lnTo>
                                <a:pt x="3306" y="202"/>
                              </a:lnTo>
                              <a:lnTo>
                                <a:pt x="3247" y="165"/>
                              </a:lnTo>
                              <a:lnTo>
                                <a:pt x="3186" y="132"/>
                              </a:lnTo>
                              <a:lnTo>
                                <a:pt x="3123" y="102"/>
                              </a:lnTo>
                              <a:lnTo>
                                <a:pt x="3059" y="76"/>
                              </a:lnTo>
                              <a:lnTo>
                                <a:pt x="2993" y="53"/>
                              </a:lnTo>
                              <a:lnTo>
                                <a:pt x="2925" y="34"/>
                              </a:lnTo>
                              <a:lnTo>
                                <a:pt x="2856" y="19"/>
                              </a:lnTo>
                              <a:lnTo>
                                <a:pt x="2785" y="9"/>
                              </a:lnTo>
                              <a:lnTo>
                                <a:pt x="2713" y="2"/>
                              </a:lnTo>
                              <a:lnTo>
                                <a:pt x="2640" y="0"/>
                              </a:lnTo>
                              <a:lnTo>
                                <a:pt x="2640" y="1296"/>
                              </a:lnTo>
                              <a:lnTo>
                                <a:pt x="3882" y="1296"/>
                              </a:lnTo>
                            </a:path>
                          </a:pathLst>
                        </a:custGeom>
                        <a:solidFill>
                          <a:srgbClr val="CEE5F6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7E5BF240" id="Freeform: Shape 24" o:spid="_x0000_s1026" style="position:absolute;margin-left:346.8pt;margin-top:655.35pt;width:194.1pt;height:65pt;z-index:25165723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882,1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" path="m2640,l,,2,75r6,74l19,221r14,72l50,362r22,69l97,497r28,65l157,625r35,61l230,745r42,57l316,856r46,52l412,958r52,47l518,1049r57,41l634,1128r61,35l758,1195r65,28l889,1248r69,22l1027,1287r64,13l1549,1300r64,-13l1682,1270r69,-22l1817,1223r65,-28l1945,1163r61,-35l2065,1090r57,-41l2176,1005r52,-47l2278,908r47,-52l2369,802r41,-57l2448,686r35,-61l2515,562r28,-65l2568,431r22,-69l2608,293r14,-72l2632,149r6,-74l2640,m3882,1296r-2,-76l3874,1145r-11,-74l3849,999r-18,-71l3810,859r-26,-67l3756,726r-32,-63l3689,601r-39,-59l3609,485r-44,-54l3518,380r-49,-49l3417,285r-55,-43l3306,202r-59,-37l3186,132r-63,-30l3059,76,2993,53,2925,34,2856,19,2785,9,2713,2,2640,r,1296l3882,1296e" fillcolor="#cee5f6" stroked="f">
                <v:path arrowok="t" o:connecttype="custom" o:connectlocs="0,9234701;5081,9329334;20957,9420792;45725,9508439;79383,9591640;121932,9670396;172737,9744070;229893,9811393;294669,9873000;365161,9926986;441369,9973350;522657,10011457;608390,10041308;692853,10060362;1024356,10052105;1111995,10027335;1195188,9993674;1273936,9951120;1347603,9900946;1414919,9843149;1476521,9778367;1530501,9707868;1576860,9631653;1614964,9550357;1644812,9464616;1665134,9375063;1675295,9282335;2465313,10057821;2460232,9961918;2444356,9869189;2419588,9780272;2385295,9695801;2342746,9616410;2291941,9542736;2234150,9476048;2170009,9415711;2099517,9362996;2023309,9318537;1942656,9282970;1857558,9256295;1768649,9240417;1676565,9234701;2465313,10057821" o:connectangles="0,0,0,0,0,0,0,0,0,0,0,0,0,0,0,0,0,0,0,0,0,0,0,0,0,0,0,0,0,0,0,0,0,0,0,0,0,0,0,0,0,0,0"/>
              </v:shape>
            </w:pict>
          </mc:Fallback>
        </mc:AlternateContent>
      </w:r>
      <w:r w:rsidR="00E61083" w:rsidRPr="00981308">
        <w:rPr>
          <w:rFonts w:ascii="Franklin Gothic Demi" w:eastAsia="Franklin Gothic Book" w:hAnsi="Franklin Gothic Demi" w:cs="Franklin Gothic Book"/>
          <w:color w:val="004768"/>
          <w:kern w:val="0"/>
          <w:sz w:val="26"/>
          <w:szCs w:val="26"/>
          <w:lang w:val="es-419" w:bidi="en-US"/>
          <w14:ligatures w14:val="none"/>
        </w:rPr>
        <w:t>A</w:t>
      </w:r>
      <w:r w:rsidR="00E22599" w:rsidRPr="00981308">
        <w:rPr>
          <w:rFonts w:ascii="Franklin Gothic Demi" w:eastAsia="Times New Roman" w:hAnsi="Franklin Gothic Demi"/>
          <w:color w:val="004768"/>
          <w:sz w:val="26"/>
          <w:lang w:val="es-419"/>
        </w:rPr>
        <w:t>utoreflexión para Concientización sobre Competencia Cultural</w:t>
      </w:r>
    </w:p>
    <w:tbl>
      <w:tblPr>
        <w:tblStyle w:val="TableGrid"/>
        <w:tblW w:w="10440" w:type="dxa"/>
        <w:tblInd w:w="-455" w:type="dxa"/>
        <w:tblLook w:val="04A0" w:firstRow="1" w:lastRow="0" w:firstColumn="1" w:lastColumn="0" w:noHBand="0" w:noVBand="1"/>
      </w:tblPr>
      <w:tblGrid>
        <w:gridCol w:w="2450"/>
        <w:gridCol w:w="3040"/>
        <w:gridCol w:w="842"/>
        <w:gridCol w:w="1410"/>
        <w:gridCol w:w="1150"/>
        <w:gridCol w:w="1548"/>
      </w:tblGrid>
      <w:tr w:rsidR="00E22599" w:rsidRPr="00E22599" w14:paraId="0E63C278" w14:textId="77777777" w:rsidTr="00825522">
        <w:tc>
          <w:tcPr>
            <w:tcW w:w="2450" w:type="dxa"/>
            <w:shd w:val="clear" w:color="auto" w:fill="002060"/>
            <w:vAlign w:val="center"/>
          </w:tcPr>
          <w:p w14:paraId="6FC976A7" w14:textId="279E4026" w:rsidR="00E22599" w:rsidRPr="00E22599" w:rsidRDefault="00E22599" w:rsidP="00E22599">
            <w:pPr>
              <w:jc w:val="center"/>
              <w:rPr>
                <w:rFonts w:ascii="Franklin Gothic Book" w:hAnsi="Franklin Gothic Book" w:cs="Arial"/>
                <w:b/>
                <w:bCs/>
                <w:sz w:val="21"/>
                <w:szCs w:val="21"/>
              </w:rPr>
            </w:pPr>
            <w:proofErr w:type="spellStart"/>
            <w:r w:rsidRPr="00E22599">
              <w:rPr>
                <w:rFonts w:ascii="Franklin Gothic Book" w:eastAsia="Times New Roman" w:hAnsi="Franklin Gothic Book"/>
                <w:b/>
                <w:sz w:val="21"/>
                <w:szCs w:val="21"/>
              </w:rPr>
              <w:t>Comportamientos</w:t>
            </w:r>
            <w:proofErr w:type="spellEnd"/>
          </w:p>
        </w:tc>
        <w:tc>
          <w:tcPr>
            <w:tcW w:w="3040" w:type="dxa"/>
            <w:shd w:val="clear" w:color="auto" w:fill="002060"/>
            <w:vAlign w:val="center"/>
          </w:tcPr>
          <w:p w14:paraId="1ED9C8A0" w14:textId="610755FE" w:rsidR="00E22599" w:rsidRPr="00E22599" w:rsidRDefault="00E22599" w:rsidP="00E22599">
            <w:pPr>
              <w:jc w:val="center"/>
              <w:rPr>
                <w:rFonts w:ascii="Franklin Gothic Book" w:hAnsi="Franklin Gothic Book" w:cs="Arial"/>
                <w:b/>
                <w:bCs/>
                <w:sz w:val="21"/>
                <w:szCs w:val="21"/>
              </w:rPr>
            </w:pPr>
            <w:proofErr w:type="spellStart"/>
            <w:r w:rsidRPr="00E22599">
              <w:rPr>
                <w:rFonts w:ascii="Franklin Gothic Book" w:eastAsia="Times New Roman" w:hAnsi="Franklin Gothic Book"/>
                <w:b/>
                <w:sz w:val="21"/>
                <w:szCs w:val="21"/>
              </w:rPr>
              <w:t>Declaración</w:t>
            </w:r>
            <w:proofErr w:type="spellEnd"/>
          </w:p>
        </w:tc>
        <w:tc>
          <w:tcPr>
            <w:tcW w:w="842" w:type="dxa"/>
            <w:shd w:val="clear" w:color="auto" w:fill="002060"/>
            <w:vAlign w:val="center"/>
          </w:tcPr>
          <w:p w14:paraId="23F26197" w14:textId="115E4BB9" w:rsidR="00E22599" w:rsidRPr="00E22599" w:rsidRDefault="00E22599" w:rsidP="00E22599">
            <w:pPr>
              <w:jc w:val="center"/>
              <w:rPr>
                <w:rFonts w:ascii="Franklin Gothic Book" w:hAnsi="Franklin Gothic Book" w:cs="Arial"/>
                <w:b/>
                <w:bCs/>
                <w:sz w:val="21"/>
                <w:szCs w:val="21"/>
              </w:rPr>
            </w:pPr>
            <w:proofErr w:type="spellStart"/>
            <w:r w:rsidRPr="00E22599">
              <w:rPr>
                <w:rFonts w:ascii="Franklin Gothic Book" w:eastAsia="Times New Roman" w:hAnsi="Franklin Gothic Book"/>
                <w:b/>
                <w:sz w:val="21"/>
                <w:szCs w:val="21"/>
              </w:rPr>
              <w:t>Nunca</w:t>
            </w:r>
            <w:proofErr w:type="spellEnd"/>
          </w:p>
        </w:tc>
        <w:tc>
          <w:tcPr>
            <w:tcW w:w="1410" w:type="dxa"/>
            <w:shd w:val="clear" w:color="auto" w:fill="002060"/>
            <w:vAlign w:val="center"/>
          </w:tcPr>
          <w:p w14:paraId="2496B1ED" w14:textId="31260924" w:rsidR="00E22599" w:rsidRPr="00E22599" w:rsidRDefault="00E22599" w:rsidP="00E22599">
            <w:pPr>
              <w:jc w:val="center"/>
              <w:rPr>
                <w:rFonts w:ascii="Franklin Gothic Book" w:hAnsi="Franklin Gothic Book" w:cs="Arial"/>
                <w:b/>
                <w:bCs/>
                <w:sz w:val="21"/>
                <w:szCs w:val="21"/>
              </w:rPr>
            </w:pPr>
            <w:r w:rsidRPr="00E22599">
              <w:rPr>
                <w:rFonts w:ascii="Franklin Gothic Book" w:eastAsia="Times New Roman" w:hAnsi="Franklin Gothic Book"/>
                <w:b/>
                <w:sz w:val="21"/>
                <w:szCs w:val="21"/>
              </w:rPr>
              <w:t xml:space="preserve">A </w:t>
            </w:r>
            <w:proofErr w:type="spellStart"/>
            <w:r w:rsidRPr="00E22599">
              <w:rPr>
                <w:rFonts w:ascii="Franklin Gothic Book" w:eastAsia="Times New Roman" w:hAnsi="Franklin Gothic Book"/>
                <w:b/>
                <w:sz w:val="21"/>
                <w:szCs w:val="21"/>
              </w:rPr>
              <w:t>veces</w:t>
            </w:r>
            <w:proofErr w:type="spellEnd"/>
          </w:p>
        </w:tc>
        <w:tc>
          <w:tcPr>
            <w:tcW w:w="1150" w:type="dxa"/>
            <w:shd w:val="clear" w:color="auto" w:fill="002060"/>
            <w:vAlign w:val="center"/>
          </w:tcPr>
          <w:p w14:paraId="4434A34B" w14:textId="059581EE" w:rsidR="00E22599" w:rsidRPr="00E22599" w:rsidRDefault="00E22599" w:rsidP="00E22599">
            <w:pPr>
              <w:jc w:val="center"/>
              <w:rPr>
                <w:rFonts w:ascii="Franklin Gothic Book" w:hAnsi="Franklin Gothic Book" w:cs="Arial"/>
                <w:b/>
                <w:bCs/>
                <w:sz w:val="21"/>
                <w:szCs w:val="21"/>
              </w:rPr>
            </w:pPr>
            <w:r w:rsidRPr="00E22599">
              <w:rPr>
                <w:rFonts w:ascii="Franklin Gothic Book" w:eastAsia="Times New Roman" w:hAnsi="Franklin Gothic Book"/>
                <w:b/>
                <w:sz w:val="21"/>
                <w:szCs w:val="21"/>
              </w:rPr>
              <w:t>A menudo</w:t>
            </w:r>
          </w:p>
        </w:tc>
        <w:tc>
          <w:tcPr>
            <w:tcW w:w="1548" w:type="dxa"/>
            <w:shd w:val="clear" w:color="auto" w:fill="002060"/>
            <w:vAlign w:val="center"/>
          </w:tcPr>
          <w:p w14:paraId="3269580D" w14:textId="2BF35211" w:rsidR="00E22599" w:rsidRPr="00E22599" w:rsidRDefault="00E22599" w:rsidP="00E22599">
            <w:pPr>
              <w:jc w:val="center"/>
              <w:rPr>
                <w:rFonts w:ascii="Franklin Gothic Book" w:hAnsi="Franklin Gothic Book" w:cs="Arial"/>
                <w:b/>
                <w:bCs/>
                <w:sz w:val="21"/>
                <w:szCs w:val="21"/>
              </w:rPr>
            </w:pPr>
            <w:proofErr w:type="spellStart"/>
            <w:r w:rsidRPr="00E22599">
              <w:rPr>
                <w:rFonts w:ascii="Franklin Gothic Book" w:eastAsia="Times New Roman" w:hAnsi="Franklin Gothic Book"/>
                <w:b/>
                <w:sz w:val="21"/>
                <w:szCs w:val="21"/>
              </w:rPr>
              <w:t>Siempre</w:t>
            </w:r>
            <w:proofErr w:type="spellEnd"/>
          </w:p>
        </w:tc>
      </w:tr>
      <w:tr w:rsidR="00E22599" w:rsidRPr="00C74A58" w14:paraId="13B055C7" w14:textId="77777777" w:rsidTr="00825522">
        <w:tc>
          <w:tcPr>
            <w:tcW w:w="2450" w:type="dxa"/>
          </w:tcPr>
          <w:p w14:paraId="0D055EB5" w14:textId="5AAC3F02" w:rsidR="00E22599" w:rsidRPr="00E22599" w:rsidRDefault="00E22599" w:rsidP="00E22599">
            <w:pPr>
              <w:rPr>
                <w:rFonts w:ascii="Franklin Gothic Book" w:hAnsi="Franklin Gothic Book" w:cs="Arial"/>
                <w:sz w:val="21"/>
                <w:szCs w:val="21"/>
              </w:rPr>
            </w:pPr>
            <w:proofErr w:type="spellStart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>Apoyar</w:t>
            </w:r>
            <w:proofErr w:type="spellEnd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 xml:space="preserve"> la </w:t>
            </w:r>
            <w:proofErr w:type="spellStart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>diversidad</w:t>
            </w:r>
            <w:proofErr w:type="spellEnd"/>
          </w:p>
        </w:tc>
        <w:tc>
          <w:tcPr>
            <w:tcW w:w="3040" w:type="dxa"/>
          </w:tcPr>
          <w:p w14:paraId="220F01EC" w14:textId="3EEEF59E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  <w:r w:rsidRPr="00981308">
              <w:rPr>
                <w:rFonts w:ascii="Franklin Gothic Book" w:eastAsia="Times New Roman" w:hAnsi="Franklin Gothic Book"/>
                <w:sz w:val="21"/>
                <w:szCs w:val="21"/>
                <w:lang w:val="es-419"/>
              </w:rPr>
              <w:t>Yo veo todas las diferencias culturales como positivas y una razón para celebrar.</w:t>
            </w:r>
          </w:p>
        </w:tc>
        <w:tc>
          <w:tcPr>
            <w:tcW w:w="842" w:type="dxa"/>
          </w:tcPr>
          <w:p w14:paraId="34C98F1B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410" w:type="dxa"/>
          </w:tcPr>
          <w:p w14:paraId="3383C684" w14:textId="087F50FC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150" w:type="dxa"/>
          </w:tcPr>
          <w:p w14:paraId="61638946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548" w:type="dxa"/>
          </w:tcPr>
          <w:p w14:paraId="42961BAB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</w:tr>
      <w:tr w:rsidR="00E22599" w:rsidRPr="00E22599" w14:paraId="6262956F" w14:textId="77777777" w:rsidTr="00825522">
        <w:tc>
          <w:tcPr>
            <w:tcW w:w="2450" w:type="dxa"/>
          </w:tcPr>
          <w:p w14:paraId="6ED760EC" w14:textId="00355CBF" w:rsidR="00E22599" w:rsidRPr="00E22599" w:rsidRDefault="00E22599" w:rsidP="00E22599">
            <w:pPr>
              <w:rPr>
                <w:rFonts w:ascii="Franklin Gothic Book" w:hAnsi="Franklin Gothic Book" w:cs="Arial"/>
                <w:sz w:val="21"/>
                <w:szCs w:val="21"/>
              </w:rPr>
            </w:pPr>
            <w:proofErr w:type="spellStart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>Compromiso</w:t>
            </w:r>
            <w:proofErr w:type="spellEnd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 xml:space="preserve"> con </w:t>
            </w:r>
            <w:proofErr w:type="spellStart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>el</w:t>
            </w:r>
            <w:proofErr w:type="spellEnd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 xml:space="preserve"> </w:t>
            </w:r>
            <w:proofErr w:type="spellStart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>aprendizaje</w:t>
            </w:r>
            <w:proofErr w:type="spellEnd"/>
          </w:p>
        </w:tc>
        <w:tc>
          <w:tcPr>
            <w:tcW w:w="3040" w:type="dxa"/>
          </w:tcPr>
          <w:p w14:paraId="57AE2F53" w14:textId="4C3F8C34" w:rsidR="00E22599" w:rsidRPr="00E22599" w:rsidRDefault="00E22599" w:rsidP="00E22599">
            <w:pPr>
              <w:rPr>
                <w:rFonts w:ascii="Franklin Gothic Book" w:hAnsi="Franklin Gothic Book" w:cs="Arial"/>
                <w:sz w:val="21"/>
                <w:szCs w:val="21"/>
              </w:rPr>
            </w:pPr>
            <w:r w:rsidRPr="00981308">
              <w:rPr>
                <w:rFonts w:ascii="Franklin Gothic Book" w:eastAsia="Times New Roman" w:hAnsi="Franklin Gothic Book"/>
                <w:sz w:val="21"/>
                <w:szCs w:val="21"/>
                <w:lang w:val="es-419"/>
              </w:rPr>
              <w:t xml:space="preserve">Entiendo que ser culturalmente competente y tener humildad cultural implica un compromiso con el aprendizaje durante toda la vida. </w:t>
            </w:r>
            <w:proofErr w:type="spellStart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>Yo</w:t>
            </w:r>
            <w:proofErr w:type="spellEnd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 xml:space="preserve"> </w:t>
            </w:r>
            <w:proofErr w:type="spellStart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>muestro</w:t>
            </w:r>
            <w:proofErr w:type="spellEnd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 xml:space="preserve"> </w:t>
            </w:r>
            <w:proofErr w:type="spellStart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>regularmente</w:t>
            </w:r>
            <w:proofErr w:type="spellEnd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 xml:space="preserve"> mi </w:t>
            </w:r>
            <w:proofErr w:type="spellStart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>compromiso</w:t>
            </w:r>
            <w:proofErr w:type="spellEnd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 xml:space="preserve"> con </w:t>
            </w:r>
            <w:proofErr w:type="spellStart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>el</w:t>
            </w:r>
            <w:proofErr w:type="spellEnd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 xml:space="preserve"> </w:t>
            </w:r>
            <w:proofErr w:type="spellStart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>aprendizaje</w:t>
            </w:r>
            <w:proofErr w:type="spellEnd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 xml:space="preserve"> continuo.</w:t>
            </w:r>
          </w:p>
        </w:tc>
        <w:tc>
          <w:tcPr>
            <w:tcW w:w="842" w:type="dxa"/>
          </w:tcPr>
          <w:p w14:paraId="505A6B14" w14:textId="77777777" w:rsidR="00E22599" w:rsidRPr="00E22599" w:rsidRDefault="00E22599" w:rsidP="00E22599">
            <w:pPr>
              <w:rPr>
                <w:rFonts w:ascii="Franklin Gothic Book" w:hAnsi="Franklin Gothic Book" w:cs="Arial"/>
                <w:sz w:val="21"/>
                <w:szCs w:val="21"/>
              </w:rPr>
            </w:pPr>
          </w:p>
        </w:tc>
        <w:tc>
          <w:tcPr>
            <w:tcW w:w="1410" w:type="dxa"/>
          </w:tcPr>
          <w:p w14:paraId="37CAB5A2" w14:textId="77777777" w:rsidR="00E22599" w:rsidRPr="00E22599" w:rsidRDefault="00E22599" w:rsidP="00E22599">
            <w:pPr>
              <w:rPr>
                <w:rFonts w:ascii="Franklin Gothic Book" w:hAnsi="Franklin Gothic Book" w:cs="Arial"/>
                <w:sz w:val="21"/>
                <w:szCs w:val="21"/>
              </w:rPr>
            </w:pPr>
          </w:p>
        </w:tc>
        <w:tc>
          <w:tcPr>
            <w:tcW w:w="1150" w:type="dxa"/>
          </w:tcPr>
          <w:p w14:paraId="76A6D9BF" w14:textId="77777777" w:rsidR="00E22599" w:rsidRPr="00E22599" w:rsidRDefault="00E22599" w:rsidP="00E22599">
            <w:pPr>
              <w:rPr>
                <w:rFonts w:ascii="Franklin Gothic Book" w:hAnsi="Franklin Gothic Book" w:cs="Arial"/>
                <w:sz w:val="21"/>
                <w:szCs w:val="21"/>
              </w:rPr>
            </w:pPr>
          </w:p>
        </w:tc>
        <w:tc>
          <w:tcPr>
            <w:tcW w:w="1548" w:type="dxa"/>
          </w:tcPr>
          <w:p w14:paraId="79FC62AE" w14:textId="77777777" w:rsidR="00E22599" w:rsidRPr="00E22599" w:rsidRDefault="00E22599" w:rsidP="00E22599">
            <w:pPr>
              <w:rPr>
                <w:rFonts w:ascii="Franklin Gothic Book" w:hAnsi="Franklin Gothic Book" w:cs="Arial"/>
                <w:sz w:val="21"/>
                <w:szCs w:val="21"/>
              </w:rPr>
            </w:pPr>
          </w:p>
        </w:tc>
      </w:tr>
      <w:tr w:rsidR="00E22599" w:rsidRPr="00E22599" w14:paraId="75BDF0F2" w14:textId="77777777" w:rsidTr="00825522">
        <w:tc>
          <w:tcPr>
            <w:tcW w:w="2450" w:type="dxa"/>
          </w:tcPr>
          <w:p w14:paraId="7B0BB6A3" w14:textId="3D54EA43" w:rsidR="00E22599" w:rsidRPr="00E22599" w:rsidRDefault="00E22599" w:rsidP="00E22599">
            <w:pPr>
              <w:rPr>
                <w:rFonts w:ascii="Franklin Gothic Book" w:hAnsi="Franklin Gothic Book" w:cs="Arial"/>
                <w:sz w:val="21"/>
                <w:szCs w:val="21"/>
              </w:rPr>
            </w:pPr>
            <w:proofErr w:type="spellStart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>Presuposiciones</w:t>
            </w:r>
            <w:proofErr w:type="spellEnd"/>
          </w:p>
        </w:tc>
        <w:tc>
          <w:tcPr>
            <w:tcW w:w="3040" w:type="dxa"/>
          </w:tcPr>
          <w:p w14:paraId="45E9AD0C" w14:textId="77777777" w:rsidR="00E22599" w:rsidRPr="00981308" w:rsidRDefault="00E22599" w:rsidP="00E22599">
            <w:pPr>
              <w:ind w:hanging="50"/>
              <w:rPr>
                <w:rFonts w:ascii="Franklin Gothic Book" w:eastAsia="Times New Roman" w:hAnsi="Franklin Gothic Book"/>
                <w:sz w:val="21"/>
                <w:szCs w:val="21"/>
                <w:lang w:val="es-419"/>
              </w:rPr>
            </w:pPr>
            <w:r w:rsidRPr="00981308">
              <w:rPr>
                <w:rFonts w:ascii="Franklin Gothic Book" w:eastAsia="Times New Roman" w:hAnsi="Franklin Gothic Book"/>
                <w:sz w:val="21"/>
                <w:szCs w:val="21"/>
                <w:lang w:val="es-419"/>
              </w:rPr>
              <w:t>Soy consciente de las</w:t>
            </w:r>
          </w:p>
          <w:p w14:paraId="30A08665" w14:textId="77777777" w:rsidR="00E22599" w:rsidRPr="00981308" w:rsidRDefault="00E22599" w:rsidP="00E22599">
            <w:pPr>
              <w:ind w:hanging="50"/>
              <w:rPr>
                <w:rFonts w:ascii="Franklin Gothic Book" w:eastAsia="Times New Roman" w:hAnsi="Franklin Gothic Book"/>
                <w:sz w:val="21"/>
                <w:szCs w:val="21"/>
                <w:lang w:val="es-419"/>
              </w:rPr>
            </w:pPr>
            <w:r w:rsidRPr="00981308">
              <w:rPr>
                <w:rFonts w:ascii="Franklin Gothic Book" w:eastAsia="Times New Roman" w:hAnsi="Franklin Gothic Book"/>
                <w:sz w:val="21"/>
                <w:szCs w:val="21"/>
                <w:lang w:val="es-419"/>
              </w:rPr>
              <w:t>suposiciones que sostengo</w:t>
            </w:r>
          </w:p>
          <w:p w14:paraId="19508CC9" w14:textId="77777777" w:rsidR="00E22599" w:rsidRPr="00981308" w:rsidRDefault="00E22599" w:rsidP="00E22599">
            <w:pPr>
              <w:ind w:hanging="50"/>
              <w:rPr>
                <w:rFonts w:ascii="Franklin Gothic Book" w:eastAsia="Times New Roman" w:hAnsi="Franklin Gothic Book"/>
                <w:sz w:val="21"/>
                <w:szCs w:val="21"/>
                <w:lang w:val="es-419"/>
              </w:rPr>
            </w:pPr>
            <w:r w:rsidRPr="00981308">
              <w:rPr>
                <w:rFonts w:ascii="Franklin Gothic Book" w:eastAsia="Times New Roman" w:hAnsi="Franklin Gothic Book"/>
                <w:sz w:val="21"/>
                <w:szCs w:val="21"/>
                <w:lang w:val="es-419"/>
              </w:rPr>
              <w:t>sobre personas de</w:t>
            </w:r>
          </w:p>
          <w:p w14:paraId="4235C86C" w14:textId="77777777" w:rsidR="00E22599" w:rsidRPr="00981308" w:rsidRDefault="00E22599" w:rsidP="00E22599">
            <w:pPr>
              <w:ind w:hanging="50"/>
              <w:rPr>
                <w:rFonts w:ascii="Franklin Gothic Book" w:eastAsia="Times New Roman" w:hAnsi="Franklin Gothic Book"/>
                <w:sz w:val="21"/>
                <w:szCs w:val="21"/>
                <w:lang w:val="es-419"/>
              </w:rPr>
            </w:pPr>
            <w:r w:rsidRPr="00981308">
              <w:rPr>
                <w:rFonts w:ascii="Franklin Gothic Book" w:eastAsia="Times New Roman" w:hAnsi="Franklin Gothic Book"/>
                <w:sz w:val="21"/>
                <w:szCs w:val="21"/>
                <w:lang w:val="es-419"/>
              </w:rPr>
              <w:t>diferentes culturas de la</w:t>
            </w:r>
          </w:p>
          <w:p w14:paraId="797CC97B" w14:textId="2456A310" w:rsidR="00E22599" w:rsidRPr="00E22599" w:rsidRDefault="00E22599" w:rsidP="00E22599">
            <w:pPr>
              <w:ind w:hanging="50"/>
              <w:rPr>
                <w:rFonts w:ascii="Franklin Gothic Book" w:hAnsi="Franklin Gothic Book" w:cs="Arial"/>
                <w:sz w:val="21"/>
                <w:szCs w:val="21"/>
              </w:rPr>
            </w:pPr>
            <w:proofErr w:type="spellStart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>mía</w:t>
            </w:r>
            <w:proofErr w:type="spellEnd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 xml:space="preserve"> </w:t>
            </w:r>
            <w:proofErr w:type="spellStart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>propia</w:t>
            </w:r>
            <w:proofErr w:type="spellEnd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>.</w:t>
            </w:r>
          </w:p>
        </w:tc>
        <w:tc>
          <w:tcPr>
            <w:tcW w:w="842" w:type="dxa"/>
          </w:tcPr>
          <w:p w14:paraId="434A649A" w14:textId="77777777" w:rsidR="00E22599" w:rsidRPr="00E22599" w:rsidRDefault="00E22599" w:rsidP="00E22599">
            <w:pPr>
              <w:rPr>
                <w:rFonts w:ascii="Franklin Gothic Book" w:hAnsi="Franklin Gothic Book" w:cs="Arial"/>
                <w:sz w:val="21"/>
                <w:szCs w:val="21"/>
              </w:rPr>
            </w:pPr>
          </w:p>
        </w:tc>
        <w:tc>
          <w:tcPr>
            <w:tcW w:w="1410" w:type="dxa"/>
          </w:tcPr>
          <w:p w14:paraId="18023799" w14:textId="77777777" w:rsidR="00E22599" w:rsidRPr="00E22599" w:rsidRDefault="00E22599" w:rsidP="00E22599">
            <w:pPr>
              <w:rPr>
                <w:rFonts w:ascii="Franklin Gothic Book" w:hAnsi="Franklin Gothic Book" w:cs="Arial"/>
                <w:sz w:val="21"/>
                <w:szCs w:val="21"/>
              </w:rPr>
            </w:pPr>
          </w:p>
        </w:tc>
        <w:tc>
          <w:tcPr>
            <w:tcW w:w="1150" w:type="dxa"/>
          </w:tcPr>
          <w:p w14:paraId="281B9F48" w14:textId="77777777" w:rsidR="00E22599" w:rsidRPr="00E22599" w:rsidRDefault="00E22599" w:rsidP="00E22599">
            <w:pPr>
              <w:rPr>
                <w:rFonts w:ascii="Franklin Gothic Book" w:hAnsi="Franklin Gothic Book" w:cs="Arial"/>
                <w:sz w:val="21"/>
                <w:szCs w:val="21"/>
              </w:rPr>
            </w:pPr>
          </w:p>
        </w:tc>
        <w:tc>
          <w:tcPr>
            <w:tcW w:w="1548" w:type="dxa"/>
          </w:tcPr>
          <w:p w14:paraId="46BA578F" w14:textId="77777777" w:rsidR="00E22599" w:rsidRPr="00E22599" w:rsidRDefault="00E22599" w:rsidP="00E22599">
            <w:pPr>
              <w:rPr>
                <w:rFonts w:ascii="Franklin Gothic Book" w:hAnsi="Franklin Gothic Book" w:cs="Arial"/>
                <w:sz w:val="21"/>
                <w:szCs w:val="21"/>
              </w:rPr>
            </w:pPr>
          </w:p>
        </w:tc>
      </w:tr>
      <w:tr w:rsidR="00E22599" w:rsidRPr="00C74A58" w14:paraId="7F01A415" w14:textId="77777777" w:rsidTr="00825522">
        <w:tc>
          <w:tcPr>
            <w:tcW w:w="2450" w:type="dxa"/>
          </w:tcPr>
          <w:p w14:paraId="12D1789D" w14:textId="4D5E423D" w:rsidR="00E22599" w:rsidRPr="00E22599" w:rsidRDefault="00E22599" w:rsidP="00E22599">
            <w:pPr>
              <w:rPr>
                <w:rFonts w:ascii="Franklin Gothic Book" w:hAnsi="Franklin Gothic Book" w:cs="Arial"/>
                <w:sz w:val="21"/>
                <w:szCs w:val="21"/>
              </w:rPr>
            </w:pPr>
            <w:proofErr w:type="spellStart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>Curiosidad</w:t>
            </w:r>
            <w:proofErr w:type="spellEnd"/>
          </w:p>
        </w:tc>
        <w:tc>
          <w:tcPr>
            <w:tcW w:w="3040" w:type="dxa"/>
          </w:tcPr>
          <w:p w14:paraId="48BC3235" w14:textId="77777777" w:rsidR="00E22599" w:rsidRPr="00981308" w:rsidRDefault="00E22599" w:rsidP="00E22599">
            <w:pPr>
              <w:ind w:hanging="50"/>
              <w:rPr>
                <w:rFonts w:ascii="Franklin Gothic Book" w:eastAsia="Times New Roman" w:hAnsi="Franklin Gothic Book"/>
                <w:sz w:val="21"/>
                <w:szCs w:val="21"/>
                <w:lang w:val="es-419"/>
              </w:rPr>
            </w:pPr>
            <w:r w:rsidRPr="00981308">
              <w:rPr>
                <w:rFonts w:ascii="Franklin Gothic Book" w:eastAsia="Times New Roman" w:hAnsi="Franklin Gothic Book"/>
                <w:sz w:val="21"/>
                <w:szCs w:val="21"/>
                <w:lang w:val="es-419"/>
              </w:rPr>
              <w:t>A menudo me pongo en lugares</w:t>
            </w:r>
          </w:p>
          <w:p w14:paraId="27DF263F" w14:textId="76DEF816" w:rsidR="00E22599" w:rsidRPr="00981308" w:rsidRDefault="00E22599" w:rsidP="00E22599">
            <w:pPr>
              <w:ind w:left="-50"/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  <w:r w:rsidRPr="00981308">
              <w:rPr>
                <w:rFonts w:ascii="Franklin Gothic Book" w:eastAsia="Times New Roman" w:hAnsi="Franklin Gothic Book"/>
                <w:sz w:val="21"/>
                <w:szCs w:val="21"/>
                <w:lang w:val="es-419"/>
              </w:rPr>
              <w:t>donde puedo aprender sobre diferencias culturales y establecer nuevos vínculos.</w:t>
            </w:r>
          </w:p>
        </w:tc>
        <w:tc>
          <w:tcPr>
            <w:tcW w:w="842" w:type="dxa"/>
          </w:tcPr>
          <w:p w14:paraId="36CAF789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410" w:type="dxa"/>
          </w:tcPr>
          <w:p w14:paraId="23870289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150" w:type="dxa"/>
          </w:tcPr>
          <w:p w14:paraId="0D790B5A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548" w:type="dxa"/>
          </w:tcPr>
          <w:p w14:paraId="77B53D68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</w:tr>
      <w:tr w:rsidR="00E22599" w:rsidRPr="00C74A58" w14:paraId="351036F6" w14:textId="77777777" w:rsidTr="00825522">
        <w:tc>
          <w:tcPr>
            <w:tcW w:w="2450" w:type="dxa"/>
          </w:tcPr>
          <w:p w14:paraId="7D00A9A5" w14:textId="55BE407E" w:rsidR="00E22599" w:rsidRPr="00E22599" w:rsidRDefault="00E22599" w:rsidP="00E22599">
            <w:pPr>
              <w:rPr>
                <w:rFonts w:ascii="Franklin Gothic Book" w:hAnsi="Franklin Gothic Book" w:cs="Arial"/>
                <w:sz w:val="21"/>
                <w:szCs w:val="21"/>
              </w:rPr>
            </w:pPr>
            <w:proofErr w:type="spellStart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>Evaluando</w:t>
            </w:r>
            <w:proofErr w:type="spellEnd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 xml:space="preserve"> </w:t>
            </w:r>
            <w:proofErr w:type="spellStart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>comportamiento</w:t>
            </w:r>
            <w:proofErr w:type="spellEnd"/>
          </w:p>
        </w:tc>
        <w:tc>
          <w:tcPr>
            <w:tcW w:w="3040" w:type="dxa"/>
          </w:tcPr>
          <w:p w14:paraId="1D790E10" w14:textId="35A589D5" w:rsidR="00E22599" w:rsidRPr="00981308" w:rsidRDefault="00E22599" w:rsidP="00E22599">
            <w:pPr>
              <w:ind w:left="-60" w:firstLine="10"/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  <w:r w:rsidRPr="00981308">
              <w:rPr>
                <w:rFonts w:ascii="Franklin Gothic Book" w:eastAsia="Times New Roman" w:hAnsi="Franklin Gothic Book"/>
                <w:sz w:val="21"/>
                <w:szCs w:val="21"/>
                <w:lang w:val="es-419"/>
              </w:rPr>
              <w:t>Soy consciente de que todos tienen una "cultura" y mi "cultura" no debe considerarse como el punto de referencia singular o mejor para evaluar qué comportamientos son apropiados o inapropiados.</w:t>
            </w:r>
          </w:p>
        </w:tc>
        <w:tc>
          <w:tcPr>
            <w:tcW w:w="842" w:type="dxa"/>
          </w:tcPr>
          <w:p w14:paraId="481D3DAD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410" w:type="dxa"/>
          </w:tcPr>
          <w:p w14:paraId="24D3E2BA" w14:textId="2F3CEB7A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150" w:type="dxa"/>
          </w:tcPr>
          <w:p w14:paraId="6FADBAFB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548" w:type="dxa"/>
          </w:tcPr>
          <w:p w14:paraId="76EB1EF9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</w:tr>
      <w:tr w:rsidR="00E22599" w:rsidRPr="00C74A58" w14:paraId="41F6441E" w14:textId="77777777" w:rsidTr="00825522">
        <w:tc>
          <w:tcPr>
            <w:tcW w:w="2450" w:type="dxa"/>
          </w:tcPr>
          <w:p w14:paraId="4A1942A0" w14:textId="2CB70C61" w:rsidR="00E22599" w:rsidRPr="00E22599" w:rsidRDefault="00E22599" w:rsidP="00E22599">
            <w:pPr>
              <w:rPr>
                <w:rFonts w:ascii="Franklin Gothic Book" w:hAnsi="Franklin Gothic Book" w:cs="Arial"/>
                <w:sz w:val="21"/>
                <w:szCs w:val="21"/>
              </w:rPr>
            </w:pPr>
            <w:proofErr w:type="spellStart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>Comunicación</w:t>
            </w:r>
            <w:proofErr w:type="spellEnd"/>
          </w:p>
        </w:tc>
        <w:tc>
          <w:tcPr>
            <w:tcW w:w="3040" w:type="dxa"/>
          </w:tcPr>
          <w:p w14:paraId="461DC400" w14:textId="3460E0F2" w:rsidR="00E22599" w:rsidRPr="00981308" w:rsidRDefault="00E22599" w:rsidP="00E22599">
            <w:pPr>
              <w:ind w:left="-60"/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  <w:r w:rsidRPr="00981308">
              <w:rPr>
                <w:rFonts w:ascii="Franklin Gothic Book" w:eastAsia="Times New Roman" w:hAnsi="Franklin Gothic Book"/>
                <w:sz w:val="21"/>
                <w:szCs w:val="21"/>
                <w:lang w:val="es-419"/>
              </w:rPr>
              <w:t>Soy consciente de mi nivel de escucha activa y trabajo para escuchar, entender y aprender.</w:t>
            </w:r>
          </w:p>
        </w:tc>
        <w:tc>
          <w:tcPr>
            <w:tcW w:w="842" w:type="dxa"/>
          </w:tcPr>
          <w:p w14:paraId="7EF4FF99" w14:textId="2808CC10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410" w:type="dxa"/>
          </w:tcPr>
          <w:p w14:paraId="17FE9B5A" w14:textId="01E5D513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150" w:type="dxa"/>
          </w:tcPr>
          <w:p w14:paraId="1D9A8E75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548" w:type="dxa"/>
          </w:tcPr>
          <w:p w14:paraId="4D57F246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</w:tr>
      <w:tr w:rsidR="00E22599" w:rsidRPr="00C74A58" w14:paraId="151B7E26" w14:textId="77777777" w:rsidTr="00825522">
        <w:trPr>
          <w:trHeight w:val="885"/>
        </w:trPr>
        <w:tc>
          <w:tcPr>
            <w:tcW w:w="2450" w:type="dxa"/>
          </w:tcPr>
          <w:p w14:paraId="1FA000D3" w14:textId="0821906F" w:rsidR="00E22599" w:rsidRPr="00E22599" w:rsidRDefault="00E22599" w:rsidP="00E22599">
            <w:pPr>
              <w:rPr>
                <w:rFonts w:ascii="Franklin Gothic Book" w:hAnsi="Franklin Gothic Book" w:cs="Arial"/>
                <w:sz w:val="21"/>
                <w:szCs w:val="21"/>
              </w:rPr>
            </w:pPr>
            <w:proofErr w:type="spellStart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>Concientización</w:t>
            </w:r>
            <w:proofErr w:type="spellEnd"/>
          </w:p>
        </w:tc>
        <w:tc>
          <w:tcPr>
            <w:tcW w:w="3040" w:type="dxa"/>
          </w:tcPr>
          <w:p w14:paraId="584C74E5" w14:textId="66AE9714" w:rsidR="00E22599" w:rsidRPr="00981308" w:rsidRDefault="00E22599" w:rsidP="00E22599">
            <w:pPr>
              <w:ind w:left="-60"/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  <w:r w:rsidRPr="00981308">
              <w:rPr>
                <w:rFonts w:ascii="Franklin Gothic Book" w:eastAsia="Times New Roman" w:hAnsi="Franklin Gothic Book"/>
                <w:sz w:val="21"/>
                <w:szCs w:val="21"/>
                <w:lang w:val="es-419"/>
              </w:rPr>
              <w:t>Soy consciente de cómo los demás se ven a sí mismos, cómo pueden verme y cómo me veo a mí mismo y a los demás.</w:t>
            </w:r>
          </w:p>
        </w:tc>
        <w:tc>
          <w:tcPr>
            <w:tcW w:w="842" w:type="dxa"/>
          </w:tcPr>
          <w:p w14:paraId="082D51A8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410" w:type="dxa"/>
          </w:tcPr>
          <w:p w14:paraId="4DA2530D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150" w:type="dxa"/>
          </w:tcPr>
          <w:p w14:paraId="6758FC54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548" w:type="dxa"/>
          </w:tcPr>
          <w:p w14:paraId="5BD4FDDA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</w:tr>
      <w:tr w:rsidR="00E22599" w:rsidRPr="00C74A58" w14:paraId="0BCF359D" w14:textId="77777777" w:rsidTr="00825522">
        <w:tc>
          <w:tcPr>
            <w:tcW w:w="2450" w:type="dxa"/>
          </w:tcPr>
          <w:p w14:paraId="5AC32523" w14:textId="78B1F4CE" w:rsidR="00E22599" w:rsidRPr="00E22599" w:rsidRDefault="00E22599" w:rsidP="00E22599">
            <w:pPr>
              <w:rPr>
                <w:rFonts w:ascii="Franklin Gothic Book" w:hAnsi="Franklin Gothic Book" w:cs="Arial"/>
                <w:sz w:val="21"/>
                <w:szCs w:val="21"/>
              </w:rPr>
            </w:pPr>
            <w:proofErr w:type="spellStart"/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>Autoconcientización</w:t>
            </w:r>
            <w:proofErr w:type="spellEnd"/>
          </w:p>
        </w:tc>
        <w:tc>
          <w:tcPr>
            <w:tcW w:w="3040" w:type="dxa"/>
          </w:tcPr>
          <w:p w14:paraId="0B748570" w14:textId="2ADB8C13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  <w:r w:rsidRPr="00981308">
              <w:rPr>
                <w:rFonts w:ascii="Franklin Gothic Book" w:eastAsia="Times New Roman" w:hAnsi="Franklin Gothic Book"/>
                <w:sz w:val="21"/>
                <w:szCs w:val="21"/>
                <w:lang w:val="es-419"/>
              </w:rPr>
              <w:t xml:space="preserve">Soy consciente de mis comportamientos, lenguaje corporal y acciones, y trabajo activamente para alinearlos para generar confianza y respeto. </w:t>
            </w:r>
          </w:p>
        </w:tc>
        <w:tc>
          <w:tcPr>
            <w:tcW w:w="842" w:type="dxa"/>
          </w:tcPr>
          <w:p w14:paraId="102FC560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410" w:type="dxa"/>
          </w:tcPr>
          <w:p w14:paraId="13B3A362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150" w:type="dxa"/>
          </w:tcPr>
          <w:p w14:paraId="6D8FA038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548" w:type="dxa"/>
          </w:tcPr>
          <w:p w14:paraId="3A027855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</w:tr>
      <w:tr w:rsidR="00E22599" w:rsidRPr="00C74A58" w14:paraId="0F01AF3F" w14:textId="77777777" w:rsidTr="00825522">
        <w:tc>
          <w:tcPr>
            <w:tcW w:w="2450" w:type="dxa"/>
            <w:vMerge w:val="restart"/>
          </w:tcPr>
          <w:p w14:paraId="27488E9F" w14:textId="5173B905" w:rsidR="00E22599" w:rsidRPr="00E22599" w:rsidRDefault="00E22599" w:rsidP="00E22599">
            <w:pPr>
              <w:rPr>
                <w:rFonts w:ascii="Franklin Gothic Book" w:hAnsi="Franklin Gothic Book" w:cs="Arial"/>
                <w:sz w:val="21"/>
                <w:szCs w:val="21"/>
              </w:rPr>
            </w:pPr>
            <w:r w:rsidRPr="00E22599">
              <w:rPr>
                <w:rFonts w:ascii="Franklin Gothic Book" w:eastAsia="Times New Roman" w:hAnsi="Franklin Gothic Book"/>
                <w:sz w:val="21"/>
                <w:szCs w:val="21"/>
              </w:rPr>
              <w:t>Humildad</w:t>
            </w:r>
          </w:p>
        </w:tc>
        <w:tc>
          <w:tcPr>
            <w:tcW w:w="3040" w:type="dxa"/>
          </w:tcPr>
          <w:p w14:paraId="25942149" w14:textId="7B925273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  <w:r w:rsidRPr="00981308">
              <w:rPr>
                <w:rFonts w:ascii="Franklin Gothic Book" w:eastAsia="Times New Roman" w:hAnsi="Franklin Gothic Book"/>
                <w:sz w:val="21"/>
                <w:szCs w:val="21"/>
                <w:lang w:val="es-419"/>
              </w:rPr>
              <w:t>Promuevo con éxito la humildad cultural al trabajar con otros.</w:t>
            </w:r>
          </w:p>
        </w:tc>
        <w:tc>
          <w:tcPr>
            <w:tcW w:w="842" w:type="dxa"/>
          </w:tcPr>
          <w:p w14:paraId="3ECDB7D9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410" w:type="dxa"/>
          </w:tcPr>
          <w:p w14:paraId="7512E0DC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150" w:type="dxa"/>
          </w:tcPr>
          <w:p w14:paraId="704960BD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548" w:type="dxa"/>
          </w:tcPr>
          <w:p w14:paraId="4A112693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</w:tr>
      <w:tr w:rsidR="00E22599" w:rsidRPr="00C74A58" w14:paraId="2727AF7E" w14:textId="77777777" w:rsidTr="00825522">
        <w:tc>
          <w:tcPr>
            <w:tcW w:w="2450" w:type="dxa"/>
            <w:vMerge/>
          </w:tcPr>
          <w:p w14:paraId="4EACAF32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3040" w:type="dxa"/>
          </w:tcPr>
          <w:p w14:paraId="51C9EA8E" w14:textId="2D59348D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  <w:r w:rsidRPr="00981308">
              <w:rPr>
                <w:rFonts w:ascii="Franklin Gothic Book" w:eastAsia="Times New Roman" w:hAnsi="Franklin Gothic Book"/>
                <w:sz w:val="21"/>
                <w:szCs w:val="21"/>
                <w:lang w:val="es-419"/>
              </w:rPr>
              <w:t>Soy consciente de cómo soy privilegiado y dónde puedo ser marginado.</w:t>
            </w:r>
          </w:p>
        </w:tc>
        <w:tc>
          <w:tcPr>
            <w:tcW w:w="842" w:type="dxa"/>
          </w:tcPr>
          <w:p w14:paraId="4A3817D0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410" w:type="dxa"/>
          </w:tcPr>
          <w:p w14:paraId="64F65250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150" w:type="dxa"/>
          </w:tcPr>
          <w:p w14:paraId="58C0B967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548" w:type="dxa"/>
          </w:tcPr>
          <w:p w14:paraId="7495854C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</w:tr>
      <w:tr w:rsidR="00E22599" w:rsidRPr="00C74A58" w14:paraId="37A53CEE" w14:textId="77777777" w:rsidTr="00825522">
        <w:tc>
          <w:tcPr>
            <w:tcW w:w="2450" w:type="dxa"/>
            <w:vMerge/>
          </w:tcPr>
          <w:p w14:paraId="38844A6B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3040" w:type="dxa"/>
          </w:tcPr>
          <w:p w14:paraId="4627B5F3" w14:textId="42766D3D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  <w:r w:rsidRPr="00981308">
              <w:rPr>
                <w:rFonts w:ascii="Franklin Gothic Book" w:eastAsia="Times New Roman" w:hAnsi="Franklin Gothic Book"/>
                <w:sz w:val="21"/>
                <w:szCs w:val="21"/>
                <w:lang w:val="es-419"/>
              </w:rPr>
              <w:t>Sostengo con éxito empatía y compasión al trabajar con los demás.</w:t>
            </w:r>
          </w:p>
        </w:tc>
        <w:tc>
          <w:tcPr>
            <w:tcW w:w="842" w:type="dxa"/>
          </w:tcPr>
          <w:p w14:paraId="7C7C0543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410" w:type="dxa"/>
          </w:tcPr>
          <w:p w14:paraId="3CE2E150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150" w:type="dxa"/>
          </w:tcPr>
          <w:p w14:paraId="66EA8B35" w14:textId="77777777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  <w:tc>
          <w:tcPr>
            <w:tcW w:w="1548" w:type="dxa"/>
          </w:tcPr>
          <w:p w14:paraId="4EEB6597" w14:textId="45A8E019" w:rsidR="00E22599" w:rsidRPr="00981308" w:rsidRDefault="00E22599" w:rsidP="00E22599">
            <w:pPr>
              <w:rPr>
                <w:rFonts w:ascii="Franklin Gothic Book" w:hAnsi="Franklin Gothic Book" w:cs="Arial"/>
                <w:sz w:val="21"/>
                <w:szCs w:val="21"/>
                <w:lang w:val="es-419"/>
              </w:rPr>
            </w:pPr>
          </w:p>
        </w:tc>
      </w:tr>
    </w:tbl>
    <w:p w14:paraId="7C982C4B" w14:textId="77777777" w:rsidR="00E22599" w:rsidRPr="00981308" w:rsidRDefault="00E22599" w:rsidP="00E22599">
      <w:pPr>
        <w:tabs>
          <w:tab w:val="left" w:pos="1032"/>
        </w:tabs>
        <w:ind w:left="2880"/>
        <w:rPr>
          <w:rFonts w:ascii="Franklin Gothic Demi" w:eastAsia="Times New Roman" w:hAnsi="Franklin Gothic Demi"/>
          <w:color w:val="004768"/>
          <w:lang w:val="es-419"/>
        </w:rPr>
      </w:pPr>
    </w:p>
    <w:p w14:paraId="0B6108FE" w14:textId="6DC1CA1A" w:rsidR="00E22599" w:rsidRPr="00981308" w:rsidRDefault="00E22599" w:rsidP="00E22599">
      <w:pPr>
        <w:tabs>
          <w:tab w:val="left" w:pos="1032"/>
        </w:tabs>
        <w:ind w:left="2880"/>
        <w:rPr>
          <w:rFonts w:ascii="Franklin Gothic Demi" w:eastAsia="Times New Roman" w:hAnsi="Franklin Gothic Demi"/>
          <w:color w:val="004768"/>
          <w:lang w:val="es-419"/>
        </w:rPr>
      </w:pPr>
    </w:p>
    <w:p w14:paraId="087ECFFF" w14:textId="5F8DE1E9" w:rsidR="00E22599" w:rsidRPr="000A091C" w:rsidRDefault="000C3B16" w:rsidP="00E22599">
      <w:pPr>
        <w:tabs>
          <w:tab w:val="left" w:pos="1032"/>
        </w:tabs>
        <w:ind w:left="2880"/>
        <w:rPr>
          <w:rFonts w:ascii="Franklin Gothic Demi" w:eastAsia="Times New Roman" w:hAnsi="Franklin Gothic Demi"/>
          <w:color w:val="004768"/>
        </w:rPr>
      </w:pPr>
      <w:r w:rsidRPr="00832008">
        <w:rPr>
          <w:rFonts w:ascii="Franklin Gothic Book" w:hAnsi="Franklin Gothic Book"/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22" behindDoc="0" locked="0" layoutInCell="1" allowOverlap="1" wp14:anchorId="1A486807" wp14:editId="608E1270">
                <wp:simplePos x="0" y="0"/>
                <wp:positionH relativeFrom="column">
                  <wp:posOffset>-1115060</wp:posOffset>
                </wp:positionH>
                <wp:positionV relativeFrom="paragraph">
                  <wp:posOffset>-1009015</wp:posOffset>
                </wp:positionV>
                <wp:extent cx="2659626" cy="2653563"/>
                <wp:effectExtent l="0" t="0" r="7620" b="0"/>
                <wp:wrapNone/>
                <wp:docPr id="10" name="Freeform: 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59626" cy="2653563"/>
                        </a:xfrm>
                        <a:custGeom>
                          <a:avLst/>
                          <a:gdLst>
                            <a:gd name="T0" fmla="+- 0 3761 13"/>
                            <a:gd name="T1" fmla="*/ T0 w 3828"/>
                            <a:gd name="T2" fmla="*/ 2 h 4985"/>
                            <a:gd name="T3" fmla="+- 0 1507 13"/>
                            <a:gd name="T4" fmla="*/ T3 w 3828"/>
                            <a:gd name="T5" fmla="*/ 2473 h 4985"/>
                            <a:gd name="T6" fmla="+- 0 1792 13"/>
                            <a:gd name="T7" fmla="*/ T6 w 3828"/>
                            <a:gd name="T8" fmla="*/ 2388 h 4985"/>
                            <a:gd name="T9" fmla="+- 0 2045 13"/>
                            <a:gd name="T10" fmla="*/ T9 w 3828"/>
                            <a:gd name="T11" fmla="*/ 2244 h 4985"/>
                            <a:gd name="T12" fmla="+- 0 2257 13"/>
                            <a:gd name="T13" fmla="*/ T12 w 3828"/>
                            <a:gd name="T14" fmla="*/ 2050 h 4985"/>
                            <a:gd name="T15" fmla="+- 0 2419 13"/>
                            <a:gd name="T16" fmla="*/ T15 w 3828"/>
                            <a:gd name="T17" fmla="*/ 1813 h 4985"/>
                            <a:gd name="T18" fmla="+- 0 2522 13"/>
                            <a:gd name="T19" fmla="*/ T18 w 3828"/>
                            <a:gd name="T20" fmla="*/ 1543 h 4985"/>
                            <a:gd name="T21" fmla="+- 0 2558 13"/>
                            <a:gd name="T22" fmla="*/ T21 w 3828"/>
                            <a:gd name="T23" fmla="*/ 1247 h 4985"/>
                            <a:gd name="T24" fmla="+- 0 2595 13"/>
                            <a:gd name="T25" fmla="*/ T24 w 3828"/>
                            <a:gd name="T26" fmla="*/ 1543 h 4985"/>
                            <a:gd name="T27" fmla="+- 0 2698 13"/>
                            <a:gd name="T28" fmla="*/ T27 w 3828"/>
                            <a:gd name="T29" fmla="*/ 1813 h 4985"/>
                            <a:gd name="T30" fmla="+- 0 2860 13"/>
                            <a:gd name="T31" fmla="*/ T30 w 3828"/>
                            <a:gd name="T32" fmla="*/ 2050 h 4985"/>
                            <a:gd name="T33" fmla="+- 0 3071 13"/>
                            <a:gd name="T34" fmla="*/ T33 w 3828"/>
                            <a:gd name="T35" fmla="*/ 2244 h 4985"/>
                            <a:gd name="T36" fmla="+- 0 3324 13"/>
                            <a:gd name="T37" fmla="*/ T36 w 3828"/>
                            <a:gd name="T38" fmla="*/ 2388 h 4985"/>
                            <a:gd name="T39" fmla="+- 0 3610 13"/>
                            <a:gd name="T40" fmla="*/ T39 w 3828"/>
                            <a:gd name="T41" fmla="*/ 2473 h 4985"/>
                            <a:gd name="T42" fmla="+- 0 3685 13"/>
                            <a:gd name="T43" fmla="*/ T42 w 3828"/>
                            <a:gd name="T44" fmla="*/ 9 h 4985"/>
                            <a:gd name="T45" fmla="+- 0 3393 13"/>
                            <a:gd name="T46" fmla="*/ T45 w 3828"/>
                            <a:gd name="T47" fmla="*/ 78 h 4985"/>
                            <a:gd name="T48" fmla="+- 0 3131 13"/>
                            <a:gd name="T49" fmla="*/ T48 w 3828"/>
                            <a:gd name="T50" fmla="*/ 208 h 4985"/>
                            <a:gd name="T51" fmla="+- 0 2908 13"/>
                            <a:gd name="T52" fmla="*/ T51 w 3828"/>
                            <a:gd name="T53" fmla="*/ 391 h 4985"/>
                            <a:gd name="T54" fmla="+- 0 2733 13"/>
                            <a:gd name="T55" fmla="*/ T54 w 3828"/>
                            <a:gd name="T56" fmla="*/ 618 h 4985"/>
                            <a:gd name="T57" fmla="+- 0 2614 13"/>
                            <a:gd name="T58" fmla="*/ T57 w 3828"/>
                            <a:gd name="T59" fmla="*/ 880 h 4985"/>
                            <a:gd name="T60" fmla="+- 0 2561 13"/>
                            <a:gd name="T61" fmla="*/ T60 w 3828"/>
                            <a:gd name="T62" fmla="*/ 1171 h 4985"/>
                            <a:gd name="T63" fmla="+- 0 2538 13"/>
                            <a:gd name="T64" fmla="*/ T63 w 3828"/>
                            <a:gd name="T65" fmla="*/ 1023 h 4985"/>
                            <a:gd name="T66" fmla="+- 0 2450 13"/>
                            <a:gd name="T67" fmla="*/ T66 w 3828"/>
                            <a:gd name="T68" fmla="*/ 745 h 4985"/>
                            <a:gd name="T69" fmla="+- 0 2302 13"/>
                            <a:gd name="T70" fmla="*/ T69 w 3828"/>
                            <a:gd name="T71" fmla="*/ 499 h 4985"/>
                            <a:gd name="T72" fmla="+- 0 2102 13"/>
                            <a:gd name="T73" fmla="*/ T72 w 3828"/>
                            <a:gd name="T74" fmla="*/ 293 h 4985"/>
                            <a:gd name="T75" fmla="+- 0 1859 13"/>
                            <a:gd name="T76" fmla="*/ T75 w 3828"/>
                            <a:gd name="T77" fmla="*/ 136 h 4985"/>
                            <a:gd name="T78" fmla="+- 0 1581 13"/>
                            <a:gd name="T79" fmla="*/ T78 w 3828"/>
                            <a:gd name="T80" fmla="*/ 35 h 4985"/>
                            <a:gd name="T81" fmla="+- 0 1301 13"/>
                            <a:gd name="T82" fmla="*/ T81 w 3828"/>
                            <a:gd name="T83" fmla="*/ 1 h 4985"/>
                            <a:gd name="T84" fmla="+- 0 88 13"/>
                            <a:gd name="T85" fmla="*/ T84 w 3828"/>
                            <a:gd name="T86" fmla="*/ 1308 h 4985"/>
                            <a:gd name="T87" fmla="+- 0 378 13"/>
                            <a:gd name="T88" fmla="*/ T87 w 3828"/>
                            <a:gd name="T89" fmla="*/ 1257 h 4985"/>
                            <a:gd name="T90" fmla="+- 0 642 13"/>
                            <a:gd name="T91" fmla="*/ T90 w 3828"/>
                            <a:gd name="T92" fmla="*/ 1143 h 4985"/>
                            <a:gd name="T93" fmla="+- 0 872 13"/>
                            <a:gd name="T94" fmla="*/ T93 w 3828"/>
                            <a:gd name="T95" fmla="*/ 976 h 4985"/>
                            <a:gd name="T96" fmla="+- 0 1061 13"/>
                            <a:gd name="T97" fmla="*/ T96 w 3828"/>
                            <a:gd name="T98" fmla="*/ 762 h 4985"/>
                            <a:gd name="T99" fmla="+- 0 1200 13"/>
                            <a:gd name="T100" fmla="*/ T99 w 3828"/>
                            <a:gd name="T101" fmla="*/ 510 h 4985"/>
                            <a:gd name="T102" fmla="+- 0 1277 13"/>
                            <a:gd name="T103" fmla="*/ T102 w 3828"/>
                            <a:gd name="T104" fmla="*/ 252 h 4985"/>
                            <a:gd name="T105" fmla="+- 0 91 13"/>
                            <a:gd name="T106" fmla="*/ T105 w 3828"/>
                            <a:gd name="T107" fmla="*/ 3736 h 4985"/>
                            <a:gd name="T108" fmla="+- 0 390 13"/>
                            <a:gd name="T109" fmla="*/ T108 w 3828"/>
                            <a:gd name="T110" fmla="*/ 3683 h 4985"/>
                            <a:gd name="T111" fmla="+- 0 660 13"/>
                            <a:gd name="T112" fmla="*/ T111 w 3828"/>
                            <a:gd name="T113" fmla="*/ 3568 h 4985"/>
                            <a:gd name="T114" fmla="+- 0 893 13"/>
                            <a:gd name="T115" fmla="*/ T114 w 3828"/>
                            <a:gd name="T116" fmla="*/ 3397 h 4985"/>
                            <a:gd name="T117" fmla="+- 0 1081 13"/>
                            <a:gd name="T118" fmla="*/ T117 w 3828"/>
                            <a:gd name="T119" fmla="*/ 3181 h 4985"/>
                            <a:gd name="T120" fmla="+- 0 1214 13"/>
                            <a:gd name="T121" fmla="*/ T120 w 3828"/>
                            <a:gd name="T122" fmla="*/ 2926 h 4985"/>
                            <a:gd name="T123" fmla="+- 0 1277 13"/>
                            <a:gd name="T124" fmla="*/ T123 w 3828"/>
                            <a:gd name="T125" fmla="*/ 2699 h 4985"/>
                            <a:gd name="T126" fmla="+- 0 1214 13"/>
                            <a:gd name="T127" fmla="*/ T126 w 3828"/>
                            <a:gd name="T128" fmla="*/ 4550 h 4985"/>
                            <a:gd name="T129" fmla="+- 0 1081 13"/>
                            <a:gd name="T130" fmla="*/ T129 w 3828"/>
                            <a:gd name="T131" fmla="*/ 4295 h 4985"/>
                            <a:gd name="T132" fmla="+- 0 893 13"/>
                            <a:gd name="T133" fmla="*/ T132 w 3828"/>
                            <a:gd name="T134" fmla="*/ 4078 h 4985"/>
                            <a:gd name="T135" fmla="+- 0 660 13"/>
                            <a:gd name="T136" fmla="*/ T135 w 3828"/>
                            <a:gd name="T137" fmla="*/ 3908 h 4985"/>
                            <a:gd name="T138" fmla="+- 0 390 13"/>
                            <a:gd name="T139" fmla="*/ T138 w 3828"/>
                            <a:gd name="T140" fmla="*/ 3793 h 4985"/>
                            <a:gd name="T141" fmla="+- 0 91 13"/>
                            <a:gd name="T142" fmla="*/ T141 w 3828"/>
                            <a:gd name="T143" fmla="*/ 3740 h 4985"/>
                            <a:gd name="T144" fmla="+- 0 1295 13"/>
                            <a:gd name="T145" fmla="*/ T144 w 3828"/>
                            <a:gd name="T146" fmla="*/ 4985 h 4985"/>
                            <a:gd name="T147" fmla="+- 0 1506 13"/>
                            <a:gd name="T148" fmla="*/ T147 w 3828"/>
                            <a:gd name="T149" fmla="*/ 4975 h 4985"/>
                            <a:gd name="T150" fmla="+- 0 1802 13"/>
                            <a:gd name="T151" fmla="*/ T150 w 3828"/>
                            <a:gd name="T152" fmla="*/ 4932 h 4985"/>
                            <a:gd name="T153" fmla="+- 0 2087 13"/>
                            <a:gd name="T154" fmla="*/ T153 w 3828"/>
                            <a:gd name="T155" fmla="*/ 4858 h 4985"/>
                            <a:gd name="T156" fmla="+- 0 2357 13"/>
                            <a:gd name="T157" fmla="*/ T156 w 3828"/>
                            <a:gd name="T158" fmla="*/ 4753 h 4985"/>
                            <a:gd name="T159" fmla="+- 0 2612 13"/>
                            <a:gd name="T160" fmla="*/ T159 w 3828"/>
                            <a:gd name="T161" fmla="*/ 4620 h 4985"/>
                            <a:gd name="T162" fmla="+- 0 2848 13"/>
                            <a:gd name="T163" fmla="*/ T162 w 3828"/>
                            <a:gd name="T164" fmla="*/ 4462 h 4985"/>
                            <a:gd name="T165" fmla="+- 0 3064 13"/>
                            <a:gd name="T166" fmla="*/ T165 w 3828"/>
                            <a:gd name="T167" fmla="*/ 4279 h 4985"/>
                            <a:gd name="T168" fmla="+- 0 3257 13"/>
                            <a:gd name="T169" fmla="*/ T168 w 3828"/>
                            <a:gd name="T170" fmla="*/ 4074 h 4985"/>
                            <a:gd name="T171" fmla="+- 0 3427 13"/>
                            <a:gd name="T172" fmla="*/ T171 w 3828"/>
                            <a:gd name="T173" fmla="*/ 3849 h 4985"/>
                            <a:gd name="T174" fmla="+- 0 3570 13"/>
                            <a:gd name="T175" fmla="*/ T174 w 3828"/>
                            <a:gd name="T176" fmla="*/ 3606 h 4985"/>
                            <a:gd name="T177" fmla="+- 0 3685 13"/>
                            <a:gd name="T178" fmla="*/ T177 w 3828"/>
                            <a:gd name="T179" fmla="*/ 3346 h 4985"/>
                            <a:gd name="T180" fmla="+- 0 3770 13"/>
                            <a:gd name="T181" fmla="*/ T180 w 3828"/>
                            <a:gd name="T182" fmla="*/ 3073 h 4985"/>
                            <a:gd name="T183" fmla="+- 0 3822 13"/>
                            <a:gd name="T184" fmla="*/ T183 w 3828"/>
                            <a:gd name="T185" fmla="*/ 2787 h 4985"/>
                            <a:gd name="T186" fmla="+- 0 3840 13"/>
                            <a:gd name="T187" fmla="*/ T186 w 3828"/>
                            <a:gd name="T188" fmla="*/ 2493 h 4985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  <a:cxn ang="0">
                              <a:pos x="T19" y="T20"/>
                            </a:cxn>
                            <a:cxn ang="0">
                              <a:pos x="T22" y="T23"/>
                            </a:cxn>
                            <a:cxn ang="0">
                              <a:pos x="T25" y="T26"/>
                            </a:cxn>
                            <a:cxn ang="0">
                              <a:pos x="T28" y="T29"/>
                            </a:cxn>
                            <a:cxn ang="0">
                              <a:pos x="T31" y="T32"/>
                            </a:cxn>
                            <a:cxn ang="0">
                              <a:pos x="T34" y="T35"/>
                            </a:cxn>
                            <a:cxn ang="0">
                              <a:pos x="T37" y="T38"/>
                            </a:cxn>
                            <a:cxn ang="0">
                              <a:pos x="T40" y="T41"/>
                            </a:cxn>
                            <a:cxn ang="0">
                              <a:pos x="T43" y="T44"/>
                            </a:cxn>
                            <a:cxn ang="0">
                              <a:pos x="T46" y="T47"/>
                            </a:cxn>
                            <a:cxn ang="0">
                              <a:pos x="T49" y="T50"/>
                            </a:cxn>
                            <a:cxn ang="0">
                              <a:pos x="T52" y="T53"/>
                            </a:cxn>
                            <a:cxn ang="0">
                              <a:pos x="T55" y="T56"/>
                            </a:cxn>
                            <a:cxn ang="0">
                              <a:pos x="T58" y="T59"/>
                            </a:cxn>
                            <a:cxn ang="0">
                              <a:pos x="T61" y="T62"/>
                            </a:cxn>
                            <a:cxn ang="0">
                              <a:pos x="T64" y="T65"/>
                            </a:cxn>
                            <a:cxn ang="0">
                              <a:pos x="T67" y="T68"/>
                            </a:cxn>
                            <a:cxn ang="0">
                              <a:pos x="T70" y="T71"/>
                            </a:cxn>
                            <a:cxn ang="0">
                              <a:pos x="T73" y="T74"/>
                            </a:cxn>
                            <a:cxn ang="0">
                              <a:pos x="T76" y="T77"/>
                            </a:cxn>
                            <a:cxn ang="0">
                              <a:pos x="T79" y="T80"/>
                            </a:cxn>
                            <a:cxn ang="0">
                              <a:pos x="T82" y="T83"/>
                            </a:cxn>
                            <a:cxn ang="0">
                              <a:pos x="T85" y="T86"/>
                            </a:cxn>
                            <a:cxn ang="0">
                              <a:pos x="T88" y="T89"/>
                            </a:cxn>
                            <a:cxn ang="0">
                              <a:pos x="T91" y="T92"/>
                            </a:cxn>
                            <a:cxn ang="0">
                              <a:pos x="T94" y="T95"/>
                            </a:cxn>
                            <a:cxn ang="0">
                              <a:pos x="T97" y="T98"/>
                            </a:cxn>
                            <a:cxn ang="0">
                              <a:pos x="T100" y="T101"/>
                            </a:cxn>
                            <a:cxn ang="0">
                              <a:pos x="T103" y="T104"/>
                            </a:cxn>
                            <a:cxn ang="0">
                              <a:pos x="T106" y="T107"/>
                            </a:cxn>
                            <a:cxn ang="0">
                              <a:pos x="T109" y="T110"/>
                            </a:cxn>
                            <a:cxn ang="0">
                              <a:pos x="T112" y="T113"/>
                            </a:cxn>
                            <a:cxn ang="0">
                              <a:pos x="T115" y="T116"/>
                            </a:cxn>
                            <a:cxn ang="0">
                              <a:pos x="T118" y="T119"/>
                            </a:cxn>
                            <a:cxn ang="0">
                              <a:pos x="T121" y="T122"/>
                            </a:cxn>
                            <a:cxn ang="0">
                              <a:pos x="T124" y="T125"/>
                            </a:cxn>
                            <a:cxn ang="0">
                              <a:pos x="T127" y="T128"/>
                            </a:cxn>
                            <a:cxn ang="0">
                              <a:pos x="T130" y="T131"/>
                            </a:cxn>
                            <a:cxn ang="0">
                              <a:pos x="T133" y="T134"/>
                            </a:cxn>
                            <a:cxn ang="0">
                              <a:pos x="T136" y="T137"/>
                            </a:cxn>
                            <a:cxn ang="0">
                              <a:pos x="T139" y="T140"/>
                            </a:cxn>
                            <a:cxn ang="0">
                              <a:pos x="T142" y="T143"/>
                            </a:cxn>
                            <a:cxn ang="0">
                              <a:pos x="T145" y="T146"/>
                            </a:cxn>
                            <a:cxn ang="0">
                              <a:pos x="T148" y="T149"/>
                            </a:cxn>
                            <a:cxn ang="0">
                              <a:pos x="T151" y="T152"/>
                            </a:cxn>
                            <a:cxn ang="0">
                              <a:pos x="T154" y="T155"/>
                            </a:cxn>
                            <a:cxn ang="0">
                              <a:pos x="T157" y="T158"/>
                            </a:cxn>
                            <a:cxn ang="0">
                              <a:pos x="T160" y="T161"/>
                            </a:cxn>
                            <a:cxn ang="0">
                              <a:pos x="T163" y="T164"/>
                            </a:cxn>
                            <a:cxn ang="0">
                              <a:pos x="T166" y="T167"/>
                            </a:cxn>
                            <a:cxn ang="0">
                              <a:pos x="T169" y="T170"/>
                            </a:cxn>
                            <a:cxn ang="0">
                              <a:pos x="T172" y="T173"/>
                            </a:cxn>
                            <a:cxn ang="0">
                              <a:pos x="T175" y="T176"/>
                            </a:cxn>
                            <a:cxn ang="0">
                              <a:pos x="T178" y="T179"/>
                            </a:cxn>
                            <a:cxn ang="0">
                              <a:pos x="T181" y="T182"/>
                            </a:cxn>
                            <a:cxn ang="0">
                              <a:pos x="T184" y="T185"/>
                            </a:cxn>
                            <a:cxn ang="0">
                              <a:pos x="T187" y="T188"/>
                            </a:cxn>
                          </a:cxnLst>
                          <a:rect l="0" t="0" r="r" b="b"/>
                          <a:pathLst>
                            <a:path w="3828" h="4985">
                              <a:moveTo>
                                <a:pt x="3827" y="2491"/>
                              </a:moveTo>
                              <a:lnTo>
                                <a:pt x="3827" y="0"/>
                              </a:lnTo>
                              <a:lnTo>
                                <a:pt x="3749" y="2"/>
                              </a:lnTo>
                              <a:lnTo>
                                <a:pt x="3748" y="2"/>
                              </a:lnTo>
                              <a:lnTo>
                                <a:pt x="3748" y="2491"/>
                              </a:lnTo>
                              <a:lnTo>
                                <a:pt x="1342" y="2491"/>
                              </a:lnTo>
                              <a:lnTo>
                                <a:pt x="1418" y="2484"/>
                              </a:lnTo>
                              <a:lnTo>
                                <a:pt x="1494" y="2473"/>
                              </a:lnTo>
                              <a:lnTo>
                                <a:pt x="1568" y="2458"/>
                              </a:lnTo>
                              <a:lnTo>
                                <a:pt x="1640" y="2439"/>
                              </a:lnTo>
                              <a:lnTo>
                                <a:pt x="1711" y="2415"/>
                              </a:lnTo>
                              <a:lnTo>
                                <a:pt x="1779" y="2388"/>
                              </a:lnTo>
                              <a:lnTo>
                                <a:pt x="1846" y="2358"/>
                              </a:lnTo>
                              <a:lnTo>
                                <a:pt x="1910" y="2323"/>
                              </a:lnTo>
                              <a:lnTo>
                                <a:pt x="1973" y="2286"/>
                              </a:lnTo>
                              <a:lnTo>
                                <a:pt x="2032" y="2244"/>
                              </a:lnTo>
                              <a:lnTo>
                                <a:pt x="2089" y="2200"/>
                              </a:lnTo>
                              <a:lnTo>
                                <a:pt x="2144" y="2153"/>
                              </a:lnTo>
                              <a:lnTo>
                                <a:pt x="2195" y="2103"/>
                              </a:lnTo>
                              <a:lnTo>
                                <a:pt x="2244" y="2050"/>
                              </a:lnTo>
                              <a:lnTo>
                                <a:pt x="2289" y="1994"/>
                              </a:lnTo>
                              <a:lnTo>
                                <a:pt x="2331" y="1936"/>
                              </a:lnTo>
                              <a:lnTo>
                                <a:pt x="2370" y="1876"/>
                              </a:lnTo>
                              <a:lnTo>
                                <a:pt x="2406" y="1813"/>
                              </a:lnTo>
                              <a:lnTo>
                                <a:pt x="2437" y="1749"/>
                              </a:lnTo>
                              <a:lnTo>
                                <a:pt x="2465" y="1682"/>
                              </a:lnTo>
                              <a:lnTo>
                                <a:pt x="2489" y="1613"/>
                              </a:lnTo>
                              <a:lnTo>
                                <a:pt x="2509" y="1543"/>
                              </a:lnTo>
                              <a:lnTo>
                                <a:pt x="2525" y="1471"/>
                              </a:lnTo>
                              <a:lnTo>
                                <a:pt x="2536" y="1397"/>
                              </a:lnTo>
                              <a:lnTo>
                                <a:pt x="2543" y="1323"/>
                              </a:lnTo>
                              <a:lnTo>
                                <a:pt x="2545" y="1247"/>
                              </a:lnTo>
                              <a:lnTo>
                                <a:pt x="2548" y="1323"/>
                              </a:lnTo>
                              <a:lnTo>
                                <a:pt x="2555" y="1397"/>
                              </a:lnTo>
                              <a:lnTo>
                                <a:pt x="2566" y="1471"/>
                              </a:lnTo>
                              <a:lnTo>
                                <a:pt x="2582" y="1543"/>
                              </a:lnTo>
                              <a:lnTo>
                                <a:pt x="2601" y="1613"/>
                              </a:lnTo>
                              <a:lnTo>
                                <a:pt x="2625" y="1682"/>
                              </a:lnTo>
                              <a:lnTo>
                                <a:pt x="2653" y="1749"/>
                              </a:lnTo>
                              <a:lnTo>
                                <a:pt x="2685" y="1813"/>
                              </a:lnTo>
                              <a:lnTo>
                                <a:pt x="2720" y="1876"/>
                              </a:lnTo>
                              <a:lnTo>
                                <a:pt x="2759" y="1936"/>
                              </a:lnTo>
                              <a:lnTo>
                                <a:pt x="2801" y="1994"/>
                              </a:lnTo>
                              <a:lnTo>
                                <a:pt x="2847" y="2050"/>
                              </a:lnTo>
                              <a:lnTo>
                                <a:pt x="2895" y="2103"/>
                              </a:lnTo>
                              <a:lnTo>
                                <a:pt x="2947" y="2153"/>
                              </a:lnTo>
                              <a:lnTo>
                                <a:pt x="3001" y="2200"/>
                              </a:lnTo>
                              <a:lnTo>
                                <a:pt x="3058" y="2244"/>
                              </a:lnTo>
                              <a:lnTo>
                                <a:pt x="3118" y="2286"/>
                              </a:lnTo>
                              <a:lnTo>
                                <a:pt x="3180" y="2323"/>
                              </a:lnTo>
                              <a:lnTo>
                                <a:pt x="3244" y="2358"/>
                              </a:lnTo>
                              <a:lnTo>
                                <a:pt x="3311" y="2388"/>
                              </a:lnTo>
                              <a:lnTo>
                                <a:pt x="3380" y="2415"/>
                              </a:lnTo>
                              <a:lnTo>
                                <a:pt x="3450" y="2439"/>
                              </a:lnTo>
                              <a:lnTo>
                                <a:pt x="3523" y="2458"/>
                              </a:lnTo>
                              <a:lnTo>
                                <a:pt x="3597" y="2473"/>
                              </a:lnTo>
                              <a:lnTo>
                                <a:pt x="3672" y="2484"/>
                              </a:lnTo>
                              <a:lnTo>
                                <a:pt x="3748" y="2491"/>
                              </a:lnTo>
                              <a:lnTo>
                                <a:pt x="3748" y="2"/>
                              </a:lnTo>
                              <a:lnTo>
                                <a:pt x="3672" y="9"/>
                              </a:lnTo>
                              <a:lnTo>
                                <a:pt x="3597" y="20"/>
                              </a:lnTo>
                              <a:lnTo>
                                <a:pt x="3523" y="35"/>
                              </a:lnTo>
                              <a:lnTo>
                                <a:pt x="3450" y="55"/>
                              </a:lnTo>
                              <a:lnTo>
                                <a:pt x="3380" y="78"/>
                              </a:lnTo>
                              <a:lnTo>
                                <a:pt x="3311" y="105"/>
                              </a:lnTo>
                              <a:lnTo>
                                <a:pt x="3244" y="136"/>
                              </a:lnTo>
                              <a:lnTo>
                                <a:pt x="3180" y="170"/>
                              </a:lnTo>
                              <a:lnTo>
                                <a:pt x="3118" y="208"/>
                              </a:lnTo>
                              <a:lnTo>
                                <a:pt x="3058" y="249"/>
                              </a:lnTo>
                              <a:lnTo>
                                <a:pt x="3001" y="293"/>
                              </a:lnTo>
                              <a:lnTo>
                                <a:pt x="2947" y="340"/>
                              </a:lnTo>
                              <a:lnTo>
                                <a:pt x="2895" y="391"/>
                              </a:lnTo>
                              <a:lnTo>
                                <a:pt x="2847" y="443"/>
                              </a:lnTo>
                              <a:lnTo>
                                <a:pt x="2801" y="499"/>
                              </a:lnTo>
                              <a:lnTo>
                                <a:pt x="2759" y="557"/>
                              </a:lnTo>
                              <a:lnTo>
                                <a:pt x="2720" y="618"/>
                              </a:lnTo>
                              <a:lnTo>
                                <a:pt x="2685" y="680"/>
                              </a:lnTo>
                              <a:lnTo>
                                <a:pt x="2653" y="745"/>
                              </a:lnTo>
                              <a:lnTo>
                                <a:pt x="2625" y="812"/>
                              </a:lnTo>
                              <a:lnTo>
                                <a:pt x="2601" y="880"/>
                              </a:lnTo>
                              <a:lnTo>
                                <a:pt x="2582" y="951"/>
                              </a:lnTo>
                              <a:lnTo>
                                <a:pt x="2566" y="1023"/>
                              </a:lnTo>
                              <a:lnTo>
                                <a:pt x="2555" y="1096"/>
                              </a:lnTo>
                              <a:lnTo>
                                <a:pt x="2548" y="1171"/>
                              </a:lnTo>
                              <a:lnTo>
                                <a:pt x="2545" y="1246"/>
                              </a:lnTo>
                              <a:lnTo>
                                <a:pt x="2543" y="1171"/>
                              </a:lnTo>
                              <a:lnTo>
                                <a:pt x="2536" y="1096"/>
                              </a:lnTo>
                              <a:lnTo>
                                <a:pt x="2525" y="1023"/>
                              </a:lnTo>
                              <a:lnTo>
                                <a:pt x="2509" y="951"/>
                              </a:lnTo>
                              <a:lnTo>
                                <a:pt x="2489" y="880"/>
                              </a:lnTo>
                              <a:lnTo>
                                <a:pt x="2465" y="812"/>
                              </a:lnTo>
                              <a:lnTo>
                                <a:pt x="2437" y="745"/>
                              </a:lnTo>
                              <a:lnTo>
                                <a:pt x="2406" y="680"/>
                              </a:lnTo>
                              <a:lnTo>
                                <a:pt x="2370" y="617"/>
                              </a:lnTo>
                              <a:lnTo>
                                <a:pt x="2331" y="557"/>
                              </a:lnTo>
                              <a:lnTo>
                                <a:pt x="2289" y="499"/>
                              </a:lnTo>
                              <a:lnTo>
                                <a:pt x="2244" y="443"/>
                              </a:lnTo>
                              <a:lnTo>
                                <a:pt x="2195" y="391"/>
                              </a:lnTo>
                              <a:lnTo>
                                <a:pt x="2144" y="340"/>
                              </a:lnTo>
                              <a:lnTo>
                                <a:pt x="2089" y="293"/>
                              </a:lnTo>
                              <a:lnTo>
                                <a:pt x="2032" y="249"/>
                              </a:lnTo>
                              <a:lnTo>
                                <a:pt x="1973" y="208"/>
                              </a:lnTo>
                              <a:lnTo>
                                <a:pt x="1910" y="170"/>
                              </a:lnTo>
                              <a:lnTo>
                                <a:pt x="1846" y="136"/>
                              </a:lnTo>
                              <a:lnTo>
                                <a:pt x="1779" y="105"/>
                              </a:lnTo>
                              <a:lnTo>
                                <a:pt x="1711" y="78"/>
                              </a:lnTo>
                              <a:lnTo>
                                <a:pt x="1640" y="55"/>
                              </a:lnTo>
                              <a:lnTo>
                                <a:pt x="1568" y="35"/>
                              </a:lnTo>
                              <a:lnTo>
                                <a:pt x="1494" y="20"/>
                              </a:lnTo>
                              <a:lnTo>
                                <a:pt x="1418" y="9"/>
                              </a:lnTo>
                              <a:lnTo>
                                <a:pt x="1342" y="2"/>
                              </a:lnTo>
                              <a:lnTo>
                                <a:pt x="1288" y="1"/>
                              </a:lnTo>
                              <a:lnTo>
                                <a:pt x="1288" y="0"/>
                              </a:lnTo>
                              <a:lnTo>
                                <a:pt x="0" y="0"/>
                              </a:lnTo>
                              <a:lnTo>
                                <a:pt x="0" y="1310"/>
                              </a:lnTo>
                              <a:lnTo>
                                <a:pt x="75" y="1308"/>
                              </a:lnTo>
                              <a:lnTo>
                                <a:pt x="150" y="1302"/>
                              </a:lnTo>
                              <a:lnTo>
                                <a:pt x="223" y="1291"/>
                              </a:lnTo>
                              <a:lnTo>
                                <a:pt x="295" y="1276"/>
                              </a:lnTo>
                              <a:lnTo>
                                <a:pt x="365" y="1257"/>
                              </a:lnTo>
                              <a:lnTo>
                                <a:pt x="434" y="1234"/>
                              </a:lnTo>
                              <a:lnTo>
                                <a:pt x="501" y="1207"/>
                              </a:lnTo>
                              <a:lnTo>
                                <a:pt x="566" y="1177"/>
                              </a:lnTo>
                              <a:lnTo>
                                <a:pt x="629" y="1143"/>
                              </a:lnTo>
                              <a:lnTo>
                                <a:pt x="690" y="1106"/>
                              </a:lnTo>
                              <a:lnTo>
                                <a:pt x="749" y="1066"/>
                              </a:lnTo>
                              <a:lnTo>
                                <a:pt x="805" y="1023"/>
                              </a:lnTo>
                              <a:lnTo>
                                <a:pt x="859" y="976"/>
                              </a:lnTo>
                              <a:lnTo>
                                <a:pt x="911" y="927"/>
                              </a:lnTo>
                              <a:lnTo>
                                <a:pt x="959" y="874"/>
                              </a:lnTo>
                              <a:lnTo>
                                <a:pt x="1005" y="820"/>
                              </a:lnTo>
                              <a:lnTo>
                                <a:pt x="1048" y="762"/>
                              </a:lnTo>
                              <a:lnTo>
                                <a:pt x="1087" y="702"/>
                              </a:lnTo>
                              <a:lnTo>
                                <a:pt x="1124" y="640"/>
                              </a:lnTo>
                              <a:lnTo>
                                <a:pt x="1157" y="576"/>
                              </a:lnTo>
                              <a:lnTo>
                                <a:pt x="1187" y="510"/>
                              </a:lnTo>
                              <a:lnTo>
                                <a:pt x="1213" y="442"/>
                              </a:lnTo>
                              <a:lnTo>
                                <a:pt x="1235" y="372"/>
                              </a:lnTo>
                              <a:lnTo>
                                <a:pt x="1254" y="300"/>
                              </a:lnTo>
                              <a:lnTo>
                                <a:pt x="1264" y="252"/>
                              </a:lnTo>
                              <a:lnTo>
                                <a:pt x="1264" y="2491"/>
                              </a:lnTo>
                              <a:lnTo>
                                <a:pt x="0" y="2491"/>
                              </a:lnTo>
                              <a:lnTo>
                                <a:pt x="0" y="3738"/>
                              </a:lnTo>
                              <a:lnTo>
                                <a:pt x="78" y="3736"/>
                              </a:lnTo>
                              <a:lnTo>
                                <a:pt x="155" y="3729"/>
                              </a:lnTo>
                              <a:lnTo>
                                <a:pt x="230" y="3718"/>
                              </a:lnTo>
                              <a:lnTo>
                                <a:pt x="304" y="3703"/>
                              </a:lnTo>
                              <a:lnTo>
                                <a:pt x="377" y="3683"/>
                              </a:lnTo>
                              <a:lnTo>
                                <a:pt x="447" y="3660"/>
                              </a:lnTo>
                              <a:lnTo>
                                <a:pt x="516" y="3633"/>
                              </a:lnTo>
                              <a:lnTo>
                                <a:pt x="582" y="3602"/>
                              </a:lnTo>
                              <a:lnTo>
                                <a:pt x="647" y="3568"/>
                              </a:lnTo>
                              <a:lnTo>
                                <a:pt x="709" y="3530"/>
                              </a:lnTo>
                              <a:lnTo>
                                <a:pt x="769" y="3489"/>
                              </a:lnTo>
                              <a:lnTo>
                                <a:pt x="826" y="3445"/>
                              </a:lnTo>
                              <a:lnTo>
                                <a:pt x="880" y="3397"/>
                              </a:lnTo>
                              <a:lnTo>
                                <a:pt x="932" y="3347"/>
                              </a:lnTo>
                              <a:lnTo>
                                <a:pt x="980" y="3294"/>
                              </a:lnTo>
                              <a:lnTo>
                                <a:pt x="1026" y="3239"/>
                              </a:lnTo>
                              <a:lnTo>
                                <a:pt x="1068" y="3181"/>
                              </a:lnTo>
                              <a:lnTo>
                                <a:pt x="1107" y="3120"/>
                              </a:lnTo>
                              <a:lnTo>
                                <a:pt x="1142" y="3058"/>
                              </a:lnTo>
                              <a:lnTo>
                                <a:pt x="1174" y="2993"/>
                              </a:lnTo>
                              <a:lnTo>
                                <a:pt x="1201" y="2926"/>
                              </a:lnTo>
                              <a:lnTo>
                                <a:pt x="1225" y="2858"/>
                              </a:lnTo>
                              <a:lnTo>
                                <a:pt x="1245" y="2787"/>
                              </a:lnTo>
                              <a:lnTo>
                                <a:pt x="1261" y="2715"/>
                              </a:lnTo>
                              <a:lnTo>
                                <a:pt x="1264" y="2699"/>
                              </a:lnTo>
                              <a:lnTo>
                                <a:pt x="1264" y="4777"/>
                              </a:lnTo>
                              <a:lnTo>
                                <a:pt x="1245" y="4689"/>
                              </a:lnTo>
                              <a:lnTo>
                                <a:pt x="1225" y="4618"/>
                              </a:lnTo>
                              <a:lnTo>
                                <a:pt x="1201" y="4550"/>
                              </a:lnTo>
                              <a:lnTo>
                                <a:pt x="1174" y="4483"/>
                              </a:lnTo>
                              <a:lnTo>
                                <a:pt x="1142" y="4418"/>
                              </a:lnTo>
                              <a:lnTo>
                                <a:pt x="1107" y="4355"/>
                              </a:lnTo>
                              <a:lnTo>
                                <a:pt x="1068" y="4295"/>
                              </a:lnTo>
                              <a:lnTo>
                                <a:pt x="1026" y="4237"/>
                              </a:lnTo>
                              <a:lnTo>
                                <a:pt x="980" y="4181"/>
                              </a:lnTo>
                              <a:lnTo>
                                <a:pt x="932" y="4129"/>
                              </a:lnTo>
                              <a:lnTo>
                                <a:pt x="880" y="4078"/>
                              </a:lnTo>
                              <a:lnTo>
                                <a:pt x="826" y="4031"/>
                              </a:lnTo>
                              <a:lnTo>
                                <a:pt x="769" y="3987"/>
                              </a:lnTo>
                              <a:lnTo>
                                <a:pt x="709" y="3946"/>
                              </a:lnTo>
                              <a:lnTo>
                                <a:pt x="647" y="3908"/>
                              </a:lnTo>
                              <a:lnTo>
                                <a:pt x="582" y="3874"/>
                              </a:lnTo>
                              <a:lnTo>
                                <a:pt x="516" y="3843"/>
                              </a:lnTo>
                              <a:lnTo>
                                <a:pt x="447" y="3816"/>
                              </a:lnTo>
                              <a:lnTo>
                                <a:pt x="377" y="3793"/>
                              </a:lnTo>
                              <a:lnTo>
                                <a:pt x="304" y="3773"/>
                              </a:lnTo>
                              <a:lnTo>
                                <a:pt x="230" y="3758"/>
                              </a:lnTo>
                              <a:lnTo>
                                <a:pt x="155" y="3747"/>
                              </a:lnTo>
                              <a:lnTo>
                                <a:pt x="78" y="3740"/>
                              </a:lnTo>
                              <a:lnTo>
                                <a:pt x="0" y="3738"/>
                              </a:lnTo>
                              <a:lnTo>
                                <a:pt x="0" y="4985"/>
                              </a:lnTo>
                              <a:lnTo>
                                <a:pt x="1264" y="4985"/>
                              </a:lnTo>
                              <a:lnTo>
                                <a:pt x="1282" y="4985"/>
                              </a:lnTo>
                              <a:lnTo>
                                <a:pt x="1282" y="4984"/>
                              </a:lnTo>
                              <a:lnTo>
                                <a:pt x="1340" y="4984"/>
                              </a:lnTo>
                              <a:lnTo>
                                <a:pt x="1417" y="4980"/>
                              </a:lnTo>
                              <a:lnTo>
                                <a:pt x="1493" y="4975"/>
                              </a:lnTo>
                              <a:lnTo>
                                <a:pt x="1568" y="4967"/>
                              </a:lnTo>
                              <a:lnTo>
                                <a:pt x="1642" y="4958"/>
                              </a:lnTo>
                              <a:lnTo>
                                <a:pt x="1716" y="4946"/>
                              </a:lnTo>
                              <a:lnTo>
                                <a:pt x="1789" y="4932"/>
                              </a:lnTo>
                              <a:lnTo>
                                <a:pt x="1862" y="4916"/>
                              </a:lnTo>
                              <a:lnTo>
                                <a:pt x="1933" y="4899"/>
                              </a:lnTo>
                              <a:lnTo>
                                <a:pt x="2004" y="4879"/>
                              </a:lnTo>
                              <a:lnTo>
                                <a:pt x="2074" y="4858"/>
                              </a:lnTo>
                              <a:lnTo>
                                <a:pt x="2143" y="4834"/>
                              </a:lnTo>
                              <a:lnTo>
                                <a:pt x="2211" y="4809"/>
                              </a:lnTo>
                              <a:lnTo>
                                <a:pt x="2278" y="4782"/>
                              </a:lnTo>
                              <a:lnTo>
                                <a:pt x="2344" y="4753"/>
                              </a:lnTo>
                              <a:lnTo>
                                <a:pt x="2409" y="4722"/>
                              </a:lnTo>
                              <a:lnTo>
                                <a:pt x="2474" y="4690"/>
                              </a:lnTo>
                              <a:lnTo>
                                <a:pt x="2537" y="4656"/>
                              </a:lnTo>
                              <a:lnTo>
                                <a:pt x="2599" y="4620"/>
                              </a:lnTo>
                              <a:lnTo>
                                <a:pt x="2659" y="4583"/>
                              </a:lnTo>
                              <a:lnTo>
                                <a:pt x="2719" y="4544"/>
                              </a:lnTo>
                              <a:lnTo>
                                <a:pt x="2777" y="4504"/>
                              </a:lnTo>
                              <a:lnTo>
                                <a:pt x="2835" y="4462"/>
                              </a:lnTo>
                              <a:lnTo>
                                <a:pt x="2891" y="4418"/>
                              </a:lnTo>
                              <a:lnTo>
                                <a:pt x="2945" y="4373"/>
                              </a:lnTo>
                              <a:lnTo>
                                <a:pt x="2999" y="4327"/>
                              </a:lnTo>
                              <a:lnTo>
                                <a:pt x="3051" y="4279"/>
                              </a:lnTo>
                              <a:lnTo>
                                <a:pt x="3101" y="4230"/>
                              </a:lnTo>
                              <a:lnTo>
                                <a:pt x="3150" y="4179"/>
                              </a:lnTo>
                              <a:lnTo>
                                <a:pt x="3198" y="4127"/>
                              </a:lnTo>
                              <a:lnTo>
                                <a:pt x="3244" y="4074"/>
                              </a:lnTo>
                              <a:lnTo>
                                <a:pt x="3289" y="4019"/>
                              </a:lnTo>
                              <a:lnTo>
                                <a:pt x="3332" y="3964"/>
                              </a:lnTo>
                              <a:lnTo>
                                <a:pt x="3374" y="3907"/>
                              </a:lnTo>
                              <a:lnTo>
                                <a:pt x="3414" y="3849"/>
                              </a:lnTo>
                              <a:lnTo>
                                <a:pt x="3452" y="3790"/>
                              </a:lnTo>
                              <a:lnTo>
                                <a:pt x="3489" y="3729"/>
                              </a:lnTo>
                              <a:lnTo>
                                <a:pt x="3524" y="3668"/>
                              </a:lnTo>
                              <a:lnTo>
                                <a:pt x="3557" y="3606"/>
                              </a:lnTo>
                              <a:lnTo>
                                <a:pt x="3589" y="3542"/>
                              </a:lnTo>
                              <a:lnTo>
                                <a:pt x="3618" y="3478"/>
                              </a:lnTo>
                              <a:lnTo>
                                <a:pt x="3646" y="3413"/>
                              </a:lnTo>
                              <a:lnTo>
                                <a:pt x="3672" y="3346"/>
                              </a:lnTo>
                              <a:lnTo>
                                <a:pt x="3696" y="3279"/>
                              </a:lnTo>
                              <a:lnTo>
                                <a:pt x="3718" y="3211"/>
                              </a:lnTo>
                              <a:lnTo>
                                <a:pt x="3739" y="3143"/>
                              </a:lnTo>
                              <a:lnTo>
                                <a:pt x="3757" y="3073"/>
                              </a:lnTo>
                              <a:lnTo>
                                <a:pt x="3773" y="3003"/>
                              </a:lnTo>
                              <a:lnTo>
                                <a:pt x="3787" y="2931"/>
                              </a:lnTo>
                              <a:lnTo>
                                <a:pt x="3799" y="2860"/>
                              </a:lnTo>
                              <a:lnTo>
                                <a:pt x="3809" y="2787"/>
                              </a:lnTo>
                              <a:lnTo>
                                <a:pt x="3817" y="2714"/>
                              </a:lnTo>
                              <a:lnTo>
                                <a:pt x="3822" y="2640"/>
                              </a:lnTo>
                              <a:lnTo>
                                <a:pt x="3826" y="2566"/>
                              </a:lnTo>
                              <a:lnTo>
                                <a:pt x="3827" y="2493"/>
                              </a:lnTo>
                              <a:lnTo>
                                <a:pt x="3827" y="2491"/>
                              </a:lnTo>
                            </a:path>
                          </a:pathLst>
                        </a:custGeom>
                        <a:solidFill>
                          <a:srgbClr val="008ED1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34E3F49" id="Freeform: Shape 10" o:spid="_x0000_s1026" style="position:absolute;margin-left:-87.8pt;margin-top:-79.45pt;width:209.4pt;height:208.95pt;z-index:25165722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3828,49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" path="m3827,2491l3827,r-78,2l3748,2r,2489l1342,2491r76,-7l1494,2473r74,-15l1640,2439r71,-24l1779,2388r67,-30l1910,2323r63,-37l2032,2244r57,-44l2144,2153r51,-50l2244,2050r45,-56l2331,1936r39,-60l2406,1813r31,-64l2465,1682r24,-69l2509,1543r16,-72l2536,1397r7,-74l2545,1247r3,76l2555,1397r11,74l2582,1543r19,70l2625,1682r28,67l2685,1813r35,63l2759,1936r42,58l2847,2050r48,53l2947,2153r54,47l3058,2244r60,42l3180,2323r64,35l3311,2388r69,27l3450,2439r73,19l3597,2473r75,11l3748,2491,3748,2r-76,7l3597,20r-74,15l3450,55r-70,23l3311,105r-67,31l3180,170r-62,38l3058,249r-57,44l2947,340r-52,51l2847,443r-46,56l2759,557r-39,61l2685,680r-32,65l2625,812r-24,68l2582,951r-16,72l2555,1096r-7,75l2545,1246r-2,-75l2536,1096r-11,-73l2509,951r-20,-71l2465,812r-28,-67l2406,680r-36,-63l2331,557r-42,-58l2244,443r-49,-52l2144,340r-55,-47l2032,249r-59,-41l1910,170r-64,-34l1779,105,1711,78,1640,55,1568,35,1494,20,1418,9,1342,2,1288,1r,-1l,,,1310r75,-2l150,1302r73,-11l295,1276r70,-19l434,1234r67,-27l566,1177r63,-34l690,1106r59,-40l805,1023r54,-47l911,927r48,-53l1005,820r43,-58l1087,702r37,-62l1157,576r30,-66l1213,442r22,-70l1254,300r10,-48l1264,2491,,2491,,3738r78,-2l155,3729r75,-11l304,3703r73,-20l447,3660r69,-27l582,3602r65,-34l709,3530r60,-41l826,3445r54,-48l932,3347r48,-53l1026,3239r42,-58l1107,3120r35,-62l1174,2993r27,-67l1225,2858r20,-71l1261,2715r3,-16l1264,4777r-19,-88l1225,4618r-24,-68l1174,4483r-32,-65l1107,4355r-39,-60l1026,4237r-46,-56l932,4129r-52,-51l826,4031r-57,-44l709,3946r-62,-38l582,3874r-66,-31l447,3816r-70,-23l304,3773r-74,-15l155,3747r-77,-7l,3738,,4985r1264,l1282,4985r,-1l1340,4984r77,-4l1493,4975r75,-8l1642,4958r74,-12l1789,4932r73,-16l1933,4899r71,-20l2074,4858r69,-24l2211,4809r67,-27l2344,4753r65,-31l2474,4690r63,-34l2599,4620r60,-37l2719,4544r58,-40l2835,4462r56,-44l2945,4373r54,-46l3051,4279r50,-49l3150,4179r48,-52l3244,4074r45,-55l3332,3964r42,-57l3414,3849r38,-59l3489,3729r35,-61l3557,3606r32,-64l3618,3478r28,-65l3672,3346r24,-67l3718,3211r21,-68l3757,3073r16,-70l3787,2931r12,-71l3809,2787r8,-73l3822,2640r4,-74l3827,2493r,-2e" fillcolor="#008ed1" stroked="f">
                <v:path arrowok="t" o:connecttype="custom" o:connectlocs="2604043,1065;1038005,1316401;1236017,1271155;1411797,1194503;1559091,1091235;1671646,965077;1743208,821354;1768221,663790;1793927,821354;1865490,965077;1978045,1091235;2124644,1194503;2300424,1271155;2499131,1316401;2551240,4791;2348364,41520;2166331,110720;2011394,208133;1889807,328967;1807128,468432;1770305,623334;1754325,544553;1693184,396571;1590356,265622;1451400,155967;1282568,72394;1089418,18631;894879,532;52109,696261;253595,669113;437018,608430;596818,519534;728132,405620;824706,271478;878205,134142;54193,1988708;261933,1960496;449524,1899280;611408,1808255;742027,1693277;834433,1557538;878205,1436703;834433,2422008;742027,2286269;611408,2170758;449524,2080266;261933,2019050;54193,1990838;890711,2653563;1037310,2648240;1242965,2625351;1440978,2585960;1628569,2530067;1805739,2459270;1969707,2375165;2119780,2277752;2253873,2168629;2371986,2048859;2471340,1919508;2551240,1781108;2610296,1635787;2646425,1483547;2658931,1327048" o:connectangles="0,0,0,0,0,0,0,0,0,0,0,0,0,0,0,0,0,0,0,0,0,0,0,0,0,0,0,0,0,0,0,0,0,0,0,0,0,0,0,0,0,0,0,0,0,0,0,0,0,0,0,0,0,0,0,0,0,0,0,0,0,0,0"/>
              </v:shape>
            </w:pict>
          </mc:Fallback>
        </mc:AlternateContent>
      </w:r>
      <w:r w:rsidR="00E22599">
        <w:rPr>
          <w:noProof/>
        </w:rPr>
        <mc:AlternateContent>
          <mc:Choice Requires="wps">
            <w:drawing>
              <wp:anchor distT="0" distB="0" distL="114300" distR="114300" simplePos="0" relativeHeight="251655167" behindDoc="1" locked="0" layoutInCell="1" allowOverlap="1" wp14:anchorId="4F5FB80B" wp14:editId="02EC86C4">
                <wp:simplePos x="0" y="0"/>
                <wp:positionH relativeFrom="column">
                  <wp:posOffset>-977900</wp:posOffset>
                </wp:positionH>
                <wp:positionV relativeFrom="paragraph">
                  <wp:posOffset>-899633</wp:posOffset>
                </wp:positionV>
                <wp:extent cx="3338195" cy="10132695"/>
                <wp:effectExtent l="0" t="0" r="1905" b="1905"/>
                <wp:wrapNone/>
                <wp:docPr id="27" name="Freeform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338195" cy="10132695"/>
                        </a:xfrm>
                        <a:custGeom>
                          <a:avLst/>
                          <a:gdLst>
                            <a:gd name="T0" fmla="*/ 5139 w 5140"/>
                            <a:gd name="T1" fmla="*/ 15839 h 15840"/>
                            <a:gd name="T2" fmla="*/ 5137 w 5140"/>
                            <a:gd name="T3" fmla="*/ 15764 h 15840"/>
                            <a:gd name="T4" fmla="*/ 5130 w 5140"/>
                            <a:gd name="T5" fmla="*/ 15689 h 15840"/>
                            <a:gd name="T6" fmla="*/ 5120 w 5140"/>
                            <a:gd name="T7" fmla="*/ 15616 h 15840"/>
                            <a:gd name="T8" fmla="*/ 5105 w 5140"/>
                            <a:gd name="T9" fmla="*/ 15544 h 15840"/>
                            <a:gd name="T10" fmla="*/ 5086 w 5140"/>
                            <a:gd name="T11" fmla="*/ 15474 h 15840"/>
                            <a:gd name="T12" fmla="*/ 5063 w 5140"/>
                            <a:gd name="T13" fmla="*/ 15405 h 15840"/>
                            <a:gd name="T14" fmla="*/ 5036 w 5140"/>
                            <a:gd name="T15" fmla="*/ 15338 h 15840"/>
                            <a:gd name="T16" fmla="*/ 5006 w 5140"/>
                            <a:gd name="T17" fmla="*/ 15273 h 15840"/>
                            <a:gd name="T18" fmla="*/ 4972 w 5140"/>
                            <a:gd name="T19" fmla="*/ 15210 h 15840"/>
                            <a:gd name="T20" fmla="*/ 4935 w 5140"/>
                            <a:gd name="T21" fmla="*/ 15149 h 15840"/>
                            <a:gd name="T22" fmla="*/ 4895 w 5140"/>
                            <a:gd name="T23" fmla="*/ 15090 h 15840"/>
                            <a:gd name="T24" fmla="*/ 4851 w 5140"/>
                            <a:gd name="T25" fmla="*/ 15034 h 15840"/>
                            <a:gd name="T26" fmla="*/ 4805 w 5140"/>
                            <a:gd name="T27" fmla="*/ 14980 h 15840"/>
                            <a:gd name="T28" fmla="*/ 4755 w 5140"/>
                            <a:gd name="T29" fmla="*/ 14928 h 15840"/>
                            <a:gd name="T30" fmla="*/ 4703 w 5140"/>
                            <a:gd name="T31" fmla="*/ 14880 h 15840"/>
                            <a:gd name="T32" fmla="*/ 4648 w 5140"/>
                            <a:gd name="T33" fmla="*/ 14834 h 15840"/>
                            <a:gd name="T34" fmla="*/ 4591 w 5140"/>
                            <a:gd name="T35" fmla="*/ 14791 h 15840"/>
                            <a:gd name="T36" fmla="*/ 4531 w 5140"/>
                            <a:gd name="T37" fmla="*/ 14752 h 15840"/>
                            <a:gd name="T38" fmla="*/ 4469 w 5140"/>
                            <a:gd name="T39" fmla="*/ 14715 h 15840"/>
                            <a:gd name="T40" fmla="*/ 4405 w 5140"/>
                            <a:gd name="T41" fmla="*/ 14682 h 15840"/>
                            <a:gd name="T42" fmla="*/ 4339 w 5140"/>
                            <a:gd name="T43" fmla="*/ 14652 h 15840"/>
                            <a:gd name="T44" fmla="*/ 4271 w 5140"/>
                            <a:gd name="T45" fmla="*/ 14626 h 15840"/>
                            <a:gd name="T46" fmla="*/ 4201 w 5140"/>
                            <a:gd name="T47" fmla="*/ 14604 h 15840"/>
                            <a:gd name="T48" fmla="*/ 4129 w 5140"/>
                            <a:gd name="T49" fmla="*/ 14585 h 15840"/>
                            <a:gd name="T50" fmla="*/ 4056 w 5140"/>
                            <a:gd name="T51" fmla="*/ 14571 h 15840"/>
                            <a:gd name="T52" fmla="*/ 3982 w 5140"/>
                            <a:gd name="T53" fmla="*/ 14560 h 15840"/>
                            <a:gd name="T54" fmla="*/ 3906 w 5140"/>
                            <a:gd name="T55" fmla="*/ 14553 h 15840"/>
                            <a:gd name="T56" fmla="*/ 3840 w 5140"/>
                            <a:gd name="T57" fmla="*/ 14552 h 15840"/>
                            <a:gd name="T58" fmla="*/ 3840 w 5140"/>
                            <a:gd name="T59" fmla="*/ 0 h 15840"/>
                            <a:gd name="T60" fmla="*/ 0 w 5140"/>
                            <a:gd name="T61" fmla="*/ 0 h 15840"/>
                            <a:gd name="T62" fmla="*/ 0 w 5140"/>
                            <a:gd name="T63" fmla="*/ 15840 h 15840"/>
                            <a:gd name="T64" fmla="*/ 3840 w 5140"/>
                            <a:gd name="T65" fmla="*/ 15840 h 15840"/>
                            <a:gd name="T66" fmla="*/ 3840 w 5140"/>
                            <a:gd name="T67" fmla="*/ 15839 h 15840"/>
                            <a:gd name="T68" fmla="*/ 5139 w 5140"/>
                            <a:gd name="T69" fmla="*/ 15839 h 158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5140" h="15840">
                              <a:moveTo>
                                <a:pt x="5139" y="15839"/>
                              </a:moveTo>
                              <a:lnTo>
                                <a:pt x="5137" y="15764"/>
                              </a:lnTo>
                              <a:lnTo>
                                <a:pt x="5130" y="15689"/>
                              </a:lnTo>
                              <a:lnTo>
                                <a:pt x="5120" y="15616"/>
                              </a:lnTo>
                              <a:lnTo>
                                <a:pt x="5105" y="15544"/>
                              </a:lnTo>
                              <a:lnTo>
                                <a:pt x="5086" y="15474"/>
                              </a:lnTo>
                              <a:lnTo>
                                <a:pt x="5063" y="15405"/>
                              </a:lnTo>
                              <a:lnTo>
                                <a:pt x="5036" y="15338"/>
                              </a:lnTo>
                              <a:lnTo>
                                <a:pt x="5006" y="15273"/>
                              </a:lnTo>
                              <a:lnTo>
                                <a:pt x="4972" y="15210"/>
                              </a:lnTo>
                              <a:lnTo>
                                <a:pt x="4935" y="15149"/>
                              </a:lnTo>
                              <a:lnTo>
                                <a:pt x="4895" y="15090"/>
                              </a:lnTo>
                              <a:lnTo>
                                <a:pt x="4851" y="15034"/>
                              </a:lnTo>
                              <a:lnTo>
                                <a:pt x="4805" y="14980"/>
                              </a:lnTo>
                              <a:lnTo>
                                <a:pt x="4755" y="14928"/>
                              </a:lnTo>
                              <a:lnTo>
                                <a:pt x="4703" y="14880"/>
                              </a:lnTo>
                              <a:lnTo>
                                <a:pt x="4648" y="14834"/>
                              </a:lnTo>
                              <a:lnTo>
                                <a:pt x="4591" y="14791"/>
                              </a:lnTo>
                              <a:lnTo>
                                <a:pt x="4531" y="14752"/>
                              </a:lnTo>
                              <a:lnTo>
                                <a:pt x="4469" y="14715"/>
                              </a:lnTo>
                              <a:lnTo>
                                <a:pt x="4405" y="14682"/>
                              </a:lnTo>
                              <a:lnTo>
                                <a:pt x="4339" y="14652"/>
                              </a:lnTo>
                              <a:lnTo>
                                <a:pt x="4271" y="14626"/>
                              </a:lnTo>
                              <a:lnTo>
                                <a:pt x="4201" y="14604"/>
                              </a:lnTo>
                              <a:lnTo>
                                <a:pt x="4129" y="14585"/>
                              </a:lnTo>
                              <a:lnTo>
                                <a:pt x="4056" y="14571"/>
                              </a:lnTo>
                              <a:lnTo>
                                <a:pt x="3982" y="14560"/>
                              </a:lnTo>
                              <a:lnTo>
                                <a:pt x="3906" y="14553"/>
                              </a:lnTo>
                              <a:lnTo>
                                <a:pt x="3840" y="14552"/>
                              </a:lnTo>
                              <a:lnTo>
                                <a:pt x="3840" y="0"/>
                              </a:lnTo>
                              <a:lnTo>
                                <a:pt x="0" y="0"/>
                              </a:lnTo>
                              <a:lnTo>
                                <a:pt x="0" y="15840"/>
                              </a:lnTo>
                              <a:lnTo>
                                <a:pt x="3840" y="15840"/>
                              </a:lnTo>
                              <a:lnTo>
                                <a:pt x="3840" y="15839"/>
                              </a:lnTo>
                              <a:lnTo>
                                <a:pt x="5139" y="15839"/>
                              </a:lnTo>
                            </a:path>
                          </a:pathLst>
                        </a:custGeom>
                        <a:solidFill>
                          <a:srgbClr val="CEE5F6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191DF5DF" id="Freeform 45" o:spid="_x0000_s1026" style="position:absolute;margin-left:-77pt;margin-top:-70.85pt;width:262.85pt;height:797.85pt;z-index:-2516613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5140,15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" path="m5139,15839r-2,-75l5130,15689r-10,-73l5105,15544r-19,-70l5063,15405r-27,-67l5006,15273r-34,-63l4935,15149r-40,-59l4851,15034r-46,-54l4755,14928r-52,-48l4648,14834r-57,-43l4531,14752r-62,-37l4405,14682r-66,-30l4271,14626r-70,-22l4129,14585r-73,-14l3982,14560r-76,-7l3840,14552,3840,,,,,15840r3840,l3840,15839r1299,e" fillcolor="#cee5f6" stroked="f">
                <v:path arrowok="t" o:connecttype="custom" o:connectlocs="3337546,10132055;3336247,10084079;3331700,10036102;3325206,9989404;3315464,9943347;3303124,9898568;3288187,9854430;3270652,9811570;3251168,9769991;3229087,9729690;3205057,9690669;3179079,9652927;3150503,9617105;3120628,9582561;3088155,9549297;3054383,9518592;3018663,9489167;2981645,9461660;2942677,9436712;2902411,9413043;2860846,9391934;2817982,9372743;2773819,9356111;2728357,9342038;2681597,9329884;2634187,9320928;2586127,9313891;2536768,9309414;2493904,9308774;2493904,0;0,0;0,10132695;2493904,10132695;2493904,10132055;3337546,10132055" o:connectangles="0,0,0,0,0,0,0,0,0,0,0,0,0,0,0,0,0,0,0,0,0,0,0,0,0,0,0,0,0,0,0,0,0,0,0"/>
              </v:shape>
            </w:pict>
          </mc:Fallback>
        </mc:AlternateContent>
      </w:r>
      <w:proofErr w:type="spellStart"/>
      <w:r w:rsidR="00E22599" w:rsidRPr="000A091C">
        <w:rPr>
          <w:rFonts w:ascii="Franklin Gothic Demi" w:eastAsia="Times New Roman" w:hAnsi="Franklin Gothic Demi"/>
          <w:color w:val="004768"/>
        </w:rPr>
        <w:t>Reflexión</w:t>
      </w:r>
      <w:proofErr w:type="spellEnd"/>
      <w:r w:rsidR="00E22599" w:rsidRPr="000A091C">
        <w:rPr>
          <w:rFonts w:ascii="Franklin Gothic Demi" w:eastAsia="Times New Roman" w:hAnsi="Franklin Gothic Demi"/>
          <w:color w:val="004768"/>
        </w:rPr>
        <w:t xml:space="preserve"> </w:t>
      </w:r>
    </w:p>
    <w:p w14:paraId="03FE1998" w14:textId="3E30E27B" w:rsidR="00E22599" w:rsidRPr="00981308" w:rsidRDefault="00E22599" w:rsidP="00E22599">
      <w:pPr>
        <w:pStyle w:val="ListParagraph"/>
        <w:numPr>
          <w:ilvl w:val="0"/>
          <w:numId w:val="21"/>
        </w:numPr>
        <w:tabs>
          <w:tab w:val="left" w:pos="1032"/>
        </w:tabs>
        <w:autoSpaceDE w:val="0"/>
        <w:autoSpaceDN w:val="0"/>
        <w:adjustRightInd w:val="0"/>
        <w:ind w:left="3240" w:hanging="360"/>
        <w:rPr>
          <w:rFonts w:ascii="Franklin Gothic Book" w:eastAsia="Times New Roman" w:hAnsi="Franklin Gothic Book"/>
          <w:lang w:val="es-419"/>
        </w:rPr>
      </w:pPr>
      <w:r w:rsidRPr="00981308">
        <w:rPr>
          <w:rFonts w:ascii="Franklin Gothic Book" w:eastAsia="Times New Roman" w:hAnsi="Franklin Gothic Book"/>
          <w:lang w:val="es-419"/>
        </w:rPr>
        <w:t>Una vez que termine</w:t>
      </w:r>
      <w:r w:rsidR="00227BDF">
        <w:rPr>
          <w:rFonts w:ascii="Franklin Gothic Book" w:eastAsia="Times New Roman" w:hAnsi="Franklin Gothic Book"/>
          <w:lang w:val="es-419"/>
        </w:rPr>
        <w:t>s</w:t>
      </w:r>
      <w:r w:rsidRPr="00981308">
        <w:rPr>
          <w:rFonts w:ascii="Franklin Gothic Book" w:eastAsia="Times New Roman" w:hAnsi="Franklin Gothic Book"/>
          <w:lang w:val="es-419"/>
        </w:rPr>
        <w:t xml:space="preserve"> la evaluación anterior, suma el número de X en cada columna (Nunca, A veces, A menudo, Siempre). </w:t>
      </w:r>
    </w:p>
    <w:p w14:paraId="46289949" w14:textId="6964C98A" w:rsidR="00E22599" w:rsidRPr="00981308" w:rsidRDefault="00E22599" w:rsidP="00E22599">
      <w:pPr>
        <w:pStyle w:val="ListParagraph"/>
        <w:numPr>
          <w:ilvl w:val="0"/>
          <w:numId w:val="21"/>
        </w:numPr>
        <w:tabs>
          <w:tab w:val="left" w:pos="1032"/>
        </w:tabs>
        <w:autoSpaceDE w:val="0"/>
        <w:autoSpaceDN w:val="0"/>
        <w:adjustRightInd w:val="0"/>
        <w:ind w:left="3240" w:hanging="360"/>
        <w:rPr>
          <w:rFonts w:ascii="Franklin Gothic Book" w:eastAsia="Times New Roman" w:hAnsi="Franklin Gothic Book"/>
          <w:lang w:val="es-419"/>
        </w:rPr>
      </w:pPr>
      <w:r w:rsidRPr="00981308">
        <w:rPr>
          <w:rFonts w:ascii="Franklin Gothic Book" w:eastAsia="Times New Roman" w:hAnsi="Franklin Gothic Book"/>
          <w:lang w:val="es-419"/>
        </w:rPr>
        <w:t xml:space="preserve">Luego, para cada columna, multiplica el número de X por los números a continuación: </w:t>
      </w:r>
    </w:p>
    <w:p w14:paraId="1E8D60C9" w14:textId="000AE5D4" w:rsidR="00E22599" w:rsidRPr="00981308" w:rsidRDefault="00E22599" w:rsidP="00E22599">
      <w:pPr>
        <w:tabs>
          <w:tab w:val="left" w:pos="1032"/>
        </w:tabs>
        <w:ind w:left="2880"/>
        <w:rPr>
          <w:rFonts w:ascii="Franklin Gothic Book" w:eastAsia="Times New Roman" w:hAnsi="Franklin Gothic Book"/>
          <w:i/>
          <w:lang w:val="es-419"/>
        </w:rPr>
      </w:pPr>
      <w:r w:rsidRPr="00981308">
        <w:rPr>
          <w:rFonts w:ascii="Franklin Gothic Book" w:eastAsia="Times New Roman" w:hAnsi="Franklin Gothic Book"/>
          <w:i/>
          <w:lang w:val="es-419"/>
        </w:rPr>
        <w:t>Ejemplo: Si tienes 5 X en "Nunca", multiplicarás 5 x 1 para recibir 5 puntos.</w:t>
      </w:r>
    </w:p>
    <w:p w14:paraId="30C6BBA3" w14:textId="297074A0" w:rsidR="00E22599" w:rsidRPr="000A091C" w:rsidRDefault="00E22599" w:rsidP="00E22599">
      <w:pPr>
        <w:pStyle w:val="ListParagraph"/>
        <w:numPr>
          <w:ilvl w:val="0"/>
          <w:numId w:val="22"/>
        </w:numPr>
        <w:tabs>
          <w:tab w:val="left" w:pos="1032"/>
        </w:tabs>
        <w:autoSpaceDE w:val="0"/>
        <w:autoSpaceDN w:val="0"/>
        <w:adjustRightInd w:val="0"/>
        <w:ind w:left="4320" w:hanging="720"/>
        <w:rPr>
          <w:rFonts w:ascii="Franklin Gothic Book" w:eastAsia="Times New Roman" w:hAnsi="Franklin Gothic Book"/>
        </w:rPr>
      </w:pPr>
      <w:proofErr w:type="spellStart"/>
      <w:r w:rsidRPr="000A091C">
        <w:rPr>
          <w:rFonts w:ascii="Franklin Gothic Book" w:eastAsia="Times New Roman" w:hAnsi="Franklin Gothic Book"/>
        </w:rPr>
        <w:t>Nunca</w:t>
      </w:r>
      <w:proofErr w:type="spellEnd"/>
      <w:r w:rsidRPr="000A091C">
        <w:rPr>
          <w:rFonts w:ascii="Franklin Gothic Book" w:eastAsia="Times New Roman" w:hAnsi="Franklin Gothic Book"/>
        </w:rPr>
        <w:t xml:space="preserve"> - 1</w:t>
      </w:r>
    </w:p>
    <w:p w14:paraId="53193408" w14:textId="1DFF8F40" w:rsidR="00E22599" w:rsidRPr="000A091C" w:rsidRDefault="00E22599" w:rsidP="00E22599">
      <w:pPr>
        <w:pStyle w:val="ListParagraph"/>
        <w:numPr>
          <w:ilvl w:val="0"/>
          <w:numId w:val="22"/>
        </w:numPr>
        <w:tabs>
          <w:tab w:val="left" w:pos="1032"/>
        </w:tabs>
        <w:autoSpaceDE w:val="0"/>
        <w:autoSpaceDN w:val="0"/>
        <w:adjustRightInd w:val="0"/>
        <w:ind w:left="4320" w:hanging="720"/>
        <w:rPr>
          <w:rFonts w:ascii="Franklin Gothic Book" w:eastAsia="Times New Roman" w:hAnsi="Franklin Gothic Book"/>
        </w:rPr>
      </w:pPr>
      <w:r w:rsidRPr="000A091C">
        <w:rPr>
          <w:rFonts w:ascii="Franklin Gothic Book" w:eastAsia="Times New Roman" w:hAnsi="Franklin Gothic Book"/>
        </w:rPr>
        <w:t xml:space="preserve">A </w:t>
      </w:r>
      <w:proofErr w:type="spellStart"/>
      <w:r w:rsidRPr="000A091C">
        <w:rPr>
          <w:rFonts w:ascii="Franklin Gothic Book" w:eastAsia="Times New Roman" w:hAnsi="Franklin Gothic Book"/>
        </w:rPr>
        <w:t>veces</w:t>
      </w:r>
      <w:proofErr w:type="spellEnd"/>
      <w:r w:rsidRPr="000A091C">
        <w:rPr>
          <w:rFonts w:ascii="Franklin Gothic Book" w:eastAsia="Times New Roman" w:hAnsi="Franklin Gothic Book"/>
        </w:rPr>
        <w:t xml:space="preserve"> - 2</w:t>
      </w:r>
    </w:p>
    <w:p w14:paraId="08EDEC41" w14:textId="77777777" w:rsidR="00E22599" w:rsidRPr="000A091C" w:rsidRDefault="00E22599" w:rsidP="00E22599">
      <w:pPr>
        <w:pStyle w:val="ListParagraph"/>
        <w:numPr>
          <w:ilvl w:val="0"/>
          <w:numId w:val="22"/>
        </w:numPr>
        <w:tabs>
          <w:tab w:val="left" w:pos="1032"/>
        </w:tabs>
        <w:autoSpaceDE w:val="0"/>
        <w:autoSpaceDN w:val="0"/>
        <w:adjustRightInd w:val="0"/>
        <w:ind w:left="4320" w:hanging="720"/>
        <w:rPr>
          <w:rFonts w:ascii="Franklin Gothic Book" w:eastAsia="Times New Roman" w:hAnsi="Franklin Gothic Book"/>
        </w:rPr>
      </w:pPr>
      <w:r w:rsidRPr="000A091C">
        <w:rPr>
          <w:rFonts w:ascii="Franklin Gothic Book" w:eastAsia="Times New Roman" w:hAnsi="Franklin Gothic Book"/>
        </w:rPr>
        <w:t>A menudo - 3</w:t>
      </w:r>
    </w:p>
    <w:p w14:paraId="2A8D28D2" w14:textId="287A7129" w:rsidR="00E22599" w:rsidRPr="000A091C" w:rsidRDefault="00E22599" w:rsidP="00E22599">
      <w:pPr>
        <w:pStyle w:val="ListParagraph"/>
        <w:numPr>
          <w:ilvl w:val="0"/>
          <w:numId w:val="22"/>
        </w:numPr>
        <w:tabs>
          <w:tab w:val="left" w:pos="1032"/>
        </w:tabs>
        <w:autoSpaceDE w:val="0"/>
        <w:autoSpaceDN w:val="0"/>
        <w:adjustRightInd w:val="0"/>
        <w:ind w:left="4320" w:hanging="720"/>
        <w:rPr>
          <w:rFonts w:ascii="Franklin Gothic Book" w:eastAsia="Times New Roman" w:hAnsi="Franklin Gothic Book"/>
        </w:rPr>
      </w:pPr>
      <w:proofErr w:type="spellStart"/>
      <w:r w:rsidRPr="000A091C">
        <w:rPr>
          <w:rFonts w:ascii="Franklin Gothic Book" w:eastAsia="Times New Roman" w:hAnsi="Franklin Gothic Book"/>
        </w:rPr>
        <w:t>Siempre</w:t>
      </w:r>
      <w:proofErr w:type="spellEnd"/>
      <w:r w:rsidRPr="000A091C">
        <w:rPr>
          <w:rFonts w:ascii="Franklin Gothic Book" w:eastAsia="Times New Roman" w:hAnsi="Franklin Gothic Book"/>
        </w:rPr>
        <w:t xml:space="preserve"> - 4</w:t>
      </w:r>
    </w:p>
    <w:p w14:paraId="0463C467" w14:textId="42D6978F" w:rsidR="00E22599" w:rsidRPr="00981308" w:rsidRDefault="00E22599" w:rsidP="00E22599">
      <w:pPr>
        <w:tabs>
          <w:tab w:val="left" w:pos="1032"/>
        </w:tabs>
        <w:ind w:left="2880"/>
        <w:rPr>
          <w:rFonts w:ascii="Franklin Gothic Book" w:eastAsia="Times New Roman" w:hAnsi="Franklin Gothic Book"/>
          <w:lang w:val="es-419"/>
        </w:rPr>
      </w:pPr>
      <w:r w:rsidRPr="00981308">
        <w:rPr>
          <w:rFonts w:ascii="Franklin Gothic Book" w:eastAsia="Times New Roman" w:hAnsi="Franklin Gothic Book"/>
          <w:lang w:val="es-419"/>
        </w:rPr>
        <w:t>Después de multiplicar, suma para tu puntaje final. Cuantos más puntos tengas, más competente culturalmente serás. Los elementos a los que respondiste "Nunca" y "A veces" son áreas en las que puedes mejorar tu competencia cultural.</w:t>
      </w:r>
    </w:p>
    <w:p w14:paraId="02725B2B" w14:textId="0AEFE38F" w:rsidR="00E22599" w:rsidRPr="000A091C" w:rsidRDefault="00E22599" w:rsidP="00E22599">
      <w:pPr>
        <w:spacing w:before="241" w:after="0" w:line="269" w:lineRule="auto"/>
        <w:ind w:left="2880"/>
        <w:rPr>
          <w:rFonts w:ascii="Franklin Gothic Book" w:eastAsia="Times New Roman" w:hAnsi="Franklin Gothic Book"/>
          <w:b/>
        </w:rPr>
      </w:pPr>
      <w:proofErr w:type="spellStart"/>
      <w:r w:rsidRPr="000A091C">
        <w:rPr>
          <w:rFonts w:ascii="Franklin Gothic Book" w:eastAsia="Times New Roman" w:hAnsi="Franklin Gothic Book"/>
          <w:b/>
        </w:rPr>
        <w:t>Próximos</w:t>
      </w:r>
      <w:proofErr w:type="spellEnd"/>
      <w:r w:rsidRPr="000A091C">
        <w:rPr>
          <w:rFonts w:ascii="Franklin Gothic Book" w:eastAsia="Times New Roman" w:hAnsi="Franklin Gothic Book"/>
          <w:b/>
        </w:rPr>
        <w:t xml:space="preserve"> pasos para </w:t>
      </w:r>
      <w:proofErr w:type="spellStart"/>
      <w:r w:rsidRPr="000A091C">
        <w:rPr>
          <w:rFonts w:ascii="Franklin Gothic Book" w:eastAsia="Times New Roman" w:hAnsi="Franklin Gothic Book"/>
          <w:b/>
        </w:rPr>
        <w:t>considerar</w:t>
      </w:r>
      <w:proofErr w:type="spellEnd"/>
      <w:r w:rsidRPr="000A091C">
        <w:rPr>
          <w:rFonts w:ascii="Franklin Gothic Book" w:eastAsia="Times New Roman" w:hAnsi="Franklin Gothic Book"/>
          <w:b/>
        </w:rPr>
        <w:t xml:space="preserve">: </w:t>
      </w:r>
    </w:p>
    <w:p w14:paraId="7820397D" w14:textId="5D2CE775" w:rsidR="00E22599" w:rsidRPr="00981308" w:rsidRDefault="00E22599" w:rsidP="00E2259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/>
        <w:ind w:left="3240" w:hanging="360"/>
        <w:contextualSpacing w:val="0"/>
        <w:rPr>
          <w:rFonts w:ascii="Franklin Gothic Book" w:eastAsia="Times New Roman" w:hAnsi="Franklin Gothic Book"/>
          <w:lang w:val="es-419"/>
        </w:rPr>
      </w:pPr>
      <w:r w:rsidRPr="00981308">
        <w:rPr>
          <w:rFonts w:ascii="Franklin Gothic Book" w:eastAsia="Times New Roman" w:hAnsi="Franklin Gothic Book"/>
          <w:b/>
          <w:lang w:val="es-419"/>
        </w:rPr>
        <w:t>Configuración general:</w:t>
      </w:r>
      <w:r w:rsidRPr="00981308">
        <w:rPr>
          <w:rFonts w:ascii="Franklin Gothic Book" w:eastAsia="Times New Roman" w:hAnsi="Franklin Gothic Book"/>
          <w:lang w:val="es-419"/>
        </w:rPr>
        <w:t xml:space="preserve"> En función de los resultados de tu autoevaluación, establece tres objetivos para ayudarte a ser más competente culturalmente.</w:t>
      </w:r>
    </w:p>
    <w:p w14:paraId="074A6B73" w14:textId="55BD7113" w:rsidR="00E22599" w:rsidRPr="00981308" w:rsidRDefault="00E22599" w:rsidP="00E22599">
      <w:pPr>
        <w:pStyle w:val="ListParagraph"/>
        <w:numPr>
          <w:ilvl w:val="1"/>
          <w:numId w:val="24"/>
        </w:numPr>
        <w:autoSpaceDE w:val="0"/>
        <w:autoSpaceDN w:val="0"/>
        <w:adjustRightInd w:val="0"/>
        <w:spacing w:after="0"/>
        <w:ind w:left="3960" w:hanging="360"/>
        <w:contextualSpacing w:val="0"/>
        <w:rPr>
          <w:rFonts w:ascii="Franklin Gothic Book" w:eastAsia="Times New Roman" w:hAnsi="Franklin Gothic Book"/>
          <w:lang w:val="es-419"/>
        </w:rPr>
      </w:pPr>
      <w:r w:rsidRPr="00981308">
        <w:rPr>
          <w:rFonts w:ascii="Franklin Gothic Book" w:eastAsia="Times New Roman" w:hAnsi="Franklin Gothic Book"/>
          <w:lang w:val="es-419"/>
        </w:rPr>
        <w:t>Objetivo 1: Define una meta que a corto plazo puedas completar de inmediato.</w:t>
      </w:r>
    </w:p>
    <w:p w14:paraId="4D08C8B5" w14:textId="369055E6" w:rsidR="00E22599" w:rsidRPr="00981308" w:rsidRDefault="00E22599" w:rsidP="00E22599">
      <w:pPr>
        <w:pStyle w:val="ListParagraph"/>
        <w:numPr>
          <w:ilvl w:val="1"/>
          <w:numId w:val="24"/>
        </w:numPr>
        <w:autoSpaceDE w:val="0"/>
        <w:autoSpaceDN w:val="0"/>
        <w:adjustRightInd w:val="0"/>
        <w:spacing w:after="0"/>
        <w:ind w:left="3960" w:hanging="360"/>
        <w:contextualSpacing w:val="0"/>
        <w:rPr>
          <w:rFonts w:ascii="Franklin Gothic Book" w:eastAsia="Times New Roman" w:hAnsi="Franklin Gothic Book"/>
          <w:lang w:val="es-419"/>
        </w:rPr>
      </w:pPr>
      <w:r w:rsidRPr="00981308">
        <w:rPr>
          <w:rFonts w:ascii="Franklin Gothic Book" w:eastAsia="Times New Roman" w:hAnsi="Franklin Gothic Book"/>
          <w:lang w:val="es-419"/>
        </w:rPr>
        <w:t>Objetivo 2: Define una meta de medio plazo que puedas completar en unos pocos meses.</w:t>
      </w:r>
    </w:p>
    <w:p w14:paraId="6508AEDA" w14:textId="0F9D4A00" w:rsidR="00E22599" w:rsidRPr="00981308" w:rsidRDefault="00E22599" w:rsidP="00E22599">
      <w:pPr>
        <w:pStyle w:val="ListParagraph"/>
        <w:numPr>
          <w:ilvl w:val="1"/>
          <w:numId w:val="24"/>
        </w:numPr>
        <w:autoSpaceDE w:val="0"/>
        <w:autoSpaceDN w:val="0"/>
        <w:adjustRightInd w:val="0"/>
        <w:spacing w:after="120"/>
        <w:ind w:left="3960" w:hanging="360"/>
        <w:contextualSpacing w:val="0"/>
        <w:rPr>
          <w:rFonts w:ascii="Franklin Gothic Book" w:eastAsia="Times New Roman" w:hAnsi="Franklin Gothic Book"/>
          <w:lang w:val="es-419"/>
        </w:rPr>
      </w:pPr>
      <w:r w:rsidRPr="00981308">
        <w:rPr>
          <w:rFonts w:ascii="Franklin Gothic Book" w:eastAsia="Times New Roman" w:hAnsi="Franklin Gothic Book"/>
          <w:lang w:val="es-419"/>
        </w:rPr>
        <w:t>Objetivo 3: Define una meta que a largo plazo puedas completar durante el próximo año.</w:t>
      </w:r>
    </w:p>
    <w:p w14:paraId="1928DF01" w14:textId="6CF1CFF2" w:rsidR="00E22599" w:rsidRPr="00981308" w:rsidRDefault="00E22599" w:rsidP="00E22599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3240" w:hanging="360"/>
        <w:contextualSpacing w:val="0"/>
        <w:rPr>
          <w:rFonts w:ascii="Franklin Gothic Book" w:eastAsia="Times New Roman" w:hAnsi="Franklin Gothic Book"/>
          <w:lang w:val="es-419"/>
        </w:rPr>
      </w:pPr>
      <w:r w:rsidRPr="00981308">
        <w:rPr>
          <w:rFonts w:ascii="Franklin Gothic Book" w:eastAsia="Times New Roman" w:hAnsi="Franklin Gothic Book"/>
          <w:b/>
          <w:lang w:val="es-419"/>
        </w:rPr>
        <w:t>Oportunidades para aprender</w:t>
      </w:r>
      <w:r w:rsidRPr="00981308">
        <w:rPr>
          <w:rFonts w:ascii="Franklin Gothic Book" w:eastAsia="Times New Roman" w:hAnsi="Franklin Gothic Book"/>
          <w:lang w:val="es-419"/>
        </w:rPr>
        <w:t>: Encuentra oportunidades de aprendizaje a través de libros, artículos de revistas profesionales, talleres y sesiones de capacitación.</w:t>
      </w:r>
    </w:p>
    <w:p w14:paraId="4FFFDBDD" w14:textId="72D922AD" w:rsidR="00E22599" w:rsidRPr="00981308" w:rsidRDefault="000C3B16" w:rsidP="00E22599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3240" w:hanging="360"/>
        <w:contextualSpacing w:val="0"/>
        <w:rPr>
          <w:rFonts w:ascii="Franklin Gothic Book" w:eastAsia="Times New Roman" w:hAnsi="Franklin Gothic Book"/>
          <w:lang w:val="es-419"/>
        </w:rPr>
      </w:pPr>
      <w:r>
        <w:rPr>
          <w:rFonts w:ascii="Franklin Gothic Book" w:hAnsi="Franklin Gothic Book"/>
          <w:noProof/>
        </w:rPr>
        <mc:AlternateContent>
          <mc:Choice Requires="wps">
            <w:drawing>
              <wp:anchor distT="0" distB="0" distL="114300" distR="114300" simplePos="0" relativeHeight="251657224" behindDoc="0" locked="0" layoutInCell="1" allowOverlap="1" wp14:anchorId="4690EE4C" wp14:editId="61BF586C">
                <wp:simplePos x="0" y="0"/>
                <wp:positionH relativeFrom="column">
                  <wp:posOffset>-662940</wp:posOffset>
                </wp:positionH>
                <wp:positionV relativeFrom="page">
                  <wp:posOffset>6781800</wp:posOffset>
                </wp:positionV>
                <wp:extent cx="2035810" cy="1706880"/>
                <wp:effectExtent l="0" t="0" r="0" b="762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5810" cy="170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8B3AD3" w14:textId="77777777" w:rsidR="00E22599" w:rsidRPr="00A10932" w:rsidRDefault="00E22599" w:rsidP="00E22599">
                            <w:pPr>
                              <w:rPr>
                                <w:rFonts w:ascii="Franklin Gothic Demi" w:eastAsia="Times New Roman" w:hAnsi="Franklin Gothic Demi"/>
                                <w:color w:val="004768"/>
                                <w:sz w:val="26"/>
                                <w:lang w:val="es-ES"/>
                              </w:rPr>
                            </w:pPr>
                            <w:r w:rsidRPr="00A10932">
                              <w:rPr>
                                <w:rFonts w:ascii="Franklin Gothic Demi" w:eastAsia="Times New Roman" w:hAnsi="Franklin Gothic Demi"/>
                                <w:color w:val="004768"/>
                                <w:sz w:val="26"/>
                                <w:lang w:val="es-ES"/>
                              </w:rPr>
                              <w:t xml:space="preserve">Para más información, visita los sitios web: </w:t>
                            </w:r>
                          </w:p>
                          <w:p w14:paraId="1A5C5D2A" w14:textId="6D6A1770" w:rsidR="00E22599" w:rsidRPr="00A10932" w:rsidRDefault="000268B7" w:rsidP="00E22599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ind w:left="360" w:hanging="360"/>
                              <w:rPr>
                                <w:rStyle w:val="Hyperlink"/>
                                <w:rFonts w:ascii="Franklin Gothic Book" w:eastAsia="Times New Roman" w:hAnsi="Franklin Gothic Book"/>
                                <w:lang w:val="es-ES"/>
                              </w:rPr>
                            </w:pPr>
                            <w:hyperlink r:id="rId35" w:history="1">
                              <w:r w:rsidR="00E22599" w:rsidRPr="00A10932">
                                <w:rPr>
                                  <w:rStyle w:val="Hyperlink"/>
                                  <w:rFonts w:ascii="Franklin Gothic Book" w:eastAsia="Times New Roman" w:hAnsi="Franklin Gothic Book"/>
                                  <w:lang w:val="es-ES"/>
                                </w:rPr>
                                <w:t>Oficina de Equidad en Salud de NCDHHS</w:t>
                              </w:r>
                            </w:hyperlink>
                          </w:p>
                          <w:p w14:paraId="646EC3AF" w14:textId="632DC625" w:rsidR="00E22599" w:rsidRPr="00A10932" w:rsidRDefault="00E22599" w:rsidP="00E22599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ind w:left="360" w:hanging="360"/>
                              <w:rPr>
                                <w:rFonts w:ascii="Franklin Gothic Book" w:eastAsia="Times New Roman" w:hAnsi="Franklin Gothic Book"/>
                                <w:lang w:val="es-ES"/>
                              </w:rPr>
                            </w:pPr>
                            <w:r w:rsidRPr="000268B7">
                              <w:t xml:space="preserve">Participación de la comunidad y los </w:t>
                            </w:r>
                            <w:r w:rsidR="00227BDF">
                              <w:rPr>
                                <w:rStyle w:val="Hyperlink"/>
                                <w:rFonts w:ascii="Franklin Gothic Book" w:eastAsia="Times New Roman" w:hAnsi="Franklin Gothic Book"/>
                                <w:lang w:val="es-ES"/>
                              </w:rPr>
                              <w:t>colaboradores  de</w:t>
                            </w:r>
                            <w:hyperlink r:id="rId36" w:history="1">
                              <w:r w:rsidRPr="00A10932">
                                <w:rPr>
                                  <w:rStyle w:val="Hyperlink"/>
                                  <w:rFonts w:ascii="Franklin Gothic Book" w:eastAsia="Times New Roman" w:hAnsi="Franklin Gothic Book"/>
                                  <w:lang w:val="es-ES"/>
                                </w:rPr>
                                <w:t xml:space="preserve"> NCDHHS</w:t>
                              </w:r>
                            </w:hyperlink>
                          </w:p>
                          <w:p w14:paraId="08560FF5" w14:textId="77777777" w:rsidR="00E22599" w:rsidRPr="00A10932" w:rsidRDefault="00E22599" w:rsidP="00E22599">
                            <w:pPr>
                              <w:rPr>
                                <w:rFonts w:ascii="Franklin Gothic Book" w:eastAsia="Times New Roman" w:hAnsi="Franklin Gothic Book"/>
                                <w:color w:val="004768"/>
                                <w:lang w:val="es-ES"/>
                              </w:rPr>
                            </w:pPr>
                          </w:p>
                          <w:p w14:paraId="0F2B66BE" w14:textId="2E7D2278" w:rsidR="007F475C" w:rsidRPr="00981308" w:rsidRDefault="007F475C" w:rsidP="007F475C">
                            <w:pPr>
                              <w:rPr>
                                <w:rFonts w:ascii="Franklin Gothic Book" w:eastAsia="Franklin Gothic Book" w:hAnsi="Franklin Gothic Book" w:cs="Franklin Gothic Book"/>
                                <w:color w:val="004768"/>
                                <w:kern w:val="0"/>
                                <w:szCs w:val="18"/>
                                <w:lang w:val="es-419" w:bidi="en-US"/>
                                <w14:ligatures w14:val="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90EE4C" id="Text Box 3" o:spid="_x0000_s1030" type="#_x0000_t202" style="position:absolute;left:0;text-align:left;margin-left:-52.2pt;margin-top:534pt;width:160.3pt;height:134.4pt;z-index:251657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" filled="f" stroked="f">
                <v:textbox>
                  <w:txbxContent>
                    <w:p w14:paraId="0A8B3AD3" w14:textId="77777777" w:rsidR="00E22599" w:rsidRPr="00A10932" w:rsidRDefault="00E22599" w:rsidP="00E22599">
                      <w:pPr>
                        <w:rPr>
                          <w:rFonts w:ascii="Franklin Gothic Demi" w:eastAsia="Times New Roman" w:hAnsi="Franklin Gothic Demi"/>
                          <w:color w:val="004768"/>
                          <w:sz w:val="26"/>
                          <w:lang w:val="es-ES"/>
                        </w:rPr>
                      </w:pPr>
                      <w:r w:rsidRPr="00A10932">
                        <w:rPr>
                          <w:rFonts w:ascii="Franklin Gothic Demi" w:eastAsia="Times New Roman" w:hAnsi="Franklin Gothic Demi"/>
                          <w:color w:val="004768"/>
                          <w:sz w:val="26"/>
                          <w:lang w:val="es-ES"/>
                        </w:rPr>
                        <w:t xml:space="preserve">Para más información, visita los sitios web: </w:t>
                      </w:r>
                    </w:p>
                    <w:p w14:paraId="1A5C5D2A" w14:textId="6D6A1770" w:rsidR="00E22599" w:rsidRPr="00A10932" w:rsidRDefault="000268B7" w:rsidP="00E22599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autoSpaceDE w:val="0"/>
                        <w:autoSpaceDN w:val="0"/>
                        <w:adjustRightInd w:val="0"/>
                        <w:spacing w:after="0"/>
                        <w:ind w:left="360" w:hanging="360"/>
                        <w:rPr>
                          <w:rStyle w:val="Hyperlink"/>
                          <w:rFonts w:ascii="Franklin Gothic Book" w:eastAsia="Times New Roman" w:hAnsi="Franklin Gothic Book"/>
                          <w:lang w:val="es-ES"/>
                        </w:rPr>
                      </w:pPr>
                      <w:hyperlink r:id="rId37" w:history="1">
                        <w:r w:rsidR="00E22599" w:rsidRPr="00A10932">
                          <w:rPr>
                            <w:rStyle w:val="Hyperlink"/>
                            <w:rFonts w:ascii="Franklin Gothic Book" w:eastAsia="Times New Roman" w:hAnsi="Franklin Gothic Book"/>
                            <w:lang w:val="es-ES"/>
                          </w:rPr>
                          <w:t>Oficina de Equidad en Salud de NCDHHS</w:t>
                        </w:r>
                      </w:hyperlink>
                    </w:p>
                    <w:p w14:paraId="646EC3AF" w14:textId="632DC625" w:rsidR="00E22599" w:rsidRPr="00A10932" w:rsidRDefault="00E22599" w:rsidP="00E22599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autoSpaceDE w:val="0"/>
                        <w:autoSpaceDN w:val="0"/>
                        <w:adjustRightInd w:val="0"/>
                        <w:spacing w:after="0"/>
                        <w:ind w:left="360" w:hanging="360"/>
                        <w:rPr>
                          <w:rFonts w:ascii="Franklin Gothic Book" w:eastAsia="Times New Roman" w:hAnsi="Franklin Gothic Book"/>
                          <w:lang w:val="es-ES"/>
                        </w:rPr>
                      </w:pPr>
                      <w:r w:rsidRPr="000268B7">
                        <w:t xml:space="preserve">Participación de la comunidad y los </w:t>
                      </w:r>
                      <w:r w:rsidR="00227BDF">
                        <w:rPr>
                          <w:rStyle w:val="Hyperlink"/>
                          <w:rFonts w:ascii="Franklin Gothic Book" w:eastAsia="Times New Roman" w:hAnsi="Franklin Gothic Book"/>
                          <w:lang w:val="es-ES"/>
                        </w:rPr>
                        <w:t>colaboradores  de</w:t>
                      </w:r>
                      <w:hyperlink r:id="rId38" w:history="1">
                        <w:r w:rsidRPr="00A10932">
                          <w:rPr>
                            <w:rStyle w:val="Hyperlink"/>
                            <w:rFonts w:ascii="Franklin Gothic Book" w:eastAsia="Times New Roman" w:hAnsi="Franklin Gothic Book"/>
                            <w:lang w:val="es-ES"/>
                          </w:rPr>
                          <w:t xml:space="preserve"> NCDHHS</w:t>
                        </w:r>
                      </w:hyperlink>
                    </w:p>
                    <w:p w14:paraId="08560FF5" w14:textId="77777777" w:rsidR="00E22599" w:rsidRPr="00A10932" w:rsidRDefault="00E22599" w:rsidP="00E22599">
                      <w:pPr>
                        <w:rPr>
                          <w:rFonts w:ascii="Franklin Gothic Book" w:eastAsia="Times New Roman" w:hAnsi="Franklin Gothic Book"/>
                          <w:color w:val="004768"/>
                          <w:lang w:val="es-ES"/>
                        </w:rPr>
                      </w:pPr>
                    </w:p>
                    <w:p w14:paraId="0F2B66BE" w14:textId="2E7D2278" w:rsidR="007F475C" w:rsidRPr="00981308" w:rsidRDefault="007F475C" w:rsidP="007F475C">
                      <w:pPr>
                        <w:rPr>
                          <w:rFonts w:ascii="Franklin Gothic Book" w:eastAsia="Franklin Gothic Book" w:hAnsi="Franklin Gothic Book" w:cs="Franklin Gothic Book"/>
                          <w:color w:val="004768"/>
                          <w:kern w:val="0"/>
                          <w:szCs w:val="18"/>
                          <w:lang w:val="es-419" w:bidi="en-US"/>
                          <w14:ligatures w14:val="none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E22599" w:rsidRPr="00981308">
        <w:rPr>
          <w:rFonts w:ascii="Franklin Gothic Book" w:eastAsia="Times New Roman" w:hAnsi="Franklin Gothic Book"/>
          <w:b/>
          <w:lang w:val="es-419"/>
        </w:rPr>
        <w:t>Charlas entre amigos</w:t>
      </w:r>
      <w:r w:rsidR="00E22599" w:rsidRPr="00981308">
        <w:rPr>
          <w:rFonts w:ascii="Franklin Gothic Book" w:eastAsia="Times New Roman" w:hAnsi="Franklin Gothic Book"/>
          <w:lang w:val="es-419"/>
        </w:rPr>
        <w:t xml:space="preserve">: Conversa sobre los resultados de tu autoevaluación con colegas y compañeros si te sientes cómodo compartiendo lo que aprendiste a través de la autoevaluación. </w:t>
      </w:r>
    </w:p>
    <w:p w14:paraId="25A29776" w14:textId="1347A574" w:rsidR="00E22599" w:rsidRPr="00981308" w:rsidRDefault="00E22599" w:rsidP="00E2259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120"/>
        <w:ind w:left="3240" w:hanging="360"/>
        <w:contextualSpacing w:val="0"/>
        <w:rPr>
          <w:rFonts w:ascii="Franklin Gothic Book" w:eastAsia="Times New Roman" w:hAnsi="Franklin Gothic Book"/>
          <w:lang w:val="es-419"/>
        </w:rPr>
      </w:pPr>
      <w:r w:rsidRPr="00981308">
        <w:rPr>
          <w:rFonts w:ascii="Franklin Gothic Book" w:eastAsia="Times New Roman" w:hAnsi="Franklin Gothic Book"/>
          <w:b/>
          <w:lang w:val="es-419"/>
        </w:rPr>
        <w:t>Planes de autoevaluación</w:t>
      </w:r>
      <w:r w:rsidRPr="00981308">
        <w:rPr>
          <w:rFonts w:ascii="Franklin Gothic Book" w:eastAsia="Times New Roman" w:hAnsi="Franklin Gothic Book"/>
          <w:lang w:val="es-419"/>
        </w:rPr>
        <w:t>: Define un plan basado en los resultados de tu autoevaluación. Describe los pasos que puedes seguir para mejorar la competencia cultural.</w:t>
      </w:r>
    </w:p>
    <w:p w14:paraId="69994C1A" w14:textId="0EF64E3D" w:rsidR="00E22599" w:rsidRPr="00981308" w:rsidRDefault="00E22599" w:rsidP="00E2259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120"/>
        <w:ind w:left="3240" w:hanging="360"/>
        <w:contextualSpacing w:val="0"/>
        <w:rPr>
          <w:rFonts w:ascii="Franklin Gothic Book" w:eastAsia="Times New Roman" w:hAnsi="Franklin Gothic Book"/>
          <w:lang w:val="es-419"/>
        </w:rPr>
      </w:pPr>
      <w:r w:rsidRPr="00981308">
        <w:rPr>
          <w:rFonts w:ascii="Franklin Gothic Book" w:eastAsia="Times New Roman" w:hAnsi="Franklin Gothic Book"/>
          <w:b/>
          <w:lang w:val="es-419"/>
        </w:rPr>
        <w:t>Participación</w:t>
      </w:r>
      <w:r w:rsidRPr="00981308">
        <w:rPr>
          <w:rFonts w:ascii="Franklin Gothic Book" w:eastAsia="Times New Roman" w:hAnsi="Franklin Gothic Book"/>
          <w:lang w:val="es-419"/>
        </w:rPr>
        <w:t>: Interactúa con diversas comunidades, ofrécete como voluntario o participa en eventos culturales, y continúa buscando conocimiento sobre diversas culturas en Carolina del Norte.</w:t>
      </w:r>
    </w:p>
    <w:p w14:paraId="3909712A" w14:textId="4A0CEA2A" w:rsidR="00E22599" w:rsidRPr="00981308" w:rsidRDefault="00E22599" w:rsidP="00E2259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/>
        <w:ind w:left="3240" w:hanging="360"/>
        <w:contextualSpacing w:val="0"/>
        <w:rPr>
          <w:rFonts w:ascii="Franklin Gothic Book" w:eastAsia="Times New Roman" w:hAnsi="Franklin Gothic Book"/>
          <w:lang w:val="es-419"/>
        </w:rPr>
      </w:pPr>
      <w:r w:rsidRPr="00981308">
        <w:rPr>
          <w:rFonts w:ascii="Franklin Gothic Book" w:eastAsia="Times New Roman" w:hAnsi="Franklin Gothic Book"/>
          <w:b/>
          <w:lang w:val="es-419"/>
        </w:rPr>
        <w:t>Reflexión</w:t>
      </w:r>
      <w:r w:rsidRPr="00981308">
        <w:rPr>
          <w:rFonts w:ascii="Franklin Gothic Book" w:eastAsia="Times New Roman" w:hAnsi="Franklin Gothic Book"/>
          <w:lang w:val="es-419"/>
        </w:rPr>
        <w:t xml:space="preserve">: Participa en la evaluación continua y la autocrítica. </w:t>
      </w:r>
    </w:p>
    <w:p w14:paraId="4D01FD62" w14:textId="1E554017" w:rsidR="003B2190" w:rsidRPr="00981308" w:rsidRDefault="003B2190" w:rsidP="00E22599">
      <w:pPr>
        <w:tabs>
          <w:tab w:val="left" w:pos="1032"/>
        </w:tabs>
        <w:ind w:left="2880"/>
        <w:rPr>
          <w:rFonts w:ascii="Franklin Gothic Demi" w:eastAsia="Franklin Gothic Book" w:hAnsi="Franklin Gothic Demi" w:cs="Franklin Gothic Book"/>
          <w:color w:val="004768"/>
          <w:kern w:val="0"/>
          <w:sz w:val="24"/>
          <w:szCs w:val="4"/>
          <w:lang w:val="es-419" w:bidi="en-US"/>
          <w14:ligatures w14:val="none"/>
        </w:rPr>
      </w:pPr>
    </w:p>
    <w:p w14:paraId="3259EAC4" w14:textId="00ACD63F" w:rsidR="007F475C" w:rsidRPr="00981308" w:rsidRDefault="007F475C" w:rsidP="007F475C">
      <w:pPr>
        <w:pStyle w:val="ListParagraph"/>
        <w:widowControl w:val="0"/>
        <w:autoSpaceDE w:val="0"/>
        <w:autoSpaceDN w:val="0"/>
        <w:spacing w:before="241" w:after="0" w:line="269" w:lineRule="auto"/>
        <w:ind w:left="3600"/>
        <w:rPr>
          <w:rFonts w:ascii="Franklin Gothic Book" w:hAnsi="Franklin Gothic Book"/>
          <w:lang w:val="es-419"/>
        </w:rPr>
      </w:pPr>
    </w:p>
    <w:p w14:paraId="4CD54385" w14:textId="10E8AC26" w:rsidR="007F475C" w:rsidRPr="00C74A58" w:rsidRDefault="000C3B16" w:rsidP="007F475C">
      <w:pPr>
        <w:widowControl w:val="0"/>
        <w:autoSpaceDE w:val="0"/>
        <w:autoSpaceDN w:val="0"/>
        <w:spacing w:before="241" w:after="0" w:line="269" w:lineRule="auto"/>
        <w:ind w:left="2880"/>
        <w:rPr>
          <w:rFonts w:ascii="Franklin Gothic Book" w:hAnsi="Franklin Gothic Book"/>
          <w:lang w:val="es-ES"/>
        </w:rPr>
      </w:pPr>
      <w:r w:rsidRPr="007F475C">
        <w:rPr>
          <w:rFonts w:ascii="Times New Roman" w:eastAsia="Franklin Gothic Book" w:hAnsi="Franklin Gothic Book" w:cs="Franklin Gothic Book"/>
          <w:noProof/>
          <w:color w:val="171717"/>
          <w:kern w:val="0"/>
          <w:sz w:val="17"/>
          <w:lang w:bidi="en-US"/>
          <w14:ligatures w14:val="none"/>
        </w:rPr>
        <w:drawing>
          <wp:anchor distT="0" distB="0" distL="114300" distR="114300" simplePos="0" relativeHeight="251665430" behindDoc="0" locked="0" layoutInCell="1" allowOverlap="1" wp14:anchorId="71F09F33" wp14:editId="6E175813">
            <wp:simplePos x="0" y="0"/>
            <wp:positionH relativeFrom="column">
              <wp:posOffset>-818515</wp:posOffset>
            </wp:positionH>
            <wp:positionV relativeFrom="paragraph">
              <wp:posOffset>372745</wp:posOffset>
            </wp:positionV>
            <wp:extent cx="2463151" cy="814705"/>
            <wp:effectExtent l="0" t="0" r="0" b="0"/>
            <wp:wrapNone/>
            <wp:docPr id="1117321671" name="Picture 1117321671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2FB52A4-6C1B-24D1-EFA1-AF6031B4DEE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166139" name="Picture 1687166139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A2FB52A4-6C1B-24D1-EFA1-AF6031B4DEE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4" r="51845"/>
                    <a:stretch/>
                  </pic:blipFill>
                  <pic:spPr bwMode="auto">
                    <a:xfrm>
                      <a:off x="0" y="0"/>
                      <a:ext cx="2463151" cy="814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2599">
        <w:rPr>
          <w:rFonts w:ascii="Franklin Gothic Demi" w:eastAsia="Times New Roman" w:hAnsi="Franklin Gothic Demi"/>
          <w:noProof/>
          <w:color w:val="004768"/>
        </w:rPr>
        <mc:AlternateContent>
          <mc:Choice Requires="wps">
            <w:drawing>
              <wp:anchor distT="0" distB="0" distL="114300" distR="114300" simplePos="0" relativeHeight="251658262" behindDoc="1" locked="0" layoutInCell="1" allowOverlap="1" wp14:anchorId="780641EF" wp14:editId="11E2422B">
                <wp:simplePos x="0" y="0"/>
                <wp:positionH relativeFrom="column">
                  <wp:posOffset>4400550</wp:posOffset>
                </wp:positionH>
                <wp:positionV relativeFrom="paragraph">
                  <wp:posOffset>443954</wp:posOffset>
                </wp:positionV>
                <wp:extent cx="2465167" cy="825604"/>
                <wp:effectExtent l="0" t="0" r="0" b="0"/>
                <wp:wrapNone/>
                <wp:docPr id="31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65167" cy="825604"/>
                        </a:xfrm>
                        <a:custGeom>
                          <a:avLst/>
                          <a:gdLst>
                            <a:gd name="T0" fmla="+- 0 8358 8358"/>
                            <a:gd name="T1" fmla="*/ T0 w 3882"/>
                            <a:gd name="T2" fmla="+- 0 14540 14540"/>
                            <a:gd name="T3" fmla="*/ 14540 h 1300"/>
                            <a:gd name="T4" fmla="+- 0 8366 8358"/>
                            <a:gd name="T5" fmla="*/ T4 w 3882"/>
                            <a:gd name="T6" fmla="+- 0 14689 14540"/>
                            <a:gd name="T7" fmla="*/ 14689 h 1300"/>
                            <a:gd name="T8" fmla="+- 0 8391 8358"/>
                            <a:gd name="T9" fmla="*/ T8 w 3882"/>
                            <a:gd name="T10" fmla="+- 0 14833 14540"/>
                            <a:gd name="T11" fmla="*/ 14833 h 1300"/>
                            <a:gd name="T12" fmla="+- 0 8430 8358"/>
                            <a:gd name="T13" fmla="*/ T12 w 3882"/>
                            <a:gd name="T14" fmla="+- 0 14971 14540"/>
                            <a:gd name="T15" fmla="*/ 14971 h 1300"/>
                            <a:gd name="T16" fmla="+- 0 8483 8358"/>
                            <a:gd name="T17" fmla="*/ T16 w 3882"/>
                            <a:gd name="T18" fmla="+- 0 15102 14540"/>
                            <a:gd name="T19" fmla="*/ 15102 h 1300"/>
                            <a:gd name="T20" fmla="+- 0 8550 8358"/>
                            <a:gd name="T21" fmla="*/ T20 w 3882"/>
                            <a:gd name="T22" fmla="+- 0 15226 14540"/>
                            <a:gd name="T23" fmla="*/ 15226 h 1300"/>
                            <a:gd name="T24" fmla="+- 0 8630 8358"/>
                            <a:gd name="T25" fmla="*/ T24 w 3882"/>
                            <a:gd name="T26" fmla="+- 0 15342 14540"/>
                            <a:gd name="T27" fmla="*/ 15342 h 1300"/>
                            <a:gd name="T28" fmla="+- 0 8720 8358"/>
                            <a:gd name="T29" fmla="*/ T28 w 3882"/>
                            <a:gd name="T30" fmla="+- 0 15448 14540"/>
                            <a:gd name="T31" fmla="*/ 15448 h 1300"/>
                            <a:gd name="T32" fmla="+- 0 8822 8358"/>
                            <a:gd name="T33" fmla="*/ T32 w 3882"/>
                            <a:gd name="T34" fmla="+- 0 15545 14540"/>
                            <a:gd name="T35" fmla="*/ 15545 h 1300"/>
                            <a:gd name="T36" fmla="+- 0 8933 8358"/>
                            <a:gd name="T37" fmla="*/ T36 w 3882"/>
                            <a:gd name="T38" fmla="+- 0 15630 14540"/>
                            <a:gd name="T39" fmla="*/ 15630 h 1300"/>
                            <a:gd name="T40" fmla="+- 0 9053 8358"/>
                            <a:gd name="T41" fmla="*/ T40 w 3882"/>
                            <a:gd name="T42" fmla="+- 0 15703 14540"/>
                            <a:gd name="T43" fmla="*/ 15703 h 1300"/>
                            <a:gd name="T44" fmla="+- 0 9181 8358"/>
                            <a:gd name="T45" fmla="*/ T44 w 3882"/>
                            <a:gd name="T46" fmla="+- 0 15763 14540"/>
                            <a:gd name="T47" fmla="*/ 15763 h 1300"/>
                            <a:gd name="T48" fmla="+- 0 9316 8358"/>
                            <a:gd name="T49" fmla="*/ T48 w 3882"/>
                            <a:gd name="T50" fmla="+- 0 15810 14540"/>
                            <a:gd name="T51" fmla="*/ 15810 h 1300"/>
                            <a:gd name="T52" fmla="+- 0 9449 8358"/>
                            <a:gd name="T53" fmla="*/ T52 w 3882"/>
                            <a:gd name="T54" fmla="+- 0 15840 14540"/>
                            <a:gd name="T55" fmla="*/ 15840 h 1300"/>
                            <a:gd name="T56" fmla="+- 0 9971 8358"/>
                            <a:gd name="T57" fmla="*/ T56 w 3882"/>
                            <a:gd name="T58" fmla="+- 0 15827 14540"/>
                            <a:gd name="T59" fmla="*/ 15827 h 1300"/>
                            <a:gd name="T60" fmla="+- 0 10109 8358"/>
                            <a:gd name="T61" fmla="*/ T60 w 3882"/>
                            <a:gd name="T62" fmla="+- 0 15788 14540"/>
                            <a:gd name="T63" fmla="*/ 15788 h 1300"/>
                            <a:gd name="T64" fmla="+- 0 10240 8358"/>
                            <a:gd name="T65" fmla="*/ T64 w 3882"/>
                            <a:gd name="T66" fmla="+- 0 15735 14540"/>
                            <a:gd name="T67" fmla="*/ 15735 h 1300"/>
                            <a:gd name="T68" fmla="+- 0 10364 8358"/>
                            <a:gd name="T69" fmla="*/ T68 w 3882"/>
                            <a:gd name="T70" fmla="+- 0 15668 14540"/>
                            <a:gd name="T71" fmla="*/ 15668 h 1300"/>
                            <a:gd name="T72" fmla="+- 0 10480 8358"/>
                            <a:gd name="T73" fmla="*/ T72 w 3882"/>
                            <a:gd name="T74" fmla="+- 0 15589 14540"/>
                            <a:gd name="T75" fmla="*/ 15589 h 1300"/>
                            <a:gd name="T76" fmla="+- 0 10586 8358"/>
                            <a:gd name="T77" fmla="*/ T76 w 3882"/>
                            <a:gd name="T78" fmla="+- 0 15498 14540"/>
                            <a:gd name="T79" fmla="*/ 15498 h 1300"/>
                            <a:gd name="T80" fmla="+- 0 10683 8358"/>
                            <a:gd name="T81" fmla="*/ T80 w 3882"/>
                            <a:gd name="T82" fmla="+- 0 15396 14540"/>
                            <a:gd name="T83" fmla="*/ 15396 h 1300"/>
                            <a:gd name="T84" fmla="+- 0 10768 8358"/>
                            <a:gd name="T85" fmla="*/ T84 w 3882"/>
                            <a:gd name="T86" fmla="+- 0 15285 14540"/>
                            <a:gd name="T87" fmla="*/ 15285 h 1300"/>
                            <a:gd name="T88" fmla="+- 0 10841 8358"/>
                            <a:gd name="T89" fmla="*/ T88 w 3882"/>
                            <a:gd name="T90" fmla="+- 0 15165 14540"/>
                            <a:gd name="T91" fmla="*/ 15165 h 1300"/>
                            <a:gd name="T92" fmla="+- 0 10901 8358"/>
                            <a:gd name="T93" fmla="*/ T92 w 3882"/>
                            <a:gd name="T94" fmla="+- 0 15037 14540"/>
                            <a:gd name="T95" fmla="*/ 15037 h 1300"/>
                            <a:gd name="T96" fmla="+- 0 10948 8358"/>
                            <a:gd name="T97" fmla="*/ T96 w 3882"/>
                            <a:gd name="T98" fmla="+- 0 14902 14540"/>
                            <a:gd name="T99" fmla="*/ 14902 h 1300"/>
                            <a:gd name="T100" fmla="+- 0 10980 8358"/>
                            <a:gd name="T101" fmla="*/ T100 w 3882"/>
                            <a:gd name="T102" fmla="+- 0 14761 14540"/>
                            <a:gd name="T103" fmla="*/ 14761 h 1300"/>
                            <a:gd name="T104" fmla="+- 0 10996 8358"/>
                            <a:gd name="T105" fmla="*/ T104 w 3882"/>
                            <a:gd name="T106" fmla="+- 0 14615 14540"/>
                            <a:gd name="T107" fmla="*/ 14615 h 1300"/>
                            <a:gd name="T108" fmla="+- 0 12240 8358"/>
                            <a:gd name="T109" fmla="*/ T108 w 3882"/>
                            <a:gd name="T110" fmla="+- 0 15836 14540"/>
                            <a:gd name="T111" fmla="*/ 15836 h 1300"/>
                            <a:gd name="T112" fmla="+- 0 12232 8358"/>
                            <a:gd name="T113" fmla="*/ T112 w 3882"/>
                            <a:gd name="T114" fmla="+- 0 15685 14540"/>
                            <a:gd name="T115" fmla="*/ 15685 h 1300"/>
                            <a:gd name="T116" fmla="+- 0 12207 8358"/>
                            <a:gd name="T117" fmla="*/ T116 w 3882"/>
                            <a:gd name="T118" fmla="+- 0 15539 14540"/>
                            <a:gd name="T119" fmla="*/ 15539 h 1300"/>
                            <a:gd name="T120" fmla="+- 0 12168 8358"/>
                            <a:gd name="T121" fmla="*/ T120 w 3882"/>
                            <a:gd name="T122" fmla="+- 0 15399 14540"/>
                            <a:gd name="T123" fmla="*/ 15399 h 1300"/>
                            <a:gd name="T124" fmla="+- 0 12114 8358"/>
                            <a:gd name="T125" fmla="*/ T124 w 3882"/>
                            <a:gd name="T126" fmla="+- 0 15266 14540"/>
                            <a:gd name="T127" fmla="*/ 15266 h 1300"/>
                            <a:gd name="T128" fmla="+- 0 12047 8358"/>
                            <a:gd name="T129" fmla="*/ T128 w 3882"/>
                            <a:gd name="T130" fmla="+- 0 15141 14540"/>
                            <a:gd name="T131" fmla="*/ 15141 h 1300"/>
                            <a:gd name="T132" fmla="+- 0 11967 8358"/>
                            <a:gd name="T133" fmla="*/ T132 w 3882"/>
                            <a:gd name="T134" fmla="+- 0 15025 14540"/>
                            <a:gd name="T135" fmla="*/ 15025 h 1300"/>
                            <a:gd name="T136" fmla="+- 0 11876 8358"/>
                            <a:gd name="T137" fmla="*/ T136 w 3882"/>
                            <a:gd name="T138" fmla="+- 0 14920 14540"/>
                            <a:gd name="T139" fmla="*/ 14920 h 1300"/>
                            <a:gd name="T140" fmla="+- 0 11775 8358"/>
                            <a:gd name="T141" fmla="*/ T140 w 3882"/>
                            <a:gd name="T142" fmla="+- 0 14825 14540"/>
                            <a:gd name="T143" fmla="*/ 14825 h 1300"/>
                            <a:gd name="T144" fmla="+- 0 11664 8358"/>
                            <a:gd name="T145" fmla="*/ T144 w 3882"/>
                            <a:gd name="T146" fmla="+- 0 14742 14540"/>
                            <a:gd name="T147" fmla="*/ 14742 h 1300"/>
                            <a:gd name="T148" fmla="+- 0 11544 8358"/>
                            <a:gd name="T149" fmla="*/ T148 w 3882"/>
                            <a:gd name="T150" fmla="+- 0 14672 14540"/>
                            <a:gd name="T151" fmla="*/ 14672 h 1300"/>
                            <a:gd name="T152" fmla="+- 0 11417 8358"/>
                            <a:gd name="T153" fmla="*/ T152 w 3882"/>
                            <a:gd name="T154" fmla="+- 0 14616 14540"/>
                            <a:gd name="T155" fmla="*/ 14616 h 1300"/>
                            <a:gd name="T156" fmla="+- 0 11283 8358"/>
                            <a:gd name="T157" fmla="*/ T156 w 3882"/>
                            <a:gd name="T158" fmla="+- 0 14574 14540"/>
                            <a:gd name="T159" fmla="*/ 14574 h 1300"/>
                            <a:gd name="T160" fmla="+- 0 11143 8358"/>
                            <a:gd name="T161" fmla="*/ T160 w 3882"/>
                            <a:gd name="T162" fmla="+- 0 14549 14540"/>
                            <a:gd name="T163" fmla="*/ 14549 h 1300"/>
                            <a:gd name="T164" fmla="+- 0 10998 8358"/>
                            <a:gd name="T165" fmla="*/ T164 w 3882"/>
                            <a:gd name="T166" fmla="+- 0 14540 14540"/>
                            <a:gd name="T167" fmla="*/ 14540 h 1300"/>
                            <a:gd name="T168" fmla="+- 0 12240 8358"/>
                            <a:gd name="T169" fmla="*/ T168 w 3882"/>
                            <a:gd name="T170" fmla="+- 0 15836 14540"/>
                            <a:gd name="T171" fmla="*/ 15836 h 130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</a:cxnLst>
                          <a:rect l="0" t="0" r="r" b="b"/>
                          <a:pathLst>
                            <a:path w="3882" h="1300">
                              <a:moveTo>
                                <a:pt x="2640" y="0"/>
                              </a:moveTo>
                              <a:lnTo>
                                <a:pt x="0" y="0"/>
                              </a:lnTo>
                              <a:lnTo>
                                <a:pt x="2" y="75"/>
                              </a:lnTo>
                              <a:lnTo>
                                <a:pt x="8" y="149"/>
                              </a:lnTo>
                              <a:lnTo>
                                <a:pt x="19" y="221"/>
                              </a:lnTo>
                              <a:lnTo>
                                <a:pt x="33" y="293"/>
                              </a:lnTo>
                              <a:lnTo>
                                <a:pt x="50" y="362"/>
                              </a:lnTo>
                              <a:lnTo>
                                <a:pt x="72" y="431"/>
                              </a:lnTo>
                              <a:lnTo>
                                <a:pt x="97" y="497"/>
                              </a:lnTo>
                              <a:lnTo>
                                <a:pt x="125" y="562"/>
                              </a:lnTo>
                              <a:lnTo>
                                <a:pt x="157" y="625"/>
                              </a:lnTo>
                              <a:lnTo>
                                <a:pt x="192" y="686"/>
                              </a:lnTo>
                              <a:lnTo>
                                <a:pt x="230" y="745"/>
                              </a:lnTo>
                              <a:lnTo>
                                <a:pt x="272" y="802"/>
                              </a:lnTo>
                              <a:lnTo>
                                <a:pt x="316" y="856"/>
                              </a:lnTo>
                              <a:lnTo>
                                <a:pt x="362" y="908"/>
                              </a:lnTo>
                              <a:lnTo>
                                <a:pt x="412" y="958"/>
                              </a:lnTo>
                              <a:lnTo>
                                <a:pt x="464" y="1005"/>
                              </a:lnTo>
                              <a:lnTo>
                                <a:pt x="518" y="1049"/>
                              </a:lnTo>
                              <a:lnTo>
                                <a:pt x="575" y="1090"/>
                              </a:lnTo>
                              <a:lnTo>
                                <a:pt x="634" y="1128"/>
                              </a:lnTo>
                              <a:lnTo>
                                <a:pt x="695" y="1163"/>
                              </a:lnTo>
                              <a:lnTo>
                                <a:pt x="758" y="1195"/>
                              </a:lnTo>
                              <a:lnTo>
                                <a:pt x="823" y="1223"/>
                              </a:lnTo>
                              <a:lnTo>
                                <a:pt x="889" y="1248"/>
                              </a:lnTo>
                              <a:lnTo>
                                <a:pt x="958" y="1270"/>
                              </a:lnTo>
                              <a:lnTo>
                                <a:pt x="1027" y="1287"/>
                              </a:lnTo>
                              <a:lnTo>
                                <a:pt x="1091" y="1300"/>
                              </a:lnTo>
                              <a:lnTo>
                                <a:pt x="1549" y="1300"/>
                              </a:lnTo>
                              <a:lnTo>
                                <a:pt x="1613" y="1287"/>
                              </a:lnTo>
                              <a:lnTo>
                                <a:pt x="1682" y="1270"/>
                              </a:lnTo>
                              <a:lnTo>
                                <a:pt x="1751" y="1248"/>
                              </a:lnTo>
                              <a:lnTo>
                                <a:pt x="1817" y="1223"/>
                              </a:lnTo>
                              <a:lnTo>
                                <a:pt x="1882" y="1195"/>
                              </a:lnTo>
                              <a:lnTo>
                                <a:pt x="1945" y="1163"/>
                              </a:lnTo>
                              <a:lnTo>
                                <a:pt x="2006" y="1128"/>
                              </a:lnTo>
                              <a:lnTo>
                                <a:pt x="2065" y="1090"/>
                              </a:lnTo>
                              <a:lnTo>
                                <a:pt x="2122" y="1049"/>
                              </a:lnTo>
                              <a:lnTo>
                                <a:pt x="2176" y="1005"/>
                              </a:lnTo>
                              <a:lnTo>
                                <a:pt x="2228" y="958"/>
                              </a:lnTo>
                              <a:lnTo>
                                <a:pt x="2278" y="908"/>
                              </a:lnTo>
                              <a:lnTo>
                                <a:pt x="2325" y="856"/>
                              </a:lnTo>
                              <a:lnTo>
                                <a:pt x="2369" y="802"/>
                              </a:lnTo>
                              <a:lnTo>
                                <a:pt x="2410" y="745"/>
                              </a:lnTo>
                              <a:lnTo>
                                <a:pt x="2448" y="686"/>
                              </a:lnTo>
                              <a:lnTo>
                                <a:pt x="2483" y="625"/>
                              </a:lnTo>
                              <a:lnTo>
                                <a:pt x="2515" y="562"/>
                              </a:lnTo>
                              <a:lnTo>
                                <a:pt x="2543" y="497"/>
                              </a:lnTo>
                              <a:lnTo>
                                <a:pt x="2568" y="431"/>
                              </a:lnTo>
                              <a:lnTo>
                                <a:pt x="2590" y="362"/>
                              </a:lnTo>
                              <a:lnTo>
                                <a:pt x="2608" y="293"/>
                              </a:lnTo>
                              <a:lnTo>
                                <a:pt x="2622" y="221"/>
                              </a:lnTo>
                              <a:lnTo>
                                <a:pt x="2632" y="149"/>
                              </a:lnTo>
                              <a:lnTo>
                                <a:pt x="2638" y="75"/>
                              </a:lnTo>
                              <a:lnTo>
                                <a:pt x="2640" y="0"/>
                              </a:lnTo>
                              <a:moveTo>
                                <a:pt x="3882" y="1296"/>
                              </a:moveTo>
                              <a:lnTo>
                                <a:pt x="3880" y="1220"/>
                              </a:lnTo>
                              <a:lnTo>
                                <a:pt x="3874" y="1145"/>
                              </a:lnTo>
                              <a:lnTo>
                                <a:pt x="3863" y="1071"/>
                              </a:lnTo>
                              <a:lnTo>
                                <a:pt x="3849" y="999"/>
                              </a:lnTo>
                              <a:lnTo>
                                <a:pt x="3831" y="928"/>
                              </a:lnTo>
                              <a:lnTo>
                                <a:pt x="3810" y="859"/>
                              </a:lnTo>
                              <a:lnTo>
                                <a:pt x="3784" y="792"/>
                              </a:lnTo>
                              <a:lnTo>
                                <a:pt x="3756" y="726"/>
                              </a:lnTo>
                              <a:lnTo>
                                <a:pt x="3724" y="663"/>
                              </a:lnTo>
                              <a:lnTo>
                                <a:pt x="3689" y="601"/>
                              </a:lnTo>
                              <a:lnTo>
                                <a:pt x="3650" y="542"/>
                              </a:lnTo>
                              <a:lnTo>
                                <a:pt x="3609" y="485"/>
                              </a:lnTo>
                              <a:lnTo>
                                <a:pt x="3565" y="431"/>
                              </a:lnTo>
                              <a:lnTo>
                                <a:pt x="3518" y="380"/>
                              </a:lnTo>
                              <a:lnTo>
                                <a:pt x="3469" y="331"/>
                              </a:lnTo>
                              <a:lnTo>
                                <a:pt x="3417" y="285"/>
                              </a:lnTo>
                              <a:lnTo>
                                <a:pt x="3362" y="242"/>
                              </a:lnTo>
                              <a:lnTo>
                                <a:pt x="3306" y="202"/>
                              </a:lnTo>
                              <a:lnTo>
                                <a:pt x="3247" y="165"/>
                              </a:lnTo>
                              <a:lnTo>
                                <a:pt x="3186" y="132"/>
                              </a:lnTo>
                              <a:lnTo>
                                <a:pt x="3123" y="102"/>
                              </a:lnTo>
                              <a:lnTo>
                                <a:pt x="3059" y="76"/>
                              </a:lnTo>
                              <a:lnTo>
                                <a:pt x="2993" y="53"/>
                              </a:lnTo>
                              <a:lnTo>
                                <a:pt x="2925" y="34"/>
                              </a:lnTo>
                              <a:lnTo>
                                <a:pt x="2856" y="19"/>
                              </a:lnTo>
                              <a:lnTo>
                                <a:pt x="2785" y="9"/>
                              </a:lnTo>
                              <a:lnTo>
                                <a:pt x="2713" y="2"/>
                              </a:lnTo>
                              <a:lnTo>
                                <a:pt x="2640" y="0"/>
                              </a:lnTo>
                              <a:lnTo>
                                <a:pt x="2640" y="1296"/>
                              </a:lnTo>
                              <a:lnTo>
                                <a:pt x="3882" y="1296"/>
                              </a:lnTo>
                            </a:path>
                          </a:pathLst>
                        </a:custGeom>
                        <a:solidFill>
                          <a:srgbClr val="CEE5F6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5285A4CB" id="AutoShape 42" o:spid="_x0000_s1026" style="position:absolute;margin-left:346.5pt;margin-top:34.95pt;width:194.1pt;height:65pt;z-index:-25165821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882,1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" path="m2640,l,,2,75r6,74l19,221r14,72l50,362r22,69l97,497r28,65l157,625r35,61l230,745r42,57l316,856r46,52l412,958r52,47l518,1049r57,41l634,1128r61,35l758,1195r65,28l889,1248r69,22l1027,1287r64,13l1549,1300r64,-13l1682,1270r69,-22l1817,1223r65,-28l1945,1163r61,-35l2065,1090r57,-41l2176,1005r52,-47l2278,908r47,-52l2369,802r41,-57l2448,686r35,-61l2515,562r28,-65l2568,431r22,-69l2608,293r14,-72l2632,149r6,-74l2640,m3882,1296r-2,-76l3874,1145r-11,-74l3849,999r-18,-71l3810,859r-26,-67l3756,726r-32,-63l3689,601r-39,-59l3609,485r-44,-54l3518,380r-49,-49l3417,285r-55,-43l3306,202r-59,-37l3186,132r-63,-30l3059,76,2993,53,2925,34,2856,19,2785,9,2713,2,2640,r,1296l3882,1296e" fillcolor="#cee5f6" stroked="f">
                <v:path arrowok="t" o:connecttype="custom" o:connectlocs="0,9234063;5080,9328690;20956,9420142;45722,9507783;79378,9590978;121925,9669728;172727,9743397;229879,9810716;294652,9872319;365139,9926300;441342,9972661;522626,10010766;608354,10040615;692812,10059667;1024295,10051411;1111929,10026643;1195117,9992984;1273860,9950433;1347523,9900262;1414836,9842470;1476433,9777692;1530410,9707198;1576767,9630988;1614869,9549698;1644715,9463962;1665036,9374416;1675196,9281694;2465167,10057127;2460087,9961230;2444211,9868508;2419445,9779597;2385154,9695131;2342607,9615746;2291805,9542077;2234018,9475394;2169880,9415061;2099393,9362349;2023190,9317894;1942541,9282329;1857448,9255656;1768545,9239779;1676466,9234063;2465167,10057127" o:connectangles="0,0,0,0,0,0,0,0,0,0,0,0,0,0,0,0,0,0,0,0,0,0,0,0,0,0,0,0,0,0,0,0,0,0,0,0,0,0,0,0,0,0,0"/>
              </v:shape>
            </w:pict>
          </mc:Fallback>
        </mc:AlternateContent>
      </w:r>
      <w:r w:rsidR="00832008">
        <w:rPr>
          <w:noProof/>
        </w:rPr>
        <mc:AlternateContent>
          <mc:Choice Requires="wps">
            <w:drawing>
              <wp:anchor distT="0" distB="0" distL="114300" distR="114300" simplePos="0" relativeHeight="251657227" behindDoc="0" locked="0" layoutInCell="1" allowOverlap="1" wp14:anchorId="326319CC" wp14:editId="3EDAA5DE">
                <wp:simplePos x="0" y="0"/>
                <wp:positionH relativeFrom="column">
                  <wp:posOffset>4433522</wp:posOffset>
                </wp:positionH>
                <wp:positionV relativeFrom="paragraph">
                  <wp:posOffset>5685036</wp:posOffset>
                </wp:positionV>
                <wp:extent cx="2465399" cy="825661"/>
                <wp:effectExtent l="0" t="0" r="0" b="0"/>
                <wp:wrapNone/>
                <wp:docPr id="19" name="Freeform: 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65399" cy="825661"/>
                        </a:xfrm>
                        <a:custGeom>
                          <a:avLst/>
                          <a:gdLst>
                            <a:gd name="T0" fmla="+- 0 8358 8358"/>
                            <a:gd name="T1" fmla="*/ T0 w 3882"/>
                            <a:gd name="T2" fmla="+- 0 14540 14540"/>
                            <a:gd name="T3" fmla="*/ 14540 h 1300"/>
                            <a:gd name="T4" fmla="+- 0 8366 8358"/>
                            <a:gd name="T5" fmla="*/ T4 w 3882"/>
                            <a:gd name="T6" fmla="+- 0 14689 14540"/>
                            <a:gd name="T7" fmla="*/ 14689 h 1300"/>
                            <a:gd name="T8" fmla="+- 0 8391 8358"/>
                            <a:gd name="T9" fmla="*/ T8 w 3882"/>
                            <a:gd name="T10" fmla="+- 0 14833 14540"/>
                            <a:gd name="T11" fmla="*/ 14833 h 1300"/>
                            <a:gd name="T12" fmla="+- 0 8430 8358"/>
                            <a:gd name="T13" fmla="*/ T12 w 3882"/>
                            <a:gd name="T14" fmla="+- 0 14971 14540"/>
                            <a:gd name="T15" fmla="*/ 14971 h 1300"/>
                            <a:gd name="T16" fmla="+- 0 8483 8358"/>
                            <a:gd name="T17" fmla="*/ T16 w 3882"/>
                            <a:gd name="T18" fmla="+- 0 15102 14540"/>
                            <a:gd name="T19" fmla="*/ 15102 h 1300"/>
                            <a:gd name="T20" fmla="+- 0 8550 8358"/>
                            <a:gd name="T21" fmla="*/ T20 w 3882"/>
                            <a:gd name="T22" fmla="+- 0 15226 14540"/>
                            <a:gd name="T23" fmla="*/ 15226 h 1300"/>
                            <a:gd name="T24" fmla="+- 0 8630 8358"/>
                            <a:gd name="T25" fmla="*/ T24 w 3882"/>
                            <a:gd name="T26" fmla="+- 0 15342 14540"/>
                            <a:gd name="T27" fmla="*/ 15342 h 1300"/>
                            <a:gd name="T28" fmla="+- 0 8720 8358"/>
                            <a:gd name="T29" fmla="*/ T28 w 3882"/>
                            <a:gd name="T30" fmla="+- 0 15448 14540"/>
                            <a:gd name="T31" fmla="*/ 15448 h 1300"/>
                            <a:gd name="T32" fmla="+- 0 8822 8358"/>
                            <a:gd name="T33" fmla="*/ T32 w 3882"/>
                            <a:gd name="T34" fmla="+- 0 15545 14540"/>
                            <a:gd name="T35" fmla="*/ 15545 h 1300"/>
                            <a:gd name="T36" fmla="+- 0 8933 8358"/>
                            <a:gd name="T37" fmla="*/ T36 w 3882"/>
                            <a:gd name="T38" fmla="+- 0 15630 14540"/>
                            <a:gd name="T39" fmla="*/ 15630 h 1300"/>
                            <a:gd name="T40" fmla="+- 0 9053 8358"/>
                            <a:gd name="T41" fmla="*/ T40 w 3882"/>
                            <a:gd name="T42" fmla="+- 0 15703 14540"/>
                            <a:gd name="T43" fmla="*/ 15703 h 1300"/>
                            <a:gd name="T44" fmla="+- 0 9181 8358"/>
                            <a:gd name="T45" fmla="*/ T44 w 3882"/>
                            <a:gd name="T46" fmla="+- 0 15763 14540"/>
                            <a:gd name="T47" fmla="*/ 15763 h 1300"/>
                            <a:gd name="T48" fmla="+- 0 9316 8358"/>
                            <a:gd name="T49" fmla="*/ T48 w 3882"/>
                            <a:gd name="T50" fmla="+- 0 15810 14540"/>
                            <a:gd name="T51" fmla="*/ 15810 h 1300"/>
                            <a:gd name="T52" fmla="+- 0 9449 8358"/>
                            <a:gd name="T53" fmla="*/ T52 w 3882"/>
                            <a:gd name="T54" fmla="+- 0 15840 14540"/>
                            <a:gd name="T55" fmla="*/ 15840 h 1300"/>
                            <a:gd name="T56" fmla="+- 0 9971 8358"/>
                            <a:gd name="T57" fmla="*/ T56 w 3882"/>
                            <a:gd name="T58" fmla="+- 0 15827 14540"/>
                            <a:gd name="T59" fmla="*/ 15827 h 1300"/>
                            <a:gd name="T60" fmla="+- 0 10109 8358"/>
                            <a:gd name="T61" fmla="*/ T60 w 3882"/>
                            <a:gd name="T62" fmla="+- 0 15788 14540"/>
                            <a:gd name="T63" fmla="*/ 15788 h 1300"/>
                            <a:gd name="T64" fmla="+- 0 10240 8358"/>
                            <a:gd name="T65" fmla="*/ T64 w 3882"/>
                            <a:gd name="T66" fmla="+- 0 15735 14540"/>
                            <a:gd name="T67" fmla="*/ 15735 h 1300"/>
                            <a:gd name="T68" fmla="+- 0 10364 8358"/>
                            <a:gd name="T69" fmla="*/ T68 w 3882"/>
                            <a:gd name="T70" fmla="+- 0 15668 14540"/>
                            <a:gd name="T71" fmla="*/ 15668 h 1300"/>
                            <a:gd name="T72" fmla="+- 0 10480 8358"/>
                            <a:gd name="T73" fmla="*/ T72 w 3882"/>
                            <a:gd name="T74" fmla="+- 0 15589 14540"/>
                            <a:gd name="T75" fmla="*/ 15589 h 1300"/>
                            <a:gd name="T76" fmla="+- 0 10586 8358"/>
                            <a:gd name="T77" fmla="*/ T76 w 3882"/>
                            <a:gd name="T78" fmla="+- 0 15498 14540"/>
                            <a:gd name="T79" fmla="*/ 15498 h 1300"/>
                            <a:gd name="T80" fmla="+- 0 10683 8358"/>
                            <a:gd name="T81" fmla="*/ T80 w 3882"/>
                            <a:gd name="T82" fmla="+- 0 15396 14540"/>
                            <a:gd name="T83" fmla="*/ 15396 h 1300"/>
                            <a:gd name="T84" fmla="+- 0 10768 8358"/>
                            <a:gd name="T85" fmla="*/ T84 w 3882"/>
                            <a:gd name="T86" fmla="+- 0 15285 14540"/>
                            <a:gd name="T87" fmla="*/ 15285 h 1300"/>
                            <a:gd name="T88" fmla="+- 0 10841 8358"/>
                            <a:gd name="T89" fmla="*/ T88 w 3882"/>
                            <a:gd name="T90" fmla="+- 0 15165 14540"/>
                            <a:gd name="T91" fmla="*/ 15165 h 1300"/>
                            <a:gd name="T92" fmla="+- 0 10901 8358"/>
                            <a:gd name="T93" fmla="*/ T92 w 3882"/>
                            <a:gd name="T94" fmla="+- 0 15037 14540"/>
                            <a:gd name="T95" fmla="*/ 15037 h 1300"/>
                            <a:gd name="T96" fmla="+- 0 10948 8358"/>
                            <a:gd name="T97" fmla="*/ T96 w 3882"/>
                            <a:gd name="T98" fmla="+- 0 14902 14540"/>
                            <a:gd name="T99" fmla="*/ 14902 h 1300"/>
                            <a:gd name="T100" fmla="+- 0 10980 8358"/>
                            <a:gd name="T101" fmla="*/ T100 w 3882"/>
                            <a:gd name="T102" fmla="+- 0 14761 14540"/>
                            <a:gd name="T103" fmla="*/ 14761 h 1300"/>
                            <a:gd name="T104" fmla="+- 0 10996 8358"/>
                            <a:gd name="T105" fmla="*/ T104 w 3882"/>
                            <a:gd name="T106" fmla="+- 0 14615 14540"/>
                            <a:gd name="T107" fmla="*/ 14615 h 1300"/>
                            <a:gd name="T108" fmla="+- 0 12240 8358"/>
                            <a:gd name="T109" fmla="*/ T108 w 3882"/>
                            <a:gd name="T110" fmla="+- 0 15836 14540"/>
                            <a:gd name="T111" fmla="*/ 15836 h 1300"/>
                            <a:gd name="T112" fmla="+- 0 12232 8358"/>
                            <a:gd name="T113" fmla="*/ T112 w 3882"/>
                            <a:gd name="T114" fmla="+- 0 15685 14540"/>
                            <a:gd name="T115" fmla="*/ 15685 h 1300"/>
                            <a:gd name="T116" fmla="+- 0 12207 8358"/>
                            <a:gd name="T117" fmla="*/ T116 w 3882"/>
                            <a:gd name="T118" fmla="+- 0 15539 14540"/>
                            <a:gd name="T119" fmla="*/ 15539 h 1300"/>
                            <a:gd name="T120" fmla="+- 0 12168 8358"/>
                            <a:gd name="T121" fmla="*/ T120 w 3882"/>
                            <a:gd name="T122" fmla="+- 0 15399 14540"/>
                            <a:gd name="T123" fmla="*/ 15399 h 1300"/>
                            <a:gd name="T124" fmla="+- 0 12114 8358"/>
                            <a:gd name="T125" fmla="*/ T124 w 3882"/>
                            <a:gd name="T126" fmla="+- 0 15266 14540"/>
                            <a:gd name="T127" fmla="*/ 15266 h 1300"/>
                            <a:gd name="T128" fmla="+- 0 12047 8358"/>
                            <a:gd name="T129" fmla="*/ T128 w 3882"/>
                            <a:gd name="T130" fmla="+- 0 15141 14540"/>
                            <a:gd name="T131" fmla="*/ 15141 h 1300"/>
                            <a:gd name="T132" fmla="+- 0 11967 8358"/>
                            <a:gd name="T133" fmla="*/ T132 w 3882"/>
                            <a:gd name="T134" fmla="+- 0 15025 14540"/>
                            <a:gd name="T135" fmla="*/ 15025 h 1300"/>
                            <a:gd name="T136" fmla="+- 0 11876 8358"/>
                            <a:gd name="T137" fmla="*/ T136 w 3882"/>
                            <a:gd name="T138" fmla="+- 0 14920 14540"/>
                            <a:gd name="T139" fmla="*/ 14920 h 1300"/>
                            <a:gd name="T140" fmla="+- 0 11775 8358"/>
                            <a:gd name="T141" fmla="*/ T140 w 3882"/>
                            <a:gd name="T142" fmla="+- 0 14825 14540"/>
                            <a:gd name="T143" fmla="*/ 14825 h 1300"/>
                            <a:gd name="T144" fmla="+- 0 11664 8358"/>
                            <a:gd name="T145" fmla="*/ T144 w 3882"/>
                            <a:gd name="T146" fmla="+- 0 14742 14540"/>
                            <a:gd name="T147" fmla="*/ 14742 h 1300"/>
                            <a:gd name="T148" fmla="+- 0 11544 8358"/>
                            <a:gd name="T149" fmla="*/ T148 w 3882"/>
                            <a:gd name="T150" fmla="+- 0 14672 14540"/>
                            <a:gd name="T151" fmla="*/ 14672 h 1300"/>
                            <a:gd name="T152" fmla="+- 0 11417 8358"/>
                            <a:gd name="T153" fmla="*/ T152 w 3882"/>
                            <a:gd name="T154" fmla="+- 0 14616 14540"/>
                            <a:gd name="T155" fmla="*/ 14616 h 1300"/>
                            <a:gd name="T156" fmla="+- 0 11283 8358"/>
                            <a:gd name="T157" fmla="*/ T156 w 3882"/>
                            <a:gd name="T158" fmla="+- 0 14574 14540"/>
                            <a:gd name="T159" fmla="*/ 14574 h 1300"/>
                            <a:gd name="T160" fmla="+- 0 11143 8358"/>
                            <a:gd name="T161" fmla="*/ T160 w 3882"/>
                            <a:gd name="T162" fmla="+- 0 14549 14540"/>
                            <a:gd name="T163" fmla="*/ 14549 h 1300"/>
                            <a:gd name="T164" fmla="+- 0 10998 8358"/>
                            <a:gd name="T165" fmla="*/ T164 w 3882"/>
                            <a:gd name="T166" fmla="+- 0 14540 14540"/>
                            <a:gd name="T167" fmla="*/ 14540 h 1300"/>
                            <a:gd name="T168" fmla="+- 0 12240 8358"/>
                            <a:gd name="T169" fmla="*/ T168 w 3882"/>
                            <a:gd name="T170" fmla="+- 0 15836 14540"/>
                            <a:gd name="T171" fmla="*/ 15836 h 130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</a:cxnLst>
                          <a:rect l="0" t="0" r="r" b="b"/>
                          <a:pathLst>
                            <a:path w="3882" h="1300">
                              <a:moveTo>
                                <a:pt x="2640" y="0"/>
                              </a:moveTo>
                              <a:lnTo>
                                <a:pt x="0" y="0"/>
                              </a:lnTo>
                              <a:lnTo>
                                <a:pt x="2" y="75"/>
                              </a:lnTo>
                              <a:lnTo>
                                <a:pt x="8" y="149"/>
                              </a:lnTo>
                              <a:lnTo>
                                <a:pt x="19" y="221"/>
                              </a:lnTo>
                              <a:lnTo>
                                <a:pt x="33" y="293"/>
                              </a:lnTo>
                              <a:lnTo>
                                <a:pt x="50" y="362"/>
                              </a:lnTo>
                              <a:lnTo>
                                <a:pt x="72" y="431"/>
                              </a:lnTo>
                              <a:lnTo>
                                <a:pt x="97" y="497"/>
                              </a:lnTo>
                              <a:lnTo>
                                <a:pt x="125" y="562"/>
                              </a:lnTo>
                              <a:lnTo>
                                <a:pt x="157" y="625"/>
                              </a:lnTo>
                              <a:lnTo>
                                <a:pt x="192" y="686"/>
                              </a:lnTo>
                              <a:lnTo>
                                <a:pt x="230" y="745"/>
                              </a:lnTo>
                              <a:lnTo>
                                <a:pt x="272" y="802"/>
                              </a:lnTo>
                              <a:lnTo>
                                <a:pt x="316" y="856"/>
                              </a:lnTo>
                              <a:lnTo>
                                <a:pt x="362" y="908"/>
                              </a:lnTo>
                              <a:lnTo>
                                <a:pt x="412" y="958"/>
                              </a:lnTo>
                              <a:lnTo>
                                <a:pt x="464" y="1005"/>
                              </a:lnTo>
                              <a:lnTo>
                                <a:pt x="518" y="1049"/>
                              </a:lnTo>
                              <a:lnTo>
                                <a:pt x="575" y="1090"/>
                              </a:lnTo>
                              <a:lnTo>
                                <a:pt x="634" y="1128"/>
                              </a:lnTo>
                              <a:lnTo>
                                <a:pt x="695" y="1163"/>
                              </a:lnTo>
                              <a:lnTo>
                                <a:pt x="758" y="1195"/>
                              </a:lnTo>
                              <a:lnTo>
                                <a:pt x="823" y="1223"/>
                              </a:lnTo>
                              <a:lnTo>
                                <a:pt x="889" y="1248"/>
                              </a:lnTo>
                              <a:lnTo>
                                <a:pt x="958" y="1270"/>
                              </a:lnTo>
                              <a:lnTo>
                                <a:pt x="1027" y="1287"/>
                              </a:lnTo>
                              <a:lnTo>
                                <a:pt x="1091" y="1300"/>
                              </a:lnTo>
                              <a:lnTo>
                                <a:pt x="1549" y="1300"/>
                              </a:lnTo>
                              <a:lnTo>
                                <a:pt x="1613" y="1287"/>
                              </a:lnTo>
                              <a:lnTo>
                                <a:pt x="1682" y="1270"/>
                              </a:lnTo>
                              <a:lnTo>
                                <a:pt x="1751" y="1248"/>
                              </a:lnTo>
                              <a:lnTo>
                                <a:pt x="1817" y="1223"/>
                              </a:lnTo>
                              <a:lnTo>
                                <a:pt x="1882" y="1195"/>
                              </a:lnTo>
                              <a:lnTo>
                                <a:pt x="1945" y="1163"/>
                              </a:lnTo>
                              <a:lnTo>
                                <a:pt x="2006" y="1128"/>
                              </a:lnTo>
                              <a:lnTo>
                                <a:pt x="2065" y="1090"/>
                              </a:lnTo>
                              <a:lnTo>
                                <a:pt x="2122" y="1049"/>
                              </a:lnTo>
                              <a:lnTo>
                                <a:pt x="2176" y="1005"/>
                              </a:lnTo>
                              <a:lnTo>
                                <a:pt x="2228" y="958"/>
                              </a:lnTo>
                              <a:lnTo>
                                <a:pt x="2278" y="908"/>
                              </a:lnTo>
                              <a:lnTo>
                                <a:pt x="2325" y="856"/>
                              </a:lnTo>
                              <a:lnTo>
                                <a:pt x="2369" y="802"/>
                              </a:lnTo>
                              <a:lnTo>
                                <a:pt x="2410" y="745"/>
                              </a:lnTo>
                              <a:lnTo>
                                <a:pt x="2448" y="686"/>
                              </a:lnTo>
                              <a:lnTo>
                                <a:pt x="2483" y="625"/>
                              </a:lnTo>
                              <a:lnTo>
                                <a:pt x="2515" y="562"/>
                              </a:lnTo>
                              <a:lnTo>
                                <a:pt x="2543" y="497"/>
                              </a:lnTo>
                              <a:lnTo>
                                <a:pt x="2568" y="431"/>
                              </a:lnTo>
                              <a:lnTo>
                                <a:pt x="2590" y="362"/>
                              </a:lnTo>
                              <a:lnTo>
                                <a:pt x="2608" y="293"/>
                              </a:lnTo>
                              <a:lnTo>
                                <a:pt x="2622" y="221"/>
                              </a:lnTo>
                              <a:lnTo>
                                <a:pt x="2632" y="149"/>
                              </a:lnTo>
                              <a:lnTo>
                                <a:pt x="2638" y="75"/>
                              </a:lnTo>
                              <a:lnTo>
                                <a:pt x="2640" y="0"/>
                              </a:lnTo>
                              <a:moveTo>
                                <a:pt x="3882" y="1296"/>
                              </a:moveTo>
                              <a:lnTo>
                                <a:pt x="3880" y="1220"/>
                              </a:lnTo>
                              <a:lnTo>
                                <a:pt x="3874" y="1145"/>
                              </a:lnTo>
                              <a:lnTo>
                                <a:pt x="3863" y="1071"/>
                              </a:lnTo>
                              <a:lnTo>
                                <a:pt x="3849" y="999"/>
                              </a:lnTo>
                              <a:lnTo>
                                <a:pt x="3831" y="928"/>
                              </a:lnTo>
                              <a:lnTo>
                                <a:pt x="3810" y="859"/>
                              </a:lnTo>
                              <a:lnTo>
                                <a:pt x="3784" y="792"/>
                              </a:lnTo>
                              <a:lnTo>
                                <a:pt x="3756" y="726"/>
                              </a:lnTo>
                              <a:lnTo>
                                <a:pt x="3724" y="663"/>
                              </a:lnTo>
                              <a:lnTo>
                                <a:pt x="3689" y="601"/>
                              </a:lnTo>
                              <a:lnTo>
                                <a:pt x="3650" y="542"/>
                              </a:lnTo>
                              <a:lnTo>
                                <a:pt x="3609" y="485"/>
                              </a:lnTo>
                              <a:lnTo>
                                <a:pt x="3565" y="431"/>
                              </a:lnTo>
                              <a:lnTo>
                                <a:pt x="3518" y="380"/>
                              </a:lnTo>
                              <a:lnTo>
                                <a:pt x="3469" y="331"/>
                              </a:lnTo>
                              <a:lnTo>
                                <a:pt x="3417" y="285"/>
                              </a:lnTo>
                              <a:lnTo>
                                <a:pt x="3362" y="242"/>
                              </a:lnTo>
                              <a:lnTo>
                                <a:pt x="3306" y="202"/>
                              </a:lnTo>
                              <a:lnTo>
                                <a:pt x="3247" y="165"/>
                              </a:lnTo>
                              <a:lnTo>
                                <a:pt x="3186" y="132"/>
                              </a:lnTo>
                              <a:lnTo>
                                <a:pt x="3123" y="102"/>
                              </a:lnTo>
                              <a:lnTo>
                                <a:pt x="3059" y="76"/>
                              </a:lnTo>
                              <a:lnTo>
                                <a:pt x="2993" y="53"/>
                              </a:lnTo>
                              <a:lnTo>
                                <a:pt x="2925" y="34"/>
                              </a:lnTo>
                              <a:lnTo>
                                <a:pt x="2856" y="19"/>
                              </a:lnTo>
                              <a:lnTo>
                                <a:pt x="2785" y="9"/>
                              </a:lnTo>
                              <a:lnTo>
                                <a:pt x="2713" y="2"/>
                              </a:lnTo>
                              <a:lnTo>
                                <a:pt x="2640" y="0"/>
                              </a:lnTo>
                              <a:lnTo>
                                <a:pt x="2640" y="1296"/>
                              </a:lnTo>
                              <a:lnTo>
                                <a:pt x="3882" y="1296"/>
                              </a:lnTo>
                            </a:path>
                          </a:pathLst>
                        </a:custGeom>
                        <a:solidFill>
                          <a:srgbClr val="CEE5F6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45621E17" id="Freeform: Shape 19" o:spid="_x0000_s1026" style="position:absolute;margin-left:349.1pt;margin-top:447.65pt;width:194.15pt;height:65pt;z-index:25165722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882,1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" path="m2640,l,,2,75r6,74l19,221r14,72l50,362r22,69l97,497r28,65l157,625r35,61l230,745r42,57l316,856r46,52l412,958r52,47l518,1049r57,41l634,1128r61,35l758,1195r65,28l889,1248r69,22l1027,1287r64,13l1549,1300r64,-13l1682,1270r69,-22l1817,1223r65,-28l1945,1163r61,-35l2065,1090r57,-41l2176,1005r52,-47l2278,908r47,-52l2369,802r41,-57l2448,686r35,-61l2515,562r28,-65l2568,431r22,-69l2608,293r14,-72l2632,149r6,-74l2640,m3882,1296r-2,-76l3874,1145r-11,-74l3849,999r-18,-71l3810,859r-26,-67l3756,726r-32,-63l3689,601r-39,-59l3609,485r-44,-54l3518,380r-49,-49l3417,285r-55,-43l3306,202r-59,-37l3186,132r-63,-30l3059,76,2993,53,2925,34,2856,19,2785,9,2713,2,2640,r,1296l3882,1296e" fillcolor="#cee5f6" stroked="f">
                <v:path arrowok="t" o:connecttype="custom" o:connectlocs="0,9234701;5081,9329334;20958,9420792;45726,9508439;79386,9591640;121936,9670396;172743,9744070;229901,9811393;294679,9873000;365174,9926986;441384,9973350;522675,10011457;608411,10041308;692877,10060362;1024392,10052105;1112033,10027335;1195229,9993674;1273980,9951120;1347650,9900946;1414969,9843149;1476572,9778367;1530554,9707868;1576915,9631653;1615021,9550357;1644870,9464616;1665192,9375063;1675354,9282335;2465399,10057821;2460318,9961918;2444441,9869189;2419673,9780272;2385378,9695801;2342828,9616410;2292021,9542736;2234228,9476048;2170085,9415711;2099590,9362996;2023380,9318537;1942724,9282970;1857623,9256295;1768711,9240417;1676624,9234701;2465399,10057821" o:connectangles="0,0,0,0,0,0,0,0,0,0,0,0,0,0,0,0,0,0,0,0,0,0,0,0,0,0,0,0,0,0,0,0,0,0,0,0,0,0,0,0,0,0,0"/>
              </v:shape>
            </w:pict>
          </mc:Fallback>
        </mc:AlternateContent>
      </w:r>
      <w:r w:rsidR="005A5B8E" w:rsidRPr="00981308">
        <w:rPr>
          <w:lang w:val="es-419"/>
        </w:rPr>
        <w:t> </w:t>
      </w:r>
    </w:p>
    <w:sectPr w:rsidR="007F475C" w:rsidRPr="00C74A58" w:rsidSect="00EE7EC5">
      <w:pgSz w:w="12240" w:h="15840"/>
      <w:pgMar w:top="1440" w:right="63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5A2AE" w14:textId="77777777" w:rsidR="00622F15" w:rsidRDefault="00622F15" w:rsidP="007F475C">
      <w:pPr>
        <w:spacing w:after="0" w:line="240" w:lineRule="auto"/>
      </w:pPr>
      <w:r>
        <w:separator/>
      </w:r>
    </w:p>
  </w:endnote>
  <w:endnote w:type="continuationSeparator" w:id="0">
    <w:p w14:paraId="1C2E2952" w14:textId="77777777" w:rsidR="00622F15" w:rsidRDefault="00622F15" w:rsidP="007F475C">
      <w:pPr>
        <w:spacing w:after="0" w:line="240" w:lineRule="auto"/>
      </w:pPr>
      <w:r>
        <w:continuationSeparator/>
      </w:r>
    </w:p>
  </w:endnote>
  <w:endnote w:type="continuationNotice" w:id="1">
    <w:p w14:paraId="73E5E040" w14:textId="77777777" w:rsidR="00622F15" w:rsidRDefault="00622F1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79C13" w14:textId="77777777" w:rsidR="00622F15" w:rsidRDefault="00622F15" w:rsidP="007F475C">
      <w:pPr>
        <w:spacing w:after="0" w:line="240" w:lineRule="auto"/>
      </w:pPr>
      <w:r>
        <w:separator/>
      </w:r>
    </w:p>
  </w:footnote>
  <w:footnote w:type="continuationSeparator" w:id="0">
    <w:p w14:paraId="3B29FED5" w14:textId="77777777" w:rsidR="00622F15" w:rsidRDefault="00622F15" w:rsidP="007F475C">
      <w:pPr>
        <w:spacing w:after="0" w:line="240" w:lineRule="auto"/>
      </w:pPr>
      <w:r>
        <w:continuationSeparator/>
      </w:r>
    </w:p>
  </w:footnote>
  <w:footnote w:type="continuationNotice" w:id="1">
    <w:p w14:paraId="1606D5AA" w14:textId="77777777" w:rsidR="00622F15" w:rsidRDefault="00622F1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FFFFFFFF"/>
    <w:lvl w:ilvl="0">
      <w:start w:val="1"/>
      <w:numFmt w:val="bullet"/>
      <w:lvlText w:val=""/>
      <w:lvlJc w:val="left"/>
      <w:rPr>
        <w:rFonts w:ascii="Symbol" w:hAnsi="Symbol" w:cs="Symbol"/>
      </w:rPr>
    </w:lvl>
    <w:lvl w:ilvl="1">
      <w:start w:val="1"/>
      <w:numFmt w:val="bullet"/>
      <w:lvlText w:val="o"/>
      <w:lvlJc w:val="left"/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rPr>
        <w:rFonts w:ascii="Wingdings" w:hAnsi="Wingdings" w:cs="Wingdings"/>
      </w:rPr>
    </w:lvl>
    <w:lvl w:ilvl="3">
      <w:start w:val="1"/>
      <w:numFmt w:val="bullet"/>
      <w:lvlText w:val=""/>
      <w:lvlJc w:val="left"/>
      <w:rPr>
        <w:rFonts w:ascii="Symbol" w:hAnsi="Symbol" w:cs="Symbol"/>
      </w:rPr>
    </w:lvl>
    <w:lvl w:ilvl="4">
      <w:start w:val="1"/>
      <w:numFmt w:val="bullet"/>
      <w:lvlText w:val="o"/>
      <w:lvlJc w:val="left"/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rPr>
        <w:rFonts w:ascii="Wingdings" w:hAnsi="Wingdings" w:cs="Wingdings"/>
      </w:rPr>
    </w:lvl>
    <w:lvl w:ilvl="6">
      <w:start w:val="1"/>
      <w:numFmt w:val="bullet"/>
      <w:lvlText w:val=""/>
      <w:lvlJc w:val="left"/>
      <w:rPr>
        <w:rFonts w:ascii="Symbol" w:hAnsi="Symbol" w:cs="Symbol"/>
      </w:rPr>
    </w:lvl>
    <w:lvl w:ilvl="7">
      <w:start w:val="1"/>
      <w:numFmt w:val="bullet"/>
      <w:lvlText w:val="o"/>
      <w:lvlJc w:val="left"/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rPr>
        <w:rFonts w:ascii="Wingdings" w:hAnsi="Wingdings" w:cs="Wingdings"/>
      </w:rPr>
    </w:lvl>
  </w:abstractNum>
  <w:abstractNum w:abstractNumId="1" w15:restartNumberingAfterBreak="0">
    <w:nsid w:val="00000008"/>
    <w:multiLevelType w:val="multilevel"/>
    <w:tmpl w:val="FFFFFFFF"/>
    <w:lvl w:ilvl="0">
      <w:numFmt w:val="bullet"/>
      <w:lvlText w:val="•"/>
      <w:lvlJc w:val="left"/>
      <w:rPr>
        <w:rFonts w:ascii="Franklin Gothic Book" w:hAnsi="Franklin Gothic Book" w:cs="Franklin Gothic Book"/>
      </w:rPr>
    </w:lvl>
    <w:lvl w:ilvl="1">
      <w:start w:val="1"/>
      <w:numFmt w:val="bullet"/>
      <w:lvlText w:val="o"/>
      <w:lvlJc w:val="left"/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rPr>
        <w:rFonts w:ascii="Wingdings" w:hAnsi="Wingdings" w:cs="Wingdings"/>
      </w:rPr>
    </w:lvl>
    <w:lvl w:ilvl="3">
      <w:start w:val="1"/>
      <w:numFmt w:val="bullet"/>
      <w:lvlText w:val=""/>
      <w:lvlJc w:val="left"/>
      <w:rPr>
        <w:rFonts w:ascii="Symbol" w:hAnsi="Symbol" w:cs="Symbol"/>
      </w:rPr>
    </w:lvl>
    <w:lvl w:ilvl="4">
      <w:start w:val="1"/>
      <w:numFmt w:val="bullet"/>
      <w:lvlText w:val="o"/>
      <w:lvlJc w:val="left"/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rPr>
        <w:rFonts w:ascii="Wingdings" w:hAnsi="Wingdings" w:cs="Wingdings"/>
      </w:rPr>
    </w:lvl>
    <w:lvl w:ilvl="6">
      <w:start w:val="1"/>
      <w:numFmt w:val="bullet"/>
      <w:lvlText w:val=""/>
      <w:lvlJc w:val="left"/>
      <w:rPr>
        <w:rFonts w:ascii="Symbol" w:hAnsi="Symbol" w:cs="Symbol"/>
      </w:rPr>
    </w:lvl>
    <w:lvl w:ilvl="7">
      <w:start w:val="1"/>
      <w:numFmt w:val="bullet"/>
      <w:lvlText w:val="o"/>
      <w:lvlJc w:val="left"/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rPr>
        <w:rFonts w:ascii="Wingdings" w:hAnsi="Wingdings" w:cs="Wingdings"/>
      </w:rPr>
    </w:lvl>
  </w:abstractNum>
  <w:abstractNum w:abstractNumId="2" w15:restartNumberingAfterBreak="0">
    <w:nsid w:val="0000000B"/>
    <w:multiLevelType w:val="multilevel"/>
    <w:tmpl w:val="140423AA"/>
    <w:lvl w:ilvl="0">
      <w:start w:val="1"/>
      <w:numFmt w:val="decimal"/>
      <w:lvlText w:val="%1."/>
      <w:lvlJc w:val="left"/>
      <w:rPr>
        <w:color w:val="000000" w:themeColor="text1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3" w15:restartNumberingAfterBreak="0">
    <w:nsid w:val="0000000D"/>
    <w:multiLevelType w:val="multilevel"/>
    <w:tmpl w:val="FFFFFFFF"/>
    <w:lvl w:ilvl="0">
      <w:start w:val="1"/>
      <w:numFmt w:val="bullet"/>
      <w:lvlText w:val="o"/>
      <w:lvlJc w:val="left"/>
      <w:rPr>
        <w:rFonts w:ascii="Wingdings" w:hAnsi="Wingdings" w:cs="Wingdings"/>
      </w:rPr>
    </w:lvl>
    <w:lvl w:ilvl="1">
      <w:start w:val="1"/>
      <w:numFmt w:val="bullet"/>
      <w:lvlText w:val="o"/>
      <w:lvlJc w:val="left"/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rPr>
        <w:rFonts w:ascii="Wingdings" w:hAnsi="Wingdings" w:cs="Wingdings"/>
      </w:rPr>
    </w:lvl>
    <w:lvl w:ilvl="3">
      <w:start w:val="1"/>
      <w:numFmt w:val="bullet"/>
      <w:lvlText w:val=""/>
      <w:lvlJc w:val="left"/>
      <w:rPr>
        <w:rFonts w:ascii="Symbol" w:hAnsi="Symbol" w:cs="Symbol"/>
      </w:rPr>
    </w:lvl>
    <w:lvl w:ilvl="4">
      <w:start w:val="1"/>
      <w:numFmt w:val="bullet"/>
      <w:lvlText w:val="o"/>
      <w:lvlJc w:val="left"/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rPr>
        <w:rFonts w:ascii="Wingdings" w:hAnsi="Wingdings" w:cs="Wingdings"/>
      </w:rPr>
    </w:lvl>
    <w:lvl w:ilvl="6">
      <w:start w:val="1"/>
      <w:numFmt w:val="bullet"/>
      <w:lvlText w:val=""/>
      <w:lvlJc w:val="left"/>
      <w:rPr>
        <w:rFonts w:ascii="Symbol" w:hAnsi="Symbol" w:cs="Symbol"/>
      </w:rPr>
    </w:lvl>
    <w:lvl w:ilvl="7">
      <w:start w:val="1"/>
      <w:numFmt w:val="bullet"/>
      <w:lvlText w:val="o"/>
      <w:lvlJc w:val="left"/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rPr>
        <w:rFonts w:ascii="Wingdings" w:hAnsi="Wingdings" w:cs="Wingdings"/>
      </w:rPr>
    </w:lvl>
  </w:abstractNum>
  <w:abstractNum w:abstractNumId="4" w15:restartNumberingAfterBreak="0">
    <w:nsid w:val="00000010"/>
    <w:multiLevelType w:val="multilevel"/>
    <w:tmpl w:val="FFFFFFFF"/>
    <w:lvl w:ilvl="0">
      <w:start w:val="1"/>
      <w:numFmt w:val="bullet"/>
      <w:lvlText w:val="o"/>
      <w:lvlJc w:val="left"/>
      <w:rPr>
        <w:rFonts w:ascii="Wingdings" w:hAnsi="Wingdings" w:cs="Wingdings"/>
      </w:rPr>
    </w:lvl>
    <w:lvl w:ilvl="1">
      <w:start w:val="1"/>
      <w:numFmt w:val="bullet"/>
      <w:lvlText w:val="o"/>
      <w:lvlJc w:val="left"/>
      <w:rPr>
        <w:rFonts w:ascii="Wingdings" w:hAnsi="Wingdings" w:cs="Wingdings"/>
      </w:rPr>
    </w:lvl>
    <w:lvl w:ilvl="2">
      <w:start w:val="1"/>
      <w:numFmt w:val="bullet"/>
      <w:lvlText w:val=""/>
      <w:lvlJc w:val="left"/>
      <w:rPr>
        <w:rFonts w:ascii="Wingdings" w:hAnsi="Wingdings" w:cs="Wingdings"/>
      </w:rPr>
    </w:lvl>
    <w:lvl w:ilvl="3">
      <w:start w:val="1"/>
      <w:numFmt w:val="bullet"/>
      <w:lvlText w:val=""/>
      <w:lvlJc w:val="left"/>
      <w:rPr>
        <w:rFonts w:ascii="Symbol" w:hAnsi="Symbol" w:cs="Symbol"/>
      </w:rPr>
    </w:lvl>
    <w:lvl w:ilvl="4">
      <w:start w:val="1"/>
      <w:numFmt w:val="bullet"/>
      <w:lvlText w:val="o"/>
      <w:lvlJc w:val="left"/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rPr>
        <w:rFonts w:ascii="Wingdings" w:hAnsi="Wingdings" w:cs="Wingdings"/>
      </w:rPr>
    </w:lvl>
    <w:lvl w:ilvl="6">
      <w:start w:val="1"/>
      <w:numFmt w:val="bullet"/>
      <w:lvlText w:val=""/>
      <w:lvlJc w:val="left"/>
      <w:rPr>
        <w:rFonts w:ascii="Symbol" w:hAnsi="Symbol" w:cs="Symbol"/>
      </w:rPr>
    </w:lvl>
    <w:lvl w:ilvl="7">
      <w:start w:val="1"/>
      <w:numFmt w:val="bullet"/>
      <w:lvlText w:val="o"/>
      <w:lvlJc w:val="left"/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rPr>
        <w:rFonts w:ascii="Wingdings" w:hAnsi="Wingdings" w:cs="Wingdings"/>
      </w:rPr>
    </w:lvl>
  </w:abstractNum>
  <w:abstractNum w:abstractNumId="5" w15:restartNumberingAfterBreak="0">
    <w:nsid w:val="00000013"/>
    <w:multiLevelType w:val="multilevel"/>
    <w:tmpl w:val="FFFFFFFF"/>
    <w:lvl w:ilvl="0">
      <w:start w:val="1"/>
      <w:numFmt w:val="decimal"/>
      <w:lvlText w:val="%1."/>
      <w:lvlJc w:val="left"/>
      <w:rPr>
        <w:sz w:val="20"/>
        <w:szCs w:val="20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6" w15:restartNumberingAfterBreak="0">
    <w:nsid w:val="0D1476E8"/>
    <w:multiLevelType w:val="hybridMultilevel"/>
    <w:tmpl w:val="FB20B616"/>
    <w:lvl w:ilvl="0" w:tplc="041612C4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8828C1"/>
    <w:multiLevelType w:val="hybridMultilevel"/>
    <w:tmpl w:val="1C148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53448D"/>
    <w:multiLevelType w:val="hybridMultilevel"/>
    <w:tmpl w:val="1550EBE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9" w15:restartNumberingAfterBreak="0">
    <w:nsid w:val="28190CB8"/>
    <w:multiLevelType w:val="hybridMultilevel"/>
    <w:tmpl w:val="1D5CCF94"/>
    <w:lvl w:ilvl="0" w:tplc="344E1452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4950" w:hanging="360"/>
      </w:pPr>
    </w:lvl>
    <w:lvl w:ilvl="2" w:tplc="0409001B">
      <w:start w:val="1"/>
      <w:numFmt w:val="lowerRoman"/>
      <w:lvlText w:val="%3."/>
      <w:lvlJc w:val="right"/>
      <w:pPr>
        <w:ind w:left="5670" w:hanging="180"/>
      </w:pPr>
    </w:lvl>
    <w:lvl w:ilvl="3" w:tplc="0409000F">
      <w:start w:val="1"/>
      <w:numFmt w:val="decimal"/>
      <w:lvlText w:val="%4."/>
      <w:lvlJc w:val="left"/>
      <w:pPr>
        <w:ind w:left="6390" w:hanging="360"/>
      </w:pPr>
    </w:lvl>
    <w:lvl w:ilvl="4" w:tplc="04090019">
      <w:start w:val="1"/>
      <w:numFmt w:val="lowerLetter"/>
      <w:lvlText w:val="%5."/>
      <w:lvlJc w:val="left"/>
      <w:pPr>
        <w:ind w:left="7110" w:hanging="360"/>
      </w:pPr>
    </w:lvl>
    <w:lvl w:ilvl="5" w:tplc="0409001B" w:tentative="1">
      <w:start w:val="1"/>
      <w:numFmt w:val="lowerRoman"/>
      <w:lvlText w:val="%6."/>
      <w:lvlJc w:val="right"/>
      <w:pPr>
        <w:ind w:left="7830" w:hanging="180"/>
      </w:pPr>
    </w:lvl>
    <w:lvl w:ilvl="6" w:tplc="0409000F" w:tentative="1">
      <w:start w:val="1"/>
      <w:numFmt w:val="decimal"/>
      <w:lvlText w:val="%7."/>
      <w:lvlJc w:val="left"/>
      <w:pPr>
        <w:ind w:left="8550" w:hanging="360"/>
      </w:pPr>
    </w:lvl>
    <w:lvl w:ilvl="7" w:tplc="04090019" w:tentative="1">
      <w:start w:val="1"/>
      <w:numFmt w:val="lowerLetter"/>
      <w:lvlText w:val="%8."/>
      <w:lvlJc w:val="left"/>
      <w:pPr>
        <w:ind w:left="9270" w:hanging="360"/>
      </w:pPr>
    </w:lvl>
    <w:lvl w:ilvl="8" w:tplc="0409001B" w:tentative="1">
      <w:start w:val="1"/>
      <w:numFmt w:val="lowerRoman"/>
      <w:lvlText w:val="%9."/>
      <w:lvlJc w:val="right"/>
      <w:pPr>
        <w:ind w:left="9990" w:hanging="180"/>
      </w:pPr>
    </w:lvl>
  </w:abstractNum>
  <w:abstractNum w:abstractNumId="10" w15:restartNumberingAfterBreak="0">
    <w:nsid w:val="297F393E"/>
    <w:multiLevelType w:val="hybridMultilevel"/>
    <w:tmpl w:val="0568B7BE"/>
    <w:lvl w:ilvl="0" w:tplc="2BF24680">
      <w:start w:val="1"/>
      <w:numFmt w:val="decimal"/>
      <w:lvlText w:val="%1."/>
      <w:lvlJc w:val="left"/>
      <w:pPr>
        <w:ind w:left="405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2E5B22A9"/>
    <w:multiLevelType w:val="hybridMultilevel"/>
    <w:tmpl w:val="DEDC4E7A"/>
    <w:lvl w:ilvl="0" w:tplc="3432A83A">
      <w:start w:val="1"/>
      <w:numFmt w:val="decimal"/>
      <w:lvlText w:val="%1."/>
      <w:lvlJc w:val="left"/>
      <w:pPr>
        <w:ind w:left="360" w:hanging="360"/>
      </w:pPr>
      <w:rPr>
        <w:rFonts w:ascii="Franklin Gothic Book" w:hAnsi="Franklin Gothic Book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9D303DB"/>
    <w:multiLevelType w:val="hybridMultilevel"/>
    <w:tmpl w:val="29D08F2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3E156672"/>
    <w:multiLevelType w:val="hybridMultilevel"/>
    <w:tmpl w:val="80DE5F48"/>
    <w:lvl w:ilvl="0" w:tplc="A444786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1476A1"/>
    <w:multiLevelType w:val="hybridMultilevel"/>
    <w:tmpl w:val="8B420138"/>
    <w:lvl w:ilvl="0" w:tplc="379838B4">
      <w:numFmt w:val="bullet"/>
      <w:lvlText w:val="•"/>
      <w:lvlJc w:val="left"/>
      <w:pPr>
        <w:ind w:left="4320" w:hanging="720"/>
      </w:pPr>
      <w:rPr>
        <w:rFonts w:ascii="Franklin Gothic Book" w:eastAsiaTheme="minorHAnsi" w:hAnsi="Franklin Gothic Book" w:cstheme="minorBid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6834EEB"/>
    <w:multiLevelType w:val="hybridMultilevel"/>
    <w:tmpl w:val="BD702C3C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6" w15:restartNumberingAfterBreak="0">
    <w:nsid w:val="4D73712F"/>
    <w:multiLevelType w:val="hybridMultilevel"/>
    <w:tmpl w:val="F78AF9C0"/>
    <w:lvl w:ilvl="0" w:tplc="379838B4">
      <w:numFmt w:val="bullet"/>
      <w:lvlText w:val="•"/>
      <w:lvlJc w:val="left"/>
      <w:pPr>
        <w:ind w:left="3600" w:hanging="720"/>
      </w:pPr>
      <w:rPr>
        <w:rFonts w:ascii="Franklin Gothic Book" w:eastAsiaTheme="minorHAnsi" w:hAnsi="Franklin Gothic 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7" w15:restartNumberingAfterBreak="0">
    <w:nsid w:val="4EA26100"/>
    <w:multiLevelType w:val="hybridMultilevel"/>
    <w:tmpl w:val="0C184BEE"/>
    <w:lvl w:ilvl="0" w:tplc="628871C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B04294"/>
    <w:multiLevelType w:val="hybridMultilevel"/>
    <w:tmpl w:val="A90CB5F4"/>
    <w:lvl w:ilvl="0" w:tplc="2CF4F244">
      <w:start w:val="1"/>
      <w:numFmt w:val="decimal"/>
      <w:lvlText w:val="%1)"/>
      <w:lvlJc w:val="left"/>
      <w:pPr>
        <w:ind w:left="3240" w:hanging="360"/>
      </w:pPr>
      <w:rPr>
        <w:rFonts w:ascii="Franklin Gothic Demi" w:eastAsia="Franklin Gothic Book" w:hAnsi="Franklin Gothic Demi" w:cs="Franklin Gothic Book" w:hint="default"/>
        <w:color w:val="004768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9" w15:restartNumberingAfterBreak="0">
    <w:nsid w:val="629242D2"/>
    <w:multiLevelType w:val="hybridMultilevel"/>
    <w:tmpl w:val="4CD29624"/>
    <w:lvl w:ilvl="0" w:tplc="AFBC4590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084683"/>
    <w:multiLevelType w:val="hybridMultilevel"/>
    <w:tmpl w:val="7D385306"/>
    <w:lvl w:ilvl="0" w:tplc="A8600E2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0B75FD"/>
    <w:multiLevelType w:val="hybridMultilevel"/>
    <w:tmpl w:val="BE5C5FE2"/>
    <w:lvl w:ilvl="0" w:tplc="DD12B3BC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2" w15:restartNumberingAfterBreak="0">
    <w:nsid w:val="66883535"/>
    <w:multiLevelType w:val="hybridMultilevel"/>
    <w:tmpl w:val="F8127D2A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AFBC4590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C107AF"/>
    <w:multiLevelType w:val="hybridMultilevel"/>
    <w:tmpl w:val="02442E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FFA1DE4"/>
    <w:multiLevelType w:val="hybridMultilevel"/>
    <w:tmpl w:val="D6DE8386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num w:numId="1" w16cid:durableId="1267814556">
    <w:abstractNumId w:val="6"/>
  </w:num>
  <w:num w:numId="2" w16cid:durableId="411395804">
    <w:abstractNumId w:val="15"/>
  </w:num>
  <w:num w:numId="3" w16cid:durableId="2141145479">
    <w:abstractNumId w:val="10"/>
  </w:num>
  <w:num w:numId="4" w16cid:durableId="1709332923">
    <w:abstractNumId w:val="9"/>
  </w:num>
  <w:num w:numId="5" w16cid:durableId="716859913">
    <w:abstractNumId w:val="18"/>
  </w:num>
  <w:num w:numId="6" w16cid:durableId="1458256849">
    <w:abstractNumId w:val="21"/>
  </w:num>
  <w:num w:numId="7" w16cid:durableId="1129594703">
    <w:abstractNumId w:val="11"/>
  </w:num>
  <w:num w:numId="8" w16cid:durableId="1288664808">
    <w:abstractNumId w:val="13"/>
  </w:num>
  <w:num w:numId="9" w16cid:durableId="549267922">
    <w:abstractNumId w:val="17"/>
  </w:num>
  <w:num w:numId="10" w16cid:durableId="1389375440">
    <w:abstractNumId w:val="20"/>
  </w:num>
  <w:num w:numId="11" w16cid:durableId="1257405021">
    <w:abstractNumId w:val="7"/>
  </w:num>
  <w:num w:numId="12" w16cid:durableId="794564972">
    <w:abstractNumId w:val="24"/>
  </w:num>
  <w:num w:numId="13" w16cid:durableId="1204247858">
    <w:abstractNumId w:val="8"/>
  </w:num>
  <w:num w:numId="14" w16cid:durableId="1349066871">
    <w:abstractNumId w:val="12"/>
  </w:num>
  <w:num w:numId="15" w16cid:durableId="334723607">
    <w:abstractNumId w:val="16"/>
  </w:num>
  <w:num w:numId="16" w16cid:durableId="259291856">
    <w:abstractNumId w:val="14"/>
  </w:num>
  <w:num w:numId="17" w16cid:durableId="1946189700">
    <w:abstractNumId w:val="19"/>
  </w:num>
  <w:num w:numId="18" w16cid:durableId="1110274632">
    <w:abstractNumId w:val="22"/>
  </w:num>
  <w:num w:numId="19" w16cid:durableId="1255087389">
    <w:abstractNumId w:val="23"/>
  </w:num>
  <w:num w:numId="20" w16cid:durableId="545721142">
    <w:abstractNumId w:val="2"/>
  </w:num>
  <w:num w:numId="21" w16cid:durableId="1166356971">
    <w:abstractNumId w:val="0"/>
  </w:num>
  <w:num w:numId="22" w16cid:durableId="1038815758">
    <w:abstractNumId w:val="1"/>
  </w:num>
  <w:num w:numId="23" w16cid:durableId="1202785928">
    <w:abstractNumId w:val="3"/>
  </w:num>
  <w:num w:numId="24" w16cid:durableId="657465736">
    <w:abstractNumId w:val="4"/>
  </w:num>
  <w:num w:numId="25" w16cid:durableId="21169009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wNTAwMbI0MLOwNDJX0lEKTi0uzszPAykwrAUARvU6JSwAAAA="/>
  </w:docVars>
  <w:rsids>
    <w:rsidRoot w:val="007F475C"/>
    <w:rsid w:val="00002476"/>
    <w:rsid w:val="0000431B"/>
    <w:rsid w:val="0000546A"/>
    <w:rsid w:val="00013A5D"/>
    <w:rsid w:val="00024827"/>
    <w:rsid w:val="000268B7"/>
    <w:rsid w:val="000442DF"/>
    <w:rsid w:val="00071D05"/>
    <w:rsid w:val="000871C5"/>
    <w:rsid w:val="000A759D"/>
    <w:rsid w:val="000B3232"/>
    <w:rsid w:val="000C3B16"/>
    <w:rsid w:val="000E14B8"/>
    <w:rsid w:val="000E6E9C"/>
    <w:rsid w:val="000F0353"/>
    <w:rsid w:val="000F666C"/>
    <w:rsid w:val="0011344E"/>
    <w:rsid w:val="0011444D"/>
    <w:rsid w:val="001231EB"/>
    <w:rsid w:val="00124212"/>
    <w:rsid w:val="001247BC"/>
    <w:rsid w:val="0013036D"/>
    <w:rsid w:val="00157164"/>
    <w:rsid w:val="00175DB8"/>
    <w:rsid w:val="00197890"/>
    <w:rsid w:val="001C106B"/>
    <w:rsid w:val="001D7F2B"/>
    <w:rsid w:val="00227BDF"/>
    <w:rsid w:val="002464D7"/>
    <w:rsid w:val="002841F6"/>
    <w:rsid w:val="002975BF"/>
    <w:rsid w:val="002A0A0B"/>
    <w:rsid w:val="002C0537"/>
    <w:rsid w:val="002C5EDD"/>
    <w:rsid w:val="00303779"/>
    <w:rsid w:val="00363E71"/>
    <w:rsid w:val="00397B48"/>
    <w:rsid w:val="003B2190"/>
    <w:rsid w:val="003B3053"/>
    <w:rsid w:val="003D3D13"/>
    <w:rsid w:val="003F569A"/>
    <w:rsid w:val="004301F0"/>
    <w:rsid w:val="00432CC9"/>
    <w:rsid w:val="00453331"/>
    <w:rsid w:val="00472D24"/>
    <w:rsid w:val="00495FDB"/>
    <w:rsid w:val="004978FB"/>
    <w:rsid w:val="004B3796"/>
    <w:rsid w:val="004C5CE9"/>
    <w:rsid w:val="0053126C"/>
    <w:rsid w:val="00592B57"/>
    <w:rsid w:val="005A3E30"/>
    <w:rsid w:val="005A5B8E"/>
    <w:rsid w:val="005B5F9B"/>
    <w:rsid w:val="00603A88"/>
    <w:rsid w:val="00606DBD"/>
    <w:rsid w:val="0060743E"/>
    <w:rsid w:val="00622F15"/>
    <w:rsid w:val="006D72A2"/>
    <w:rsid w:val="00732182"/>
    <w:rsid w:val="00732E86"/>
    <w:rsid w:val="00742AEE"/>
    <w:rsid w:val="007466DF"/>
    <w:rsid w:val="00790353"/>
    <w:rsid w:val="007940B1"/>
    <w:rsid w:val="007B05C4"/>
    <w:rsid w:val="007F475C"/>
    <w:rsid w:val="008018DB"/>
    <w:rsid w:val="00817477"/>
    <w:rsid w:val="00821422"/>
    <w:rsid w:val="00825522"/>
    <w:rsid w:val="00832008"/>
    <w:rsid w:val="00842C99"/>
    <w:rsid w:val="00855D24"/>
    <w:rsid w:val="0089331A"/>
    <w:rsid w:val="008963DC"/>
    <w:rsid w:val="008D50D6"/>
    <w:rsid w:val="008D531B"/>
    <w:rsid w:val="008E6A6C"/>
    <w:rsid w:val="008F24EC"/>
    <w:rsid w:val="00905305"/>
    <w:rsid w:val="009155C8"/>
    <w:rsid w:val="009306E5"/>
    <w:rsid w:val="0096287E"/>
    <w:rsid w:val="00981308"/>
    <w:rsid w:val="00A166B7"/>
    <w:rsid w:val="00A44AFC"/>
    <w:rsid w:val="00A977BC"/>
    <w:rsid w:val="00AB00DF"/>
    <w:rsid w:val="00AD7BE3"/>
    <w:rsid w:val="00AE63B7"/>
    <w:rsid w:val="00B0262D"/>
    <w:rsid w:val="00B7090C"/>
    <w:rsid w:val="00B755F6"/>
    <w:rsid w:val="00B97879"/>
    <w:rsid w:val="00BA43EC"/>
    <w:rsid w:val="00BB752F"/>
    <w:rsid w:val="00BD4A4F"/>
    <w:rsid w:val="00BE1998"/>
    <w:rsid w:val="00C55FFA"/>
    <w:rsid w:val="00C56428"/>
    <w:rsid w:val="00C715C5"/>
    <w:rsid w:val="00C74A58"/>
    <w:rsid w:val="00C85F86"/>
    <w:rsid w:val="00CB2AFF"/>
    <w:rsid w:val="00CD59BD"/>
    <w:rsid w:val="00CF1091"/>
    <w:rsid w:val="00CF2B24"/>
    <w:rsid w:val="00D16A63"/>
    <w:rsid w:val="00D4052B"/>
    <w:rsid w:val="00D505A7"/>
    <w:rsid w:val="00D621F1"/>
    <w:rsid w:val="00DC0C0D"/>
    <w:rsid w:val="00DD2EB5"/>
    <w:rsid w:val="00E17543"/>
    <w:rsid w:val="00E22599"/>
    <w:rsid w:val="00E3213D"/>
    <w:rsid w:val="00E61083"/>
    <w:rsid w:val="00E7193B"/>
    <w:rsid w:val="00ED4C0B"/>
    <w:rsid w:val="00EE7493"/>
    <w:rsid w:val="00EE7EC5"/>
    <w:rsid w:val="00EF3E82"/>
    <w:rsid w:val="00F16C22"/>
    <w:rsid w:val="00F327A1"/>
    <w:rsid w:val="00F602EC"/>
    <w:rsid w:val="00F84C46"/>
    <w:rsid w:val="00F90BFD"/>
    <w:rsid w:val="00FB78F1"/>
    <w:rsid w:val="00FC2B7C"/>
    <w:rsid w:val="00FD0A59"/>
    <w:rsid w:val="00FD3FBB"/>
    <w:rsid w:val="00FD737B"/>
    <w:rsid w:val="00FF5C85"/>
    <w:rsid w:val="13AD4FD2"/>
    <w:rsid w:val="1A746E69"/>
    <w:rsid w:val="457AFC8C"/>
    <w:rsid w:val="4CF747FF"/>
    <w:rsid w:val="5268D021"/>
    <w:rsid w:val="6A189E3F"/>
    <w:rsid w:val="72108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9BC0F"/>
  <w15:docId w15:val="{971C839A-6FB5-4AE9-929C-A4DE24B96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B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47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475C"/>
  </w:style>
  <w:style w:type="paragraph" w:styleId="Footer">
    <w:name w:val="footer"/>
    <w:basedOn w:val="Normal"/>
    <w:link w:val="FooterChar"/>
    <w:uiPriority w:val="99"/>
    <w:unhideWhenUsed/>
    <w:rsid w:val="007F47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475C"/>
  </w:style>
  <w:style w:type="paragraph" w:styleId="ListParagraph">
    <w:name w:val="List Paragraph"/>
    <w:basedOn w:val="Normal"/>
    <w:uiPriority w:val="99"/>
    <w:qFormat/>
    <w:rsid w:val="007F47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F475C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21F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21F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21F1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BB752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214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DC0C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0C0D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C0C0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32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323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B3232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4978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g"/><Relationship Id="rId26" Type="http://schemas.openxmlformats.org/officeDocument/2006/relationships/hyperlink" Target="https://thinkculturalhealth.hhs.gov/assets/pdfs/resource-library/effective-cross-cultural-communication-skills.pdf" TargetMode="External"/><Relationship Id="rId39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cvims.org/community/cultural-competency/" TargetMode="External"/><Relationship Id="rId34" Type="http://schemas.openxmlformats.org/officeDocument/2006/relationships/image" Target="media/image5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5" Type="http://schemas.openxmlformats.org/officeDocument/2006/relationships/hyperlink" Target="https://thinkculturalhealth.hhs.gov/assets/pdfs/resource-library/clas-clc-ch.pdf" TargetMode="External"/><Relationship Id="rId33" Type="http://schemas.openxmlformats.org/officeDocument/2006/relationships/image" Target="media/image4.png"/><Relationship Id="rId38" Type="http://schemas.openxmlformats.org/officeDocument/2006/relationships/hyperlink" Target="https://www.ncdhhs.gov/about/department-initiatives/community-and-partner-engagement?utm_source=Stakeholders&amp;utm_campaign=9f7569fc2e-External%20Stakeholders_022324&amp;utm_medium=email&amp;utm_term=0_dbdaf4daf2-9f7569fc2e-82429660&amp;mc_cid=9f7569fc2e&amp;mc_eid=7ee016598d" TargetMode="External"/><Relationship Id="rId2" Type="http://schemas.openxmlformats.org/officeDocument/2006/relationships/customXml" Target="../customXml/item2.xml"/><Relationship Id="rId20" Type="http://schemas.openxmlformats.org/officeDocument/2006/relationships/hyperlink" Target="https://nccc.georgetown.edu/curricula/culturalcompetence.html" TargetMode="External"/><Relationship Id="rId29" Type="http://schemas.openxmlformats.org/officeDocument/2006/relationships/hyperlink" Target="https://thinkculturalhealth.hhs.gov/assets/pdfs/resource-library/clas-clc-ch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cvims.org/community/cultural-competency/" TargetMode="External"/><Relationship Id="rId32" Type="http://schemas.openxmlformats.org/officeDocument/2006/relationships/hyperlink" Target="https://www.thenationalcouncil.org/resources/integrated-health-coe-toolkit-purpose-of-this-toolkit/before-you-begin/" TargetMode="External"/><Relationship Id="rId37" Type="http://schemas.openxmlformats.org/officeDocument/2006/relationships/hyperlink" Target="https://www.ncdhhs.gov/divisions/office-health-equity" TargetMode="Externa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cvims.org/community/cultural-competency/" TargetMode="External"/><Relationship Id="rId23" Type="http://schemas.openxmlformats.org/officeDocument/2006/relationships/hyperlink" Target="https://www.cvims.org/community/cultural-competency/" TargetMode="External"/><Relationship Id="rId28" Type="http://schemas.openxmlformats.org/officeDocument/2006/relationships/hyperlink" Target="https://www.thenationalcouncil.org/resources/integrated-health-coe-toolkit-purpose-of-this-toolkit/before-you-begin/" TargetMode="External"/><Relationship Id="rId36" Type="http://schemas.openxmlformats.org/officeDocument/2006/relationships/hyperlink" Target="https://www.ncdhhs.gov/about/department-initiatives/community-and-partner-engagement?utm_source=Stakeholders&amp;utm_campaign=9f7569fc2e-External%20Stakeholders_022324&amp;utm_medium=email&amp;utm_term=0_dbdaf4daf2-9f7569fc2e-82429660&amp;mc_cid=9f7569fc2e&amp;mc_eid=7ee016598d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thinkculturalhealth.hhs.gov/assets/pdfs/resource-library/how-to-better-understand-different-social-identitie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nccc.georgetown.edu/curricula/culturalcompetence.html" TargetMode="External"/><Relationship Id="rId22" Type="http://schemas.openxmlformats.org/officeDocument/2006/relationships/hyperlink" Target="https://www.ncdhhs.gov/health-equity-community-and-partner-engagement-guide/download?attachment=" TargetMode="External"/><Relationship Id="rId27" Type="http://schemas.openxmlformats.org/officeDocument/2006/relationships/hyperlink" Target="https://thinkculturalhealth.hhs.gov/assets/pdfs/resource-library/how-to-better-understand-different-social-identities.pdf" TargetMode="External"/><Relationship Id="rId30" Type="http://schemas.openxmlformats.org/officeDocument/2006/relationships/hyperlink" Target="https://thinkculturalhealth.hhs.gov/assets/pdfs/resource-library/effective-cross-cultural-communication-skills.pdf" TargetMode="External"/><Relationship Id="rId35" Type="http://schemas.openxmlformats.org/officeDocument/2006/relationships/hyperlink" Target="https://www.ncdhhs.gov/divisions/office-health-equity" TargetMode="Externa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D195F306AC645BE0A5CACCC9D782E" ma:contentTypeVersion="19" ma:contentTypeDescription="Create a new document." ma:contentTypeScope="" ma:versionID="fa89fdf6ed7584fef420082c75050f84">
  <xsd:schema xmlns:xsd="http://www.w3.org/2001/XMLSchema" xmlns:xs="http://www.w3.org/2001/XMLSchema" xmlns:p="http://schemas.microsoft.com/office/2006/metadata/properties" xmlns:ns1="http://schemas.microsoft.com/sharepoint/v3" xmlns:ns2="1eb5ff07-a49e-4285-b58e-a0b61dda7619" xmlns:ns3="409d290d-2c69-4fcc-a7b0-7c48c3195624" targetNamespace="http://schemas.microsoft.com/office/2006/metadata/properties" ma:root="true" ma:fieldsID="e6d71095e6e8291d1daeea0ca74b996c" ns1:_="" ns2:_="" ns3:_="">
    <xsd:import namespace="http://schemas.microsoft.com/sharepoint/v3"/>
    <xsd:import namespace="1eb5ff07-a49e-4285-b58e-a0b61dda7619"/>
    <xsd:import namespace="409d290d-2c69-4fcc-a7b0-7c48c31956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b5ff07-a49e-4285-b58e-a0b61dda76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43fe8d3c-0f3e-402f-8378-068a6b5344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9d290d-2c69-4fcc-a7b0-7c48c319562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2582186-b024-4f02-81a4-1efccfc7f4aa}" ma:internalName="TaxCatchAll" ma:showField="CatchAllData" ma:web="409d290d-2c69-4fcc-a7b0-7c48c31956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eb5ff07-a49e-4285-b58e-a0b61dda7619">
      <Terms xmlns="http://schemas.microsoft.com/office/infopath/2007/PartnerControls"/>
    </lcf76f155ced4ddcb4097134ff3c332f>
    <TaxCatchAll xmlns="409d290d-2c69-4fcc-a7b0-7c48c3195624" xsi:nil="true"/>
    <SharedWithUsers xmlns="409d290d-2c69-4fcc-a7b0-7c48c3195624">
      <UserInfo>
        <DisplayName>Chika Ozodiegwu</DisplayName>
        <AccountId>44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38BC857-3DC5-4A72-B21D-669201D151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AA56C-97B6-441E-9545-7FFC0E7C98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DBA23F-FF83-4A3C-B21F-48BB4C0E2A67}"/>
</file>

<file path=customXml/itemProps4.xml><?xml version="1.0" encoding="utf-8"?>
<ds:datastoreItem xmlns:ds="http://schemas.openxmlformats.org/officeDocument/2006/customXml" ds:itemID="{F9C0F659-5000-42DD-A4DF-464B1FD55AA0}">
  <ds:schemaRefs>
    <ds:schemaRef ds:uri="http://schemas.microsoft.com/office/2006/metadata/properties"/>
    <ds:schemaRef ds:uri="http://schemas.microsoft.com/office/infopath/2007/PartnerControls"/>
    <ds:schemaRef ds:uri="4fec3dfd-4de6-4bf8-80c3-40af955439ec"/>
    <ds:schemaRef ds:uri="25f76bd4-adbe-4b09-a697-deaa6a00022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63</Words>
  <Characters>5494</Characters>
  <Application>Microsoft Office Word</Application>
  <DocSecurity>4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5</CharactersWithSpaces>
  <SharedDoc>false</SharedDoc>
  <HLinks>
    <vt:vector size="60" baseType="variant">
      <vt:variant>
        <vt:i4>5701650</vt:i4>
      </vt:variant>
      <vt:variant>
        <vt:i4>0</vt:i4>
      </vt:variant>
      <vt:variant>
        <vt:i4>0</vt:i4>
      </vt:variant>
      <vt:variant>
        <vt:i4>5</vt:i4>
      </vt:variant>
      <vt:variant>
        <vt:lpwstr>https://www.ncdhhs.gov/health-equity-community-and-partner-engagement-guide/download?attachment=</vt:lpwstr>
      </vt:variant>
      <vt:variant>
        <vt:lpwstr/>
      </vt:variant>
      <vt:variant>
        <vt:i4>6881325</vt:i4>
      </vt:variant>
      <vt:variant>
        <vt:i4>24</vt:i4>
      </vt:variant>
      <vt:variant>
        <vt:i4>0</vt:i4>
      </vt:variant>
      <vt:variant>
        <vt:i4>5</vt:i4>
      </vt:variant>
      <vt:variant>
        <vt:lpwstr>https://www.ncdhhs.gov/about/department-initiatives/community-and-partner-engagement?utm_source=Stakeholders&amp;utm_campaign=9f7569fc2e-External%20Stakeholders_022324&amp;utm_medium=email&amp;utm_term=0_dbdaf4daf2-9f7569fc2e-82429660&amp;mc_cid=9f7569fc2e&amp;mc_eid=7ee016598d</vt:lpwstr>
      </vt:variant>
      <vt:variant>
        <vt:lpwstr/>
      </vt:variant>
      <vt:variant>
        <vt:i4>1966150</vt:i4>
      </vt:variant>
      <vt:variant>
        <vt:i4>21</vt:i4>
      </vt:variant>
      <vt:variant>
        <vt:i4>0</vt:i4>
      </vt:variant>
      <vt:variant>
        <vt:i4>5</vt:i4>
      </vt:variant>
      <vt:variant>
        <vt:lpwstr>https://www.ncdhhs.gov/divisions/office-health-equity</vt:lpwstr>
      </vt:variant>
      <vt:variant>
        <vt:lpwstr/>
      </vt:variant>
      <vt:variant>
        <vt:i4>1966094</vt:i4>
      </vt:variant>
      <vt:variant>
        <vt:i4>18</vt:i4>
      </vt:variant>
      <vt:variant>
        <vt:i4>0</vt:i4>
      </vt:variant>
      <vt:variant>
        <vt:i4>5</vt:i4>
      </vt:variant>
      <vt:variant>
        <vt:lpwstr>https://www.thenationalcouncil.org/resources/integrated-health-coe-toolkit-purpose-of-this-toolkit/before-you-begin/</vt:lpwstr>
      </vt:variant>
      <vt:variant>
        <vt:lpwstr/>
      </vt:variant>
      <vt:variant>
        <vt:i4>524365</vt:i4>
      </vt:variant>
      <vt:variant>
        <vt:i4>15</vt:i4>
      </vt:variant>
      <vt:variant>
        <vt:i4>0</vt:i4>
      </vt:variant>
      <vt:variant>
        <vt:i4>5</vt:i4>
      </vt:variant>
      <vt:variant>
        <vt:lpwstr>https://thinkculturalhealth.hhs.gov/assets/pdfs/resource-library/how-to-better-understand-different-social-identities.pdf</vt:lpwstr>
      </vt:variant>
      <vt:variant>
        <vt:lpwstr/>
      </vt:variant>
      <vt:variant>
        <vt:i4>7340087</vt:i4>
      </vt:variant>
      <vt:variant>
        <vt:i4>12</vt:i4>
      </vt:variant>
      <vt:variant>
        <vt:i4>0</vt:i4>
      </vt:variant>
      <vt:variant>
        <vt:i4>5</vt:i4>
      </vt:variant>
      <vt:variant>
        <vt:lpwstr>https://thinkculturalhealth.hhs.gov/assets/pdfs/resource-library/effective-cross-cultural-communication-skills.pdf</vt:lpwstr>
      </vt:variant>
      <vt:variant>
        <vt:lpwstr/>
      </vt:variant>
      <vt:variant>
        <vt:i4>1966166</vt:i4>
      </vt:variant>
      <vt:variant>
        <vt:i4>9</vt:i4>
      </vt:variant>
      <vt:variant>
        <vt:i4>0</vt:i4>
      </vt:variant>
      <vt:variant>
        <vt:i4>5</vt:i4>
      </vt:variant>
      <vt:variant>
        <vt:lpwstr>https://thinkculturalhealth.hhs.gov/assets/pdfs/resource-library/clas-clc-ch.pdf</vt:lpwstr>
      </vt:variant>
      <vt:variant>
        <vt:lpwstr/>
      </vt:variant>
      <vt:variant>
        <vt:i4>4849680</vt:i4>
      </vt:variant>
      <vt:variant>
        <vt:i4>6</vt:i4>
      </vt:variant>
      <vt:variant>
        <vt:i4>0</vt:i4>
      </vt:variant>
      <vt:variant>
        <vt:i4>5</vt:i4>
      </vt:variant>
      <vt:variant>
        <vt:lpwstr>https://www.cvims.org/community/cultural-competency/</vt:lpwstr>
      </vt:variant>
      <vt:variant>
        <vt:lpwstr/>
      </vt:variant>
      <vt:variant>
        <vt:i4>4849680</vt:i4>
      </vt:variant>
      <vt:variant>
        <vt:i4>3</vt:i4>
      </vt:variant>
      <vt:variant>
        <vt:i4>0</vt:i4>
      </vt:variant>
      <vt:variant>
        <vt:i4>5</vt:i4>
      </vt:variant>
      <vt:variant>
        <vt:lpwstr>https://www.cvims.org/community/cultural-competency/</vt:lpwstr>
      </vt:variant>
      <vt:variant>
        <vt:lpwstr/>
      </vt:variant>
      <vt:variant>
        <vt:i4>4522048</vt:i4>
      </vt:variant>
      <vt:variant>
        <vt:i4>0</vt:i4>
      </vt:variant>
      <vt:variant>
        <vt:i4>0</vt:i4>
      </vt:variant>
      <vt:variant>
        <vt:i4>5</vt:i4>
      </vt:variant>
      <vt:variant>
        <vt:lpwstr>https://nccc.georgetown.edu/curricula/culturalcompetenc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dney Pedraza</dc:creator>
  <cp:keywords/>
  <dc:description/>
  <cp:lastModifiedBy>Sydney Pedraza</cp:lastModifiedBy>
  <cp:revision>2</cp:revision>
  <dcterms:created xsi:type="dcterms:W3CDTF">2024-05-30T17:18:00Z</dcterms:created>
  <dcterms:modified xsi:type="dcterms:W3CDTF">2024-05-30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2D195F306AC645BE0A5CACCC9D782E</vt:lpwstr>
  </property>
  <property fmtid="{D5CDD505-2E9C-101B-9397-08002B2CF9AE}" pid="3" name="MediaServiceImageTags">
    <vt:lpwstr/>
  </property>
</Properties>
</file>